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sz w:val="22"/>
        </w:rPr>
        <w:id w:val="1303580561"/>
        <w:docPartObj>
          <w:docPartGallery w:val="Cover Pages"/>
          <w:docPartUnique/>
        </w:docPartObj>
      </w:sdtPr>
      <w:sdtEndPr/>
      <w:sdtContent>
        <w:p w:rsidR="00263113" w:rsidRPr="00706A10" w:rsidRDefault="00263113" w:rsidP="00263113">
          <w:pPr>
            <w:tabs>
              <w:tab w:val="left" w:pos="9000"/>
              <w:tab w:val="right" w:pos="9360"/>
            </w:tabs>
            <w:rPr>
              <w:sz w:val="22"/>
            </w:rPr>
          </w:pPr>
          <w:r w:rsidRPr="00706A10">
            <w:rPr>
              <w:sz w:val="22"/>
            </w:rPr>
            <w:tab/>
          </w:r>
          <w:r w:rsidRPr="00706A10">
            <w:rPr>
              <w:sz w:val="22"/>
            </w:rPr>
            <w:tab/>
          </w:r>
        </w:p>
        <w:p w:rsidR="00263113" w:rsidRPr="00706A10" w:rsidRDefault="00811DBB">
          <w:pPr>
            <w:rPr>
              <w:rFonts w:asciiTheme="majorHAnsi" w:eastAsiaTheme="majorEastAsia" w:hAnsiTheme="majorHAnsi" w:cstheme="majorBidi"/>
              <w:b/>
              <w:bCs/>
              <w:color w:val="345A8A" w:themeColor="accent1" w:themeShade="B5"/>
              <w:sz w:val="32"/>
              <w:szCs w:val="36"/>
            </w:rPr>
          </w:pPr>
          <w:r>
            <w:rPr>
              <w:noProof/>
            </w:rPr>
            <w:pict w14:anchorId="10A29F6B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7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" filled="f" stroked="f" strokeweight=".5pt">
                <v:textbox style="mso-fit-shape-to-text:t" inset="0,0,0,0">
                  <w:txbxContent>
                    <w:p w:rsidR="00263113" w:rsidRDefault="00811DBB">
                      <w:pPr>
                        <w:pStyle w:val="NoSpacing"/>
                        <w:spacing w:before="40" w:after="560" w:line="216" w:lineRule="auto"/>
                        <w:rPr>
                          <w:color w:val="4F81BD" w:themeColor="accent1"/>
                          <w:sz w:val="72"/>
                          <w:szCs w:val="72"/>
                        </w:rPr>
                      </w:pPr>
                      <w:sdt>
                        <w:sdtPr>
                          <w:rPr>
                            <w:color w:val="4F81BD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-2075183735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r w:rsidR="00263113">
                            <w:rPr>
                              <w:color w:val="4F81BD" w:themeColor="accent1"/>
                              <w:sz w:val="72"/>
                              <w:szCs w:val="72"/>
                            </w:rPr>
                            <w:t>ACM template</w:t>
                          </w:r>
                        </w:sdtContent>
                      </w:sdt>
                    </w:p>
                    <w:sdt>
                      <w:sdtPr>
                        <w:rPr>
                          <w:caps/>
                          <w:color w:val="215868" w:themeColor="accent5" w:themeShade="80"/>
                          <w:sz w:val="28"/>
                          <w:szCs w:val="28"/>
                        </w:rPr>
                        <w:alias w:val="Subtitle"/>
                        <w:tag w:val=""/>
                        <w:id w:val="506021384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EndPr/>
                      <w:sdtContent>
                        <w:p w:rsidR="00263113" w:rsidRDefault="00706A10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215868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215868" w:themeColor="accent5" w:themeShade="80"/>
                              <w:sz w:val="28"/>
                              <w:szCs w:val="28"/>
                            </w:rPr>
                            <w:t>BJTU</w:t>
                          </w:r>
                        </w:p>
                      </w:sdtContent>
                    </w:sdt>
                    <w:sdt>
                      <w:sdtPr>
                        <w:rPr>
                          <w:caps/>
                          <w:color w:val="4BACC6" w:themeColor="accent5"/>
                          <w:sz w:val="24"/>
                          <w:szCs w:val="24"/>
                        </w:rPr>
                        <w:alias w:val="Author"/>
                        <w:tag w:val=""/>
                        <w:id w:val="-509681322"/>
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<w:text/>
                      </w:sdtPr>
                      <w:sdtEndPr/>
                      <w:sdtContent>
                        <w:p w:rsidR="00263113" w:rsidRDefault="00706A10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4BACC6" w:themeColor="accent5"/>
                              <w:sz w:val="24"/>
                              <w:szCs w:val="24"/>
                            </w:rPr>
                          </w:pPr>
                          <w:r>
                            <w:rPr>
                              <w:caps/>
                              <w:color w:val="4BACC6" w:themeColor="accent5"/>
                              <w:sz w:val="24"/>
                              <w:szCs w:val="24"/>
                            </w:rPr>
                            <w:t>Tshu WanG</w:t>
                          </w:r>
                        </w:p>
                      </w:sdtContent>
                    </w:sdt>
                  </w:txbxContent>
                </v:textbox>
                <w10:wrap type="square" anchorx="margin" anchory="page"/>
              </v:shape>
            </w:pict>
          </w:r>
          <w:r>
            <w:rPr>
              <w:noProof/>
            </w:rPr>
            <w:pict w14:anchorId="686A10DF">
              <v:rect id="Rectangle 132" o:spid="_x0000_s1026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" fillcolor="#4f81bd" stroked="f" strokeweight="2pt">
                <o:lock v:ext="edit" aspectratio="t"/>
                <v:textbox inset="3.6pt,,3.6pt">
                  <w:txbxContent>
                    <w:sdt>
                      <w:sdtPr>
                        <w:rPr>
                          <w:color w:val="FFFFFF" w:themeColor="background1"/>
                          <w:sz w:val="24"/>
                          <w:szCs w:val="24"/>
                        </w:rPr>
                        <w:alias w:val="Year"/>
                        <w:tag w:val=""/>
                        <w:id w:val="269906205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18-01-01T00:00:00Z">
                          <w:dateFormat w:val="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p w:rsidR="00263113" w:rsidRDefault="00706A10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>2018</w:t>
                          </w:r>
                        </w:p>
                      </w:sdtContent>
                    </w:sdt>
                  </w:txbxContent>
                </v:textbox>
                <w10:wrap anchorx="margin" anchory="page"/>
              </v:rect>
            </w:pict>
          </w:r>
          <w:r w:rsidR="00263113" w:rsidRPr="00706A10">
            <w:rPr>
              <w:sz w:val="22"/>
            </w:rPr>
            <w:br w:type="page"/>
          </w:r>
        </w:p>
      </w:sdtContent>
    </w:sdt>
    <w:p w:rsidR="002B70DC" w:rsidRPr="00706A10" w:rsidRDefault="00706A10" w:rsidP="00263113">
      <w:pPr>
        <w:pStyle w:val="Title"/>
        <w:rPr>
          <w:sz w:val="32"/>
        </w:rPr>
      </w:pPr>
      <w:r w:rsidRPr="00706A10">
        <w:rPr>
          <w:sz w:val="32"/>
        </w:rPr>
        <w:lastRenderedPageBreak/>
        <w:t xml:space="preserve">Tshu's </w:t>
      </w:r>
      <w:r w:rsidR="00993D15" w:rsidRPr="00706A10">
        <w:rPr>
          <w:sz w:val="32"/>
        </w:rPr>
        <w:t>ACM</w:t>
      </w:r>
      <w:r w:rsidR="00263113" w:rsidRPr="00706A10">
        <w:rPr>
          <w:sz w:val="32"/>
        </w:rPr>
        <w:softHyphen/>
      </w:r>
      <w:r w:rsidR="00263113" w:rsidRPr="00706A10">
        <w:rPr>
          <w:sz w:val="32"/>
        </w:rPr>
        <w:softHyphen/>
      </w:r>
      <w:r w:rsidR="00263113" w:rsidRPr="00706A10">
        <w:rPr>
          <w:sz w:val="32"/>
        </w:rPr>
        <w:softHyphen/>
      </w:r>
      <w:r w:rsidR="00993D15" w:rsidRPr="00706A10">
        <w:rPr>
          <w:sz w:val="32"/>
        </w:rPr>
        <w:t xml:space="preserve"> template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4"/>
        </w:rPr>
        <w:id w:val="164211224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:rsidR="00706A10" w:rsidRPr="00706A10" w:rsidRDefault="00993D15" w:rsidP="00706A10">
          <w:pPr>
            <w:pStyle w:val="TOCHeading"/>
            <w:rPr>
              <w:sz w:val="28"/>
            </w:rPr>
          </w:pPr>
          <w:r w:rsidRPr="00706A10">
            <w:rPr>
              <w:sz w:val="28"/>
            </w:rPr>
            <w:t>Table of Contents</w:t>
          </w:r>
          <w:r w:rsidRPr="00706A10">
            <w:rPr>
              <w:sz w:val="22"/>
            </w:rPr>
            <w:fldChar w:fldCharType="begin"/>
          </w:r>
          <w:r w:rsidRPr="00706A10">
            <w:rPr>
              <w:sz w:val="22"/>
            </w:rPr>
            <w:instrText>TOC \o "1-3" \h \z \u</w:instrText>
          </w:r>
          <w:r w:rsidRPr="00706A10">
            <w:rPr>
              <w:sz w:val="22"/>
            </w:rPr>
            <w:fldChar w:fldCharType="separate"/>
          </w:r>
        </w:p>
        <w:p w:rsidR="00706A10" w:rsidRDefault="00811DBB" w:rsidP="00706A10">
          <w:pPr>
            <w:pStyle w:val="TOC2"/>
            <w:tabs>
              <w:tab w:val="right" w:leader="dot" w:pos="9350"/>
            </w:tabs>
            <w:rPr>
              <w:noProof/>
              <w:lang w:eastAsia="zh-CN"/>
            </w:rPr>
          </w:pPr>
          <w:hyperlink w:anchor="_Toc525287161" w:history="1">
            <w:r w:rsidR="00706A10" w:rsidRPr="002A186E">
              <w:rPr>
                <w:rStyle w:val="Hyperlink"/>
                <w:noProof/>
              </w:rPr>
              <w:t>Basic Algorithm</w:t>
            </w:r>
            <w:r w:rsidR="00706A10">
              <w:rPr>
                <w:noProof/>
                <w:webHidden/>
              </w:rPr>
              <w:tab/>
            </w:r>
            <w:r w:rsidR="00706A10">
              <w:rPr>
                <w:noProof/>
                <w:webHidden/>
              </w:rPr>
              <w:fldChar w:fldCharType="begin"/>
            </w:r>
            <w:r w:rsidR="00706A10">
              <w:rPr>
                <w:noProof/>
                <w:webHidden/>
              </w:rPr>
              <w:instrText xml:space="preserve"> PAGEREF _Toc525287161 \h </w:instrText>
            </w:r>
            <w:r w:rsidR="00706A10">
              <w:rPr>
                <w:noProof/>
                <w:webHidden/>
              </w:rPr>
            </w:r>
            <w:r w:rsidR="00706A10">
              <w:rPr>
                <w:noProof/>
                <w:webHidden/>
              </w:rPr>
              <w:fldChar w:fldCharType="separate"/>
            </w:r>
            <w:r w:rsidR="00706A10">
              <w:rPr>
                <w:noProof/>
                <w:webHidden/>
              </w:rPr>
              <w:t>1</w:t>
            </w:r>
            <w:r w:rsidR="00706A10">
              <w:rPr>
                <w:noProof/>
                <w:webHidden/>
              </w:rPr>
              <w:fldChar w:fldCharType="end"/>
            </w:r>
          </w:hyperlink>
        </w:p>
        <w:p w:rsidR="00706A10" w:rsidRDefault="00811DBB" w:rsidP="00706A10">
          <w:pPr>
            <w:pStyle w:val="TOC2"/>
            <w:tabs>
              <w:tab w:val="right" w:leader="dot" w:pos="9350"/>
            </w:tabs>
            <w:rPr>
              <w:noProof/>
              <w:lang w:eastAsia="zh-CN"/>
            </w:rPr>
          </w:pPr>
          <w:hyperlink w:anchor="_Toc525287164" w:history="1">
            <w:r w:rsidR="00706A10" w:rsidRPr="002A186E">
              <w:rPr>
                <w:rStyle w:val="Hyperlink"/>
                <w:noProof/>
              </w:rPr>
              <w:t>Set</w:t>
            </w:r>
            <w:r w:rsidR="00706A10">
              <w:rPr>
                <w:noProof/>
                <w:webHidden/>
              </w:rPr>
              <w:tab/>
            </w:r>
            <w:r w:rsidR="00706A10">
              <w:rPr>
                <w:noProof/>
                <w:webHidden/>
              </w:rPr>
              <w:fldChar w:fldCharType="begin"/>
            </w:r>
            <w:r w:rsidR="00706A10">
              <w:rPr>
                <w:noProof/>
                <w:webHidden/>
              </w:rPr>
              <w:instrText xml:space="preserve"> PAGEREF _Toc525287164 \h </w:instrText>
            </w:r>
            <w:r w:rsidR="00706A10">
              <w:rPr>
                <w:noProof/>
                <w:webHidden/>
              </w:rPr>
            </w:r>
            <w:r w:rsidR="00706A10">
              <w:rPr>
                <w:noProof/>
                <w:webHidden/>
              </w:rPr>
              <w:fldChar w:fldCharType="separate"/>
            </w:r>
            <w:r w:rsidR="00706A10">
              <w:rPr>
                <w:noProof/>
                <w:webHidden/>
              </w:rPr>
              <w:t>5</w:t>
            </w:r>
            <w:r w:rsidR="00706A10">
              <w:rPr>
                <w:noProof/>
                <w:webHidden/>
              </w:rPr>
              <w:fldChar w:fldCharType="end"/>
            </w:r>
          </w:hyperlink>
        </w:p>
        <w:p w:rsidR="00706A10" w:rsidRDefault="00811DBB">
          <w:pPr>
            <w:pStyle w:val="TOC2"/>
            <w:tabs>
              <w:tab w:val="right" w:leader="dot" w:pos="9350"/>
            </w:tabs>
            <w:rPr>
              <w:noProof/>
              <w:lang w:eastAsia="zh-CN"/>
            </w:rPr>
          </w:pPr>
          <w:hyperlink w:anchor="_Toc525287166" w:history="1">
            <w:r w:rsidR="00706A10" w:rsidRPr="002A186E">
              <w:rPr>
                <w:rStyle w:val="Hyperlink"/>
                <w:noProof/>
              </w:rPr>
              <w:t>Data Structure</w:t>
            </w:r>
            <w:r w:rsidR="00706A10">
              <w:rPr>
                <w:noProof/>
                <w:webHidden/>
              </w:rPr>
              <w:tab/>
            </w:r>
            <w:r w:rsidR="00706A10">
              <w:rPr>
                <w:noProof/>
                <w:webHidden/>
              </w:rPr>
              <w:fldChar w:fldCharType="begin"/>
            </w:r>
            <w:r w:rsidR="00706A10">
              <w:rPr>
                <w:noProof/>
                <w:webHidden/>
              </w:rPr>
              <w:instrText xml:space="preserve"> PAGEREF _Toc525287166 \h </w:instrText>
            </w:r>
            <w:r w:rsidR="00706A10">
              <w:rPr>
                <w:noProof/>
                <w:webHidden/>
              </w:rPr>
            </w:r>
            <w:r w:rsidR="00706A10">
              <w:rPr>
                <w:noProof/>
                <w:webHidden/>
              </w:rPr>
              <w:fldChar w:fldCharType="separate"/>
            </w:r>
            <w:r w:rsidR="00706A10">
              <w:rPr>
                <w:noProof/>
                <w:webHidden/>
              </w:rPr>
              <w:t>6</w:t>
            </w:r>
            <w:r w:rsidR="00706A10">
              <w:rPr>
                <w:noProof/>
                <w:webHidden/>
              </w:rPr>
              <w:fldChar w:fldCharType="end"/>
            </w:r>
          </w:hyperlink>
        </w:p>
        <w:p w:rsidR="00706A10" w:rsidRDefault="00811DBB">
          <w:pPr>
            <w:pStyle w:val="TOC2"/>
            <w:tabs>
              <w:tab w:val="right" w:leader="dot" w:pos="9350"/>
            </w:tabs>
            <w:rPr>
              <w:noProof/>
              <w:lang w:eastAsia="zh-CN"/>
            </w:rPr>
          </w:pPr>
          <w:hyperlink w:anchor="_Toc525287167" w:history="1">
            <w:r w:rsidR="00706A10" w:rsidRPr="002A186E">
              <w:rPr>
                <w:rStyle w:val="Hyperlink"/>
                <w:noProof/>
              </w:rPr>
              <w:t>Graph</w:t>
            </w:r>
            <w:r w:rsidR="00706A10">
              <w:rPr>
                <w:noProof/>
                <w:webHidden/>
              </w:rPr>
              <w:tab/>
            </w:r>
            <w:r w:rsidR="00706A10">
              <w:rPr>
                <w:noProof/>
                <w:webHidden/>
              </w:rPr>
              <w:fldChar w:fldCharType="begin"/>
            </w:r>
            <w:r w:rsidR="00706A10">
              <w:rPr>
                <w:noProof/>
                <w:webHidden/>
              </w:rPr>
              <w:instrText xml:space="preserve"> PAGEREF _Toc525287167 \h </w:instrText>
            </w:r>
            <w:r w:rsidR="00706A10">
              <w:rPr>
                <w:noProof/>
                <w:webHidden/>
              </w:rPr>
            </w:r>
            <w:r w:rsidR="00706A10">
              <w:rPr>
                <w:noProof/>
                <w:webHidden/>
              </w:rPr>
              <w:fldChar w:fldCharType="separate"/>
            </w:r>
            <w:r w:rsidR="00706A10">
              <w:rPr>
                <w:noProof/>
                <w:webHidden/>
              </w:rPr>
              <w:t>13</w:t>
            </w:r>
            <w:r w:rsidR="00706A10">
              <w:rPr>
                <w:noProof/>
                <w:webHidden/>
              </w:rPr>
              <w:fldChar w:fldCharType="end"/>
            </w:r>
          </w:hyperlink>
        </w:p>
        <w:p w:rsidR="00706A10" w:rsidRDefault="00811DBB">
          <w:pPr>
            <w:pStyle w:val="TOC2"/>
            <w:tabs>
              <w:tab w:val="right" w:leader="dot" w:pos="9350"/>
            </w:tabs>
            <w:rPr>
              <w:noProof/>
              <w:lang w:eastAsia="zh-CN"/>
            </w:rPr>
          </w:pPr>
          <w:hyperlink w:anchor="_Toc525287168" w:history="1">
            <w:r w:rsidR="00706A10" w:rsidRPr="002A186E">
              <w:rPr>
                <w:rStyle w:val="Hyperlink"/>
                <w:noProof/>
              </w:rPr>
              <w:t>Computational Geometry</w:t>
            </w:r>
            <w:r w:rsidR="00706A10">
              <w:rPr>
                <w:noProof/>
                <w:webHidden/>
              </w:rPr>
              <w:tab/>
            </w:r>
            <w:r w:rsidR="00706A10">
              <w:rPr>
                <w:noProof/>
                <w:webHidden/>
              </w:rPr>
              <w:fldChar w:fldCharType="begin"/>
            </w:r>
            <w:r w:rsidR="00706A10">
              <w:rPr>
                <w:noProof/>
                <w:webHidden/>
              </w:rPr>
              <w:instrText xml:space="preserve"> PAGEREF _Toc525287168 \h </w:instrText>
            </w:r>
            <w:r w:rsidR="00706A10">
              <w:rPr>
                <w:noProof/>
                <w:webHidden/>
              </w:rPr>
            </w:r>
            <w:r w:rsidR="00706A10">
              <w:rPr>
                <w:noProof/>
                <w:webHidden/>
              </w:rPr>
              <w:fldChar w:fldCharType="separate"/>
            </w:r>
            <w:r w:rsidR="00706A10">
              <w:rPr>
                <w:noProof/>
                <w:webHidden/>
              </w:rPr>
              <w:t>23</w:t>
            </w:r>
            <w:r w:rsidR="00706A10">
              <w:rPr>
                <w:noProof/>
                <w:webHidden/>
              </w:rPr>
              <w:fldChar w:fldCharType="end"/>
            </w:r>
          </w:hyperlink>
        </w:p>
        <w:p w:rsidR="00706A10" w:rsidRDefault="00811DBB">
          <w:pPr>
            <w:pStyle w:val="TOC2"/>
            <w:tabs>
              <w:tab w:val="right" w:leader="dot" w:pos="9350"/>
            </w:tabs>
            <w:rPr>
              <w:noProof/>
              <w:lang w:eastAsia="zh-CN"/>
            </w:rPr>
          </w:pPr>
          <w:hyperlink w:anchor="_Toc525287169" w:history="1">
            <w:r w:rsidR="00706A10" w:rsidRPr="002A186E">
              <w:rPr>
                <w:rStyle w:val="Hyperlink"/>
                <w:noProof/>
              </w:rPr>
              <w:t>Math Problem</w:t>
            </w:r>
            <w:r w:rsidR="00706A10">
              <w:rPr>
                <w:noProof/>
                <w:webHidden/>
              </w:rPr>
              <w:tab/>
            </w:r>
            <w:r w:rsidR="00706A10">
              <w:rPr>
                <w:noProof/>
                <w:webHidden/>
              </w:rPr>
              <w:fldChar w:fldCharType="begin"/>
            </w:r>
            <w:r w:rsidR="00706A10">
              <w:rPr>
                <w:noProof/>
                <w:webHidden/>
              </w:rPr>
              <w:instrText xml:space="preserve"> PAGEREF _Toc525287169 \h </w:instrText>
            </w:r>
            <w:r w:rsidR="00706A10">
              <w:rPr>
                <w:noProof/>
                <w:webHidden/>
              </w:rPr>
            </w:r>
            <w:r w:rsidR="00706A10">
              <w:rPr>
                <w:noProof/>
                <w:webHidden/>
              </w:rPr>
              <w:fldChar w:fldCharType="separate"/>
            </w:r>
            <w:r w:rsidR="00706A10">
              <w:rPr>
                <w:noProof/>
                <w:webHidden/>
              </w:rPr>
              <w:t>29</w:t>
            </w:r>
            <w:r w:rsidR="00706A10">
              <w:rPr>
                <w:noProof/>
                <w:webHidden/>
              </w:rPr>
              <w:fldChar w:fldCharType="end"/>
            </w:r>
          </w:hyperlink>
        </w:p>
        <w:p w:rsidR="00706A10" w:rsidRDefault="00811DBB">
          <w:pPr>
            <w:pStyle w:val="TOC2"/>
            <w:tabs>
              <w:tab w:val="right" w:leader="dot" w:pos="9350"/>
            </w:tabs>
            <w:rPr>
              <w:noProof/>
              <w:lang w:eastAsia="zh-CN"/>
            </w:rPr>
          </w:pPr>
          <w:hyperlink w:anchor="_Toc525287170" w:history="1">
            <w:r w:rsidR="00706A10" w:rsidRPr="002A186E">
              <w:rPr>
                <w:rStyle w:val="Hyperlink"/>
                <w:noProof/>
              </w:rPr>
              <w:t>String</w:t>
            </w:r>
            <w:r w:rsidR="00706A10">
              <w:rPr>
                <w:noProof/>
                <w:webHidden/>
              </w:rPr>
              <w:tab/>
            </w:r>
            <w:r w:rsidR="00706A10">
              <w:rPr>
                <w:noProof/>
                <w:webHidden/>
              </w:rPr>
              <w:fldChar w:fldCharType="begin"/>
            </w:r>
            <w:r w:rsidR="00706A10">
              <w:rPr>
                <w:noProof/>
                <w:webHidden/>
              </w:rPr>
              <w:instrText xml:space="preserve"> PAGEREF _Toc525287170 \h </w:instrText>
            </w:r>
            <w:r w:rsidR="00706A10">
              <w:rPr>
                <w:noProof/>
                <w:webHidden/>
              </w:rPr>
            </w:r>
            <w:r w:rsidR="00706A10">
              <w:rPr>
                <w:noProof/>
                <w:webHidden/>
              </w:rPr>
              <w:fldChar w:fldCharType="separate"/>
            </w:r>
            <w:r w:rsidR="00706A10">
              <w:rPr>
                <w:noProof/>
                <w:webHidden/>
              </w:rPr>
              <w:t>43</w:t>
            </w:r>
            <w:r w:rsidR="00706A10">
              <w:rPr>
                <w:noProof/>
                <w:webHidden/>
              </w:rPr>
              <w:fldChar w:fldCharType="end"/>
            </w:r>
          </w:hyperlink>
        </w:p>
        <w:p w:rsidR="00706A10" w:rsidRDefault="00811DBB" w:rsidP="00706A10">
          <w:pPr>
            <w:pStyle w:val="TOC2"/>
            <w:tabs>
              <w:tab w:val="right" w:leader="dot" w:pos="9350"/>
            </w:tabs>
            <w:rPr>
              <w:noProof/>
              <w:lang w:eastAsia="zh-CN"/>
            </w:rPr>
          </w:pPr>
          <w:hyperlink w:anchor="_Toc525287171" w:history="1">
            <w:r w:rsidR="00706A10" w:rsidRPr="002A186E">
              <w:rPr>
                <w:rStyle w:val="Hyperlink"/>
                <w:noProof/>
              </w:rPr>
              <w:t>Others</w:t>
            </w:r>
            <w:r w:rsidR="00706A10">
              <w:rPr>
                <w:noProof/>
                <w:webHidden/>
              </w:rPr>
              <w:tab/>
            </w:r>
            <w:r w:rsidR="00706A10">
              <w:rPr>
                <w:noProof/>
                <w:webHidden/>
              </w:rPr>
              <w:fldChar w:fldCharType="begin"/>
            </w:r>
            <w:r w:rsidR="00706A10">
              <w:rPr>
                <w:noProof/>
                <w:webHidden/>
              </w:rPr>
              <w:instrText xml:space="preserve"> PAGEREF _Toc525287171 \h </w:instrText>
            </w:r>
            <w:r w:rsidR="00706A10">
              <w:rPr>
                <w:noProof/>
                <w:webHidden/>
              </w:rPr>
            </w:r>
            <w:r w:rsidR="00706A10">
              <w:rPr>
                <w:noProof/>
                <w:webHidden/>
              </w:rPr>
              <w:fldChar w:fldCharType="separate"/>
            </w:r>
            <w:r w:rsidR="00706A10">
              <w:rPr>
                <w:noProof/>
                <w:webHidden/>
              </w:rPr>
              <w:t>47</w:t>
            </w:r>
            <w:r w:rsidR="00706A10">
              <w:rPr>
                <w:noProof/>
                <w:webHidden/>
              </w:rPr>
              <w:fldChar w:fldCharType="end"/>
            </w:r>
          </w:hyperlink>
        </w:p>
        <w:p w:rsidR="002B70DC" w:rsidRPr="00706A10" w:rsidRDefault="00993D15" w:rsidP="00706A10">
          <w:pPr>
            <w:pStyle w:val="TOC2"/>
            <w:tabs>
              <w:tab w:val="right" w:leader="dot" w:pos="9350"/>
            </w:tabs>
            <w:ind w:left="0"/>
            <w:rPr>
              <w:noProof/>
              <w:sz w:val="22"/>
            </w:rPr>
          </w:pPr>
          <w:r w:rsidRPr="00706A10">
            <w:rPr>
              <w:sz w:val="22"/>
            </w:rPr>
            <w:fldChar w:fldCharType="end"/>
          </w:r>
        </w:p>
      </w:sdtContent>
    </w:sdt>
    <w:p w:rsidR="00706A10" w:rsidRDefault="00811DBB" w:rsidP="00706A10">
      <w:pPr>
        <w:pStyle w:val="Heading2"/>
        <w:rPr>
          <w:sz w:val="28"/>
        </w:rPr>
      </w:pPr>
      <w:bookmarkStart w:id="0" w:name="_Toc525287160"/>
      <w:r>
        <w:rPr>
          <w:noProof/>
          <w:sz w:val="22"/>
        </w:rPr>
        <w:pict>
          <v:rect id="_x0000_i1032" alt="" style="width:468pt;height:.05pt;mso-width-percent:0;mso-height-percent:0;mso-width-percent:0;mso-height-percent:0" o:hralign="center" o:hrstd="t" o:hr="t"/>
        </w:pict>
      </w:r>
      <w:bookmarkEnd w:id="0"/>
    </w:p>
    <w:p w:rsidR="0040510A" w:rsidRPr="0040510A" w:rsidRDefault="0040510A" w:rsidP="0040510A">
      <w:pPr>
        <w:pStyle w:val="Heading2"/>
        <w:rPr>
          <w:sz w:val="22"/>
          <w:szCs w:val="22"/>
        </w:rPr>
      </w:pPr>
      <w:r>
        <w:t>.vimrc</w:t>
      </w:r>
    </w:p>
    <w:p w:rsidR="0040510A" w:rsidRPr="0040510A" w:rsidRDefault="0040510A" w:rsidP="0040510A">
      <w:pPr>
        <w:pStyle w:val="SourceCode"/>
        <w:rPr>
          <w:sz w:val="18"/>
          <w:szCs w:val="18"/>
        </w:rPr>
      </w:pPr>
      <w:r>
        <w:rPr>
          <w:rStyle w:val="VerbatimChar"/>
          <w:sz w:val="18"/>
          <w:szCs w:val="18"/>
        </w:rPr>
        <w:br/>
      </w:r>
      <w:r w:rsidRPr="00565367">
        <w:rPr>
          <w:rStyle w:val="VerbatimChar"/>
          <w:sz w:val="18"/>
          <w:szCs w:val="18"/>
        </w:rPr>
        <w:t>set backspace=indent,eol,start</w:t>
      </w:r>
      <w:r w:rsidRPr="00565367">
        <w:rPr>
          <w:sz w:val="18"/>
          <w:szCs w:val="18"/>
        </w:rPr>
        <w:br/>
      </w:r>
      <w:r w:rsidRPr="00565367">
        <w:rPr>
          <w:rStyle w:val="VerbatimChar"/>
          <w:sz w:val="18"/>
          <w:szCs w:val="18"/>
        </w:rPr>
        <w:t>set ai si sw=4 ts=4 sts=4 mouse=a</w:t>
      </w:r>
      <w:r w:rsidRPr="00565367">
        <w:rPr>
          <w:sz w:val="18"/>
          <w:szCs w:val="18"/>
        </w:rPr>
        <w:br/>
      </w:r>
      <w:r w:rsidRPr="00565367">
        <w:rPr>
          <w:rStyle w:val="VerbatimChar"/>
          <w:sz w:val="18"/>
          <w:szCs w:val="18"/>
        </w:rPr>
        <w:t>set mp=g++\ -O2\ -Wall\ --std=c++11\ -Wno-unused-result\ %:r.cpp\ -o\ %:r</w:t>
      </w:r>
      <w:r w:rsidRPr="00565367">
        <w:rPr>
          <w:sz w:val="18"/>
          <w:szCs w:val="18"/>
        </w:rPr>
        <w:br/>
      </w:r>
      <w:r w:rsidRPr="00565367">
        <w:rPr>
          <w:rStyle w:val="VerbatimChar"/>
          <w:sz w:val="18"/>
          <w:szCs w:val="18"/>
        </w:rPr>
        <w:t>nmap &lt;F2&gt; :v</w:t>
      </w:r>
      <w:bookmarkStart w:id="1" w:name="_GoBack"/>
      <w:bookmarkEnd w:id="1"/>
      <w:r w:rsidRPr="00565367">
        <w:rPr>
          <w:rStyle w:val="VerbatimChar"/>
          <w:sz w:val="18"/>
          <w:szCs w:val="18"/>
        </w:rPr>
        <w:t>s %:r.in &lt;CR&gt;</w:t>
      </w:r>
      <w:r w:rsidRPr="00565367">
        <w:rPr>
          <w:sz w:val="18"/>
          <w:szCs w:val="18"/>
        </w:rPr>
        <w:br/>
      </w:r>
      <w:r w:rsidRPr="00565367">
        <w:rPr>
          <w:rStyle w:val="VerbatimChar"/>
          <w:sz w:val="18"/>
          <w:szCs w:val="18"/>
        </w:rPr>
        <w:t>nmap &lt;F8&gt; :!time ./%:r &lt; %:r.in &lt;CR&gt;</w:t>
      </w:r>
      <w:r w:rsidRPr="00565367">
        <w:rPr>
          <w:sz w:val="18"/>
          <w:szCs w:val="18"/>
        </w:rPr>
        <w:br/>
      </w:r>
      <w:r w:rsidRPr="00565367">
        <w:rPr>
          <w:rStyle w:val="VerbatimChar"/>
          <w:sz w:val="18"/>
          <w:szCs w:val="18"/>
        </w:rPr>
        <w:t>nmap &lt;F9&gt; :w &lt;CR&gt; :make&lt;CR&gt;</w:t>
      </w:r>
      <w:r w:rsidRPr="00565367">
        <w:rPr>
          <w:sz w:val="18"/>
          <w:szCs w:val="18"/>
        </w:rPr>
        <w:br/>
      </w:r>
      <w:r w:rsidRPr="00565367">
        <w:rPr>
          <w:rStyle w:val="VerbatimChar"/>
          <w:sz w:val="18"/>
          <w:szCs w:val="18"/>
        </w:rPr>
        <w:t>nmap &lt;C-A&gt; ggVG"+y</w:t>
      </w:r>
    </w:p>
    <w:p w:rsidR="00706A10" w:rsidRPr="0040510A" w:rsidRDefault="00811DBB" w:rsidP="0040510A">
      <w:pPr>
        <w:pStyle w:val="Heading2"/>
        <w:rPr>
          <w:sz w:val="28"/>
        </w:rPr>
      </w:pPr>
      <w:r>
        <w:rPr>
          <w:noProof/>
          <w:sz w:val="22"/>
        </w:rPr>
        <w:pict w14:anchorId="4F8700E4">
          <v:rect id="_x0000_i1031" alt="" style="width:468pt;height:.05pt;mso-width-percent:0;mso-height-percent:0;mso-width-percent:0;mso-height-percent:0" o:hralign="center" o:hrstd="t" o:hr="t"/>
        </w:pict>
      </w:r>
    </w:p>
    <w:p w:rsidR="002B70DC" w:rsidRPr="00706A10" w:rsidRDefault="00993D15">
      <w:pPr>
        <w:pStyle w:val="Heading2"/>
        <w:rPr>
          <w:sz w:val="22"/>
        </w:rPr>
      </w:pPr>
      <w:bookmarkStart w:id="2" w:name="header-n34"/>
      <w:bookmarkStart w:id="3" w:name="_Toc525287161"/>
      <w:bookmarkStart w:id="4" w:name="_Hlk525562071"/>
      <w:r w:rsidRPr="00706A10">
        <w:rPr>
          <w:sz w:val="22"/>
        </w:rPr>
        <w:t>Basic Algorithm</w:t>
      </w:r>
      <w:bookmarkEnd w:id="2"/>
      <w:bookmarkEnd w:id="3"/>
    </w:p>
    <w:p w:rsidR="002B70DC" w:rsidRPr="00706A10" w:rsidRDefault="00993D15">
      <w:pPr>
        <w:pStyle w:val="Heading3"/>
        <w:rPr>
          <w:sz w:val="21"/>
        </w:rPr>
      </w:pPr>
      <w:bookmarkStart w:id="5" w:name="header-n36"/>
      <w:bookmarkStart w:id="6" w:name="_Toc525286381"/>
      <w:bookmarkStart w:id="7" w:name="_Toc525287162"/>
      <w:bookmarkEnd w:id="4"/>
      <w:r w:rsidRPr="00706A10">
        <w:rPr>
          <w:sz w:val="21"/>
        </w:rPr>
        <w:t>Sort</w:t>
      </w:r>
      <w:bookmarkEnd w:id="5"/>
      <w:bookmarkEnd w:id="6"/>
      <w:bookmarkEnd w:id="7"/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Bubble Sort</w:t>
      </w:r>
      <w:r w:rsidRPr="00706A10">
        <w:rPr>
          <w:sz w:val="20"/>
        </w:rPr>
        <w:br/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j &lt; N - i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j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A[j] &gt; A[j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) swap(A[j], A[j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);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Insertion Sort</w:t>
      </w:r>
      <w:r w:rsidRPr="00706A10">
        <w:rPr>
          <w:sz w:val="20"/>
        </w:rPr>
        <w:br/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i &lt; N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mp = A[i], j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j = i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; j &gt;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 &amp;&amp; A[j] &gt; tmp; j--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A[j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 = A[j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A[++j] = tm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Selection Sort</w:t>
      </w:r>
      <w:r w:rsidRPr="00706A10">
        <w:rPr>
          <w:sz w:val="20"/>
        </w:rPr>
        <w:br/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i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j &lt; N; j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A[i] &gt; A[j]) swap(A[i], A[j])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Merge Sort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merge_sor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[]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l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gt;= r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id = (l + r) /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erge_sort(A, l, mid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erge_sort(A, mid, r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, j, k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i = l; j = mid; k = l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i &lt; mid &amp;&amp; j &lt; r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A[i] &lt;= A[j]) B[k++] = A[i++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B[k++] = A[j++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i &lt; mid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B[k++] = A[i++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j &lt; r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B[k++] = A[j++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l; i &lt; r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A[i] = B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Quick Sort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quicksor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[]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l, j = r, mid = A[(r - l) /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+ l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i &lt;= j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A[i] &lt; mid) i++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A[j] &gt; mid) j--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i &lt;= j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swap(A[i], A[j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++i; --j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i &lt; r) quicksort(A, i, r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l &lt; j) quicksort(A, l, j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numPr>
          <w:ilvl w:val="0"/>
          <w:numId w:val="4"/>
        </w:numPr>
        <w:rPr>
          <w:sz w:val="20"/>
        </w:rPr>
      </w:pPr>
      <w:r w:rsidRPr="00706A10">
        <w:rPr>
          <w:sz w:val="20"/>
        </w:rPr>
        <w:t>Heap Sort</w:t>
      </w:r>
      <w:r w:rsidRPr="00706A10">
        <w:rPr>
          <w:sz w:val="20"/>
        </w:rPr>
        <w:t>（见堆的内容）</w:t>
      </w:r>
    </w:p>
    <w:p w:rsidR="002B70DC" w:rsidRPr="00706A10" w:rsidRDefault="00993D15">
      <w:pPr>
        <w:pStyle w:val="Heading3"/>
        <w:rPr>
          <w:sz w:val="21"/>
        </w:rPr>
      </w:pPr>
      <w:bookmarkStart w:id="8" w:name="header-n46"/>
      <w:bookmarkStart w:id="9" w:name="_Toc525286382"/>
      <w:bookmarkStart w:id="10" w:name="_Toc525287163"/>
      <w:r w:rsidRPr="00706A10">
        <w:rPr>
          <w:sz w:val="21"/>
        </w:rPr>
        <w:t>DP</w:t>
      </w:r>
      <w:bookmarkEnd w:id="8"/>
      <w:bookmarkEnd w:id="9"/>
      <w:bookmarkEnd w:id="10"/>
    </w:p>
    <w:p w:rsidR="002B70DC" w:rsidRPr="00706A10" w:rsidRDefault="00993D15">
      <w:pPr>
        <w:pStyle w:val="Heading4"/>
        <w:rPr>
          <w:sz w:val="20"/>
        </w:rPr>
      </w:pPr>
      <w:bookmarkStart w:id="11" w:name="header-n47"/>
      <w:r w:rsidRPr="00706A10">
        <w:rPr>
          <w:sz w:val="20"/>
        </w:rPr>
        <w:t>LIS</w:t>
      </w:r>
      <w:bookmarkEnd w:id="11"/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[maxn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long</w:t>
      </w:r>
      <w:r w:rsidRPr="00706A10">
        <w:rPr>
          <w:rStyle w:val="NormalTok"/>
          <w:sz w:val="18"/>
        </w:rPr>
        <w:t xml:space="preserve"> lis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dp[maxn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fill(dp, dp + n, INF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*lower_bound(dp, dp + n, A[i]) = A[i];</w:t>
      </w:r>
      <w:r w:rsidRPr="00706A10">
        <w:rPr>
          <w:rStyle w:val="CommentTok"/>
          <w:sz w:val="18"/>
        </w:rPr>
        <w:t>// lds: -A[i]; ln: upper_bound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lower_bound(dp, dp + n, INF) - d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Heading4"/>
        <w:rPr>
          <w:sz w:val="20"/>
        </w:rPr>
      </w:pPr>
      <w:bookmarkStart w:id="12" w:name="header-n49"/>
      <w:r w:rsidRPr="00706A10">
        <w:rPr>
          <w:sz w:val="20"/>
        </w:rPr>
        <w:t>Knapsack Problem</w:t>
      </w:r>
      <w:bookmarkEnd w:id="12"/>
    </w:p>
    <w:p w:rsidR="002B70DC" w:rsidRPr="00706A10" w:rsidRDefault="00993D15">
      <w:pPr>
        <w:numPr>
          <w:ilvl w:val="0"/>
          <w:numId w:val="5"/>
        </w:numPr>
        <w:rPr>
          <w:sz w:val="20"/>
        </w:rPr>
      </w:pPr>
      <w:r w:rsidRPr="00706A10">
        <w:rPr>
          <w:sz w:val="20"/>
        </w:rPr>
        <w:t xml:space="preserve">0/1 </w:t>
      </w:r>
      <w:r w:rsidRPr="00706A10">
        <w:rPr>
          <w:sz w:val="20"/>
        </w:rPr>
        <w:t>背包</w:t>
      </w:r>
    </w:p>
    <w:p w:rsidR="002B70DC" w:rsidRPr="00706A10" w:rsidRDefault="00993D15">
      <w:pPr>
        <w:pStyle w:val="FirstParagraph"/>
        <w:rPr>
          <w:sz w:val="20"/>
        </w:rPr>
      </w:pPr>
      <m:oMathPara>
        <m:oMath>
          <m:r>
            <w:rPr>
              <w:rFonts w:ascii="Cambria Math" w:hAnsi="Cambria Math"/>
              <w:sz w:val="20"/>
            </w:rPr>
            <m:t>f[i,j]=max(f[i-1,j],f[i-1,j-w[i]]+v[i])</m:t>
          </m:r>
        </m:oMath>
      </m:oMathPara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W; j &gt;= w[i]; --j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f[j] = max(f[j - w[i]] + c[i], f[j]);</w:t>
      </w:r>
    </w:p>
    <w:p w:rsidR="002B70DC" w:rsidRPr="00706A10" w:rsidRDefault="00993D15">
      <w:pPr>
        <w:numPr>
          <w:ilvl w:val="0"/>
          <w:numId w:val="6"/>
        </w:numPr>
        <w:rPr>
          <w:sz w:val="20"/>
        </w:rPr>
      </w:pPr>
      <w:r w:rsidRPr="00706A10">
        <w:rPr>
          <w:sz w:val="20"/>
        </w:rPr>
        <w:lastRenderedPageBreak/>
        <w:t>完全背包</w:t>
      </w:r>
    </w:p>
    <w:p w:rsidR="002B70DC" w:rsidRPr="00706A10" w:rsidRDefault="00993D15">
      <w:pPr>
        <w:pStyle w:val="FirstParagraph"/>
        <w:rPr>
          <w:sz w:val="20"/>
        </w:rPr>
      </w:pPr>
      <m:oMathPara>
        <m:oMath>
          <m:r>
            <w:rPr>
              <w:rFonts w:ascii="Cambria Math" w:hAnsi="Cambria Math"/>
              <w:sz w:val="20"/>
            </w:rPr>
            <m:t>f[i,j]=max(f[i-1,j],f[i,j-w[i]]+v[i])</m:t>
          </m:r>
        </m:oMath>
      </m:oMathPara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w[i]; j &lt;= W; ++j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f[j] = max(f[j - w[i]] + c[i], f[v]);</w:t>
      </w:r>
    </w:p>
    <w:p w:rsidR="002B70DC" w:rsidRPr="00706A10" w:rsidRDefault="00993D15">
      <w:pPr>
        <w:pStyle w:val="FirstParagraph"/>
        <w:rPr>
          <w:sz w:val="20"/>
          <w:lang w:eastAsia="zh-CN"/>
        </w:rPr>
      </w:pPr>
      <w:r w:rsidRPr="00706A10">
        <w:rPr>
          <w:sz w:val="20"/>
          <w:lang w:eastAsia="zh-CN"/>
        </w:rPr>
        <w:t>注意循环顺序的不同背后思路。</w:t>
      </w:r>
    </w:p>
    <w:p w:rsidR="002B70DC" w:rsidRPr="00706A10" w:rsidRDefault="00993D15">
      <w:pPr>
        <w:numPr>
          <w:ilvl w:val="0"/>
          <w:numId w:val="7"/>
        </w:numPr>
        <w:rPr>
          <w:sz w:val="20"/>
          <w:lang w:eastAsia="zh-CN"/>
        </w:rPr>
      </w:pPr>
      <w:r w:rsidRPr="00706A10">
        <w:rPr>
          <w:sz w:val="20"/>
          <w:lang w:eastAsia="zh-CN"/>
        </w:rPr>
        <w:t>一个简单的优化：若两件物品</w:t>
      </w:r>
      <w:r w:rsidRPr="00706A10">
        <w:rPr>
          <w:sz w:val="20"/>
          <w:lang w:eastAsia="zh-CN"/>
        </w:rPr>
        <w:t xml:space="preserve"> i</w:t>
      </w:r>
      <w:r w:rsidRPr="00706A10">
        <w:rPr>
          <w:sz w:val="20"/>
          <w:lang w:eastAsia="zh-CN"/>
        </w:rPr>
        <w:t>、</w:t>
      </w:r>
      <w:r w:rsidRPr="00706A10">
        <w:rPr>
          <w:sz w:val="20"/>
          <w:lang w:eastAsia="zh-CN"/>
        </w:rPr>
        <w:t xml:space="preserve">j </w:t>
      </w:r>
      <w:r w:rsidRPr="00706A10">
        <w:rPr>
          <w:sz w:val="20"/>
          <w:lang w:eastAsia="zh-CN"/>
        </w:rPr>
        <w:t>满足</w:t>
      </w:r>
      <w:r w:rsidRPr="00706A10">
        <w:rPr>
          <w:sz w:val="20"/>
          <w:lang w:eastAsia="zh-CN"/>
        </w:rPr>
        <w:t xml:space="preserve"> </w:t>
      </w:r>
      <m:oMath>
        <m:r>
          <w:rPr>
            <w:rFonts w:ascii="Cambria Math" w:hAnsi="Cambria Math"/>
            <w:sz w:val="20"/>
            <w:lang w:eastAsia="zh-CN"/>
          </w:rPr>
          <m:t>w[i]≤w[j]</m:t>
        </m:r>
      </m:oMath>
      <w:r w:rsidRPr="00706A10">
        <w:rPr>
          <w:sz w:val="20"/>
          <w:lang w:eastAsia="zh-CN"/>
        </w:rPr>
        <w:t xml:space="preserve"> </w:t>
      </w:r>
      <w:r w:rsidRPr="00706A10">
        <w:rPr>
          <w:sz w:val="20"/>
          <w:lang w:eastAsia="zh-CN"/>
        </w:rPr>
        <w:t>且</w:t>
      </w:r>
      <w:r w:rsidRPr="00706A10">
        <w:rPr>
          <w:sz w:val="20"/>
          <w:lang w:eastAsia="zh-CN"/>
        </w:rPr>
        <w:t xml:space="preserve"> </w:t>
      </w:r>
      <m:oMath>
        <m:r>
          <w:rPr>
            <w:rFonts w:ascii="Cambria Math" w:hAnsi="Cambria Math"/>
            <w:sz w:val="20"/>
            <w:lang w:eastAsia="zh-CN"/>
          </w:rPr>
          <m:t>c[i]≥c[j]</m:t>
        </m:r>
      </m:oMath>
      <w:r w:rsidRPr="00706A10">
        <w:rPr>
          <w:sz w:val="20"/>
          <w:lang w:eastAsia="zh-CN"/>
        </w:rPr>
        <w:t>，则将物品</w:t>
      </w:r>
      <w:r w:rsidRPr="00706A10">
        <w:rPr>
          <w:sz w:val="20"/>
          <w:lang w:eastAsia="zh-CN"/>
        </w:rPr>
        <w:t xml:space="preserve"> j </w:t>
      </w:r>
      <w:r w:rsidRPr="00706A10">
        <w:rPr>
          <w:sz w:val="20"/>
          <w:lang w:eastAsia="zh-CN"/>
        </w:rPr>
        <w:t>去掉，不用考虑。</w:t>
      </w:r>
    </w:p>
    <w:p w:rsidR="002B70DC" w:rsidRPr="00706A10" w:rsidRDefault="00993D15">
      <w:pPr>
        <w:numPr>
          <w:ilvl w:val="0"/>
          <w:numId w:val="7"/>
        </w:numPr>
        <w:rPr>
          <w:sz w:val="20"/>
        </w:rPr>
      </w:pPr>
      <w:r w:rsidRPr="00706A10">
        <w:rPr>
          <w:sz w:val="20"/>
        </w:rPr>
        <w:t>转化为</w:t>
      </w:r>
      <w:r w:rsidRPr="00706A10">
        <w:rPr>
          <w:sz w:val="20"/>
        </w:rPr>
        <w:t xml:space="preserve"> 01 </w:t>
      </w:r>
      <w:r w:rsidRPr="00706A10">
        <w:rPr>
          <w:sz w:val="20"/>
        </w:rPr>
        <w:t>背包问题求解：</w:t>
      </w:r>
    </w:p>
    <w:p w:rsidR="002B70DC" w:rsidRPr="00706A10" w:rsidRDefault="00993D15">
      <w:pPr>
        <w:numPr>
          <w:ilvl w:val="1"/>
          <w:numId w:val="8"/>
        </w:numPr>
        <w:rPr>
          <w:sz w:val="20"/>
          <w:lang w:eastAsia="zh-CN"/>
        </w:rPr>
      </w:pPr>
      <w:r w:rsidRPr="00706A10">
        <w:rPr>
          <w:sz w:val="20"/>
          <w:lang w:eastAsia="zh-CN"/>
        </w:rPr>
        <w:t>第</w:t>
      </w:r>
      <w:r w:rsidRPr="00706A10">
        <w:rPr>
          <w:sz w:val="20"/>
          <w:lang w:eastAsia="zh-CN"/>
        </w:rPr>
        <w:t xml:space="preserve"> i </w:t>
      </w:r>
      <w:r w:rsidRPr="00706A10">
        <w:rPr>
          <w:sz w:val="20"/>
          <w:lang w:eastAsia="zh-CN"/>
        </w:rPr>
        <w:t>种物品转化为</w:t>
      </w:r>
      <w:r w:rsidRPr="00706A10">
        <w:rPr>
          <w:sz w:val="20"/>
          <w:lang w:eastAsia="zh-CN"/>
        </w:rPr>
        <w:t xml:space="preserve"> </w:t>
      </w:r>
      <m:oMath>
        <m:f>
          <m:fPr>
            <m:ctrlPr>
              <w:rPr>
                <w:rFonts w:ascii="Cambria Math" w:hAnsi="Cambria Math"/>
                <w:sz w:val="20"/>
              </w:rPr>
            </m:ctrlPr>
          </m:fPr>
          <m:num>
            <m:r>
              <w:rPr>
                <w:rFonts w:ascii="Cambria Math" w:hAnsi="Cambria Math"/>
                <w:sz w:val="20"/>
                <w:lang w:eastAsia="zh-CN"/>
              </w:rPr>
              <m:t>V</m:t>
            </m:r>
          </m:num>
          <m:den>
            <m:r>
              <w:rPr>
                <w:rFonts w:ascii="Cambria Math" w:hAnsi="Cambria Math"/>
                <w:sz w:val="20"/>
                <w:lang w:eastAsia="zh-CN"/>
              </w:rPr>
              <m:t>w[i]</m:t>
            </m:r>
          </m:den>
        </m:f>
      </m:oMath>
      <w:r w:rsidRPr="00706A10">
        <w:rPr>
          <w:sz w:val="20"/>
          <w:lang w:eastAsia="zh-CN"/>
        </w:rPr>
        <w:t xml:space="preserve"> </w:t>
      </w:r>
      <w:r w:rsidRPr="00706A10">
        <w:rPr>
          <w:sz w:val="20"/>
          <w:lang w:eastAsia="zh-CN"/>
        </w:rPr>
        <w:t>件费用于价值均不变的物品。</w:t>
      </w:r>
    </w:p>
    <w:p w:rsidR="002B70DC" w:rsidRPr="00706A10" w:rsidRDefault="00993D15">
      <w:pPr>
        <w:numPr>
          <w:ilvl w:val="1"/>
          <w:numId w:val="8"/>
        </w:numPr>
        <w:rPr>
          <w:sz w:val="20"/>
        </w:rPr>
      </w:pPr>
      <w:r w:rsidRPr="00706A10">
        <w:rPr>
          <w:sz w:val="20"/>
        </w:rPr>
        <w:t>第</w:t>
      </w:r>
      <w:r w:rsidRPr="00706A10">
        <w:rPr>
          <w:sz w:val="20"/>
        </w:rPr>
        <w:t xml:space="preserve"> i </w:t>
      </w:r>
      <w:r w:rsidRPr="00706A10">
        <w:rPr>
          <w:sz w:val="20"/>
        </w:rPr>
        <w:t>种物品拆成费用为</w:t>
      </w:r>
      <w:r w:rsidRPr="00706A10">
        <w:rPr>
          <w:sz w:val="20"/>
        </w:rPr>
        <w:t xml:space="preserve"> </w:t>
      </w:r>
      <m:oMath>
        <m:r>
          <w:rPr>
            <w:rFonts w:ascii="Cambria Math" w:hAnsi="Cambria Math"/>
            <w:sz w:val="20"/>
          </w:rPr>
          <m:t>w[i]*</m:t>
        </m:r>
        <m:sSup>
          <m:sSupPr>
            <m:ctrlPr>
              <w:rPr>
                <w:rFonts w:ascii="Cambria Math" w:hAnsi="Cambria Math"/>
                <w:sz w:val="20"/>
              </w:rPr>
            </m:ctrlPr>
          </m:sSupPr>
          <m:e>
            <m:r>
              <w:rPr>
                <w:rFonts w:ascii="Cambria Math" w:hAnsi="Cambria Math"/>
                <w:sz w:val="20"/>
              </w:rPr>
              <m:t>2</m:t>
            </m:r>
          </m:e>
          <m:sup>
            <m:r>
              <w:rPr>
                <w:rFonts w:ascii="Cambria Math" w:hAnsi="Cambria Math"/>
                <w:sz w:val="20"/>
              </w:rPr>
              <m:t>k</m:t>
            </m:r>
          </m:sup>
        </m:sSup>
      </m:oMath>
      <w:r w:rsidRPr="00706A10">
        <w:rPr>
          <w:sz w:val="20"/>
        </w:rPr>
        <w:t>，价值为</w:t>
      </w:r>
      <w:r w:rsidRPr="00706A10">
        <w:rPr>
          <w:sz w:val="20"/>
        </w:rPr>
        <w:t xml:space="preserve"> </w:t>
      </w:r>
      <m:oMath>
        <m:r>
          <w:rPr>
            <w:rFonts w:ascii="Cambria Math" w:hAnsi="Cambria Math"/>
            <w:sz w:val="20"/>
          </w:rPr>
          <m:t>c[i]*</m:t>
        </m:r>
        <m:sSup>
          <m:sSupPr>
            <m:ctrlPr>
              <w:rPr>
                <w:rFonts w:ascii="Cambria Math" w:hAnsi="Cambria Math"/>
                <w:sz w:val="20"/>
              </w:rPr>
            </m:ctrlPr>
          </m:sSupPr>
          <m:e>
            <m:r>
              <w:rPr>
                <w:rFonts w:ascii="Cambria Math" w:hAnsi="Cambria Math"/>
                <w:sz w:val="20"/>
              </w:rPr>
              <m:t>2</m:t>
            </m:r>
          </m:e>
          <m:sup>
            <m:r>
              <w:rPr>
                <w:rFonts w:ascii="Cambria Math" w:hAnsi="Cambria Math"/>
                <w:sz w:val="20"/>
              </w:rPr>
              <m:t>k</m:t>
            </m:r>
          </m:sup>
        </m:sSup>
      </m:oMath>
      <w:r w:rsidRPr="00706A10">
        <w:rPr>
          <w:sz w:val="20"/>
        </w:rPr>
        <w:t xml:space="preserve"> </w:t>
      </w:r>
      <w:r w:rsidRPr="00706A10">
        <w:rPr>
          <w:sz w:val="20"/>
        </w:rPr>
        <w:t>的若干件物品其中</w:t>
      </w:r>
      <w:r w:rsidRPr="00706A10">
        <w:rPr>
          <w:sz w:val="20"/>
        </w:rPr>
        <w:t xml:space="preserve"> k </w:t>
      </w:r>
      <w:r w:rsidRPr="00706A10">
        <w:rPr>
          <w:sz w:val="20"/>
        </w:rPr>
        <w:t>满足</w:t>
      </w:r>
      <w:r w:rsidRPr="00706A10">
        <w:rPr>
          <w:sz w:val="20"/>
        </w:rPr>
        <w:t xml:space="preserve"> </w:t>
      </w:r>
      <m:oMath>
        <m:r>
          <w:rPr>
            <w:rFonts w:ascii="Cambria Math" w:hAnsi="Cambria Math"/>
            <w:sz w:val="20"/>
          </w:rPr>
          <m:t>w[i]*</m:t>
        </m:r>
        <m:sSup>
          <m:sSupPr>
            <m:ctrlPr>
              <w:rPr>
                <w:rFonts w:ascii="Cambria Math" w:hAnsi="Cambria Math"/>
                <w:sz w:val="20"/>
              </w:rPr>
            </m:ctrlPr>
          </m:sSupPr>
          <m:e>
            <m:r>
              <w:rPr>
                <w:rFonts w:ascii="Cambria Math" w:hAnsi="Cambria Math"/>
                <w:sz w:val="20"/>
              </w:rPr>
              <m:t>2</m:t>
            </m:r>
          </m:e>
          <m:sup>
            <m:r>
              <w:rPr>
                <w:rFonts w:ascii="Cambria Math" w:hAnsi="Cambria Math"/>
                <w:sz w:val="20"/>
              </w:rPr>
              <m:t>k</m:t>
            </m:r>
          </m:sup>
        </m:sSup>
        <m:r>
          <w:rPr>
            <w:rFonts w:ascii="Cambria Math" w:hAnsi="Cambria Math"/>
            <w:sz w:val="20"/>
          </w:rPr>
          <m:t>&lt;V</m:t>
        </m:r>
      </m:oMath>
    </w:p>
    <w:p w:rsidR="002B70DC" w:rsidRPr="00706A10" w:rsidRDefault="00993D15">
      <w:pPr>
        <w:numPr>
          <w:ilvl w:val="0"/>
          <w:numId w:val="7"/>
        </w:numPr>
        <w:rPr>
          <w:sz w:val="20"/>
        </w:rPr>
      </w:pPr>
      <w:r w:rsidRPr="00706A10">
        <w:rPr>
          <w:sz w:val="20"/>
        </w:rPr>
        <w:t>多重背包</w:t>
      </w:r>
    </w:p>
    <w:p w:rsidR="002B70DC" w:rsidRPr="00706A10" w:rsidRDefault="00993D15">
      <w:pPr>
        <w:pStyle w:val="FirstParagraph"/>
        <w:rPr>
          <w:sz w:val="20"/>
        </w:rPr>
      </w:pPr>
      <m:oMathPara>
        <m:oMath>
          <m:r>
            <w:rPr>
              <w:rFonts w:ascii="Cambria Math" w:hAnsi="Cambria Math"/>
              <w:sz w:val="20"/>
            </w:rPr>
            <m:t>f[i,j]=max(f[i-1,j-w[i]*k]+v[i]*k|0&lt;=k&lt;=m[i])</m:t>
          </m:r>
        </m:oMath>
      </m:oMathPara>
    </w:p>
    <w:p w:rsidR="002B70DC" w:rsidRPr="00706A10" w:rsidRDefault="00993D15">
      <w:pPr>
        <w:numPr>
          <w:ilvl w:val="0"/>
          <w:numId w:val="9"/>
        </w:numPr>
        <w:rPr>
          <w:sz w:val="20"/>
        </w:rPr>
      </w:pPr>
      <w:r w:rsidRPr="00706A10">
        <w:rPr>
          <w:sz w:val="20"/>
        </w:rPr>
        <w:t>优化：转化为</w:t>
      </w:r>
      <w:r w:rsidRPr="00706A10">
        <w:rPr>
          <w:sz w:val="20"/>
        </w:rPr>
        <w:t xml:space="preserve"> 01 </w:t>
      </w:r>
      <w:r w:rsidRPr="00706A10">
        <w:rPr>
          <w:sz w:val="20"/>
        </w:rPr>
        <w:t>背包问题</w:t>
      </w:r>
    </w:p>
    <w:p w:rsidR="002B70DC" w:rsidRPr="00706A10" w:rsidRDefault="00993D15">
      <w:pPr>
        <w:numPr>
          <w:ilvl w:val="1"/>
          <w:numId w:val="10"/>
        </w:numPr>
        <w:rPr>
          <w:sz w:val="20"/>
          <w:lang w:eastAsia="zh-CN"/>
        </w:rPr>
      </w:pPr>
      <w:r w:rsidRPr="00706A10">
        <w:rPr>
          <w:sz w:val="20"/>
          <w:lang w:eastAsia="zh-CN"/>
        </w:rPr>
        <w:t>将第</w:t>
      </w:r>
      <w:r w:rsidRPr="00706A10">
        <w:rPr>
          <w:sz w:val="20"/>
          <w:lang w:eastAsia="zh-CN"/>
        </w:rPr>
        <w:t xml:space="preserve"> i </w:t>
      </w:r>
      <w:r w:rsidRPr="00706A10">
        <w:rPr>
          <w:sz w:val="20"/>
          <w:lang w:eastAsia="zh-CN"/>
        </w:rPr>
        <w:t>件物品分成若干件物品，每件物品的系数分别为：</w:t>
      </w:r>
      <m:oMath>
        <m:r>
          <w:rPr>
            <w:rFonts w:ascii="Cambria Math" w:hAnsi="Cambria Math"/>
            <w:sz w:val="20"/>
            <w:lang w:eastAsia="zh-CN"/>
          </w:rPr>
          <m:t>1,2,4,…,</m:t>
        </m:r>
        <m:sSup>
          <m:sSupPr>
            <m:ctrlPr>
              <w:rPr>
                <w:rFonts w:ascii="Cambria Math" w:hAnsi="Cambria Math"/>
                <w:sz w:val="20"/>
              </w:rPr>
            </m:ctrlPr>
          </m:sSupPr>
          <m:e>
            <m:r>
              <w:rPr>
                <w:rFonts w:ascii="Cambria Math" w:hAnsi="Cambria Math"/>
                <w:sz w:val="20"/>
                <w:lang w:eastAsia="zh-CN"/>
              </w:rPr>
              <m:t>2</m:t>
            </m:r>
          </m:e>
          <m:sup>
            <m:r>
              <w:rPr>
                <w:rFonts w:ascii="Cambria Math" w:hAnsi="Cambria Math"/>
                <w:sz w:val="20"/>
                <w:lang w:eastAsia="zh-CN"/>
              </w:rPr>
              <m:t>(k-1)</m:t>
            </m:r>
          </m:sup>
        </m:sSup>
        <m:r>
          <w:rPr>
            <w:rFonts w:ascii="Cambria Math" w:hAnsi="Cambria Math"/>
            <w:sz w:val="20"/>
            <w:lang w:eastAsia="zh-CN"/>
          </w:rPr>
          <m:t>,n[i]-</m:t>
        </m:r>
        <m:sSup>
          <m:sSupPr>
            <m:ctrlPr>
              <w:rPr>
                <w:rFonts w:ascii="Cambria Math" w:hAnsi="Cambria Math"/>
                <w:sz w:val="20"/>
              </w:rPr>
            </m:ctrlPr>
          </m:sSupPr>
          <m:e>
            <m:r>
              <w:rPr>
                <w:rFonts w:ascii="Cambria Math" w:hAnsi="Cambria Math"/>
                <w:sz w:val="20"/>
                <w:lang w:eastAsia="zh-CN"/>
              </w:rPr>
              <m:t>2</m:t>
            </m:r>
          </m:e>
          <m:sup>
            <m:r>
              <w:rPr>
                <w:rFonts w:ascii="Cambria Math" w:hAnsi="Cambria Math"/>
                <w:sz w:val="20"/>
                <w:lang w:eastAsia="zh-CN"/>
              </w:rPr>
              <m:t>k</m:t>
            </m:r>
          </m:sup>
        </m:sSup>
      </m:oMath>
    </w:p>
    <w:p w:rsidR="002B70DC" w:rsidRPr="00706A10" w:rsidRDefault="00993D15">
      <w:pPr>
        <w:numPr>
          <w:ilvl w:val="1"/>
          <w:numId w:val="10"/>
        </w:numPr>
        <w:rPr>
          <w:sz w:val="20"/>
          <w:lang w:eastAsia="zh-CN"/>
        </w:rPr>
      </w:pPr>
      <w:r w:rsidRPr="00706A10">
        <w:rPr>
          <w:sz w:val="20"/>
          <w:lang w:eastAsia="zh-CN"/>
        </w:rPr>
        <w:t>根据</w:t>
      </w:r>
      <w:r w:rsidRPr="00706A10">
        <w:rPr>
          <w:sz w:val="20"/>
          <w:lang w:eastAsia="zh-CN"/>
        </w:rPr>
        <w:t xml:space="preserve"> w</w:t>
      </w:r>
      <w:r w:rsidRPr="00706A10">
        <w:rPr>
          <w:sz w:val="20"/>
          <w:lang w:eastAsia="zh-CN"/>
        </w:rPr>
        <w:t>，</w:t>
      </w:r>
      <w:r w:rsidRPr="00706A10">
        <w:rPr>
          <w:sz w:val="20"/>
          <w:lang w:eastAsia="zh-CN"/>
        </w:rPr>
        <w:t xml:space="preserve">v </w:t>
      </w:r>
      <w:r w:rsidRPr="00706A10">
        <w:rPr>
          <w:sz w:val="20"/>
          <w:lang w:eastAsia="zh-CN"/>
        </w:rPr>
        <w:t>范围改变</w:t>
      </w:r>
      <w:r w:rsidRPr="00706A10">
        <w:rPr>
          <w:sz w:val="20"/>
          <w:lang w:eastAsia="zh-CN"/>
        </w:rPr>
        <w:t xml:space="preserve"> DP </w:t>
      </w:r>
      <w:r w:rsidRPr="00706A10">
        <w:rPr>
          <w:sz w:val="20"/>
          <w:lang w:eastAsia="zh-CN"/>
        </w:rPr>
        <w:t>对象，可以考虑针对不同价值计算最小的重量。（</w:t>
      </w:r>
      <w:r w:rsidRPr="00706A10">
        <w:rPr>
          <w:sz w:val="20"/>
          <w:lang w:eastAsia="zh-CN"/>
        </w:rPr>
        <w:t xml:space="preserve"> </w:t>
      </w:r>
      <m:oMath>
        <m:r>
          <w:rPr>
            <w:rFonts w:ascii="Cambria Math" w:hAnsi="Cambria Math"/>
            <w:sz w:val="20"/>
            <w:lang w:eastAsia="zh-CN"/>
          </w:rPr>
          <m:t>f[i][j]</m:t>
        </m:r>
      </m:oMath>
      <w:r w:rsidRPr="00706A10">
        <w:rPr>
          <w:sz w:val="20"/>
          <w:lang w:eastAsia="zh-CN"/>
        </w:rPr>
        <w:t>，其中</w:t>
      </w:r>
      <w:r w:rsidRPr="00706A10">
        <w:rPr>
          <w:sz w:val="20"/>
          <w:lang w:eastAsia="zh-CN"/>
        </w:rPr>
        <w:t xml:space="preserve"> j </w:t>
      </w:r>
      <w:r w:rsidRPr="00706A10">
        <w:rPr>
          <w:sz w:val="20"/>
          <w:lang w:eastAsia="zh-CN"/>
        </w:rPr>
        <w:t>代表价值总和）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um = m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; num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k &lt;&lt;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ul = min(k, num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W; j &gt;= w[i] * mul; --j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f[j] = max(f[j - w[i] * mul] + v[i] * mul, f[j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num -= mul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numPr>
          <w:ilvl w:val="0"/>
          <w:numId w:val="11"/>
        </w:numPr>
        <w:rPr>
          <w:sz w:val="20"/>
        </w:rPr>
      </w:pPr>
      <w:r w:rsidRPr="00706A10">
        <w:rPr>
          <w:sz w:val="20"/>
        </w:rPr>
        <w:t>混合三种背包</w:t>
      </w:r>
    </w:p>
    <w:p w:rsidR="002B70DC" w:rsidRPr="00706A10" w:rsidRDefault="00993D15">
      <w:pPr>
        <w:pStyle w:val="FirstParagraph"/>
        <w:rPr>
          <w:sz w:val="20"/>
          <w:lang w:eastAsia="zh-CN"/>
        </w:rPr>
      </w:pPr>
      <w:r w:rsidRPr="00706A10">
        <w:rPr>
          <w:sz w:val="20"/>
          <w:lang w:eastAsia="zh-CN"/>
        </w:rPr>
        <w:t xml:space="preserve">  </w:t>
      </w:r>
      <w:r w:rsidRPr="00706A10">
        <w:rPr>
          <w:sz w:val="20"/>
          <w:lang w:eastAsia="zh-CN"/>
        </w:rPr>
        <w:t>弄清楚上面三种背包后分情况就好</w:t>
      </w:r>
    </w:p>
    <w:p w:rsidR="002B70DC" w:rsidRPr="00706A10" w:rsidRDefault="00993D15">
      <w:pPr>
        <w:numPr>
          <w:ilvl w:val="0"/>
          <w:numId w:val="12"/>
        </w:numPr>
        <w:rPr>
          <w:sz w:val="20"/>
        </w:rPr>
      </w:pPr>
      <w:r w:rsidRPr="00706A10">
        <w:rPr>
          <w:sz w:val="20"/>
        </w:rPr>
        <w:t>超大背包</w:t>
      </w:r>
    </w:p>
    <w:p w:rsidR="002B70DC" w:rsidRPr="00706A10" w:rsidRDefault="00993D15">
      <w:pPr>
        <w:numPr>
          <w:ilvl w:val="1"/>
          <w:numId w:val="13"/>
        </w:numPr>
        <w:rPr>
          <w:sz w:val="20"/>
        </w:rPr>
      </w:pPr>
      <m:oMath>
        <m:r>
          <w:rPr>
            <w:rFonts w:ascii="Cambria Math" w:hAnsi="Cambria Math"/>
            <w:sz w:val="20"/>
          </w:rPr>
          <m:t>1≤n≤40</m:t>
        </m:r>
      </m:oMath>
      <w:r w:rsidRPr="00706A10">
        <w:rPr>
          <w:sz w:val="20"/>
        </w:rPr>
        <w:t>，</w:t>
      </w:r>
      <m:oMath>
        <m:r>
          <w:rPr>
            <w:rFonts w:ascii="Cambria Math" w:hAnsi="Cambria Math"/>
            <w:sz w:val="20"/>
          </w:rPr>
          <m:t>1≤</m:t>
        </m:r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w:rPr>
                <w:rFonts w:ascii="Cambria Math" w:hAnsi="Cambria Math"/>
                <w:sz w:val="20"/>
              </w:rPr>
              <m:t>w</m:t>
            </m:r>
          </m:e>
          <m:sub>
            <m:r>
              <w:rPr>
                <w:rFonts w:ascii="Cambria Math" w:hAnsi="Cambria Math"/>
                <w:sz w:val="20"/>
              </w:rPr>
              <m:t>i</m:t>
            </m:r>
          </m:sub>
        </m:sSub>
        <m:r>
          <w:rPr>
            <w:rFonts w:ascii="Cambria Math" w:hAnsi="Cambria Math"/>
            <w:sz w:val="20"/>
          </w:rPr>
          <m:t>,</m:t>
        </m:r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w:rPr>
                <w:rFonts w:ascii="Cambria Math" w:hAnsi="Cambria Math"/>
                <w:sz w:val="20"/>
              </w:rPr>
              <m:t>v</m:t>
            </m:r>
          </m:e>
          <m:sub>
            <m:r>
              <w:rPr>
                <w:rFonts w:ascii="Cambria Math" w:hAnsi="Cambria Math"/>
                <w:sz w:val="20"/>
              </w:rPr>
              <m:t>i</m:t>
            </m:r>
          </m:sub>
        </m:sSub>
        <m:r>
          <w:rPr>
            <w:rFonts w:ascii="Cambria Math" w:hAnsi="Cambria Math"/>
            <w:sz w:val="20"/>
          </w:rPr>
          <m:t>≤</m:t>
        </m:r>
        <m:sSup>
          <m:sSupPr>
            <m:ctrlPr>
              <w:rPr>
                <w:rFonts w:ascii="Cambria Math" w:hAnsi="Cambria Math"/>
                <w:sz w:val="20"/>
              </w:rPr>
            </m:ctrlPr>
          </m:sSupPr>
          <m:e>
            <m:r>
              <w:rPr>
                <w:rFonts w:ascii="Cambria Math" w:hAnsi="Cambria Math"/>
                <w:sz w:val="20"/>
              </w:rPr>
              <m:t>10</m:t>
            </m:r>
          </m:e>
          <m:sup>
            <m:r>
              <w:rPr>
                <w:rFonts w:ascii="Cambria Math" w:hAnsi="Cambria Math"/>
                <w:sz w:val="20"/>
              </w:rPr>
              <m:t>15</m:t>
            </m:r>
          </m:sup>
        </m:sSup>
      </m:oMath>
      <w:r w:rsidRPr="00706A10">
        <w:rPr>
          <w:sz w:val="20"/>
        </w:rPr>
        <w:t xml:space="preserve">, </w:t>
      </w:r>
      <m:oMath>
        <m:r>
          <w:rPr>
            <w:rFonts w:ascii="Cambria Math" w:hAnsi="Cambria Math"/>
            <w:sz w:val="20"/>
          </w:rPr>
          <m:t>1≤W≤</m:t>
        </m:r>
        <m:sSup>
          <m:sSupPr>
            <m:ctrlPr>
              <w:rPr>
                <w:rFonts w:ascii="Cambria Math" w:hAnsi="Cambria Math"/>
                <w:sz w:val="20"/>
              </w:rPr>
            </m:ctrlPr>
          </m:sSupPr>
          <m:e>
            <m:r>
              <w:rPr>
                <w:rFonts w:ascii="Cambria Math" w:hAnsi="Cambria Math"/>
                <w:sz w:val="20"/>
              </w:rPr>
              <m:t>10</m:t>
            </m:r>
          </m:e>
          <m:sup>
            <m:r>
              <w:rPr>
                <w:rFonts w:ascii="Cambria Math" w:hAnsi="Cambria Math"/>
                <w:sz w:val="20"/>
              </w:rPr>
              <m:t>15</m:t>
            </m:r>
          </m:sup>
        </m:sSup>
      </m:oMath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ll w[maxn], v[maxn], W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Pll ps[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(maxn /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)]; </w:t>
      </w:r>
      <w:r w:rsidRPr="00706A10">
        <w:rPr>
          <w:rStyle w:val="CommentTok"/>
          <w:sz w:val="18"/>
        </w:rPr>
        <w:t>// (w, v)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solve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2 = n /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n2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ll sw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sv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j &lt; n2; ++j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i &gt;&gt; j &amp;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            sw += w[j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sv += v[j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ps[i] = Pll(sw, sv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sort(ps, ps + 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n2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; i &lt;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n2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ps[m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.second &lt; ps[i].second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ps[m++] = ps[i]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ll res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(n - n2)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ll sw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sv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j &lt; n - n2; ++j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i &gt;&gt; j &amp;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sw += w[n2 + j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sv += v[n2 + j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sw &lt;= W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ll tv = (lower_bound(ps, ps + m, make_pair(W - sw, INF))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-&gt;secon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res = max(res, sv + tv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rint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lld\n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res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numPr>
          <w:ilvl w:val="0"/>
          <w:numId w:val="14"/>
        </w:numPr>
        <w:rPr>
          <w:sz w:val="20"/>
        </w:rPr>
      </w:pPr>
      <w:r w:rsidRPr="00706A10">
        <w:rPr>
          <w:sz w:val="20"/>
        </w:rPr>
        <w:t>二维费用背包</w:t>
      </w:r>
    </w:p>
    <w:p w:rsidR="002B70DC" w:rsidRPr="00706A10" w:rsidRDefault="00993D15">
      <w:pPr>
        <w:pStyle w:val="FirstParagraph"/>
        <w:rPr>
          <w:sz w:val="20"/>
        </w:rPr>
      </w:pPr>
      <m:oMathPara>
        <m:oMath>
          <m:r>
            <w:rPr>
              <w:rFonts w:ascii="Cambria Math" w:hAnsi="Cambria Math"/>
              <w:sz w:val="20"/>
            </w:rPr>
            <m:t>f[i,j,k]=max(f[i-1,j,k],f[i-1,j-a[i],k-b[i]]+c[i])</m:t>
          </m:r>
        </m:oMath>
      </m:oMathPara>
    </w:p>
    <w:p w:rsidR="002B70DC" w:rsidRPr="00706A10" w:rsidRDefault="00993D15">
      <w:pPr>
        <w:pStyle w:val="BodyText"/>
        <w:rPr>
          <w:sz w:val="20"/>
          <w:lang w:eastAsia="zh-CN"/>
        </w:rPr>
      </w:pPr>
      <w:r w:rsidRPr="00706A10">
        <w:rPr>
          <w:sz w:val="20"/>
          <w:lang w:eastAsia="zh-CN"/>
        </w:rPr>
        <w:t>二维费用可由最多取</w:t>
      </w:r>
      <w:r w:rsidRPr="00706A10">
        <w:rPr>
          <w:sz w:val="20"/>
          <w:lang w:eastAsia="zh-CN"/>
        </w:rPr>
        <w:t xml:space="preserve"> m </w:t>
      </w:r>
      <w:r w:rsidRPr="00706A10">
        <w:rPr>
          <w:sz w:val="20"/>
          <w:lang w:eastAsia="zh-CN"/>
        </w:rPr>
        <w:t>件等方式隐蔽给出。</w:t>
      </w:r>
    </w:p>
    <w:p w:rsidR="002B70DC" w:rsidRPr="00706A10" w:rsidRDefault="00993D15">
      <w:pPr>
        <w:numPr>
          <w:ilvl w:val="0"/>
          <w:numId w:val="15"/>
        </w:numPr>
        <w:rPr>
          <w:sz w:val="20"/>
        </w:rPr>
      </w:pPr>
      <w:r w:rsidRPr="00706A10">
        <w:rPr>
          <w:sz w:val="20"/>
        </w:rPr>
        <w:t>分组背包</w:t>
      </w:r>
    </w:p>
    <w:p w:rsidR="002B70DC" w:rsidRPr="00706A10" w:rsidRDefault="00993D15">
      <w:pPr>
        <w:pStyle w:val="FirstParagraph"/>
        <w:rPr>
          <w:sz w:val="20"/>
        </w:rPr>
      </w:pPr>
      <m:oMathPara>
        <m:oMath>
          <m:r>
            <w:rPr>
              <w:rFonts w:ascii="Cambria Math" w:hAnsi="Cambria Math"/>
              <w:sz w:val="20"/>
            </w:rPr>
            <m:t>f[k,j]=max(f[k-1,j],f[k-1,j-w[i]]+v[i]|i∈K)</m:t>
          </m:r>
        </m:oMath>
      </m:oMathPara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k &lt; K; ++k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j = W; j &gt;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--j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= m[k]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f[j] = max(f[j - w[i]] + v[i], f[j]);</w:t>
      </w:r>
    </w:p>
    <w:p w:rsidR="002B70DC" w:rsidRPr="00706A10" w:rsidRDefault="00993D15">
      <w:pPr>
        <w:pStyle w:val="FirstParagraph"/>
        <w:rPr>
          <w:sz w:val="20"/>
          <w:lang w:eastAsia="zh-CN"/>
        </w:rPr>
      </w:pPr>
      <w:r w:rsidRPr="00706A10">
        <w:rPr>
          <w:sz w:val="20"/>
          <w:lang w:eastAsia="zh-CN"/>
        </w:rPr>
        <w:t>显然可以对每组中物品应用完全背包中</w:t>
      </w:r>
      <w:r w:rsidRPr="00706A10">
        <w:rPr>
          <w:sz w:val="20"/>
          <w:lang w:eastAsia="zh-CN"/>
        </w:rPr>
        <w:t>“</w:t>
      </w:r>
      <w:r w:rsidRPr="00706A10">
        <w:rPr>
          <w:sz w:val="20"/>
          <w:lang w:eastAsia="zh-CN"/>
        </w:rPr>
        <w:t>一个简单有效的优化</w:t>
      </w:r>
      <w:r w:rsidRPr="00706A10">
        <w:rPr>
          <w:sz w:val="20"/>
          <w:lang w:eastAsia="zh-CN"/>
        </w:rPr>
        <w:t>”</w:t>
      </w:r>
    </w:p>
    <w:p w:rsidR="002B70DC" w:rsidRPr="00706A10" w:rsidRDefault="00993D15">
      <w:pPr>
        <w:numPr>
          <w:ilvl w:val="0"/>
          <w:numId w:val="16"/>
        </w:numPr>
        <w:rPr>
          <w:sz w:val="20"/>
        </w:rPr>
      </w:pPr>
      <w:r w:rsidRPr="00706A10">
        <w:rPr>
          <w:sz w:val="20"/>
        </w:rPr>
        <w:t>有依赖背包</w:t>
      </w:r>
    </w:p>
    <w:p w:rsidR="002B70DC" w:rsidRPr="00706A10" w:rsidRDefault="00993D15">
      <w:pPr>
        <w:pStyle w:val="FirstParagraph"/>
        <w:rPr>
          <w:sz w:val="20"/>
          <w:lang w:eastAsia="zh-CN"/>
        </w:rPr>
      </w:pPr>
      <w:r w:rsidRPr="00706A10">
        <w:rPr>
          <w:sz w:val="20"/>
          <w:lang w:eastAsia="zh-CN"/>
        </w:rPr>
        <w:t>由</w:t>
      </w:r>
      <w:r w:rsidRPr="00706A10">
        <w:rPr>
          <w:sz w:val="20"/>
          <w:lang w:eastAsia="zh-CN"/>
        </w:rPr>
        <w:t xml:space="preserve"> NOIP2006 </w:t>
      </w:r>
      <w:r w:rsidRPr="00706A10">
        <w:rPr>
          <w:sz w:val="20"/>
          <w:lang w:eastAsia="zh-CN"/>
        </w:rPr>
        <w:t>金明的预算方案引申，对每个附件先做一个</w:t>
      </w:r>
      <w:r w:rsidRPr="00706A10">
        <w:rPr>
          <w:sz w:val="20"/>
          <w:lang w:eastAsia="zh-CN"/>
        </w:rPr>
        <w:t xml:space="preserve"> 01 </w:t>
      </w:r>
      <w:r w:rsidRPr="00706A10">
        <w:rPr>
          <w:sz w:val="20"/>
          <w:lang w:eastAsia="zh-CN"/>
        </w:rPr>
        <w:t>背包，再与组件得到一个</w:t>
      </w:r>
      <w:r w:rsidRPr="00706A10">
        <w:rPr>
          <w:sz w:val="20"/>
          <w:lang w:eastAsia="zh-CN"/>
        </w:rPr>
        <w:t xml:space="preserve"> </w:t>
      </w:r>
      <m:oMath>
        <m:r>
          <w:rPr>
            <w:rFonts w:ascii="Cambria Math" w:hAnsi="Cambria Math"/>
            <w:sz w:val="20"/>
            <w:lang w:eastAsia="zh-CN"/>
          </w:rPr>
          <m:t>V-w[i]+1</m:t>
        </m:r>
      </m:oMath>
      <w:r w:rsidRPr="00706A10">
        <w:rPr>
          <w:sz w:val="20"/>
          <w:lang w:eastAsia="zh-CN"/>
        </w:rPr>
        <w:t xml:space="preserve"> </w:t>
      </w:r>
      <w:r w:rsidRPr="00706A10">
        <w:rPr>
          <w:sz w:val="20"/>
          <w:lang w:eastAsia="zh-CN"/>
        </w:rPr>
        <w:t>个物品组。</w:t>
      </w:r>
      <w:r w:rsidRPr="00706A10">
        <w:rPr>
          <w:sz w:val="20"/>
          <w:lang w:eastAsia="zh-CN"/>
        </w:rPr>
        <w:t xml:space="preserve"> </w:t>
      </w:r>
      <w:r w:rsidRPr="00706A10">
        <w:rPr>
          <w:sz w:val="20"/>
          <w:lang w:eastAsia="zh-CN"/>
        </w:rPr>
        <w:t>更一般问题，依赖关系由「森林」形式给出，涉及到树形</w:t>
      </w:r>
      <w:r w:rsidRPr="00706A10">
        <w:rPr>
          <w:sz w:val="20"/>
          <w:lang w:eastAsia="zh-CN"/>
        </w:rPr>
        <w:t xml:space="preserve"> DP </w:t>
      </w:r>
      <w:r w:rsidRPr="00706A10">
        <w:rPr>
          <w:sz w:val="20"/>
          <w:lang w:eastAsia="zh-CN"/>
        </w:rPr>
        <w:t>以及泛化物品，这里不表。</w:t>
      </w:r>
    </w:p>
    <w:p w:rsidR="002B70DC" w:rsidRPr="00706A10" w:rsidRDefault="00993D15">
      <w:pPr>
        <w:numPr>
          <w:ilvl w:val="0"/>
          <w:numId w:val="17"/>
        </w:numPr>
        <w:rPr>
          <w:sz w:val="20"/>
        </w:rPr>
      </w:pPr>
      <w:r w:rsidRPr="00706A10">
        <w:rPr>
          <w:sz w:val="20"/>
        </w:rPr>
        <w:t>背包问题方案总数</w:t>
      </w:r>
    </w:p>
    <w:p w:rsidR="002B70DC" w:rsidRPr="00706A10" w:rsidRDefault="00993D15">
      <w:pPr>
        <w:pStyle w:val="FirstParagraph"/>
        <w:rPr>
          <w:sz w:val="20"/>
        </w:rPr>
      </w:pPr>
      <m:oMathPara>
        <m:oMath>
          <m:r>
            <w:rPr>
              <w:rFonts w:ascii="Cambria Math" w:hAnsi="Cambria Math"/>
              <w:sz w:val="20"/>
            </w:rPr>
            <m:t>f[i,j]=sum(f[i-1,j],f[i-1,j-w[i]]+v[i]),f[0,0]=0</m:t>
          </m:r>
        </m:oMath>
      </m:oMathPara>
    </w:p>
    <w:p w:rsidR="002B70DC" w:rsidRPr="00706A10" w:rsidRDefault="00993D15">
      <w:pPr>
        <w:pStyle w:val="BlockText"/>
        <w:rPr>
          <w:sz w:val="15"/>
          <w:lang w:eastAsia="zh-CN"/>
        </w:rPr>
      </w:pPr>
      <w:r w:rsidRPr="00706A10">
        <w:rPr>
          <w:sz w:val="15"/>
          <w:lang w:eastAsia="zh-CN"/>
        </w:rPr>
        <w:t>更多内容详见「背包九讲」</w:t>
      </w:r>
    </w:p>
    <w:p w:rsidR="002B70DC" w:rsidRPr="00706A10" w:rsidRDefault="00993D15">
      <w:pPr>
        <w:pStyle w:val="Heading4"/>
        <w:rPr>
          <w:sz w:val="20"/>
        </w:rPr>
      </w:pPr>
      <w:bookmarkStart w:id="13" w:name="header-n116"/>
      <w:r w:rsidRPr="00706A10">
        <w:rPr>
          <w:sz w:val="20"/>
        </w:rPr>
        <w:t>Maximum Subarray Sum</w:t>
      </w:r>
      <w:bookmarkEnd w:id="13"/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x_subarray_sum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[]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es, cur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!A || n &lt;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res = cur = a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cur &l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cur = a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cur += a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res = max(cur, res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r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Heading2"/>
        <w:rPr>
          <w:sz w:val="22"/>
        </w:rPr>
      </w:pPr>
      <w:bookmarkStart w:id="14" w:name="header-n119"/>
      <w:bookmarkStart w:id="15" w:name="_Toc525287164"/>
      <w:r w:rsidRPr="00706A10">
        <w:rPr>
          <w:sz w:val="22"/>
        </w:rPr>
        <w:t>Set</w:t>
      </w:r>
      <w:bookmarkEnd w:id="14"/>
      <w:bookmarkEnd w:id="15"/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子集枚举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ub = sup;</w:t>
      </w:r>
      <w:r w:rsidRPr="00706A10">
        <w:rPr>
          <w:sz w:val="20"/>
        </w:rPr>
        <w:br/>
      </w:r>
      <w:r w:rsidRPr="00706A10">
        <w:rPr>
          <w:rStyle w:val="ControlFlowTok"/>
          <w:sz w:val="18"/>
        </w:rPr>
        <w:t>do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sub = (sub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 &amp; su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}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sub != sup); </w:t>
      </w:r>
      <w:r w:rsidRPr="00706A10">
        <w:rPr>
          <w:rStyle w:val="CommentTok"/>
          <w:sz w:val="18"/>
        </w:rPr>
        <w:t>// -1 &amp; sup = sup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势为</w:t>
      </w:r>
      <w:r w:rsidRPr="00706A10">
        <w:rPr>
          <w:rStyle w:val="CommentTok"/>
          <w:sz w:val="18"/>
        </w:rPr>
        <w:t xml:space="preserve"> k </w:t>
      </w:r>
      <w:r w:rsidRPr="00706A10">
        <w:rPr>
          <w:rStyle w:val="CommentTok"/>
          <w:sz w:val="18"/>
        </w:rPr>
        <w:t>的集合枚举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omb = 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k)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comb &lt;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 = comb &amp; -comb, y = comb + x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comb = ((comb &amp; ~y) / x &gt;&gt;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 | y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排列组合</w:t>
      </w:r>
      <w:r w:rsidRPr="00706A10">
        <w:rPr>
          <w:sz w:val="20"/>
        </w:rPr>
        <w:br/>
      </w:r>
      <w:r w:rsidRPr="00706A10">
        <w:rPr>
          <w:rStyle w:val="ControlFlowTok"/>
          <w:sz w:val="18"/>
        </w:rPr>
        <w:t>do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}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next_permutation(A, A + N)); </w:t>
      </w:r>
      <w:r w:rsidRPr="00706A10">
        <w:rPr>
          <w:rStyle w:val="CommentTok"/>
          <w:sz w:val="18"/>
        </w:rPr>
        <w:t>// prev_permutation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高维前缀和</w:t>
      </w:r>
      <w:r w:rsidRPr="00706A10">
        <w:rPr>
          <w:rStyle w:val="CommentTok"/>
          <w:sz w:val="18"/>
        </w:rPr>
        <w:t>(</w:t>
      </w:r>
      <w:r w:rsidRPr="00706A10">
        <w:rPr>
          <w:rStyle w:val="CommentTok"/>
          <w:sz w:val="18"/>
        </w:rPr>
        <w:t>子集</w:t>
      </w:r>
      <w:r w:rsidRPr="00706A10">
        <w:rPr>
          <w:rStyle w:val="CommentTok"/>
          <w:sz w:val="18"/>
        </w:rPr>
        <w:t>/</w:t>
      </w:r>
      <w:r w:rsidRPr="00706A10">
        <w:rPr>
          <w:rStyle w:val="CommentTok"/>
          <w:sz w:val="18"/>
        </w:rPr>
        <w:t>超集和</w:t>
      </w:r>
      <w:r w:rsidRPr="00706A10">
        <w:rPr>
          <w:rStyle w:val="CommentTok"/>
          <w:sz w:val="18"/>
        </w:rPr>
        <w:t>)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子集和</w:t>
      </w:r>
      <w:r w:rsidRPr="00706A10">
        <w:rPr>
          <w:sz w:val="20"/>
        </w:rPr>
        <w:br/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k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s &lt;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k; s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s &gt;&gt; i &amp;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 cnt[s] += cnt[s ^ 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i)];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超集和</w:t>
      </w:r>
      <w:r w:rsidRPr="00706A10">
        <w:rPr>
          <w:sz w:val="20"/>
        </w:rPr>
        <w:br/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k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s &lt;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k; s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!(s &gt;&gt; i &amp;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) cnt[s] += cnt[s | 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i)];</w:t>
      </w:r>
    </w:p>
    <w:p w:rsidR="002B70DC" w:rsidRPr="00706A10" w:rsidRDefault="00993D15">
      <w:pPr>
        <w:pStyle w:val="Heading3"/>
        <w:rPr>
          <w:sz w:val="21"/>
        </w:rPr>
      </w:pPr>
      <w:bookmarkStart w:id="16" w:name="header-n121"/>
      <w:bookmarkStart w:id="17" w:name="_Toc525286384"/>
      <w:bookmarkStart w:id="18" w:name="_Toc525287165"/>
      <w:r w:rsidRPr="00706A10">
        <w:rPr>
          <w:sz w:val="21"/>
        </w:rPr>
        <w:t>Bit operation</w:t>
      </w:r>
      <w:bookmarkEnd w:id="16"/>
      <w:bookmarkEnd w:id="17"/>
      <w:bookmarkEnd w:id="18"/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FunctionTok"/>
          <w:sz w:val="18"/>
        </w:rPr>
        <w:t>__builtin_ffs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unsigned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)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</w:t>
      </w:r>
      <w:r w:rsidRPr="00706A10">
        <w:rPr>
          <w:rStyle w:val="CommentTok"/>
          <w:sz w:val="18"/>
        </w:rPr>
        <w:t>返回</w:t>
      </w:r>
      <w:r w:rsidRPr="00706A10">
        <w:rPr>
          <w:rStyle w:val="CommentTok"/>
          <w:sz w:val="18"/>
        </w:rPr>
        <w:t>x</w:t>
      </w:r>
      <w:r w:rsidRPr="00706A10">
        <w:rPr>
          <w:rStyle w:val="CommentTok"/>
          <w:sz w:val="18"/>
        </w:rPr>
        <w:t>的最后一位</w:t>
      </w:r>
      <w:r w:rsidRPr="00706A10">
        <w:rPr>
          <w:rStyle w:val="CommentTok"/>
          <w:sz w:val="18"/>
        </w:rPr>
        <w:t>1</w:t>
      </w:r>
      <w:r w:rsidRPr="00706A10">
        <w:rPr>
          <w:rStyle w:val="CommentTok"/>
          <w:sz w:val="18"/>
        </w:rPr>
        <w:t>的是从后向前第几位，比如</w:t>
      </w:r>
      <w:r w:rsidRPr="00706A10">
        <w:rPr>
          <w:rStyle w:val="CommentTok"/>
          <w:sz w:val="18"/>
        </w:rPr>
        <w:t>7368</w:t>
      </w:r>
      <w:r w:rsidRPr="00706A10">
        <w:rPr>
          <w:rStyle w:val="CommentTok"/>
          <w:sz w:val="18"/>
        </w:rPr>
        <w:t>（</w:t>
      </w:r>
      <w:r w:rsidRPr="00706A10">
        <w:rPr>
          <w:rStyle w:val="CommentTok"/>
          <w:sz w:val="18"/>
        </w:rPr>
        <w:t>1110011001000</w:t>
      </w:r>
      <w:r w:rsidRPr="00706A10">
        <w:rPr>
          <w:rStyle w:val="CommentTok"/>
          <w:sz w:val="18"/>
        </w:rPr>
        <w:t>）返回</w:t>
      </w:r>
      <w:r w:rsidRPr="00706A10">
        <w:rPr>
          <w:rStyle w:val="CommentTok"/>
          <w:sz w:val="18"/>
        </w:rPr>
        <w:t>4</w:t>
      </w:r>
      <w:r w:rsidRPr="00706A10">
        <w:rPr>
          <w:rStyle w:val="CommentTok"/>
          <w:sz w:val="18"/>
        </w:rPr>
        <w:t>。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FunctionTok"/>
          <w:sz w:val="18"/>
        </w:rPr>
        <w:t>__builtin_clz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unsigned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)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返回前导的</w:t>
      </w:r>
      <w:r w:rsidRPr="00706A10">
        <w:rPr>
          <w:rStyle w:val="CommentTok"/>
          <w:sz w:val="18"/>
        </w:rPr>
        <w:t>0</w:t>
      </w:r>
      <w:r w:rsidRPr="00706A10">
        <w:rPr>
          <w:rStyle w:val="CommentTok"/>
          <w:sz w:val="18"/>
        </w:rPr>
        <w:t>的个数。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FunctionTok"/>
          <w:sz w:val="18"/>
        </w:rPr>
        <w:t>__builtin_ctz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unsigned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)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返回后面的</w:t>
      </w:r>
      <w:r w:rsidRPr="00706A10">
        <w:rPr>
          <w:rStyle w:val="CommentTok"/>
          <w:sz w:val="18"/>
        </w:rPr>
        <w:t>0</w:t>
      </w:r>
      <w:r w:rsidRPr="00706A10">
        <w:rPr>
          <w:rStyle w:val="CommentTok"/>
          <w:sz w:val="18"/>
        </w:rPr>
        <w:t>个个数，和</w:t>
      </w:r>
      <w:r w:rsidRPr="00706A10">
        <w:rPr>
          <w:rStyle w:val="CommentTok"/>
          <w:sz w:val="18"/>
        </w:rPr>
        <w:t>__builtiin_clz</w:t>
      </w:r>
      <w:r w:rsidRPr="00706A10">
        <w:rPr>
          <w:rStyle w:val="CommentTok"/>
          <w:sz w:val="18"/>
        </w:rPr>
        <w:t>相对。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FunctionTok"/>
          <w:sz w:val="18"/>
        </w:rPr>
        <w:t>__builtin_popcount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unsigned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)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返回二进制表示中</w:t>
      </w:r>
      <w:r w:rsidRPr="00706A10">
        <w:rPr>
          <w:rStyle w:val="CommentTok"/>
          <w:sz w:val="18"/>
        </w:rPr>
        <w:t>1</w:t>
      </w:r>
      <w:r w:rsidRPr="00706A10">
        <w:rPr>
          <w:rStyle w:val="CommentTok"/>
          <w:sz w:val="18"/>
        </w:rPr>
        <w:t>的个数。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FunctionTok"/>
          <w:sz w:val="18"/>
        </w:rPr>
        <w:t>__builtin_parity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unsigned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)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返回</w:t>
      </w:r>
      <w:r w:rsidRPr="00706A10">
        <w:rPr>
          <w:rStyle w:val="CommentTok"/>
          <w:sz w:val="18"/>
        </w:rPr>
        <w:t>x</w:t>
      </w:r>
      <w:r w:rsidRPr="00706A10">
        <w:rPr>
          <w:rStyle w:val="CommentTok"/>
          <w:sz w:val="18"/>
        </w:rPr>
        <w:t>的奇偶校验位，也就是</w:t>
      </w:r>
      <w:r w:rsidRPr="00706A10">
        <w:rPr>
          <w:rStyle w:val="CommentTok"/>
          <w:sz w:val="18"/>
        </w:rPr>
        <w:t>x</w:t>
      </w:r>
      <w:r w:rsidRPr="00706A10">
        <w:rPr>
          <w:rStyle w:val="CommentTok"/>
          <w:sz w:val="18"/>
        </w:rPr>
        <w:t>的</w:t>
      </w:r>
      <w:r w:rsidRPr="00706A10">
        <w:rPr>
          <w:rStyle w:val="CommentTok"/>
          <w:sz w:val="18"/>
        </w:rPr>
        <w:t>1</w:t>
      </w:r>
      <w:r w:rsidRPr="00706A10">
        <w:rPr>
          <w:rStyle w:val="CommentTok"/>
          <w:sz w:val="18"/>
        </w:rPr>
        <w:t>的个数模</w:t>
      </w:r>
      <w:r w:rsidRPr="00706A10">
        <w:rPr>
          <w:rStyle w:val="CommentTok"/>
          <w:sz w:val="18"/>
        </w:rPr>
        <w:t>2</w:t>
      </w:r>
      <w:r w:rsidRPr="00706A10">
        <w:rPr>
          <w:rStyle w:val="CommentTok"/>
          <w:sz w:val="18"/>
        </w:rPr>
        <w:t>的结果。</w:t>
      </w:r>
    </w:p>
    <w:p w:rsidR="002B70DC" w:rsidRDefault="00811DBB" w:rsidP="00706A10">
      <w:pPr>
        <w:rPr>
          <w:sz w:val="20"/>
        </w:rPr>
      </w:pPr>
      <w:r>
        <w:rPr>
          <w:noProof/>
          <w:sz w:val="20"/>
        </w:rPr>
        <w:pict>
          <v:rect id="_x0000_i1030" alt="" style="width:468pt;height:.05pt;mso-width-percent:0;mso-height-percent:0;mso-width-percent:0;mso-height-percent:0" o:hralign="center" o:hrstd="t" o:hr="t"/>
        </w:pict>
      </w:r>
    </w:p>
    <w:p w:rsidR="00706A10" w:rsidRPr="00706A10" w:rsidRDefault="00706A10" w:rsidP="00706A10">
      <w:pPr>
        <w:rPr>
          <w:sz w:val="20"/>
        </w:rPr>
      </w:pPr>
    </w:p>
    <w:p w:rsidR="002B70DC" w:rsidRPr="00706A10" w:rsidRDefault="00993D15">
      <w:pPr>
        <w:pStyle w:val="Heading2"/>
        <w:rPr>
          <w:sz w:val="22"/>
        </w:rPr>
      </w:pPr>
      <w:bookmarkStart w:id="19" w:name="header-n125"/>
      <w:bookmarkStart w:id="20" w:name="_Toc525287166"/>
      <w:r w:rsidRPr="00706A10">
        <w:rPr>
          <w:sz w:val="22"/>
        </w:rPr>
        <w:t>Data Structure</w:t>
      </w:r>
      <w:bookmarkEnd w:id="19"/>
      <w:bookmarkEnd w:id="20"/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Heap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heap[maxn], sz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push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sz++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i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 = (i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 /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heap[p] &lt;= x) </w:t>
      </w:r>
      <w:r w:rsidRPr="00706A10">
        <w:rPr>
          <w:rStyle w:val="ControlFlowTok"/>
          <w:sz w:val="18"/>
        </w:rPr>
        <w:t>break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heap[i] = heap[p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i = 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heap[i] = x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op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et = heap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 = heap[--sz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i *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 sz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 = i *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, b = i *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+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b &lt; sz &amp;&amp; heap[b] &lt; heap[a]) a = b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heap[a] &gt;= x) </w:t>
      </w:r>
      <w:r w:rsidRPr="00706A10">
        <w:rPr>
          <w:rStyle w:val="ControlFlowTok"/>
          <w:sz w:val="18"/>
        </w:rPr>
        <w:t>break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heap[i] = heap[a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i = a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heap[i] = x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re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Binary Search Tree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struct</w:t>
      </w:r>
      <w:r w:rsidRPr="00706A10">
        <w:rPr>
          <w:rStyle w:val="NormalTok"/>
          <w:sz w:val="18"/>
        </w:rPr>
        <w:t xml:space="preserve"> node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al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node *lch, rch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node *insert(node *p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p == NULL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node *q = </w:t>
      </w:r>
      <w:r w:rsidRPr="00706A10">
        <w:rPr>
          <w:rStyle w:val="KeywordTok"/>
          <w:sz w:val="18"/>
        </w:rPr>
        <w:t>new</w:t>
      </w:r>
      <w:r w:rsidRPr="00706A10">
        <w:rPr>
          <w:rStyle w:val="NormalTok"/>
          <w:sz w:val="18"/>
        </w:rPr>
        <w:t xml:space="preserve"> node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q-&gt;val = x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q-&gt;lch = q-&gt;rch = NULL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q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x &lt; p-&gt;val) p-&gt;lch = insert(p-&gt;lch, x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p-&gt;rch = insert(p-&gt;rch, x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find(node *p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p == NULL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x == p-&gt;val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x &lt; p-&gt;val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find(p-&gt;lch, x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find(p-&gt;rch, x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node *remove(node *p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p == NULL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NULL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x &lt; p-&gt;val) p-&gt;lch = remove(p-&gt;lch, x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x &gt; p-&gt;val) p-&gt;rch = remove(p-&gt;rch, x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p-&gt;lch == NULL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node *q = p-&gt;rch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KeywordTok"/>
          <w:sz w:val="18"/>
        </w:rPr>
        <w:t>delete</w:t>
      </w:r>
      <w:r w:rsidRPr="00706A10">
        <w:rPr>
          <w:rStyle w:val="NormalTok"/>
          <w:sz w:val="18"/>
        </w:rPr>
        <w:t xml:space="preserve"> 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q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p-&gt;lch-&gt;rch == NULL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node *q = p-&gt;lch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q-&gt;rch = p-&gt;rch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KeywordTok"/>
          <w:sz w:val="18"/>
        </w:rPr>
        <w:t>delete</w:t>
      </w:r>
      <w:r w:rsidRPr="00706A10">
        <w:rPr>
          <w:rStyle w:val="NormalTok"/>
          <w:sz w:val="18"/>
        </w:rPr>
        <w:t xml:space="preserve"> 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q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  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把左儿子子孙中最大的节点提到需要删除的节点上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node *q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q = p-&gt;lch; q-&gt;rch-&gt;rch != NULL; q = q-&gt;rch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node *r = q-&gt;rch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q-&gt;rch = r-&gt;lch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r-&gt;lch = p-&gt;lch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r-&gt;rch = p-&gt;rch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KeywordTok"/>
          <w:sz w:val="18"/>
        </w:rPr>
        <w:t>delete</w:t>
      </w:r>
      <w:r w:rsidRPr="00706A10">
        <w:rPr>
          <w:rStyle w:val="NormalTok"/>
          <w:sz w:val="18"/>
        </w:rPr>
        <w:t xml:space="preserve"> 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r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Union-find Set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ar[maxn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nk[maxn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ini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par[i] = 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rnk[i]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ind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par[x] == x? x : par[x] = find(par[x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same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y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find(x) == find(y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unite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y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x = find(x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y = find(y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x == y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rnk[x] &lt; rnk[y]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par[x] = y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par[y] = x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rnk[x] == rnk[y]) rnk[x]++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FirstParagraph"/>
        <w:rPr>
          <w:sz w:val="20"/>
        </w:rPr>
      </w:pPr>
      <w:r w:rsidRPr="00706A10">
        <w:rPr>
          <w:b/>
          <w:sz w:val="20"/>
        </w:rPr>
        <w:t>当然，更快捷简单的做法，是使用</w:t>
      </w:r>
      <w:r w:rsidRPr="00706A10">
        <w:rPr>
          <w:b/>
          <w:sz w:val="20"/>
        </w:rPr>
        <w:t xml:space="preserve"> C++ </w:t>
      </w:r>
      <w:r w:rsidRPr="00706A10">
        <w:rPr>
          <w:b/>
          <w:sz w:val="20"/>
        </w:rPr>
        <w:t>的</w:t>
      </w:r>
      <w:r w:rsidRPr="00706A10">
        <w:rPr>
          <w:b/>
          <w:sz w:val="20"/>
        </w:rPr>
        <w:t xml:space="preserve"> container</w:t>
      </w:r>
      <w:r w:rsidRPr="00706A10">
        <w:rPr>
          <w:b/>
          <w:sz w:val="20"/>
        </w:rPr>
        <w:t>。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Segment Tree</w:t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xn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</w:t>
      </w:r>
      <w:r w:rsidRPr="00706A10">
        <w:rPr>
          <w:rStyle w:val="DecValTok"/>
          <w:sz w:val="18"/>
        </w:rPr>
        <w:t>17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, dat[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* maxn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ini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_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n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n &lt; _n) n &lt;&lt;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* n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dat[i] = INF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update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k += n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dat[k] = a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k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k = (k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 /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dat[k] = min(dat[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* k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, dat[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* k +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query [a, b), index k in [l, r)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query(a, b, 0, 0, n)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lastRenderedPageBreak/>
        <w:t>int</w:t>
      </w:r>
      <w:r w:rsidRPr="00706A10">
        <w:rPr>
          <w:rStyle w:val="NormalTok"/>
          <w:sz w:val="18"/>
        </w:rPr>
        <w:t xml:space="preserve"> query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b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r &lt;= a || b &lt;= l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INF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a &lt;= l &amp;&amp; r &lt;= b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dat[k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1 = query(a, b, k *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, l, (l + r) /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2 = query(a, b, k *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+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, (l + r) /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, r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min(v1, v2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RMQ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, dat[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* maxn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ini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_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n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n &lt; _n) n &lt;&lt;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* n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dat[i] = INF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update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k += n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dat[k] = a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k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k = (k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 /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dat[k] = min(dat[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* k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, dat[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* k +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query [a, b), index k in [l, r)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query(a, b, 0, 0, n)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query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b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r &lt;= a || b &lt;= l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INF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a &lt;= l &amp;&amp; r &lt;= b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dat[k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1 = query(a, b, k *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, l, (l + r) /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2 = query(a, b, k *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+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, (l + r) /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, r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min(v1, v2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IntervalTree2D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UVa11297 Census</w:t>
      </w:r>
      <w:r w:rsidRPr="00706A10">
        <w:rPr>
          <w:rStyle w:val="CommentTok"/>
          <w:sz w:val="18"/>
        </w:rPr>
        <w:t>：带</w:t>
      </w:r>
      <w:r w:rsidRPr="00706A10">
        <w:rPr>
          <w:rStyle w:val="CommentTok"/>
          <w:sz w:val="18"/>
        </w:rPr>
        <w:t>build</w:t>
      </w:r>
      <w:r w:rsidRPr="00706A10">
        <w:rPr>
          <w:rStyle w:val="CommentTok"/>
          <w:sz w:val="18"/>
        </w:rPr>
        <w:t>的版本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Rujia Liu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algorithm&gt;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using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namespace</w:t>
      </w:r>
      <w:r w:rsidRPr="00706A10">
        <w:rPr>
          <w:rStyle w:val="NormalTok"/>
          <w:sz w:val="18"/>
        </w:rPr>
        <w:t xml:space="preserve"> std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NF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&lt;&lt;</w:t>
      </w:r>
      <w:r w:rsidRPr="00706A10">
        <w:rPr>
          <w:rStyle w:val="DecValTok"/>
          <w:sz w:val="18"/>
        </w:rPr>
        <w:t>3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xn = </w:t>
      </w:r>
      <w:r w:rsidRPr="00706A10">
        <w:rPr>
          <w:rStyle w:val="DecValTok"/>
          <w:sz w:val="18"/>
        </w:rPr>
        <w:t>2000</w:t>
      </w:r>
      <w:r w:rsidRPr="00706A10">
        <w:rPr>
          <w:rStyle w:val="NormalTok"/>
          <w:sz w:val="18"/>
        </w:rPr>
        <w:t xml:space="preserve"> + </w:t>
      </w:r>
      <w:r w:rsidRPr="00706A10">
        <w:rPr>
          <w:rStyle w:val="DecValTok"/>
          <w:sz w:val="18"/>
        </w:rPr>
        <w:t>1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[maxn][maxn]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struct</w:t>
      </w:r>
      <w:r w:rsidRPr="00706A10">
        <w:rPr>
          <w:rStyle w:val="NormalTok"/>
          <w:sz w:val="18"/>
        </w:rPr>
        <w:t xml:space="preserve"> IntervalTree2D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x[maxn][maxn], Min[maxn][maxn], n, m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o, xleaf, row, x1, y1, x2, y2, x, y, v, vmax, vmin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参数、查询结果和中间变量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query1D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o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y1 &lt;= L &amp;&amp; R &lt;= y2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vmax = max(Max[xo][o], vmax); vmin = min(Min[xo][o], vmin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 = L + (R-L)/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y1 &lt;= M) query1D(o*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, L, M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M &lt; y2) query1D(o*</w:t>
      </w:r>
      <w:r w:rsidRPr="00706A10">
        <w:rPr>
          <w:rStyle w:val="DecValTok"/>
          <w:sz w:val="18"/>
        </w:rPr>
        <w:t>2+1</w:t>
      </w:r>
      <w:r w:rsidRPr="00706A10">
        <w:rPr>
          <w:rStyle w:val="NormalTok"/>
          <w:sz w:val="18"/>
        </w:rPr>
        <w:t>, M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 R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query2D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o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x1 &lt;= L &amp;&amp; R &lt;= x2) { xo = o; query1D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, m);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 = L + (R-L)/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x1 &lt;= M) query2D(o*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, L, M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M &lt; x2) query2D(o*</w:t>
      </w:r>
      <w:r w:rsidRPr="00706A10">
        <w:rPr>
          <w:rStyle w:val="DecValTok"/>
          <w:sz w:val="18"/>
        </w:rPr>
        <w:t>2+1</w:t>
      </w:r>
      <w:r w:rsidRPr="00706A10">
        <w:rPr>
          <w:rStyle w:val="NormalTok"/>
          <w:sz w:val="18"/>
        </w:rPr>
        <w:t>, M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 R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modify1D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o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L == R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xleaf) { Max[xo][o] = Min[xo][o] = v;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>;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Max[xo][o] = max(Max[xo*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][o], Max[xo*</w:t>
      </w:r>
      <w:r w:rsidRPr="00706A10">
        <w:rPr>
          <w:rStyle w:val="DecValTok"/>
          <w:sz w:val="18"/>
        </w:rPr>
        <w:t>2+1</w:t>
      </w:r>
      <w:r w:rsidRPr="00706A10">
        <w:rPr>
          <w:rStyle w:val="NormalTok"/>
          <w:sz w:val="18"/>
        </w:rPr>
        <w:t>][o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Min[xo][o] = min(Min[xo*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][o], Min[xo*</w:t>
      </w:r>
      <w:r w:rsidRPr="00706A10">
        <w:rPr>
          <w:rStyle w:val="DecValTok"/>
          <w:sz w:val="18"/>
        </w:rPr>
        <w:t>2+1</w:t>
      </w:r>
      <w:r w:rsidRPr="00706A10">
        <w:rPr>
          <w:rStyle w:val="NormalTok"/>
          <w:sz w:val="18"/>
        </w:rPr>
        <w:t>][o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 = L + (R-L)/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y &lt;= M) modify1D(o*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, L, M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modify1D(o*</w:t>
      </w:r>
      <w:r w:rsidRPr="00706A10">
        <w:rPr>
          <w:rStyle w:val="DecValTok"/>
          <w:sz w:val="18"/>
        </w:rPr>
        <w:t>2+1</w:t>
      </w:r>
      <w:r w:rsidRPr="00706A10">
        <w:rPr>
          <w:rStyle w:val="NormalTok"/>
          <w:sz w:val="18"/>
        </w:rPr>
        <w:t>, M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 R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Max[xo][o] = max(Max[xo][o*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], Max[xo][o*</w:t>
      </w:r>
      <w:r w:rsidRPr="00706A10">
        <w:rPr>
          <w:rStyle w:val="DecValTok"/>
          <w:sz w:val="18"/>
        </w:rPr>
        <w:t>2+1</w:t>
      </w:r>
      <w:r w:rsidRPr="00706A10">
        <w:rPr>
          <w:rStyle w:val="NormalTok"/>
          <w:sz w:val="18"/>
        </w:rPr>
        <w:t>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Min[xo][o] = min(Min[xo][o*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], Min[xo][o*</w:t>
      </w:r>
      <w:r w:rsidRPr="00706A10">
        <w:rPr>
          <w:rStyle w:val="DecValTok"/>
          <w:sz w:val="18"/>
        </w:rPr>
        <w:t>2+1</w:t>
      </w:r>
      <w:r w:rsidRPr="00706A10">
        <w:rPr>
          <w:rStyle w:val="NormalTok"/>
          <w:sz w:val="18"/>
        </w:rPr>
        <w:t>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modify2D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o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L == R) { xo = o; xleaf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modify1D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, m);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 = L + (R-L)/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x &lt;= M) modify2D(o*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, L, M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modify2D(o*</w:t>
      </w:r>
      <w:r w:rsidRPr="00706A10">
        <w:rPr>
          <w:rStyle w:val="DecValTok"/>
          <w:sz w:val="18"/>
        </w:rPr>
        <w:t>2+1</w:t>
      </w:r>
      <w:r w:rsidRPr="00706A10">
        <w:rPr>
          <w:rStyle w:val="NormalTok"/>
          <w:sz w:val="18"/>
        </w:rPr>
        <w:t>, M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 R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xo = o; xleaf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modify1D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, m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只构建</w:t>
      </w:r>
      <w:r w:rsidRPr="00706A10">
        <w:rPr>
          <w:rStyle w:val="CommentTok"/>
          <w:sz w:val="18"/>
        </w:rPr>
        <w:t>xo</w:t>
      </w:r>
      <w:r w:rsidRPr="00706A10">
        <w:rPr>
          <w:rStyle w:val="CommentTok"/>
          <w:sz w:val="18"/>
        </w:rPr>
        <w:t>为叶子（即</w:t>
      </w:r>
      <w:r w:rsidRPr="00706A10">
        <w:rPr>
          <w:rStyle w:val="CommentTok"/>
          <w:sz w:val="18"/>
        </w:rPr>
        <w:t>x1=x2</w:t>
      </w:r>
      <w:r w:rsidRPr="00706A10">
        <w:rPr>
          <w:rStyle w:val="CommentTok"/>
          <w:sz w:val="18"/>
        </w:rPr>
        <w:t>）的</w:t>
      </w:r>
      <w:r w:rsidRPr="00706A10">
        <w:rPr>
          <w:rStyle w:val="CommentTok"/>
          <w:sz w:val="18"/>
        </w:rPr>
        <w:t>y</w:t>
      </w:r>
      <w:r w:rsidRPr="00706A10">
        <w:rPr>
          <w:rStyle w:val="CommentTok"/>
          <w:sz w:val="18"/>
        </w:rPr>
        <w:t>树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build1D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o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L == R) Max[xo][o] = Min[xo][o] = A[row][L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 = L + (R-L)/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build1D(o*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, L, M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build1D(o*</w:t>
      </w:r>
      <w:r w:rsidRPr="00706A10">
        <w:rPr>
          <w:rStyle w:val="DecValTok"/>
          <w:sz w:val="18"/>
        </w:rPr>
        <w:t>2+1</w:t>
      </w:r>
      <w:r w:rsidRPr="00706A10">
        <w:rPr>
          <w:rStyle w:val="NormalTok"/>
          <w:sz w:val="18"/>
        </w:rPr>
        <w:t>, M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 R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Max[xo][o] = max(Max[xo][o*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], Max[xo][o*</w:t>
      </w:r>
      <w:r w:rsidRPr="00706A10">
        <w:rPr>
          <w:rStyle w:val="DecValTok"/>
          <w:sz w:val="18"/>
        </w:rPr>
        <w:t>2+1</w:t>
      </w:r>
      <w:r w:rsidRPr="00706A10">
        <w:rPr>
          <w:rStyle w:val="NormalTok"/>
          <w:sz w:val="18"/>
        </w:rPr>
        <w:t>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Min[xo][o] = min(Min[xo][o*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], Min[xo][o*</w:t>
      </w:r>
      <w:r w:rsidRPr="00706A10">
        <w:rPr>
          <w:rStyle w:val="DecValTok"/>
          <w:sz w:val="18"/>
        </w:rPr>
        <w:t>2+1</w:t>
      </w:r>
      <w:r w:rsidRPr="00706A10">
        <w:rPr>
          <w:rStyle w:val="NormalTok"/>
          <w:sz w:val="18"/>
        </w:rPr>
        <w:t>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build2D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o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L == R) { xo = o; row = L; build1D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, m);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 = L + (R-L)/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build2D(o*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, L, M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build2D(o*</w:t>
      </w:r>
      <w:r w:rsidRPr="00706A10">
        <w:rPr>
          <w:rStyle w:val="DecValTok"/>
          <w:sz w:val="18"/>
        </w:rPr>
        <w:t>2+1</w:t>
      </w:r>
      <w:r w:rsidRPr="00706A10">
        <w:rPr>
          <w:rStyle w:val="NormalTok"/>
          <w:sz w:val="18"/>
        </w:rPr>
        <w:t>, M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 R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i &lt;= m*</w:t>
      </w:r>
      <w:r w:rsidRPr="00706A10">
        <w:rPr>
          <w:rStyle w:val="DecValTok"/>
          <w:sz w:val="18"/>
        </w:rPr>
        <w:t>4</w:t>
      </w:r>
      <w:r w:rsidRPr="00706A10">
        <w:rPr>
          <w:rStyle w:val="NormalTok"/>
          <w:sz w:val="18"/>
        </w:rPr>
        <w:t>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Max[o][i] = max(Max[o*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][i], Max[o*</w:t>
      </w:r>
      <w:r w:rsidRPr="00706A10">
        <w:rPr>
          <w:rStyle w:val="DecValTok"/>
          <w:sz w:val="18"/>
        </w:rPr>
        <w:t>2+1</w:t>
      </w:r>
      <w:r w:rsidRPr="00706A10">
        <w:rPr>
          <w:rStyle w:val="NormalTok"/>
          <w:sz w:val="18"/>
        </w:rPr>
        <w:t>][i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Min[o][i] = min(Min[o*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][i], Min[o*</w:t>
      </w:r>
      <w:r w:rsidRPr="00706A10">
        <w:rPr>
          <w:rStyle w:val="DecValTok"/>
          <w:sz w:val="18"/>
        </w:rPr>
        <w:t>2+1</w:t>
      </w:r>
      <w:r w:rsidRPr="00706A10">
        <w:rPr>
          <w:rStyle w:val="NormalTok"/>
          <w:sz w:val="18"/>
        </w:rPr>
        <w:t>][i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lastRenderedPageBreak/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query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vmax = -INF; vmin = INF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query2D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, n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modify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odify2D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, n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build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build2D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, n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IntervalTree2D t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cstdio&gt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in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, m, Q, x1, y1, x2, y2, x, y, v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char</w:t>
      </w:r>
      <w:r w:rsidRPr="00706A10">
        <w:rPr>
          <w:rStyle w:val="NormalTok"/>
          <w:sz w:val="18"/>
        </w:rPr>
        <w:t xml:space="preserve"> op[</w:t>
      </w:r>
      <w:r w:rsidRPr="00706A10">
        <w:rPr>
          <w:rStyle w:val="DecValTok"/>
          <w:sz w:val="18"/>
        </w:rPr>
        <w:t>10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scan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d%d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&amp;n, &amp;m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t.n = n; t.m = m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i &lt;= n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j &lt;= m; j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scan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d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&amp;A[i][j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t.build()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scan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d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&amp;Q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>(Q--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scan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s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op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op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] == </w:t>
      </w:r>
      <w:r w:rsidRPr="00706A10">
        <w:rPr>
          <w:rStyle w:val="CharTok"/>
          <w:sz w:val="18"/>
        </w:rPr>
        <w:t>'q'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scan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d%d%d%d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&amp;t.x1, &amp;t.y1, &amp;t.x2, &amp;t.y2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t.query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print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d</w:t>
      </w:r>
      <w:r w:rsidRPr="00706A10">
        <w:rPr>
          <w:rStyle w:val="StringTok"/>
          <w:sz w:val="18"/>
        </w:rPr>
        <w:t xml:space="preserve"> </w:t>
      </w:r>
      <w:r w:rsidRPr="00706A10">
        <w:rPr>
          <w:rStyle w:val="SpecialCharTok"/>
          <w:sz w:val="18"/>
        </w:rPr>
        <w:t>%d\n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t.vmax, t.vmin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scan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d%d%d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&amp;t.x, &amp;t.y, &amp;t.v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t.modify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Sparse Table</w:t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xn = </w:t>
      </w:r>
      <w:r w:rsidRPr="00706A10">
        <w:rPr>
          <w:rStyle w:val="FloatTok"/>
          <w:sz w:val="18"/>
        </w:rPr>
        <w:t>1e5</w:t>
      </w:r>
      <w:r w:rsidRPr="00706A10">
        <w:rPr>
          <w:rStyle w:val="NormalTok"/>
          <w:sz w:val="18"/>
        </w:rPr>
        <w:t xml:space="preserve"> + </w:t>
      </w:r>
      <w:r w:rsidRPr="00706A10">
        <w:rPr>
          <w:rStyle w:val="DecValTok"/>
          <w:sz w:val="18"/>
        </w:rPr>
        <w:t>1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X_K = </w:t>
      </w:r>
      <w:r w:rsidRPr="00706A10">
        <w:rPr>
          <w:rStyle w:val="DecValTok"/>
          <w:sz w:val="18"/>
        </w:rPr>
        <w:t>31</w:t>
      </w:r>
      <w:r w:rsidRPr="00706A10">
        <w:rPr>
          <w:rStyle w:val="NormalTok"/>
          <w:sz w:val="18"/>
        </w:rPr>
        <w:t xml:space="preserve"> - </w:t>
      </w:r>
      <w:r w:rsidRPr="00706A10">
        <w:rPr>
          <w:rStyle w:val="FunctionTok"/>
          <w:sz w:val="18"/>
        </w:rPr>
        <w:t>__builtin_clz</w:t>
      </w:r>
      <w:r w:rsidRPr="00706A10">
        <w:rPr>
          <w:rStyle w:val="NormalTok"/>
          <w:sz w:val="18"/>
        </w:rPr>
        <w:t>(maxn)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, ST[maxn][MAX_K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, A[maxn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build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ST[i]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] = A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 = </w:t>
      </w:r>
      <w:r w:rsidRPr="00706A10">
        <w:rPr>
          <w:rStyle w:val="DecValTok"/>
          <w:sz w:val="18"/>
        </w:rPr>
        <w:t>31</w:t>
      </w:r>
      <w:r w:rsidRPr="00706A10">
        <w:rPr>
          <w:rStyle w:val="NormalTok"/>
          <w:sz w:val="18"/>
        </w:rPr>
        <w:t xml:space="preserve"> - </w:t>
      </w:r>
      <w:r w:rsidRPr="00706A10">
        <w:rPr>
          <w:rStyle w:val="FunctionTok"/>
          <w:sz w:val="18"/>
        </w:rPr>
        <w:t>__builtin_clz</w:t>
      </w:r>
      <w:r w:rsidRPr="00706A10">
        <w:rPr>
          <w:rStyle w:val="NormalTok"/>
          <w:sz w:val="18"/>
        </w:rPr>
        <w:t>(N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j &lt;= k; ++j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= N - 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j)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ST[i][j] = min(ST[i][j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, ST[i + 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(j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)][j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query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l &gt;= r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ns = INF, k = </w:t>
      </w:r>
      <w:r w:rsidRPr="00706A10">
        <w:rPr>
          <w:rStyle w:val="DecValTok"/>
          <w:sz w:val="18"/>
        </w:rPr>
        <w:t>31</w:t>
      </w:r>
      <w:r w:rsidRPr="00706A10">
        <w:rPr>
          <w:rStyle w:val="NormalTok"/>
          <w:sz w:val="18"/>
        </w:rPr>
        <w:t xml:space="preserve"> - </w:t>
      </w:r>
      <w:r w:rsidRPr="00706A10">
        <w:rPr>
          <w:rStyle w:val="FunctionTok"/>
          <w:sz w:val="18"/>
        </w:rPr>
        <w:t>__builtin_clz</w:t>
      </w:r>
      <w:r w:rsidRPr="00706A10">
        <w:rPr>
          <w:rStyle w:val="NormalTok"/>
          <w:sz w:val="18"/>
        </w:rPr>
        <w:t>(r - l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k; j &gt;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--j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l + 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j)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= r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ans = min(ans, ST[l][j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l +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j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n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MQ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l &gt;= r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 = </w:t>
      </w:r>
      <w:r w:rsidRPr="00706A10">
        <w:rPr>
          <w:rStyle w:val="DecValTok"/>
          <w:sz w:val="18"/>
        </w:rPr>
        <w:t>31</w:t>
      </w:r>
      <w:r w:rsidRPr="00706A10">
        <w:rPr>
          <w:rStyle w:val="NormalTok"/>
          <w:sz w:val="18"/>
        </w:rPr>
        <w:t xml:space="preserve"> - </w:t>
      </w:r>
      <w:r w:rsidRPr="00706A10">
        <w:rPr>
          <w:rStyle w:val="FunctionTok"/>
          <w:sz w:val="18"/>
        </w:rPr>
        <w:t>__builtin_clz</w:t>
      </w:r>
      <w:r w:rsidRPr="00706A10">
        <w:rPr>
          <w:rStyle w:val="NormalTok"/>
          <w:sz w:val="18"/>
        </w:rPr>
        <w:t>(r - l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min(ST[l][k], ST[r - 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k)][k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lowbit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owbi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~i &amp; i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单点修改</w:t>
      </w:r>
      <w:r w:rsidRPr="00706A10">
        <w:rPr>
          <w:rStyle w:val="CommentTok"/>
          <w:sz w:val="18"/>
        </w:rPr>
        <w:t>/</w:t>
      </w:r>
      <w:r w:rsidRPr="00706A10">
        <w:rPr>
          <w:rStyle w:val="CommentTok"/>
          <w:sz w:val="18"/>
        </w:rPr>
        <w:t>查询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bit[maxn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um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i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s += bit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i -= i &amp; -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add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i &lt;=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bit[i] += x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i += i &amp; -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区间修改</w:t>
      </w:r>
      <w:r w:rsidRPr="00706A10">
        <w:rPr>
          <w:rStyle w:val="CommentTok"/>
          <w:sz w:val="18"/>
        </w:rPr>
        <w:t>/</w:t>
      </w:r>
      <w:r w:rsidRPr="00706A10">
        <w:rPr>
          <w:rStyle w:val="CommentTok"/>
          <w:sz w:val="18"/>
        </w:rPr>
        <w:t>查询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struct</w:t>
      </w:r>
      <w:r w:rsidRPr="00706A10">
        <w:rPr>
          <w:rStyle w:val="NormalTok"/>
          <w:sz w:val="18"/>
        </w:rPr>
        <w:t xml:space="preserve"> bit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bit[maxn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um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i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s += bit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i -= i &amp; -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add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i &lt;=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bit[i] += x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i += i &amp; -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a, b;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inlin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add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a.add(l,t); a.add(r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-t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b.add(l,-t*(l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)); b.add(r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t*r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inlin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ge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.sum(i)*i+b.sum(i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inlin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ge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get(r)-get(l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二维单点修改</w:t>
      </w:r>
      <w:r w:rsidRPr="00706A10">
        <w:rPr>
          <w:rStyle w:val="CommentTok"/>
          <w:sz w:val="18"/>
        </w:rPr>
        <w:t>/</w:t>
      </w:r>
      <w:r w:rsidRPr="00706A10">
        <w:rPr>
          <w:rStyle w:val="CommentTok"/>
          <w:sz w:val="18"/>
        </w:rPr>
        <w:t>查询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bit[maxn][maxn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um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y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es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x; i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-= i &amp; -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y; j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j -= j &amp; -j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res += bit[i][j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r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add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y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x; i &lt;= n; i += i &amp; -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y; j &lt;= n; j += j &amp; -j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bit[i][j] += k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二维区间修改</w:t>
      </w:r>
      <w:r w:rsidRPr="00706A10">
        <w:rPr>
          <w:rStyle w:val="CommentTok"/>
          <w:sz w:val="18"/>
        </w:rPr>
        <w:t>/</w:t>
      </w:r>
      <w:r w:rsidRPr="00706A10">
        <w:rPr>
          <w:rStyle w:val="CommentTok"/>
          <w:sz w:val="18"/>
        </w:rPr>
        <w:t>查询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struct</w:t>
      </w:r>
      <w:r w:rsidRPr="00706A10">
        <w:rPr>
          <w:rStyle w:val="NormalTok"/>
          <w:sz w:val="18"/>
        </w:rPr>
        <w:t xml:space="preserve"> bit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[maxn][maxn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KeywordTok"/>
          <w:sz w:val="18"/>
        </w:rPr>
        <w:t>inlin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owbi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x&amp;(-x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KeywordTok"/>
          <w:sz w:val="18"/>
        </w:rPr>
        <w:t>inlin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add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,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y,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,j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i=x;i&lt;maxn;i+=lowbit(i)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j=y;j&lt;maxn;j+=lowbit(j))a[i][j]+=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KeywordTok"/>
          <w:sz w:val="18"/>
        </w:rPr>
        <w:t>inlin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ge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,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y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ns=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,j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i=x;i&gt;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i-=lowbit(i)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j=y;j&gt;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j-=lowbit(j))ans+=a[i][j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n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a,b,c,d;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inlin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add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1,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y1,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2,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y2,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a.add(x1,y1,t),a.add(x1,y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-t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a.add(x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y1,-t),a.add(x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y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t)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b.add(x1,y1,t*x1); b.add(x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y1,-t*(x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b.add(x1,y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-t*x1); b.add(x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y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t*(x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)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c.add(x1,y1,t*y1); c.add(x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y1,-t*y1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c.add(x1,y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-t*(y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); c.add(x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y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t*(y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)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d.add(x1,y1,t*x1*y1); d.add(x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y1,-t*(x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*y1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d.add(x1,y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-t*x1*(y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); d.add(x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y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t*(x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*(y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inlin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ge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,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y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.get(x,y)*(x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*(y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-b.get(x,y)*(y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-(x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*c.get(x,y)+d.get(x,y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inlin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ge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1,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y1,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2,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y2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get(x2,y2)-get(x2,y1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)-get(x1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,y2)+get(x1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,y1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811DBB">
      <w:pPr>
        <w:rPr>
          <w:sz w:val="20"/>
        </w:rPr>
      </w:pPr>
      <w:r>
        <w:rPr>
          <w:noProof/>
          <w:sz w:val="20"/>
        </w:rPr>
        <w:pict>
          <v:rect id="_x0000_i1029" alt="" style="width:468pt;height:.05pt;mso-width-percent:0;mso-height-percent:0;mso-width-percent:0;mso-height-percent:0" o:hralign="center" o:hrstd="t" o:hr="t"/>
        </w:pict>
      </w:r>
    </w:p>
    <w:p w:rsidR="002B70DC" w:rsidRPr="00706A10" w:rsidRDefault="002B70DC">
      <w:pPr>
        <w:pStyle w:val="FirstParagraph"/>
        <w:rPr>
          <w:sz w:val="20"/>
        </w:rPr>
      </w:pPr>
    </w:p>
    <w:p w:rsidR="002B70DC" w:rsidRPr="00706A10" w:rsidRDefault="00993D15">
      <w:pPr>
        <w:pStyle w:val="Heading2"/>
        <w:rPr>
          <w:sz w:val="22"/>
        </w:rPr>
      </w:pPr>
      <w:bookmarkStart w:id="21" w:name="header-n141"/>
      <w:bookmarkStart w:id="22" w:name="_Toc525287167"/>
      <w:r w:rsidRPr="00706A10">
        <w:rPr>
          <w:sz w:val="22"/>
        </w:rPr>
        <w:t>Graph</w:t>
      </w:r>
      <w:bookmarkEnd w:id="21"/>
      <w:bookmarkEnd w:id="22"/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KeywordTok"/>
          <w:sz w:val="18"/>
        </w:rPr>
        <w:t>struct</w:t>
      </w:r>
      <w:r w:rsidRPr="00706A10">
        <w:rPr>
          <w:rStyle w:val="NormalTok"/>
          <w:sz w:val="18"/>
        </w:rPr>
        <w:t xml:space="preserve"> edge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rom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o, di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vector&lt;edge&gt; G[MAX_V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vector&lt;edge&gt; es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vis[MAX_V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, E, pre[MAX_V], dist[MAX_V];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int cost[MAX_V][MAX_V];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Shortest Way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dijkstra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riority_queue&lt;Pii, vector&lt;Pii&gt;, greater&lt;Pii&gt; &gt; que;</w:t>
      </w:r>
      <w:r w:rsidRPr="00706A10">
        <w:rPr>
          <w:rStyle w:val="CommentTok"/>
          <w:sz w:val="18"/>
        </w:rPr>
        <w:t xml:space="preserve">// fisrt </w:t>
      </w:r>
      <w:r w:rsidRPr="00706A10">
        <w:rPr>
          <w:rStyle w:val="CommentTok"/>
          <w:sz w:val="18"/>
        </w:rPr>
        <w:t>是最短距离，</w:t>
      </w:r>
      <w:r w:rsidRPr="00706A10">
        <w:rPr>
          <w:rStyle w:val="CommentTok"/>
          <w:sz w:val="18"/>
        </w:rPr>
        <w:t xml:space="preserve">second </w:t>
      </w:r>
      <w:r w:rsidRPr="00706A10">
        <w:rPr>
          <w:rStyle w:val="CommentTok"/>
          <w:sz w:val="18"/>
        </w:rPr>
        <w:t>是顶点编号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fill(dist, dist + V, INF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dist[s]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que.push(Pii(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, s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!que.empty()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Pii p = que.top(); que.pop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 = p.secon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dist[v] &lt; p.first) </w:t>
      </w:r>
      <w:r w:rsidRPr="00706A10">
        <w:rPr>
          <w:rStyle w:val="ControlFlowTok"/>
          <w:sz w:val="18"/>
        </w:rPr>
        <w:t>contin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G[v].size()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edge e = G[v]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dist[e.to] &gt; dist[v] + e.dis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dist[e.to] = dist[v] + e.di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que.push(Pii(dist[e.to], e.to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bellman_ford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fill(dist, dist + V, INF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dist[s]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update =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E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edge e = es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dist[e.from] != INF &amp;&amp; dist[e.from] + e.dis &lt; dist[e.to]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update =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dist[e.to] = dist[e.from] + e.di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!update) </w:t>
      </w:r>
      <w:r w:rsidRPr="00706A10">
        <w:rPr>
          <w:rStyle w:val="ControlFlowTok"/>
          <w:sz w:val="18"/>
        </w:rPr>
        <w:t>break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find_negative_loop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emset(dist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KeywordTok"/>
          <w:sz w:val="18"/>
        </w:rPr>
        <w:t>sizeof</w:t>
      </w:r>
      <w:r w:rsidRPr="00706A10">
        <w:rPr>
          <w:rStyle w:val="NormalTok"/>
          <w:sz w:val="18"/>
        </w:rPr>
        <w:t xml:space="preserve"> dist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V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j &lt; E; ++j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edge e = es[j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d[e.to] &gt; d[e.from] + e.dis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d[e.to] = d[e.from] + e.di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i == V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spfa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queue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que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fill(dist, dist + V, INF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fill(vis, vis + V,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dist[s]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que.push(s); vis[s] =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!que.empty()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 = que.front(); que.pop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vis[v] =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G[v].size()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u = G[v][i].to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dist[u] &gt; dist[v] + G[v][i].dis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dist[u] = dist[v] + G[v][i].di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!vis[u]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    que.push(u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    vis[u] =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Spanning Tree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rime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mmentTok"/>
          <w:sz w:val="18"/>
        </w:rPr>
        <w:t>/*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    fill(dist, dist + V, INF);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    fill(vis, vis + V, false);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    dist[0] = 0;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    int res = 0;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    while (true) {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        int v = -1;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        for (int u = 0; u &lt; V; ++u) {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            if(!vis[u] &amp;&amp; (v == -1 || dist[u] &lt; dist[v])) v = u;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        if (v == -1) break;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        vis[v] = true;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        res += dist[v];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        for (int u = 0; u &lt; V; u++)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            dist[u] = min(dist[u], cost[v][u]);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    //*/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riority_queue&lt;Pii, vector&lt;Pii&gt;, greater&lt;Pii&gt; &gt; que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es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fill(dist, dist + V, INF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fill(vis, vis + V,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dist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]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que.push(Pii(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!que.empty()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Pii p = que.top(); que.pop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 = p.secon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vis[v] || dist[v] &lt; p.first) </w:t>
      </w:r>
      <w:r w:rsidRPr="00706A10">
        <w:rPr>
          <w:rStyle w:val="ControlFlowTok"/>
          <w:sz w:val="18"/>
        </w:rPr>
        <w:t>contin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res += dist[v]; vis[v] =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G[v].size()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edge e = G[v]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dist[e.to] &gt; e.dis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dist[e.to] = e.di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que.push(Pii(dist[e.to], e.to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r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cmp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edge e1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edge e2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e1.dis &lt; e2.di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ruskal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sort(es.begin(), es.end(), cmp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init(V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es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E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edge e = es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!same(e.from, e.to)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unite(e.from, e.to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res += e.di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r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SCC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, cmp[MAX_V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vector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G[MAX_V], rG[MAX_V], vs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used[MAX_V]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add_edge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rom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o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G[from].push_back(to); rG[to].push_back(from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dfs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used[v] =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G[v].size()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!used[G[v][i]]) dfs(G[v][i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vs.push_back(v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rdfs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used[v] =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cmp[v] = k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rG[v].size()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!used[rG[v][i]]) rdfs(rG[v][i], k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cc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emset(used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KeywordTok"/>
          <w:sz w:val="18"/>
        </w:rPr>
        <w:t>sizeof</w:t>
      </w:r>
      <w:r w:rsidRPr="00706A10">
        <w:rPr>
          <w:rStyle w:val="NormalTok"/>
          <w:sz w:val="18"/>
        </w:rPr>
        <w:t xml:space="preserve"> used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vs.clear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v &lt; V; ++v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!used[v]) dfs(v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emset(used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KeywordTok"/>
          <w:sz w:val="18"/>
        </w:rPr>
        <w:t>sizeof</w:t>
      </w:r>
      <w:r w:rsidRPr="00706A10">
        <w:rPr>
          <w:rStyle w:val="NormalTok"/>
          <w:sz w:val="18"/>
        </w:rPr>
        <w:t xml:space="preserve"> used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vs.size()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; i &gt;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--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!used[vs[i]]) rdfs(vs[i], k++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k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Bipartite Matching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add_edge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u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G[u].push_back(v); G[v].push_back(u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dfs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used[v] =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)G[v].size()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u = G[v][i], w = match[u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w &l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 || (!used[w] &amp;&amp; dfs(w))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match[v] = u; match[u] = v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bipartite_matching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es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emset(match,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KeywordTok"/>
          <w:sz w:val="18"/>
        </w:rPr>
        <w:t>sizeof</w:t>
      </w:r>
      <w:r w:rsidRPr="00706A10">
        <w:rPr>
          <w:rStyle w:val="NormalTok"/>
          <w:sz w:val="18"/>
        </w:rPr>
        <w:t xml:space="preserve"> match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v &lt; V; v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match[v] &l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memset(used,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KeywordTok"/>
          <w:sz w:val="18"/>
        </w:rPr>
        <w:t>sizeof</w:t>
      </w:r>
      <w:r w:rsidRPr="00706A10">
        <w:rPr>
          <w:rStyle w:val="NormalTok"/>
          <w:sz w:val="18"/>
        </w:rPr>
        <w:t xml:space="preserve"> used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dfs(v)) ++r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r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Network Flow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struct</w:t>
      </w:r>
      <w:r w:rsidRPr="00706A10">
        <w:rPr>
          <w:rStyle w:val="NormalTok"/>
          <w:sz w:val="18"/>
        </w:rPr>
        <w:t xml:space="preserve"> edge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o, cap, rev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vector&lt;edge&gt; G[MAX_V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evel[MAX_V], iter[MAX_V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add_edge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rom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o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ap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G[from].push_back((edge){to, cap, </w:t>
      </w:r>
      <w:r w:rsidRPr="00706A10">
        <w:rPr>
          <w:rStyle w:val="KeywordTok"/>
          <w:sz w:val="18"/>
        </w:rPr>
        <w:t>static_cast</w:t>
      </w:r>
      <w:r w:rsidRPr="00706A10">
        <w:rPr>
          <w:rStyle w:val="NormalTok"/>
          <w:sz w:val="18"/>
        </w:rPr>
        <w:t>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(G[to].size())}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G[to].push_back((edge){from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KeywordTok"/>
          <w:sz w:val="18"/>
        </w:rPr>
        <w:t>static_cast</w:t>
      </w:r>
      <w:r w:rsidRPr="00706A10">
        <w:rPr>
          <w:rStyle w:val="NormalTok"/>
          <w:sz w:val="18"/>
        </w:rPr>
        <w:t>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&gt;(G[from].size()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}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Ford-Fulkerson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dfs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v == t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f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flag[v] =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)G[v].size()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edge &amp;e = G[v]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!flag[e.to] &amp;&amp; e.cap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d = dfs(e.to, t, min(f, e.cap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d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e.cap -= 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G[e.to][e.rev].cap += 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x_flow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low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;;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memset(flag,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KeywordTok"/>
          <w:sz w:val="18"/>
        </w:rPr>
        <w:t>sizeof</w:t>
      </w:r>
      <w:r w:rsidRPr="00706A10">
        <w:rPr>
          <w:rStyle w:val="NormalTok"/>
          <w:sz w:val="18"/>
        </w:rPr>
        <w:t xml:space="preserve"> flag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 = dfs(s, t, INF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!f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flow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flow += f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Dinic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bfs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emset(level,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KeywordTok"/>
          <w:sz w:val="18"/>
        </w:rPr>
        <w:t>sizeof</w:t>
      </w:r>
      <w:r w:rsidRPr="00706A10">
        <w:rPr>
          <w:rStyle w:val="NormalTok"/>
          <w:sz w:val="18"/>
        </w:rPr>
        <w:t>(level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queue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que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level[s]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que.push(s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!que.empty()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 = que.front(); que.pop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G[v].size()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edge &amp;e = G[v]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e.cap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 &amp;&amp; level[e.to] &l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level[e.to] = level[v]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que.push(e.to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dfs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v == t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f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&amp;i = iter[v]; i &lt; G[v].size()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edge &amp;e = G[v]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e.cap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 &amp;&amp; level[v] &lt; level[e.to]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d = dfs(e.to, t, min(f, e.cap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d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e.cap -= 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G[e.to][e.rev].cap += 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x_flow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low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;;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bfs(s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level[t] &l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flow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memset(iter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KeywordTok"/>
          <w:sz w:val="18"/>
        </w:rPr>
        <w:t>sizeof</w:t>
      </w:r>
      <w:r w:rsidRPr="00706A10">
        <w:rPr>
          <w:rStyle w:val="NormalTok"/>
          <w:sz w:val="18"/>
        </w:rPr>
        <w:t xml:space="preserve"> iter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(f = dfs(s, t, INF))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flow += f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NormalTok"/>
          <w:sz w:val="18"/>
        </w:rPr>
        <w:t>ISAP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UVa11248 Frequency Hopping</w:t>
      </w:r>
      <w:r w:rsidRPr="00706A10">
        <w:rPr>
          <w:rStyle w:val="CommentTok"/>
          <w:sz w:val="18"/>
        </w:rPr>
        <w:t>：使用</w:t>
      </w:r>
      <w:r w:rsidRPr="00706A10">
        <w:rPr>
          <w:rStyle w:val="CommentTok"/>
          <w:sz w:val="18"/>
        </w:rPr>
        <w:t>ISAP</w:t>
      </w:r>
      <w:r w:rsidRPr="00706A10">
        <w:rPr>
          <w:rStyle w:val="CommentTok"/>
          <w:sz w:val="18"/>
        </w:rPr>
        <w:t>算法，加优化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Rujia Liu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cstdio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cstring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queue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vector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algorithm&gt;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using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namespace</w:t>
      </w:r>
      <w:r w:rsidRPr="00706A10">
        <w:rPr>
          <w:rStyle w:val="NormalTok"/>
          <w:sz w:val="18"/>
        </w:rPr>
        <w:t xml:space="preserve"> std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xn = </w:t>
      </w:r>
      <w:r w:rsidRPr="00706A10">
        <w:rPr>
          <w:rStyle w:val="DecValTok"/>
          <w:sz w:val="18"/>
        </w:rPr>
        <w:t>100</w:t>
      </w:r>
      <w:r w:rsidRPr="00706A10">
        <w:rPr>
          <w:rStyle w:val="NormalTok"/>
          <w:sz w:val="18"/>
        </w:rPr>
        <w:t xml:space="preserve"> + </w:t>
      </w:r>
      <w:r w:rsidRPr="00706A10">
        <w:rPr>
          <w:rStyle w:val="DecValTok"/>
          <w:sz w:val="18"/>
        </w:rPr>
        <w:t>1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NF = </w:t>
      </w:r>
      <w:r w:rsidRPr="00706A10">
        <w:rPr>
          <w:rStyle w:val="DecValTok"/>
          <w:sz w:val="18"/>
        </w:rPr>
        <w:t>100000000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struct</w:t>
      </w:r>
      <w:r w:rsidRPr="00706A10">
        <w:rPr>
          <w:rStyle w:val="NormalTok"/>
          <w:sz w:val="18"/>
        </w:rPr>
        <w:t xml:space="preserve"> Edge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rom, to, cap, flow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operator</w:t>
      </w:r>
      <w:r w:rsidRPr="00706A10">
        <w:rPr>
          <w:rStyle w:val="NormalTok"/>
          <w:sz w:val="18"/>
        </w:rPr>
        <w:t xml:space="preserve"> &lt; 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Edge&amp; a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Edge&amp; b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.from &lt; b.from || (a.from == b.from &amp;&amp; a.to &lt; b.to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struct</w:t>
      </w:r>
      <w:r w:rsidRPr="00706A10">
        <w:rPr>
          <w:rStyle w:val="NormalTok"/>
          <w:sz w:val="18"/>
        </w:rPr>
        <w:t xml:space="preserve"> ISAP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, m, s, 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vector&lt;Edge&gt; edg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vector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&gt; G[maxn]; 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邻接表，</w:t>
      </w:r>
      <w:r w:rsidRPr="00706A10">
        <w:rPr>
          <w:rStyle w:val="CommentTok"/>
          <w:sz w:val="18"/>
        </w:rPr>
        <w:t>G[i][j]</w:t>
      </w:r>
      <w:r w:rsidRPr="00706A10">
        <w:rPr>
          <w:rStyle w:val="CommentTok"/>
          <w:sz w:val="18"/>
        </w:rPr>
        <w:t>表示结点</w:t>
      </w:r>
      <w:r w:rsidRPr="00706A10">
        <w:rPr>
          <w:rStyle w:val="CommentTok"/>
          <w:sz w:val="18"/>
        </w:rPr>
        <w:t>i</w:t>
      </w:r>
      <w:r w:rsidRPr="00706A10">
        <w:rPr>
          <w:rStyle w:val="CommentTok"/>
          <w:sz w:val="18"/>
        </w:rPr>
        <w:t>的第</w:t>
      </w:r>
      <w:r w:rsidRPr="00706A10">
        <w:rPr>
          <w:rStyle w:val="CommentTok"/>
          <w:sz w:val="18"/>
        </w:rPr>
        <w:t>j</w:t>
      </w:r>
      <w:r w:rsidRPr="00706A10">
        <w:rPr>
          <w:rStyle w:val="CommentTok"/>
          <w:sz w:val="18"/>
        </w:rPr>
        <w:t>条边在</w:t>
      </w:r>
      <w:r w:rsidRPr="00706A10">
        <w:rPr>
          <w:rStyle w:val="CommentTok"/>
          <w:sz w:val="18"/>
        </w:rPr>
        <w:t>e</w:t>
      </w:r>
      <w:r w:rsidRPr="00706A10">
        <w:rPr>
          <w:rStyle w:val="CommentTok"/>
          <w:sz w:val="18"/>
        </w:rPr>
        <w:t>数组中的序号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vis[maxn];        </w:t>
      </w:r>
      <w:r w:rsidRPr="00706A10">
        <w:rPr>
          <w:rStyle w:val="CommentTok"/>
          <w:sz w:val="18"/>
        </w:rPr>
        <w:t>// BFS</w:t>
      </w:r>
      <w:r w:rsidRPr="00706A10">
        <w:rPr>
          <w:rStyle w:val="CommentTok"/>
          <w:sz w:val="18"/>
        </w:rPr>
        <w:t>使用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d[maxn];         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从起点到</w:t>
      </w:r>
      <w:r w:rsidRPr="00706A10">
        <w:rPr>
          <w:rStyle w:val="CommentTok"/>
          <w:sz w:val="18"/>
        </w:rPr>
        <w:t>i</w:t>
      </w:r>
      <w:r w:rsidRPr="00706A10">
        <w:rPr>
          <w:rStyle w:val="CommentTok"/>
          <w:sz w:val="18"/>
        </w:rPr>
        <w:t>的距离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ur[maxn];      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当前弧指针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[maxn];        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可增广路上的上一条弧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um[maxn];      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距离标号计数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AddEdge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rom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o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ap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edges.push_back((Edge){from, to, cap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}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edges.push_back((Edge){to, from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}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 = edges.size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G[from].push_back(m</w:t>
      </w:r>
      <w:r w:rsidRPr="00706A10">
        <w:rPr>
          <w:rStyle w:val="DecValTok"/>
          <w:sz w:val="18"/>
        </w:rPr>
        <w:t>-2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G[to].push_back(m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BFS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emset(vis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KeywordTok"/>
          <w:sz w:val="18"/>
        </w:rPr>
        <w:t>sizeof</w:t>
      </w:r>
      <w:r w:rsidRPr="00706A10">
        <w:rPr>
          <w:rStyle w:val="NormalTok"/>
          <w:sz w:val="18"/>
        </w:rPr>
        <w:t>(vis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queue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Q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Q.push(t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vis[t]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d[t]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>(!Q.empty()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 = Q.front(); Q.pop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G[x].size()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Edge&amp; e = edges[G[x][i]^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!vis[e.from] &amp;&amp; e.cap &gt; e.flow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vis[e.from]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d[e.from] = d[x]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Q.push(e.from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vis[s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ClearAll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KeywordTok"/>
          <w:sz w:val="18"/>
        </w:rPr>
        <w:t>this</w:t>
      </w:r>
      <w:r w:rsidRPr="00706A10">
        <w:rPr>
          <w:rStyle w:val="NormalTok"/>
          <w:sz w:val="18"/>
        </w:rPr>
        <w:t>-&gt;n = n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i++) G[i].clear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edges.clear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ClearFlow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edges.size(); i++) edges[i].flow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ugment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 = t, a = INF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>(x != s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Edge&amp; e = edges[p[x]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a = min(a, e.cap-e.flow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x = edges[p[x]].from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x = 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>(x != s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edges[p[x]].flow += a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edges[p[x]^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.flow -= a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x = edges[p[x]].from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xflow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eed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KeywordTok"/>
          <w:sz w:val="18"/>
        </w:rPr>
        <w:t>this</w:t>
      </w:r>
      <w:r w:rsidRPr="00706A10">
        <w:rPr>
          <w:rStyle w:val="NormalTok"/>
          <w:sz w:val="18"/>
        </w:rPr>
        <w:t xml:space="preserve">-&gt;s = s; </w:t>
      </w:r>
      <w:r w:rsidRPr="00706A10">
        <w:rPr>
          <w:rStyle w:val="KeywordTok"/>
          <w:sz w:val="18"/>
        </w:rPr>
        <w:t>this</w:t>
      </w:r>
      <w:r w:rsidRPr="00706A10">
        <w:rPr>
          <w:rStyle w:val="NormalTok"/>
          <w:sz w:val="18"/>
        </w:rPr>
        <w:t>-&gt;t = 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low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BFS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memset(num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KeywordTok"/>
          <w:sz w:val="18"/>
        </w:rPr>
        <w:t>sizeof</w:t>
      </w:r>
      <w:r w:rsidRPr="00706A10">
        <w:rPr>
          <w:rStyle w:val="NormalTok"/>
          <w:sz w:val="18"/>
        </w:rPr>
        <w:t>(num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i++) num[d[i]]++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 = 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emset(cur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KeywordTok"/>
          <w:sz w:val="18"/>
        </w:rPr>
        <w:t>sizeof</w:t>
      </w:r>
      <w:r w:rsidRPr="00706A10">
        <w:rPr>
          <w:rStyle w:val="NormalTok"/>
          <w:sz w:val="18"/>
        </w:rPr>
        <w:t>(cur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>(d[s] &lt;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x == t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flow += Augment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flow &gt;= need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flow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x = 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ok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cur[x]; i &lt; G[x].size()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Edge&amp; e = edges[G[x][i]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e.cap &gt; e.flow &amp;&amp; d[x] == d[e.to]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 { </w:t>
      </w:r>
      <w:r w:rsidRPr="00706A10">
        <w:rPr>
          <w:rStyle w:val="CommentTok"/>
          <w:sz w:val="18"/>
        </w:rPr>
        <w:t>// Advance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ok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p[e.to] = G[x]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cur[x] = i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注意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x = e.to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</w:t>
      </w:r>
      <w:r w:rsidRPr="00706A10">
        <w:rPr>
          <w:rStyle w:val="ControlFlowTok"/>
          <w:sz w:val="18"/>
        </w:rPr>
        <w:t>break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!ok) { </w:t>
      </w:r>
      <w:r w:rsidRPr="00706A10">
        <w:rPr>
          <w:rStyle w:val="CommentTok"/>
          <w:sz w:val="18"/>
        </w:rPr>
        <w:t>// Retreat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 = n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 xml:space="preserve">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初值注意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G[x].size()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Edge&amp; e = edges[G[x][i]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e.cap &gt; e.flow) m = min(m, d[e.to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--num[d[x]]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break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num[d[x] = m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]++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cur[x]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注意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x != s) x = edges[p[x]].from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flow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vector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&gt; Mincut() { </w:t>
      </w:r>
      <w:r w:rsidRPr="00706A10">
        <w:rPr>
          <w:rStyle w:val="CommentTok"/>
          <w:sz w:val="18"/>
        </w:rPr>
        <w:t>// call this after maxflow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BFS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vector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an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edges.size()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Edge&amp; e = edges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!vis[e.from] &amp;&amp; vis[e.to] &amp;&amp; e.cap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ans.push_back(i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n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Reduce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edges.size(); i++) edges[i].cap -= edges[i].flow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print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rintf(</w:t>
      </w:r>
      <w:r w:rsidRPr="00706A10">
        <w:rPr>
          <w:rStyle w:val="StringTok"/>
          <w:sz w:val="18"/>
        </w:rPr>
        <w:t>"Graph:</w:t>
      </w:r>
      <w:r w:rsidRPr="00706A10">
        <w:rPr>
          <w:rStyle w:val="SpecialCharTok"/>
          <w:sz w:val="18"/>
        </w:rPr>
        <w:t>\n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edges.size()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print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d</w:t>
      </w:r>
      <w:r w:rsidRPr="00706A10">
        <w:rPr>
          <w:rStyle w:val="StringTok"/>
          <w:sz w:val="18"/>
        </w:rPr>
        <w:t>-&gt;</w:t>
      </w:r>
      <w:r w:rsidRPr="00706A10">
        <w:rPr>
          <w:rStyle w:val="SpecialCharTok"/>
          <w:sz w:val="18"/>
        </w:rPr>
        <w:t>%d</w:t>
      </w:r>
      <w:r w:rsidRPr="00706A10">
        <w:rPr>
          <w:rStyle w:val="StringTok"/>
          <w:sz w:val="18"/>
        </w:rPr>
        <w:t xml:space="preserve">, </w:t>
      </w:r>
      <w:r w:rsidRPr="00706A10">
        <w:rPr>
          <w:rStyle w:val="SpecialCharTok"/>
          <w:sz w:val="18"/>
        </w:rPr>
        <w:t>%d</w:t>
      </w:r>
      <w:r w:rsidRPr="00706A10">
        <w:rPr>
          <w:rStyle w:val="StringTok"/>
          <w:sz w:val="18"/>
        </w:rPr>
        <w:t xml:space="preserve">, </w:t>
      </w:r>
      <w:r w:rsidRPr="00706A10">
        <w:rPr>
          <w:rStyle w:val="SpecialCharTok"/>
          <w:sz w:val="18"/>
        </w:rPr>
        <w:t>%d\n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edges[i].from, edges[i].to , edges[i].cap, edges[i].flow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ISAP g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lastRenderedPageBreak/>
        <w:t>int</w:t>
      </w:r>
      <w:r w:rsidRPr="00706A10">
        <w:rPr>
          <w:rStyle w:val="NormalTok"/>
          <w:sz w:val="18"/>
        </w:rPr>
        <w:t xml:space="preserve"> main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, e, c, kase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>(scan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d%d%d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 xml:space="preserve">, &amp;n, &amp;e, &amp;c) == </w:t>
      </w:r>
      <w:r w:rsidRPr="00706A10">
        <w:rPr>
          <w:rStyle w:val="DecValTok"/>
          <w:sz w:val="18"/>
        </w:rPr>
        <w:t>3</w:t>
      </w:r>
      <w:r w:rsidRPr="00706A10">
        <w:rPr>
          <w:rStyle w:val="NormalTok"/>
          <w:sz w:val="18"/>
        </w:rPr>
        <w:t xml:space="preserve"> &amp;&amp;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g.ClearAll(n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>(e--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b1, b2, f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scan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d%d%d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&amp;b1, &amp;b2, &amp;fp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g.AddEdge(b1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, b2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, fp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low = g.Maxflow(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, n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, INF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rintf(</w:t>
      </w:r>
      <w:r w:rsidRPr="00706A10">
        <w:rPr>
          <w:rStyle w:val="StringTok"/>
          <w:sz w:val="18"/>
        </w:rPr>
        <w:t xml:space="preserve">"Case </w:t>
      </w:r>
      <w:r w:rsidRPr="00706A10">
        <w:rPr>
          <w:rStyle w:val="SpecialCharTok"/>
          <w:sz w:val="18"/>
        </w:rPr>
        <w:t>%d</w:t>
      </w:r>
      <w:r w:rsidRPr="00706A10">
        <w:rPr>
          <w:rStyle w:val="StringTok"/>
          <w:sz w:val="18"/>
        </w:rPr>
        <w:t>: "</w:t>
      </w:r>
      <w:r w:rsidRPr="00706A10">
        <w:rPr>
          <w:rStyle w:val="NormalTok"/>
          <w:sz w:val="18"/>
        </w:rPr>
        <w:t>, ++kase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flow &gt;= c) printf(</w:t>
      </w:r>
      <w:r w:rsidRPr="00706A10">
        <w:rPr>
          <w:rStyle w:val="StringTok"/>
          <w:sz w:val="18"/>
        </w:rPr>
        <w:t>"possible</w:t>
      </w:r>
      <w:r w:rsidRPr="00706A10">
        <w:rPr>
          <w:rStyle w:val="SpecialCharTok"/>
          <w:sz w:val="18"/>
        </w:rPr>
        <w:t>\n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vector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cut = g.Mincut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g.Reduce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vector&lt;Edge&gt; an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cut.size()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Edge&amp; e = g.edges[cut[i]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e.cap = c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g.ClearFlow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flow + g.Maxflow(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, n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, c-flow) &gt;= c) ans.push_back(e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e.cap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ans.empty()) printf(</w:t>
      </w:r>
      <w:r w:rsidRPr="00706A10">
        <w:rPr>
          <w:rStyle w:val="StringTok"/>
          <w:sz w:val="18"/>
        </w:rPr>
        <w:t>"not possible</w:t>
      </w:r>
      <w:r w:rsidRPr="00706A10">
        <w:rPr>
          <w:rStyle w:val="SpecialCharTok"/>
          <w:sz w:val="18"/>
        </w:rPr>
        <w:t>\n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sort(ans.begin(), ans.end(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printf(</w:t>
      </w:r>
      <w:r w:rsidRPr="00706A10">
        <w:rPr>
          <w:rStyle w:val="StringTok"/>
          <w:sz w:val="18"/>
        </w:rPr>
        <w:t>"possible option:(</w:t>
      </w:r>
      <w:r w:rsidRPr="00706A10">
        <w:rPr>
          <w:rStyle w:val="SpecialCharTok"/>
          <w:sz w:val="18"/>
        </w:rPr>
        <w:t>%d</w:t>
      </w:r>
      <w:r w:rsidRPr="00706A10">
        <w:rPr>
          <w:rStyle w:val="StringTok"/>
          <w:sz w:val="18"/>
        </w:rPr>
        <w:t>,</w:t>
      </w:r>
      <w:r w:rsidRPr="00706A10">
        <w:rPr>
          <w:rStyle w:val="SpecialCharTok"/>
          <w:sz w:val="18"/>
        </w:rPr>
        <w:t>%d</w:t>
      </w:r>
      <w:r w:rsidRPr="00706A10">
        <w:rPr>
          <w:rStyle w:val="StringTok"/>
          <w:sz w:val="18"/>
        </w:rPr>
        <w:t>)"</w:t>
      </w:r>
      <w:r w:rsidRPr="00706A10">
        <w:rPr>
          <w:rStyle w:val="NormalTok"/>
          <w:sz w:val="18"/>
        </w:rPr>
        <w:t>, ans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].from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 ans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].to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i &lt; ans.size()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printf(</w:t>
      </w:r>
      <w:r w:rsidRPr="00706A10">
        <w:rPr>
          <w:rStyle w:val="StringTok"/>
          <w:sz w:val="18"/>
        </w:rPr>
        <w:t>",(</w:t>
      </w:r>
      <w:r w:rsidRPr="00706A10">
        <w:rPr>
          <w:rStyle w:val="SpecialCharTok"/>
          <w:sz w:val="18"/>
        </w:rPr>
        <w:t>%d</w:t>
      </w:r>
      <w:r w:rsidRPr="00706A10">
        <w:rPr>
          <w:rStyle w:val="StringTok"/>
          <w:sz w:val="18"/>
        </w:rPr>
        <w:t>,</w:t>
      </w:r>
      <w:r w:rsidRPr="00706A10">
        <w:rPr>
          <w:rStyle w:val="SpecialCharTok"/>
          <w:sz w:val="18"/>
        </w:rPr>
        <w:t>%d</w:t>
      </w:r>
      <w:r w:rsidRPr="00706A10">
        <w:rPr>
          <w:rStyle w:val="StringTok"/>
          <w:sz w:val="18"/>
        </w:rPr>
        <w:t>)"</w:t>
      </w:r>
      <w:r w:rsidRPr="00706A10">
        <w:rPr>
          <w:rStyle w:val="NormalTok"/>
          <w:sz w:val="18"/>
        </w:rPr>
        <w:t>, ans[i].from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 ans[i].to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print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\n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min_cost_flow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add_edge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rom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o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ap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ost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G[from].push_back((edge){to, cap, cost,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)G[to].size()}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G[to].push_back((edge){from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, -cost,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)G[from].size()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}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in_cost_flow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es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fill(h, h + V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f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priority_queue&lt;Pii, vector&lt;Pii&gt;, greater&lt;Pii&gt; &gt; que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fill(dist, dist + V, INF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dist[s]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que.push(Pii(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, s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!que.empty()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Pii p = que.top(); que.pop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 = p.secon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dist[v] &lt; p.first) </w:t>
      </w:r>
      <w:r w:rsidRPr="00706A10">
        <w:rPr>
          <w:rStyle w:val="ControlFlowTok"/>
          <w:sz w:val="18"/>
        </w:rPr>
        <w:t>contin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)G[v].size()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edge &amp;e = G[v]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e.cap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 &amp;&amp; dist[e.to] &gt; dist[v] + e.cost + h[v] - h[e.to]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    dist[e.to] = dist[v] + e.cost + h[v] - h[e.to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    prevv[e.to] = v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    preve[e.to] = 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    que.push(Pii(dist[e.to], e.to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dist[t] == INF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v &lt; V; v++) h[v] += dist[v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d = f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 = t; v != s; v = prevv[v]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d = min(d, G[prevv[v]][preve[v]].cap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f -= 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res += d * h[t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 = t; v != s; v = prevv[v]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edge &amp;e = G[prevv[v]][preve[v]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e.cap -= 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G[v][e.rev].cap += 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r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 xml:space="preserve">// stoer_wagner </w:t>
      </w:r>
      <w:r w:rsidRPr="00706A10">
        <w:rPr>
          <w:rStyle w:val="CommentTok"/>
          <w:sz w:val="18"/>
        </w:rPr>
        <w:t>全局最小割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search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emset(vis,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KeywordTok"/>
          <w:sz w:val="18"/>
        </w:rPr>
        <w:t>sizeof</w:t>
      </w:r>
      <w:r w:rsidRPr="00706A10">
        <w:rPr>
          <w:rStyle w:val="NormalTok"/>
          <w:sz w:val="18"/>
        </w:rPr>
        <w:t xml:space="preserve"> vis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emset(wet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KeywordTok"/>
          <w:sz w:val="18"/>
        </w:rPr>
        <w:t>sizeof</w:t>
      </w:r>
      <w:r w:rsidRPr="00706A10">
        <w:rPr>
          <w:rStyle w:val="NormalTok"/>
          <w:sz w:val="18"/>
        </w:rPr>
        <w:t xml:space="preserve"> wet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S = T =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max, tm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V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imax = -INF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j &lt; V; j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!cmb[j] &amp;&amp; !vis[j] &amp;&amp; wet[j] &gt; imax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imax = wet[j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tmp = j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T == tmp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S = T; T = tm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mc = imax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vis[tmp] =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j &lt; V; j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!cmb[j] &amp;&amp; !vis[j]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wet[j] += G[tmp][j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toer_wagner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emset(cmb,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KeywordTok"/>
          <w:sz w:val="18"/>
        </w:rPr>
        <w:t>sizeof</w:t>
      </w:r>
      <w:r w:rsidRPr="00706A10">
        <w:rPr>
          <w:rStyle w:val="NormalTok"/>
          <w:sz w:val="18"/>
        </w:rPr>
        <w:t xml:space="preserve"> cmb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ns = INF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V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search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ans = min(ans, mc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ans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cmb[T] =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j &lt; V; j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!cmb[j]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G[S][j] += G[T][j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G[j][S] += G[j][T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n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LCA--Doubling</w:t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X_LOG_V = </w:t>
      </w:r>
      <w:r w:rsidRPr="00706A10">
        <w:rPr>
          <w:rStyle w:val="DecValTok"/>
          <w:sz w:val="18"/>
        </w:rPr>
        <w:t>32</w:t>
      </w:r>
      <w:r w:rsidRPr="00706A10">
        <w:rPr>
          <w:rStyle w:val="NormalTok"/>
          <w:sz w:val="18"/>
        </w:rPr>
        <w:t xml:space="preserve"> - </w:t>
      </w:r>
      <w:r w:rsidRPr="00706A10">
        <w:rPr>
          <w:rStyle w:val="FunctionTok"/>
          <w:sz w:val="18"/>
        </w:rPr>
        <w:t>__builtin_clz</w:t>
      </w:r>
      <w:r w:rsidRPr="00706A10">
        <w:rPr>
          <w:rStyle w:val="NormalTok"/>
          <w:sz w:val="18"/>
        </w:rPr>
        <w:t>(MAX_V)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vector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G[MAX_V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oot, parent[MAX_LOG_V][MAX_V], depth[MAX_V];</w:t>
      </w:r>
      <w:r w:rsidRPr="00706A10">
        <w:rPr>
          <w:sz w:val="20"/>
        </w:rPr>
        <w:br/>
      </w:r>
      <w:r w:rsidRPr="00706A10">
        <w:rPr>
          <w:sz w:val="20"/>
        </w:rPr>
        <w:lastRenderedPageBreak/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dfs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d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arent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][v] = 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depth[v] = 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G[v].size()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G[v][i] != p) dfs(G[v][i], v, d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ini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dfs(root,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k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 MAX_LOG_V; k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v &lt; V; v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parent[k][v] &l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parent[k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[v] =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parent[k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[v] = parent[k][parent[k][v]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ca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u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depth[u] &gt; depth[v]) swap(u, v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k &lt; MAX_LOG_V; k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(depth[v] - depth[u]) &gt;&gt; k &amp;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v = parent[k][v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u == v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u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 = MAX_LOG_V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; k &gt;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k--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parent[k][u] != parent[k][v]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u = parent[k][u], v = parent[k][v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parent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][u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LCA--RMQ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vector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G[MAX_V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oot, vs[MAX_V *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, depth[MAX_V *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, id[MAX_V]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T[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* MAX_V][MAX_K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rmq_ini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* A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ST[i]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] = 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 = </w:t>
      </w:r>
      <w:r w:rsidRPr="00706A10">
        <w:rPr>
          <w:rStyle w:val="DecValTok"/>
          <w:sz w:val="18"/>
        </w:rPr>
        <w:t>31</w:t>
      </w:r>
      <w:r w:rsidRPr="00706A10">
        <w:rPr>
          <w:rStyle w:val="NormalTok"/>
          <w:sz w:val="18"/>
        </w:rPr>
        <w:t xml:space="preserve"> - </w:t>
      </w:r>
      <w:r w:rsidRPr="00706A10">
        <w:rPr>
          <w:rStyle w:val="FunctionTok"/>
          <w:sz w:val="18"/>
        </w:rPr>
        <w:t>__builtin_clz</w:t>
      </w:r>
      <w:r w:rsidRPr="00706A10">
        <w:rPr>
          <w:rStyle w:val="NormalTok"/>
          <w:sz w:val="18"/>
        </w:rPr>
        <w:t>(N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j &lt;= k; j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= N - 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j)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A[ST[i][j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] &lt;= A[ST[i + 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(j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)][j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]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ST[i][j] = ST[i][j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ST[i][j] = ST[i + 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(j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)][j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query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l &gt;= r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 = </w:t>
      </w:r>
      <w:r w:rsidRPr="00706A10">
        <w:rPr>
          <w:rStyle w:val="DecValTok"/>
          <w:sz w:val="18"/>
        </w:rPr>
        <w:t>31</w:t>
      </w:r>
      <w:r w:rsidRPr="00706A10">
        <w:rPr>
          <w:rStyle w:val="NormalTok"/>
          <w:sz w:val="18"/>
        </w:rPr>
        <w:t xml:space="preserve"> - </w:t>
      </w:r>
      <w:r w:rsidRPr="00706A10">
        <w:rPr>
          <w:rStyle w:val="FunctionTok"/>
          <w:sz w:val="18"/>
        </w:rPr>
        <w:t>__builtin_clz</w:t>
      </w:r>
      <w:r w:rsidRPr="00706A10">
        <w:rPr>
          <w:rStyle w:val="NormalTok"/>
          <w:sz w:val="18"/>
        </w:rPr>
        <w:t>(r - l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(depth[ST[l][k]] &lt;= depth[ST[r - 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k)][k]]) ? ST[l][k] : ST[r - 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k)][k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dfs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d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&amp;k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id[v] = k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vs[k] = v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depth[k++] = 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G[v].size()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G[v][i] != p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dfs(G[v][i], v, d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, k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vs[k] = v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depth[k++] = 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ini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dfs(root,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, k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rmq_init(depth,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* V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ca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u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vs[query(min(id[u], id[v]), max(id[u], id[v])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811DBB">
      <w:pPr>
        <w:rPr>
          <w:sz w:val="20"/>
        </w:rPr>
      </w:pPr>
      <w:r>
        <w:rPr>
          <w:noProof/>
          <w:sz w:val="20"/>
        </w:rPr>
        <w:pict>
          <v:rect id="_x0000_i1028" alt="" style="width:468pt;height:.05pt;mso-width-percent:0;mso-height-percent:0;mso-width-percent:0;mso-height-percent:0" o:hralign="center" o:hrstd="t" o:hr="t"/>
        </w:pict>
      </w:r>
    </w:p>
    <w:p w:rsidR="002B70DC" w:rsidRPr="00706A10" w:rsidRDefault="002B70DC">
      <w:pPr>
        <w:pStyle w:val="FirstParagraph"/>
        <w:rPr>
          <w:sz w:val="20"/>
        </w:rPr>
      </w:pPr>
    </w:p>
    <w:p w:rsidR="002B70DC" w:rsidRPr="00706A10" w:rsidRDefault="00993D15">
      <w:pPr>
        <w:pStyle w:val="Heading2"/>
        <w:rPr>
          <w:sz w:val="22"/>
        </w:rPr>
      </w:pPr>
      <w:bookmarkStart w:id="23" w:name="header-n155"/>
      <w:bookmarkStart w:id="24" w:name="_Toc525287168"/>
      <w:r w:rsidRPr="00706A10">
        <w:rPr>
          <w:sz w:val="22"/>
        </w:rPr>
        <w:t>Computational Geometry</w:t>
      </w:r>
      <w:bookmarkEnd w:id="23"/>
      <w:bookmarkEnd w:id="24"/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eps = </w:t>
      </w:r>
      <w:r w:rsidRPr="00706A10">
        <w:rPr>
          <w:rStyle w:val="FloatTok"/>
          <w:sz w:val="18"/>
        </w:rPr>
        <w:t>1e-1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gn(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x) {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x &lt; -eps ?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 xml:space="preserve"> : x &gt; eps ?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: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}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inlin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add(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a,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b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abs(a + b) &lt; eps * (abs(a) + abs(b))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 + b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;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struct</w:t>
      </w:r>
      <w:r w:rsidRPr="00706A10">
        <w:rPr>
          <w:rStyle w:val="NormalTok"/>
          <w:sz w:val="18"/>
        </w:rPr>
        <w:t xml:space="preserve"> Point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x, y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oint(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x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y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: x(x), y(y) {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oint </w:t>
      </w:r>
      <w:r w:rsidRPr="00706A10">
        <w:rPr>
          <w:rStyle w:val="KeywordTok"/>
          <w:sz w:val="18"/>
        </w:rPr>
        <w:t>operator</w:t>
      </w:r>
      <w:r w:rsidRPr="00706A10">
        <w:rPr>
          <w:rStyle w:val="NormalTok"/>
          <w:sz w:val="18"/>
        </w:rPr>
        <w:t xml:space="preserve"> + (Point p) {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Point(x + p.x, y + p.y);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oint </w:t>
      </w:r>
      <w:r w:rsidRPr="00706A10">
        <w:rPr>
          <w:rStyle w:val="KeywordTok"/>
          <w:sz w:val="18"/>
        </w:rPr>
        <w:t>operator</w:t>
      </w:r>
      <w:r w:rsidRPr="00706A10">
        <w:rPr>
          <w:rStyle w:val="NormalTok"/>
          <w:sz w:val="18"/>
        </w:rPr>
        <w:t xml:space="preserve"> - (Point p) {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Point(x - p.x, y - p.y);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oint </w:t>
      </w:r>
      <w:r w:rsidRPr="00706A10">
        <w:rPr>
          <w:rStyle w:val="KeywordTok"/>
          <w:sz w:val="18"/>
        </w:rPr>
        <w:t>operator</w:t>
      </w:r>
      <w:r w:rsidRPr="00706A10">
        <w:rPr>
          <w:rStyle w:val="NormalTok"/>
          <w:sz w:val="18"/>
        </w:rPr>
        <w:t xml:space="preserve"> * (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d) {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Point(x * d, y * d);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operator</w:t>
      </w:r>
      <w:r w:rsidRPr="00706A10">
        <w:rPr>
          <w:rStyle w:val="NormalTok"/>
          <w:sz w:val="18"/>
        </w:rPr>
        <w:t xml:space="preserve"> &lt; (Point p)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{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x != p.x? x &lt; p.x : y &lt; p.y;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dot(Point p) {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dd(x * p.x, y * p.y); }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内积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det(Point p) {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dd(x * p.y, -y * p.x); }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外积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oint ver() {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Point(-y, x);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on_seg(Point p1, Point p2, Point q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sgn((p1 - q).det(p2 - q))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 &amp;&amp; sgn((p1 - q).dot(p2 - q)) &lt;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Point intersection(Point p1, Point p2, Point q1, Point q2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判断是否相交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p1 + (p2 - p1) * ((q2 - q1).det(q1 - p1) / (q2 - q1).det(p2 - p1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凸包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onvex_hull(Point *ps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, Point *ch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sort(ps, ps + n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k &gt;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amp;&amp; (ch[k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 - ch[k -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]).det(ps[i] - ch[k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) &lt;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k--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ch[k++] = ps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n -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, t = k; i &gt;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--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k &gt; t &amp;&amp; (ch[k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 - ch[k -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]).det(ps[i] - ch[k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) &lt;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k--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ch[k++] = ps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k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UVa11275 3D Triangles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Rujia Liu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cstdio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cmath&gt;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using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namespace</w:t>
      </w:r>
      <w:r w:rsidRPr="00706A10">
        <w:rPr>
          <w:rStyle w:val="NormalTok"/>
          <w:sz w:val="18"/>
        </w:rPr>
        <w:t xml:space="preserve"> std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struct</w:t>
      </w:r>
      <w:r w:rsidRPr="00706A10">
        <w:rPr>
          <w:rStyle w:val="NormalTok"/>
          <w:sz w:val="18"/>
        </w:rPr>
        <w:t xml:space="preserve"> Point3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x, y, z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Point3(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x=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y=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z=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:x(x),y(y),z(z) {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lastRenderedPageBreak/>
        <w:t>typedef</w:t>
      </w:r>
      <w:r w:rsidRPr="00706A10">
        <w:rPr>
          <w:rStyle w:val="NormalTok"/>
          <w:sz w:val="18"/>
        </w:rPr>
        <w:t xml:space="preserve"> Point3 Vector3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Vector3 </w:t>
      </w:r>
      <w:r w:rsidRPr="00706A10">
        <w:rPr>
          <w:rStyle w:val="KeywordTok"/>
          <w:sz w:val="18"/>
        </w:rPr>
        <w:t>operator</w:t>
      </w:r>
      <w:r w:rsidRPr="00706A10">
        <w:rPr>
          <w:rStyle w:val="NormalTok"/>
          <w:sz w:val="18"/>
        </w:rPr>
        <w:t xml:space="preserve"> + 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Vector3&amp; A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Vector3&amp; B) {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Vector3(A.x+B.x, A.y+B.y, A.z+B.z);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Vector3 </w:t>
      </w:r>
      <w:r w:rsidRPr="00706A10">
        <w:rPr>
          <w:rStyle w:val="KeywordTok"/>
          <w:sz w:val="18"/>
        </w:rPr>
        <w:t>operator</w:t>
      </w:r>
      <w:r w:rsidRPr="00706A10">
        <w:rPr>
          <w:rStyle w:val="NormalTok"/>
          <w:sz w:val="18"/>
        </w:rPr>
        <w:t xml:space="preserve"> - 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3&amp; A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3&amp; B) {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Vector3(A.x-B.x, A.y-B.y, A.z-B.z);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Vector3 </w:t>
      </w:r>
      <w:r w:rsidRPr="00706A10">
        <w:rPr>
          <w:rStyle w:val="KeywordTok"/>
          <w:sz w:val="18"/>
        </w:rPr>
        <w:t>operator</w:t>
      </w:r>
      <w:r w:rsidRPr="00706A10">
        <w:rPr>
          <w:rStyle w:val="NormalTok"/>
          <w:sz w:val="18"/>
        </w:rPr>
        <w:t xml:space="preserve"> * 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Vector3&amp; A,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p) {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Vector3(A.x*p, A.y*p, A.z*p);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Vector3 </w:t>
      </w:r>
      <w:r w:rsidRPr="00706A10">
        <w:rPr>
          <w:rStyle w:val="KeywordTok"/>
          <w:sz w:val="18"/>
        </w:rPr>
        <w:t>operator</w:t>
      </w:r>
      <w:r w:rsidRPr="00706A10">
        <w:rPr>
          <w:rStyle w:val="NormalTok"/>
          <w:sz w:val="18"/>
        </w:rPr>
        <w:t xml:space="preserve"> / 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Vector3&amp; A,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p) {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Vector3(A.x/p, A.y/p, A.z/p);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eps = </w:t>
      </w:r>
      <w:r w:rsidRPr="00706A10">
        <w:rPr>
          <w:rStyle w:val="FloatTok"/>
          <w:sz w:val="18"/>
        </w:rPr>
        <w:t>1e-8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dcmp(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x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fabs(x) &lt; eps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x &l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 ?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 xml:space="preserve"> :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Dot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Vector3&amp; A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Vector3&amp; B) {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.x*B.x + A.y*B.y + A.z*B.z; 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Length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Vector3&amp; A) {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sqrt(Dot(A, A)); 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Angle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Vector3&amp; A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Vector3&amp; B) {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cos(Dot(A, B) / Length(A) / Length(B));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Vector3 Cross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Vector3&amp; A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Vector3&amp; B) {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Vector3(A.y*B.z - A.z*B.y, A.z*B.x - A.x*B.z, A.x*B.y - A.y*B.x); 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Area2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3&amp; A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3&amp; B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3&amp; C) {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Length(Cross(B-A, C-A));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Point3 read_point3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Point3 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scan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lf%lf%lf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&amp;p.x, &amp;p.y, &amp;p.z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p1</w:t>
      </w:r>
      <w:r w:rsidRPr="00706A10">
        <w:rPr>
          <w:rStyle w:val="CommentTok"/>
          <w:sz w:val="18"/>
        </w:rPr>
        <w:t>和</w:t>
      </w:r>
      <w:r w:rsidRPr="00706A10">
        <w:rPr>
          <w:rStyle w:val="CommentTok"/>
          <w:sz w:val="18"/>
        </w:rPr>
        <w:t>p2</w:t>
      </w:r>
      <w:r w:rsidRPr="00706A10">
        <w:rPr>
          <w:rStyle w:val="CommentTok"/>
          <w:sz w:val="18"/>
        </w:rPr>
        <w:t>是否在线段</w:t>
      </w:r>
      <w:r w:rsidRPr="00706A10">
        <w:rPr>
          <w:rStyle w:val="CommentTok"/>
          <w:sz w:val="18"/>
        </w:rPr>
        <w:t>a-b</w:t>
      </w:r>
      <w:r w:rsidRPr="00706A10">
        <w:rPr>
          <w:rStyle w:val="CommentTok"/>
          <w:sz w:val="18"/>
        </w:rPr>
        <w:t>的同侧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SameSide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3&amp; p1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3&amp; p2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3&amp; a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3&amp; b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dcmp(Dot(Cross(b-a, p1-a), Cross(b-a, p2-a))) &gt;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点在三角形</w:t>
      </w:r>
      <w:r w:rsidRPr="00706A10">
        <w:rPr>
          <w:rStyle w:val="CommentTok"/>
          <w:sz w:val="18"/>
        </w:rPr>
        <w:t>P0, P1, P2</w:t>
      </w:r>
      <w:r w:rsidRPr="00706A10">
        <w:rPr>
          <w:rStyle w:val="CommentTok"/>
          <w:sz w:val="18"/>
        </w:rPr>
        <w:t>中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PointInTri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3&amp; P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3&amp; P0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3&amp; P1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3&amp; P2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SameSide(P, P0, P1, P2) &amp;&amp; SameSide(P, P1, P0, P2) &amp;&amp; SameSide(P, P2, P0, P1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三角形</w:t>
      </w:r>
      <w:r w:rsidRPr="00706A10">
        <w:rPr>
          <w:rStyle w:val="CommentTok"/>
          <w:sz w:val="18"/>
        </w:rPr>
        <w:t>P0P1P2</w:t>
      </w:r>
      <w:r w:rsidRPr="00706A10">
        <w:rPr>
          <w:rStyle w:val="CommentTok"/>
          <w:sz w:val="18"/>
        </w:rPr>
        <w:t>是否和线段</w:t>
      </w:r>
      <w:r w:rsidRPr="00706A10">
        <w:rPr>
          <w:rStyle w:val="CommentTok"/>
          <w:sz w:val="18"/>
        </w:rPr>
        <w:t>AB</w:t>
      </w:r>
      <w:r w:rsidRPr="00706A10">
        <w:rPr>
          <w:rStyle w:val="CommentTok"/>
          <w:sz w:val="18"/>
        </w:rPr>
        <w:t>相交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TriSegIntersection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3&amp; P0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3&amp; P1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3&amp; P2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3&amp; A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3&amp; B, Point3&amp; P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Vector3 n = Cross(P1-P0, P2-P0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dcmp(Dot(n, B-A))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 xml:space="preserve">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线段</w:t>
      </w:r>
      <w:r w:rsidRPr="00706A10">
        <w:rPr>
          <w:rStyle w:val="CommentTok"/>
          <w:sz w:val="18"/>
        </w:rPr>
        <w:t>A-B</w:t>
      </w:r>
      <w:r w:rsidRPr="00706A10">
        <w:rPr>
          <w:rStyle w:val="CommentTok"/>
          <w:sz w:val="18"/>
        </w:rPr>
        <w:t>和平面</w:t>
      </w:r>
      <w:r w:rsidRPr="00706A10">
        <w:rPr>
          <w:rStyle w:val="CommentTok"/>
          <w:sz w:val="18"/>
        </w:rPr>
        <w:t>P0P1P2</w:t>
      </w:r>
      <w:r w:rsidRPr="00706A10">
        <w:rPr>
          <w:rStyle w:val="CommentTok"/>
          <w:sz w:val="18"/>
        </w:rPr>
        <w:t>平行或共面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{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平面</w:t>
      </w:r>
      <w:r w:rsidRPr="00706A10">
        <w:rPr>
          <w:rStyle w:val="CommentTok"/>
          <w:sz w:val="18"/>
        </w:rPr>
        <w:t>A</w:t>
      </w:r>
      <w:r w:rsidRPr="00706A10">
        <w:rPr>
          <w:rStyle w:val="CommentTok"/>
          <w:sz w:val="18"/>
        </w:rPr>
        <w:t>和直线</w:t>
      </w:r>
      <w:r w:rsidRPr="00706A10">
        <w:rPr>
          <w:rStyle w:val="CommentTok"/>
          <w:sz w:val="18"/>
        </w:rPr>
        <w:t>P1-P2</w:t>
      </w:r>
      <w:r w:rsidRPr="00706A10">
        <w:rPr>
          <w:rStyle w:val="CommentTok"/>
          <w:sz w:val="18"/>
        </w:rPr>
        <w:t>有惟一交点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t = Dot(n, P0-A) / Dot(n, B-A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dcmp(t) &l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 || dcmp(t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 xml:space="preserve">)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 xml:space="preserve">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不在线段</w:t>
      </w:r>
      <w:r w:rsidRPr="00706A10">
        <w:rPr>
          <w:rStyle w:val="CommentTok"/>
          <w:sz w:val="18"/>
        </w:rPr>
        <w:t>AB</w:t>
      </w:r>
      <w:r w:rsidRPr="00706A10">
        <w:rPr>
          <w:rStyle w:val="CommentTok"/>
          <w:sz w:val="18"/>
        </w:rPr>
        <w:t>上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 = A + (B-A)*t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交点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PointInTri(P, P0, P1, P2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TriTriIntersection(Point3* T1, Point3* T2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Point3 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</w:t>
      </w:r>
      <w:r w:rsidRPr="00706A10">
        <w:rPr>
          <w:rStyle w:val="DecValTok"/>
          <w:sz w:val="18"/>
        </w:rPr>
        <w:t>3</w:t>
      </w:r>
      <w:r w:rsidRPr="00706A10">
        <w:rPr>
          <w:rStyle w:val="NormalTok"/>
          <w:sz w:val="18"/>
        </w:rPr>
        <w:t>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TriSegIntersection(T1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], T1[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, T1[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], T2[i], T2[(i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%</w:t>
      </w:r>
      <w:r w:rsidRPr="00706A10">
        <w:rPr>
          <w:rStyle w:val="DecValTok"/>
          <w:sz w:val="18"/>
        </w:rPr>
        <w:t>3</w:t>
      </w:r>
      <w:r w:rsidRPr="00706A10">
        <w:rPr>
          <w:rStyle w:val="NormalTok"/>
          <w:sz w:val="18"/>
        </w:rPr>
        <w:t xml:space="preserve">], P)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TriSegIntersection(T2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], T2[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, T2[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], T1[i], T1[(i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%</w:t>
      </w:r>
      <w:r w:rsidRPr="00706A10">
        <w:rPr>
          <w:rStyle w:val="DecValTok"/>
          <w:sz w:val="18"/>
        </w:rPr>
        <w:t>3</w:t>
      </w:r>
      <w:r w:rsidRPr="00706A10">
        <w:rPr>
          <w:rStyle w:val="NormalTok"/>
          <w:sz w:val="18"/>
        </w:rPr>
        <w:t xml:space="preserve">], P)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in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scan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d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&amp;T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>(T--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oint3 T1[</w:t>
      </w:r>
      <w:r w:rsidRPr="00706A10">
        <w:rPr>
          <w:rStyle w:val="DecValTok"/>
          <w:sz w:val="18"/>
        </w:rPr>
        <w:t>3</w:t>
      </w:r>
      <w:r w:rsidRPr="00706A10">
        <w:rPr>
          <w:rStyle w:val="NormalTok"/>
          <w:sz w:val="18"/>
        </w:rPr>
        <w:t>], T2[</w:t>
      </w:r>
      <w:r w:rsidRPr="00706A10">
        <w:rPr>
          <w:rStyle w:val="DecValTok"/>
          <w:sz w:val="18"/>
        </w:rPr>
        <w:t>3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</w:t>
      </w:r>
      <w:r w:rsidRPr="00706A10">
        <w:rPr>
          <w:rStyle w:val="DecValTok"/>
          <w:sz w:val="18"/>
        </w:rPr>
        <w:t>3</w:t>
      </w:r>
      <w:r w:rsidRPr="00706A10">
        <w:rPr>
          <w:rStyle w:val="NormalTok"/>
          <w:sz w:val="18"/>
        </w:rPr>
        <w:t>; i++) T1[i] = read_point3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</w:t>
      </w:r>
      <w:r w:rsidRPr="00706A10">
        <w:rPr>
          <w:rStyle w:val="DecValTok"/>
          <w:sz w:val="18"/>
        </w:rPr>
        <w:t>3</w:t>
      </w:r>
      <w:r w:rsidRPr="00706A10">
        <w:rPr>
          <w:rStyle w:val="NormalTok"/>
          <w:sz w:val="18"/>
        </w:rPr>
        <w:t>; i++) T2[i] = read_point3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rint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d\n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 xml:space="preserve">, TriTriIntersection(T1, T2) ?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: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LA3218/UVa1340 Find the Border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Rujia Liu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注意：本题可以直接使用</w:t>
      </w:r>
      <w:r w:rsidRPr="00706A10">
        <w:rPr>
          <w:rStyle w:val="CommentTok"/>
          <w:sz w:val="18"/>
        </w:rPr>
        <w:t>“</w:t>
      </w:r>
      <w:r w:rsidRPr="00706A10">
        <w:rPr>
          <w:rStyle w:val="CommentTok"/>
          <w:sz w:val="18"/>
        </w:rPr>
        <w:t>卷包裹</w:t>
      </w:r>
      <w:r w:rsidRPr="00706A10">
        <w:rPr>
          <w:rStyle w:val="CommentTok"/>
          <w:sz w:val="18"/>
        </w:rPr>
        <w:t>”</w:t>
      </w:r>
      <w:r w:rsidRPr="00706A10">
        <w:rPr>
          <w:rStyle w:val="CommentTok"/>
          <w:sz w:val="18"/>
        </w:rPr>
        <w:t>法求出外轮廓。本程序只是为了演示</w:t>
      </w:r>
      <w:r w:rsidRPr="00706A10">
        <w:rPr>
          <w:rStyle w:val="CommentTok"/>
          <w:sz w:val="18"/>
        </w:rPr>
        <w:t>PSLG</w:t>
      </w:r>
      <w:r w:rsidRPr="00706A10">
        <w:rPr>
          <w:rStyle w:val="CommentTok"/>
          <w:sz w:val="18"/>
        </w:rPr>
        <w:t>的实现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cstdio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vector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cmath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algorithm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cstring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cassert&gt;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using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namespace</w:t>
      </w:r>
      <w:r w:rsidRPr="00706A10">
        <w:rPr>
          <w:rStyle w:val="NormalTok"/>
          <w:sz w:val="18"/>
        </w:rPr>
        <w:t xml:space="preserve"> std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eps = </w:t>
      </w:r>
      <w:r w:rsidRPr="00706A10">
        <w:rPr>
          <w:rStyle w:val="FloatTok"/>
          <w:sz w:val="18"/>
        </w:rPr>
        <w:t>1e-8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dcmp(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x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fabs(x) &lt; eps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x &l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 ?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 xml:space="preserve"> :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struct</w:t>
      </w:r>
      <w:r w:rsidRPr="00706A10">
        <w:rPr>
          <w:rStyle w:val="NormalTok"/>
          <w:sz w:val="18"/>
        </w:rPr>
        <w:t xml:space="preserve"> Point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x, y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Point(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x=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y=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:x(x),y(y) {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typedef</w:t>
      </w:r>
      <w:r w:rsidRPr="00706A10">
        <w:rPr>
          <w:rStyle w:val="NormalTok"/>
          <w:sz w:val="18"/>
        </w:rPr>
        <w:t xml:space="preserve"> Point Vector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Vector </w:t>
      </w:r>
      <w:r w:rsidRPr="00706A10">
        <w:rPr>
          <w:rStyle w:val="KeywordTok"/>
          <w:sz w:val="18"/>
        </w:rPr>
        <w:t>operator</w:t>
      </w:r>
      <w:r w:rsidRPr="00706A10">
        <w:rPr>
          <w:rStyle w:val="NormalTok"/>
          <w:sz w:val="18"/>
        </w:rPr>
        <w:t xml:space="preserve"> + (Vector A, Vector B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Vector(A.x+B.x, A.y+B.y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Vector </w:t>
      </w:r>
      <w:r w:rsidRPr="00706A10">
        <w:rPr>
          <w:rStyle w:val="KeywordTok"/>
          <w:sz w:val="18"/>
        </w:rPr>
        <w:t>operator</w:t>
      </w:r>
      <w:r w:rsidRPr="00706A10">
        <w:rPr>
          <w:rStyle w:val="NormalTok"/>
          <w:sz w:val="18"/>
        </w:rPr>
        <w:t xml:space="preserve"> - (Point A, Point B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Vector(A.x-B.x, A.y-B.y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Vector </w:t>
      </w:r>
      <w:r w:rsidRPr="00706A10">
        <w:rPr>
          <w:rStyle w:val="KeywordTok"/>
          <w:sz w:val="18"/>
        </w:rPr>
        <w:t>operator</w:t>
      </w:r>
      <w:r w:rsidRPr="00706A10">
        <w:rPr>
          <w:rStyle w:val="NormalTok"/>
          <w:sz w:val="18"/>
        </w:rPr>
        <w:t xml:space="preserve"> * (Vector A,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p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Vector(A.x*p, A.y*p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理论上这个</w:t>
      </w:r>
      <w:r w:rsidRPr="00706A10">
        <w:rPr>
          <w:rStyle w:val="CommentTok"/>
          <w:sz w:val="18"/>
        </w:rPr>
        <w:t>“</w:t>
      </w:r>
      <w:r w:rsidRPr="00706A10">
        <w:rPr>
          <w:rStyle w:val="CommentTok"/>
          <w:sz w:val="18"/>
        </w:rPr>
        <w:t>小于</w:t>
      </w:r>
      <w:r w:rsidRPr="00706A10">
        <w:rPr>
          <w:rStyle w:val="CommentTok"/>
          <w:sz w:val="18"/>
        </w:rPr>
        <w:t>”</w:t>
      </w:r>
      <w:r w:rsidRPr="00706A10">
        <w:rPr>
          <w:rStyle w:val="CommentTok"/>
          <w:sz w:val="18"/>
        </w:rPr>
        <w:t>运算符是错的，因为可能有三个点</w:t>
      </w:r>
      <w:r w:rsidRPr="00706A10">
        <w:rPr>
          <w:rStyle w:val="CommentTok"/>
          <w:sz w:val="18"/>
        </w:rPr>
        <w:t>a, b, c, a</w:t>
      </w:r>
      <w:r w:rsidRPr="00706A10">
        <w:rPr>
          <w:rStyle w:val="CommentTok"/>
          <w:sz w:val="18"/>
        </w:rPr>
        <w:t>和</w:t>
      </w:r>
      <w:r w:rsidRPr="00706A10">
        <w:rPr>
          <w:rStyle w:val="CommentTok"/>
          <w:sz w:val="18"/>
        </w:rPr>
        <w:t>b</w:t>
      </w:r>
      <w:r w:rsidRPr="00706A10">
        <w:rPr>
          <w:rStyle w:val="CommentTok"/>
          <w:sz w:val="18"/>
        </w:rPr>
        <w:t>很接近（即</w:t>
      </w:r>
      <w:r w:rsidRPr="00706A10">
        <w:rPr>
          <w:rStyle w:val="CommentTok"/>
          <w:sz w:val="18"/>
        </w:rPr>
        <w:t>a&lt;b</w:t>
      </w:r>
      <w:r w:rsidRPr="00706A10">
        <w:rPr>
          <w:rStyle w:val="CommentTok"/>
          <w:sz w:val="18"/>
        </w:rPr>
        <w:t>好</w:t>
      </w:r>
      <w:r w:rsidRPr="00706A10">
        <w:rPr>
          <w:rStyle w:val="CommentTok"/>
          <w:sz w:val="18"/>
        </w:rPr>
        <w:t>b&lt;a</w:t>
      </w:r>
      <w:r w:rsidRPr="00706A10">
        <w:rPr>
          <w:rStyle w:val="CommentTok"/>
          <w:sz w:val="18"/>
        </w:rPr>
        <w:t>都不成立），</w:t>
      </w:r>
      <w:r w:rsidRPr="00706A10">
        <w:rPr>
          <w:rStyle w:val="CommentTok"/>
          <w:sz w:val="18"/>
        </w:rPr>
        <w:t>b</w:t>
      </w:r>
      <w:r w:rsidRPr="00706A10">
        <w:rPr>
          <w:rStyle w:val="CommentTok"/>
          <w:sz w:val="18"/>
        </w:rPr>
        <w:t>和</w:t>
      </w:r>
      <w:r w:rsidRPr="00706A10">
        <w:rPr>
          <w:rStyle w:val="CommentTok"/>
          <w:sz w:val="18"/>
        </w:rPr>
        <w:t>c</w:t>
      </w:r>
      <w:r w:rsidRPr="00706A10">
        <w:rPr>
          <w:rStyle w:val="CommentTok"/>
          <w:sz w:val="18"/>
        </w:rPr>
        <w:t>很接近，但</w:t>
      </w:r>
      <w:r w:rsidRPr="00706A10">
        <w:rPr>
          <w:rStyle w:val="CommentTok"/>
          <w:sz w:val="18"/>
        </w:rPr>
        <w:t>a</w:t>
      </w:r>
      <w:r w:rsidRPr="00706A10">
        <w:rPr>
          <w:rStyle w:val="CommentTok"/>
          <w:sz w:val="18"/>
        </w:rPr>
        <w:t>和</w:t>
      </w:r>
      <w:r w:rsidRPr="00706A10">
        <w:rPr>
          <w:rStyle w:val="CommentTok"/>
          <w:sz w:val="18"/>
        </w:rPr>
        <w:t>c</w:t>
      </w:r>
      <w:r w:rsidRPr="00706A10">
        <w:rPr>
          <w:rStyle w:val="CommentTok"/>
          <w:sz w:val="18"/>
        </w:rPr>
        <w:t>不接近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所以使用这种</w:t>
      </w:r>
      <w:r w:rsidRPr="00706A10">
        <w:rPr>
          <w:rStyle w:val="CommentTok"/>
          <w:sz w:val="18"/>
        </w:rPr>
        <w:t>“</w:t>
      </w:r>
      <w:r w:rsidRPr="00706A10">
        <w:rPr>
          <w:rStyle w:val="CommentTok"/>
          <w:sz w:val="18"/>
        </w:rPr>
        <w:t>小于</w:t>
      </w:r>
      <w:r w:rsidRPr="00706A10">
        <w:rPr>
          <w:rStyle w:val="CommentTok"/>
          <w:sz w:val="18"/>
        </w:rPr>
        <w:t>”</w:t>
      </w:r>
      <w:r w:rsidRPr="00706A10">
        <w:rPr>
          <w:rStyle w:val="CommentTok"/>
          <w:sz w:val="18"/>
        </w:rPr>
        <w:t>运算符的前提是能排除上述情况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operator</w:t>
      </w:r>
      <w:r w:rsidRPr="00706A10">
        <w:rPr>
          <w:rStyle w:val="NormalTok"/>
          <w:sz w:val="18"/>
        </w:rPr>
        <w:t xml:space="preserve"> &lt; 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&amp; a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&amp; b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dcmp(a.x - b.x) &l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 || (dcmp(a.x - b.x)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 &amp;&amp; dcmp(a.y - b.y) &l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operator</w:t>
      </w:r>
      <w:r w:rsidRPr="00706A10">
        <w:rPr>
          <w:rStyle w:val="NormalTok"/>
          <w:sz w:val="18"/>
        </w:rPr>
        <w:t xml:space="preserve"> == 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&amp; a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 &amp;b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dcmp(a.x-b.x)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 &amp;&amp; dcmp(a.y-b.y)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lastRenderedPageBreak/>
        <w:br/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Dot(Vector A, Vector B) {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.x*B.x + A.y*B.y; 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Cross(Vector A, Vector B) {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.x*B.y - A.y*B.x; 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Length(Vector A) {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sqrt(Dot(A, A));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typedef</w:t>
      </w:r>
      <w:r w:rsidRPr="00706A10">
        <w:rPr>
          <w:rStyle w:val="NormalTok"/>
          <w:sz w:val="18"/>
        </w:rPr>
        <w:t xml:space="preserve"> vector&lt;Point&gt; Polygon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Point GetLineIntersection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&amp; P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Vector&amp; v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&amp; Q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Vector&amp; w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Vector u = P-Q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t = Cross(w, u) / Cross(v, w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P+v*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SegmentProperIntersection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&amp; a1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&amp; a2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&amp; b1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&amp; b2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c1 = Cross(a2-a1,b1-a1), c2 = Cross(a2-a1,b2-a1),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c3 = Cross(b2-b1,a1-b1), c4=Cross(b2-b1,a2-b1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dcmp(c1)*dcmp(c2)&lt;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 &amp;&amp; dcmp(c3)*dcmp(c4)&lt;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OnSegment(Point p, Point a1, Point a2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dcmp(Cross(a1-p, a2-p))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 &amp;&amp; dcmp(Dot(a1-p, a2-p)) &l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多边形的有向面积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PolygonArea(Polygon poly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area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 = poly.size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i &lt; n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area += Cross(poly[i]-poly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], poly[(i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%n]-poly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rea/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struct</w:t>
      </w:r>
      <w:r w:rsidRPr="00706A10">
        <w:rPr>
          <w:rStyle w:val="NormalTok"/>
          <w:sz w:val="18"/>
        </w:rPr>
        <w:t xml:space="preserve"> Edge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rom, to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起点，终点，左边的面编号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ang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xn = </w:t>
      </w:r>
      <w:r w:rsidRPr="00706A10">
        <w:rPr>
          <w:rStyle w:val="DecValTok"/>
          <w:sz w:val="18"/>
        </w:rPr>
        <w:t>10000</w:t>
      </w:r>
      <w:r w:rsidRPr="00706A10">
        <w:rPr>
          <w:rStyle w:val="NormalTok"/>
          <w:sz w:val="18"/>
        </w:rPr>
        <w:t xml:space="preserve"> + </w:t>
      </w:r>
      <w:r w:rsidRPr="00706A10">
        <w:rPr>
          <w:rStyle w:val="DecValTok"/>
          <w:sz w:val="18"/>
        </w:rPr>
        <w:t>10</w:t>
      </w:r>
      <w:r w:rsidRPr="00706A10">
        <w:rPr>
          <w:rStyle w:val="NormalTok"/>
          <w:sz w:val="18"/>
        </w:rPr>
        <w:t xml:space="preserve">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最大边数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平面直线图（</w:t>
      </w:r>
      <w:r w:rsidRPr="00706A10">
        <w:rPr>
          <w:rStyle w:val="CommentTok"/>
          <w:sz w:val="18"/>
        </w:rPr>
        <w:t>PSGL</w:t>
      </w:r>
      <w:r w:rsidRPr="00706A10">
        <w:rPr>
          <w:rStyle w:val="CommentTok"/>
          <w:sz w:val="18"/>
        </w:rPr>
        <w:t>）实现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struct</w:t>
      </w:r>
      <w:r w:rsidRPr="00706A10">
        <w:rPr>
          <w:rStyle w:val="NormalTok"/>
          <w:sz w:val="18"/>
        </w:rPr>
        <w:t xml:space="preserve"> PSLG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, m, face_cn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x[maxn], y[maxn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vector&lt;Edge&gt; edg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vector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G[maxn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is[maxn*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];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每条边是否已经访问过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eft[maxn*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]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左面的编号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rev[maxn*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]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相同起点的上一条边（即顺时针旋转碰到的下一条边）的编号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vector&lt;Polygon&gt; fac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area[maxn]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每个</w:t>
      </w:r>
      <w:r w:rsidRPr="00706A10">
        <w:rPr>
          <w:rStyle w:val="CommentTok"/>
          <w:sz w:val="18"/>
        </w:rPr>
        <w:t>polygon</w:t>
      </w:r>
      <w:r w:rsidRPr="00706A10">
        <w:rPr>
          <w:rStyle w:val="CommentTok"/>
          <w:sz w:val="18"/>
        </w:rPr>
        <w:t>的面积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ini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KeywordTok"/>
          <w:sz w:val="18"/>
        </w:rPr>
        <w:t>this</w:t>
      </w:r>
      <w:r w:rsidRPr="00706A10">
        <w:rPr>
          <w:rStyle w:val="NormalTok"/>
          <w:sz w:val="18"/>
        </w:rPr>
        <w:t>-&gt;n = n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i++) G[i].clear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edges.clear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faces.clear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lastRenderedPageBreak/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有向线段</w:t>
      </w:r>
      <w:r w:rsidRPr="00706A10">
        <w:rPr>
          <w:rStyle w:val="CommentTok"/>
          <w:sz w:val="18"/>
        </w:rPr>
        <w:t>from-&gt;to</w:t>
      </w:r>
      <w:r w:rsidRPr="00706A10">
        <w:rPr>
          <w:rStyle w:val="CommentTok"/>
          <w:sz w:val="18"/>
        </w:rPr>
        <w:t>的极角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getAngle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rom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o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tan2(y[to]-y[from], x[to]-x[from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AddEdge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rom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o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edges.push_back((Edge){from, to, getAngle(from, to)}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edges.push_back((Edge){to, from, getAngle(to, from)}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 = edges.size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G[from].push_back(m</w:t>
      </w:r>
      <w:r w:rsidRPr="00706A10">
        <w:rPr>
          <w:rStyle w:val="DecValTok"/>
          <w:sz w:val="18"/>
        </w:rPr>
        <w:t>-2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G[to].push_back(m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找出</w:t>
      </w:r>
      <w:r w:rsidRPr="00706A10">
        <w:rPr>
          <w:rStyle w:val="CommentTok"/>
          <w:sz w:val="18"/>
        </w:rPr>
        <w:t>faces</w:t>
      </w:r>
      <w:r w:rsidRPr="00706A10">
        <w:rPr>
          <w:rStyle w:val="CommentTok"/>
          <w:sz w:val="18"/>
        </w:rPr>
        <w:t>并计算面积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Build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u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u &lt; n; u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给从</w:t>
      </w:r>
      <w:r w:rsidRPr="00706A10">
        <w:rPr>
          <w:rStyle w:val="CommentTok"/>
          <w:sz w:val="18"/>
        </w:rPr>
        <w:t>u</w:t>
      </w:r>
      <w:r w:rsidRPr="00706A10">
        <w:rPr>
          <w:rStyle w:val="CommentTok"/>
          <w:sz w:val="18"/>
        </w:rPr>
        <w:t>出发的各条边按极角排序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d = G[u].size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d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i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 xml:space="preserve">; j &lt; d; j++)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这里偷个懒，假设从每个点出发的线段不会太多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edges[G[u][i]].ang &gt; edges[G[u][j]].ang) swap(G[u][i], G[u][j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d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prev[G[u][(i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%d]] = G[u]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emset(vis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KeywordTok"/>
          <w:sz w:val="18"/>
        </w:rPr>
        <w:t>sizeof</w:t>
      </w:r>
      <w:r w:rsidRPr="00706A10">
        <w:rPr>
          <w:rStyle w:val="NormalTok"/>
          <w:sz w:val="18"/>
        </w:rPr>
        <w:t>(vis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face_cnt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u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u &lt; n; u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G[u].size()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e = G[u]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!vis[e]) {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逆时针找圈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face_cnt++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Polygon poly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;;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vis[e]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left[e] = face_cn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rom = edges[e].from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poly.push_back(Point(x[from], y[from]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e = prev[e^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e == G[u][i]) </w:t>
      </w:r>
      <w:r w:rsidRPr="00706A10">
        <w:rPr>
          <w:rStyle w:val="ControlFlowTok"/>
          <w:sz w:val="18"/>
        </w:rPr>
        <w:t>break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assert(vis[e]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faces.push_back(poly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faces.size()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area[i] = PolygonArea(faces[i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PSLG g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xp = </w:t>
      </w:r>
      <w:r w:rsidRPr="00706A10">
        <w:rPr>
          <w:rStyle w:val="DecValTok"/>
          <w:sz w:val="18"/>
        </w:rPr>
        <w:t>100</w:t>
      </w:r>
      <w:r w:rsidRPr="00706A10">
        <w:rPr>
          <w:rStyle w:val="NormalTok"/>
          <w:sz w:val="18"/>
        </w:rPr>
        <w:t xml:space="preserve"> + </w:t>
      </w:r>
      <w:r w:rsidRPr="00706A10">
        <w:rPr>
          <w:rStyle w:val="DecValTok"/>
          <w:sz w:val="18"/>
        </w:rPr>
        <w:t>5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, c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Point P[maxp]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Point V[maxp*(maxp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)/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+maxp];</w:t>
      </w:r>
      <w:r w:rsidRPr="00706A10">
        <w:rPr>
          <w:sz w:val="20"/>
        </w:rPr>
        <w:br/>
      </w:r>
      <w:r w:rsidRPr="00706A10">
        <w:rPr>
          <w:sz w:val="20"/>
        </w:rPr>
        <w:lastRenderedPageBreak/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在</w:t>
      </w:r>
      <w:r w:rsidRPr="00706A10">
        <w:rPr>
          <w:rStyle w:val="CommentTok"/>
          <w:sz w:val="18"/>
        </w:rPr>
        <w:t>V</w:t>
      </w:r>
      <w:r w:rsidRPr="00706A10">
        <w:rPr>
          <w:rStyle w:val="CommentTok"/>
          <w:sz w:val="18"/>
        </w:rPr>
        <w:t>数组里找到点</w:t>
      </w:r>
      <w:r w:rsidRPr="00706A10">
        <w:rPr>
          <w:rStyle w:val="CommentTok"/>
          <w:sz w:val="18"/>
        </w:rPr>
        <w:t>p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D(Point p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lower_bound(V, V+c, p) - V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假定</w:t>
      </w:r>
      <w:r w:rsidRPr="00706A10">
        <w:rPr>
          <w:rStyle w:val="CommentTok"/>
          <w:sz w:val="18"/>
        </w:rPr>
        <w:t>poly</w:t>
      </w:r>
      <w:r w:rsidRPr="00706A10">
        <w:rPr>
          <w:rStyle w:val="CommentTok"/>
          <w:sz w:val="18"/>
        </w:rPr>
        <w:t>没有相邻点重合的情况，只需要删除三点共线的情况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Polygon simplify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lygon&amp; poly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Polygon an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 = poly.size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oint a = poly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oint b = poly[(i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%n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oint c = poly[(i</w:t>
      </w:r>
      <w:r w:rsidRPr="00706A10">
        <w:rPr>
          <w:rStyle w:val="DecValTok"/>
          <w:sz w:val="18"/>
        </w:rPr>
        <w:t>+2</w:t>
      </w:r>
      <w:r w:rsidRPr="00706A10">
        <w:rPr>
          <w:rStyle w:val="NormalTok"/>
          <w:sz w:val="18"/>
        </w:rPr>
        <w:t>)%n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dcmp(Cross(a-b, c-b)) !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ans.push_back(b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n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build_graph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c = n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V[i] = P[i]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vector&lt;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&gt; dist[maxp]; </w:t>
      </w:r>
      <w:r w:rsidRPr="00706A10">
        <w:rPr>
          <w:rStyle w:val="CommentTok"/>
          <w:sz w:val="18"/>
        </w:rPr>
        <w:t>// dist[i][j]</w:t>
      </w:r>
      <w:r w:rsidRPr="00706A10">
        <w:rPr>
          <w:rStyle w:val="CommentTok"/>
          <w:sz w:val="18"/>
        </w:rPr>
        <w:t>是第</w:t>
      </w:r>
      <w:r w:rsidRPr="00706A10">
        <w:rPr>
          <w:rStyle w:val="CommentTok"/>
          <w:sz w:val="18"/>
        </w:rPr>
        <w:t>i</w:t>
      </w:r>
      <w:r w:rsidRPr="00706A10">
        <w:rPr>
          <w:rStyle w:val="CommentTok"/>
          <w:sz w:val="18"/>
        </w:rPr>
        <w:t>条线段上的第</w:t>
      </w:r>
      <w:r w:rsidRPr="00706A10">
        <w:rPr>
          <w:rStyle w:val="CommentTok"/>
          <w:sz w:val="18"/>
        </w:rPr>
        <w:t>j</w:t>
      </w:r>
      <w:r w:rsidRPr="00706A10">
        <w:rPr>
          <w:rStyle w:val="CommentTok"/>
          <w:sz w:val="18"/>
        </w:rPr>
        <w:t>个点离起点（</w:t>
      </w:r>
      <w:r w:rsidRPr="00706A10">
        <w:rPr>
          <w:rStyle w:val="CommentTok"/>
          <w:sz w:val="18"/>
        </w:rPr>
        <w:t>P[i]</w:t>
      </w:r>
      <w:r w:rsidRPr="00706A10">
        <w:rPr>
          <w:rStyle w:val="CommentTok"/>
          <w:sz w:val="18"/>
        </w:rPr>
        <w:t>）的距离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i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; j &lt; n; j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SegmentProperIntersection(P[i], P[(i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%n], P[j], P[(j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%n])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Point p = GetLineIntersection(P[i], P[(i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%n]-P[i], P[j], P[(j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%n]-P[j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V[c++] = 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dist[i].push_back(Length(p - P[i]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dist[j].push_back(Length(p - P[j]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为了保证</w:t>
      </w:r>
      <w:r w:rsidRPr="00706A10">
        <w:rPr>
          <w:rStyle w:val="CommentTok"/>
          <w:sz w:val="18"/>
        </w:rPr>
        <w:t>“</w:t>
      </w:r>
      <w:r w:rsidRPr="00706A10">
        <w:rPr>
          <w:rStyle w:val="CommentTok"/>
          <w:sz w:val="18"/>
        </w:rPr>
        <w:t>很接近的点</w:t>
      </w:r>
      <w:r w:rsidRPr="00706A10">
        <w:rPr>
          <w:rStyle w:val="CommentTok"/>
          <w:sz w:val="18"/>
        </w:rPr>
        <w:t>”</w:t>
      </w:r>
      <w:r w:rsidRPr="00706A10">
        <w:rPr>
          <w:rStyle w:val="CommentTok"/>
          <w:sz w:val="18"/>
        </w:rPr>
        <w:t>被看作同一个，这里使用了</w:t>
      </w:r>
      <w:r w:rsidRPr="00706A10">
        <w:rPr>
          <w:rStyle w:val="CommentTok"/>
          <w:sz w:val="18"/>
        </w:rPr>
        <w:t>sort+unique</w:t>
      </w:r>
      <w:r w:rsidRPr="00706A10">
        <w:rPr>
          <w:rStyle w:val="CommentTok"/>
          <w:sz w:val="18"/>
        </w:rPr>
        <w:t>的方法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必须使用前面提到的</w:t>
      </w:r>
      <w:r w:rsidRPr="00706A10">
        <w:rPr>
          <w:rStyle w:val="CommentTok"/>
          <w:sz w:val="18"/>
        </w:rPr>
        <w:t>“</w:t>
      </w:r>
      <w:r w:rsidRPr="00706A10">
        <w:rPr>
          <w:rStyle w:val="CommentTok"/>
          <w:sz w:val="18"/>
        </w:rPr>
        <w:t>理论上是错误</w:t>
      </w:r>
      <w:r w:rsidRPr="00706A10">
        <w:rPr>
          <w:rStyle w:val="CommentTok"/>
          <w:sz w:val="18"/>
        </w:rPr>
        <w:t>”</w:t>
      </w:r>
      <w:r w:rsidRPr="00706A10">
        <w:rPr>
          <w:rStyle w:val="CommentTok"/>
          <w:sz w:val="18"/>
        </w:rPr>
        <w:t>的小于运算符，否则不能保证</w:t>
      </w:r>
      <w:r w:rsidRPr="00706A10">
        <w:rPr>
          <w:rStyle w:val="CommentTok"/>
          <w:sz w:val="18"/>
        </w:rPr>
        <w:t>“</w:t>
      </w:r>
      <w:r w:rsidRPr="00706A10">
        <w:rPr>
          <w:rStyle w:val="CommentTok"/>
          <w:sz w:val="18"/>
        </w:rPr>
        <w:t>很接近的点</w:t>
      </w:r>
      <w:r w:rsidRPr="00706A10">
        <w:rPr>
          <w:rStyle w:val="CommentTok"/>
          <w:sz w:val="18"/>
        </w:rPr>
        <w:t>”</w:t>
      </w:r>
      <w:r w:rsidRPr="00706A10">
        <w:rPr>
          <w:rStyle w:val="CommentTok"/>
          <w:sz w:val="18"/>
        </w:rPr>
        <w:t>在排序后连续排列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另一个常见的处理方式是把坐标扩大很多倍（比如</w:t>
      </w:r>
      <w:r w:rsidRPr="00706A10">
        <w:rPr>
          <w:rStyle w:val="CommentTok"/>
          <w:sz w:val="18"/>
        </w:rPr>
        <w:t>100000</w:t>
      </w:r>
      <w:r w:rsidRPr="00706A10">
        <w:rPr>
          <w:rStyle w:val="CommentTok"/>
          <w:sz w:val="18"/>
        </w:rPr>
        <w:t>倍），然后四舍五入变成整点（计算完毕后再还原），用少许的精度损失换来鲁棒性和速度。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sort(V, V+c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c = unique(V, V+c) - V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g.init(c); </w:t>
      </w:r>
      <w:r w:rsidRPr="00706A10">
        <w:rPr>
          <w:rStyle w:val="CommentTok"/>
          <w:sz w:val="18"/>
        </w:rPr>
        <w:t>// c</w:t>
      </w:r>
      <w:r w:rsidRPr="00706A10">
        <w:rPr>
          <w:rStyle w:val="CommentTok"/>
          <w:sz w:val="18"/>
        </w:rPr>
        <w:t>是平面图的点数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c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g.x[i] = V[i].x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g.y[i] = V[i].y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Vector v = P[(i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%n] - P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len = Length(v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dist[i].push_back(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dist[i].push_back(len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sort(dist[i].begin(), dist[i].end(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z = dist[i].size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j &lt; sz; j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Point a = P[i] + v * (dist[i][j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] / len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Point b = P[i] + v * (dist[i][j] / len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a == b) </w:t>
      </w:r>
      <w:r w:rsidRPr="00706A10">
        <w:rPr>
          <w:rStyle w:val="ControlFlowTok"/>
          <w:sz w:val="18"/>
        </w:rPr>
        <w:t>contin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g.AddEdge(ID(a), ID(b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g.Build()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Polygon poly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g.faces.size()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g.area[i] &l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{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对于连通图，惟一一个面积小于零的面是无限面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poly = g.faces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reverse(poly.begin(), poly.end())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对于内部区域来说，无限面多边形的各个顶点是顺时针的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poly = simplify(poly)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无限面多边形上可能会有相邻共线点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break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 = poly.size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print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d\n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m)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挑选坐标最小的点作为输出的起点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tart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m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poly[i] &lt; poly[start]) start = 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start; i &lt; m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rint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.4lf</w:t>
      </w:r>
      <w:r w:rsidRPr="00706A10">
        <w:rPr>
          <w:rStyle w:val="StringTok"/>
          <w:sz w:val="18"/>
        </w:rPr>
        <w:t xml:space="preserve"> </w:t>
      </w:r>
      <w:r w:rsidRPr="00706A10">
        <w:rPr>
          <w:rStyle w:val="SpecialCharTok"/>
          <w:sz w:val="18"/>
        </w:rPr>
        <w:t>%.4lf\n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poly[i].x, poly[i].y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start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rint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.4lf</w:t>
      </w:r>
      <w:r w:rsidRPr="00706A10">
        <w:rPr>
          <w:rStyle w:val="StringTok"/>
          <w:sz w:val="18"/>
        </w:rPr>
        <w:t xml:space="preserve"> </w:t>
      </w:r>
      <w:r w:rsidRPr="00706A10">
        <w:rPr>
          <w:rStyle w:val="SpecialCharTok"/>
          <w:sz w:val="18"/>
        </w:rPr>
        <w:t>%.4lf\n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poly[i].x, poly[i].y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in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>(scan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d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 xml:space="preserve">, &amp;n) =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amp;&amp;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, y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scan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d%d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&amp;x, &amp;y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P[i] = Point(x, y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build_graph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811DBB">
      <w:pPr>
        <w:rPr>
          <w:sz w:val="20"/>
        </w:rPr>
      </w:pPr>
      <w:r>
        <w:rPr>
          <w:noProof/>
          <w:sz w:val="20"/>
        </w:rPr>
        <w:pict>
          <v:rect id="_x0000_i1027" alt="" style="width:468pt;height:.05pt;mso-width-percent:0;mso-height-percent:0;mso-width-percent:0;mso-height-percent:0" o:hralign="center" o:hrstd="t" o:hr="t"/>
        </w:pict>
      </w:r>
    </w:p>
    <w:p w:rsidR="002B70DC" w:rsidRPr="00706A10" w:rsidRDefault="002B70DC">
      <w:pPr>
        <w:pStyle w:val="FirstParagraph"/>
        <w:rPr>
          <w:sz w:val="20"/>
        </w:rPr>
      </w:pPr>
    </w:p>
    <w:p w:rsidR="002B70DC" w:rsidRPr="00706A10" w:rsidRDefault="00993D15">
      <w:pPr>
        <w:pStyle w:val="Heading2"/>
        <w:rPr>
          <w:sz w:val="22"/>
        </w:rPr>
      </w:pPr>
      <w:bookmarkStart w:id="25" w:name="header-n161"/>
      <w:bookmarkStart w:id="26" w:name="_Toc525287169"/>
      <w:r w:rsidRPr="00706A10">
        <w:rPr>
          <w:sz w:val="22"/>
        </w:rPr>
        <w:t>Math Problem</w:t>
      </w:r>
      <w:bookmarkEnd w:id="25"/>
      <w:bookmarkEnd w:id="26"/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returning count of nk in range [l, r], from Infinity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template</w:t>
      </w:r>
      <w:r w:rsidRPr="00706A10">
        <w:rPr>
          <w:rStyle w:val="NormalTok"/>
          <w:sz w:val="18"/>
        </w:rPr>
        <w:t>&lt;</w:t>
      </w:r>
      <w:r w:rsidRPr="00706A10">
        <w:rPr>
          <w:rStyle w:val="KeywordTok"/>
          <w:sz w:val="18"/>
        </w:rPr>
        <w:t>typename</w:t>
      </w:r>
      <w:r w:rsidRPr="00706A10">
        <w:rPr>
          <w:rStyle w:val="NormalTok"/>
          <w:sz w:val="18"/>
        </w:rPr>
        <w:t xml:space="preserve"> T&gt; T mps(T l, T r, T k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((r - (r % k + k) % k) - (l + (k - l % k) % k)) / k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template</w:t>
      </w:r>
      <w:r w:rsidRPr="00706A10">
        <w:rPr>
          <w:rStyle w:val="NormalTok"/>
          <w:sz w:val="18"/>
        </w:rPr>
        <w:t>&lt;</w:t>
      </w:r>
      <w:r w:rsidRPr="00706A10">
        <w:rPr>
          <w:rStyle w:val="KeywordTok"/>
          <w:sz w:val="18"/>
        </w:rPr>
        <w:t>typename</w:t>
      </w:r>
      <w:r w:rsidRPr="00706A10">
        <w:rPr>
          <w:rStyle w:val="NormalTok"/>
          <w:sz w:val="18"/>
        </w:rPr>
        <w:t xml:space="preserve"> T&gt; T gcd(T a, T b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mmentTok"/>
          <w:sz w:val="18"/>
        </w:rPr>
        <w:t>//return (b)? gcd(b, a  % b) : a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b) { T t = a % b; a = b; b = t; }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template</w:t>
      </w:r>
      <w:r w:rsidRPr="00706A10">
        <w:rPr>
          <w:rStyle w:val="NormalTok"/>
          <w:sz w:val="18"/>
        </w:rPr>
        <w:t>&lt;</w:t>
      </w:r>
      <w:r w:rsidRPr="00706A10">
        <w:rPr>
          <w:rStyle w:val="KeywordTok"/>
          <w:sz w:val="18"/>
        </w:rPr>
        <w:t>typename</w:t>
      </w:r>
      <w:r w:rsidRPr="00706A10">
        <w:rPr>
          <w:rStyle w:val="NormalTok"/>
          <w:sz w:val="18"/>
        </w:rPr>
        <w:t xml:space="preserve"> T&gt; T lcm(T a, T b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 / gcd(a, b) * b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find (x, y) s.t. a x + b y = gcd(a, b) = d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template</w:t>
      </w:r>
      <w:r w:rsidRPr="00706A10">
        <w:rPr>
          <w:rStyle w:val="NormalTok"/>
          <w:sz w:val="18"/>
        </w:rPr>
        <w:t>&lt;</w:t>
      </w:r>
      <w:r w:rsidRPr="00706A10">
        <w:rPr>
          <w:rStyle w:val="KeywordTok"/>
          <w:sz w:val="18"/>
        </w:rPr>
        <w:t>typename</w:t>
      </w:r>
      <w:r w:rsidRPr="00706A10">
        <w:rPr>
          <w:rStyle w:val="NormalTok"/>
          <w:sz w:val="18"/>
        </w:rPr>
        <w:t xml:space="preserve"> T&gt; T exgcd(T a, T b, T &amp;x, T &amp;y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T d = a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b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d = exgcd(b, a % b, y, x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y -= a / b * x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}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x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; y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template</w:t>
      </w:r>
      <w:r w:rsidRPr="00706A10">
        <w:rPr>
          <w:rStyle w:val="NormalTok"/>
          <w:sz w:val="18"/>
        </w:rPr>
        <w:t>&lt;</w:t>
      </w:r>
      <w:r w:rsidRPr="00706A10">
        <w:rPr>
          <w:rStyle w:val="KeywordTok"/>
          <w:sz w:val="18"/>
        </w:rPr>
        <w:t>typename</w:t>
      </w:r>
      <w:r w:rsidRPr="00706A10">
        <w:rPr>
          <w:rStyle w:val="NormalTok"/>
          <w:sz w:val="18"/>
        </w:rPr>
        <w:t xml:space="preserve"> T&gt; T modular_linear(T a, T b, T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T d, e, x, y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d = exgcd(a, n, x, y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b % d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e = x * (b / d) % n + n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e % (n / d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template</w:t>
      </w:r>
      <w:r w:rsidRPr="00706A10">
        <w:rPr>
          <w:rStyle w:val="NormalTok"/>
          <w:sz w:val="18"/>
        </w:rPr>
        <w:t>&lt;</w:t>
      </w:r>
      <w:r w:rsidRPr="00706A10">
        <w:rPr>
          <w:rStyle w:val="KeywordTok"/>
          <w:sz w:val="18"/>
        </w:rPr>
        <w:t>typename</w:t>
      </w:r>
      <w:r w:rsidRPr="00706A10">
        <w:rPr>
          <w:rStyle w:val="NormalTok"/>
          <w:sz w:val="18"/>
        </w:rPr>
        <w:t xml:space="preserve"> T&gt; T mod_mult(T a, T b, T mod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T res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b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b &amp;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res = (res + a) % mo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mmentTok"/>
          <w:sz w:val="18"/>
        </w:rPr>
        <w:t>// res += a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mmentTok"/>
          <w:sz w:val="18"/>
        </w:rPr>
        <w:t>// if (res &gt;= mod) res -= mo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a = (a + a) % mo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mmentTok"/>
          <w:sz w:val="18"/>
        </w:rPr>
        <w:t>// a &lt;&lt;= 1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mmentTok"/>
          <w:sz w:val="18"/>
        </w:rPr>
        <w:t>// if (a &gt;= mod) a -= mo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b &gt;&gt;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r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template</w:t>
      </w:r>
      <w:r w:rsidRPr="00706A10">
        <w:rPr>
          <w:rStyle w:val="NormalTok"/>
          <w:sz w:val="18"/>
        </w:rPr>
        <w:t>&lt;</w:t>
      </w:r>
      <w:r w:rsidRPr="00706A10">
        <w:rPr>
          <w:rStyle w:val="KeywordTok"/>
          <w:sz w:val="18"/>
        </w:rPr>
        <w:t>typename</w:t>
      </w:r>
      <w:r w:rsidRPr="00706A10">
        <w:rPr>
          <w:rStyle w:val="NormalTok"/>
          <w:sz w:val="18"/>
        </w:rPr>
        <w:t xml:space="preserve"> T&gt; T mod_pow(T x, T n, T mod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T res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n &amp;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 res = mod_mult(res, x, mod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x = mod_mult(x, x, mod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n &gt;&gt;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r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mmentTok"/>
          <w:sz w:val="18"/>
        </w:rPr>
        <w:t>// return b ? mod_pow(a * a % mod, b &gt;&gt; 1, mod) * (b &amp; 1 ? a : 1) % mod : 1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template</w:t>
      </w:r>
      <w:r w:rsidRPr="00706A10">
        <w:rPr>
          <w:rStyle w:val="NormalTok"/>
          <w:sz w:val="18"/>
        </w:rPr>
        <w:t>&lt;</w:t>
      </w:r>
      <w:r w:rsidRPr="00706A10">
        <w:rPr>
          <w:rStyle w:val="KeywordTok"/>
          <w:sz w:val="18"/>
        </w:rPr>
        <w:t>typename</w:t>
      </w:r>
      <w:r w:rsidRPr="00706A10">
        <w:rPr>
          <w:rStyle w:val="NormalTok"/>
          <w:sz w:val="18"/>
        </w:rPr>
        <w:t xml:space="preserve"> T&gt; T mod_inverse(T a, T m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T x, y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exgcd(a, m, x, y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(m + x % m) % m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template</w:t>
      </w:r>
      <w:r w:rsidRPr="00706A10">
        <w:rPr>
          <w:rStyle w:val="NormalTok"/>
          <w:sz w:val="18"/>
        </w:rPr>
        <w:t>&lt;</w:t>
      </w:r>
      <w:r w:rsidRPr="00706A10">
        <w:rPr>
          <w:rStyle w:val="KeywordTok"/>
          <w:sz w:val="18"/>
        </w:rPr>
        <w:t>typename</w:t>
      </w:r>
      <w:r w:rsidRPr="00706A10">
        <w:rPr>
          <w:rStyle w:val="NormalTok"/>
          <w:sz w:val="18"/>
        </w:rPr>
        <w:t xml:space="preserve"> T&gt; T mod_inv(T x, T mod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x =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?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: (mod - (mod / x) * inv(mod % x) % mod) % mo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init_inverse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inv[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 i &lt; maxn; i++) inv[i] = (MOD - (MOD / i) * inv[MOD % i] % MOD) % MO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A[i] * x % M[i] = B[i];</w:t>
      </w:r>
      <w:r w:rsidRPr="00706A10">
        <w:rPr>
          <w:sz w:val="20"/>
        </w:rPr>
        <w:br/>
      </w:r>
      <w:r w:rsidRPr="00706A10">
        <w:rPr>
          <w:rStyle w:val="BuiltInTok"/>
          <w:sz w:val="18"/>
        </w:rPr>
        <w:t>std::</w:t>
      </w:r>
      <w:r w:rsidRPr="00706A10">
        <w:rPr>
          <w:rStyle w:val="NormalTok"/>
          <w:sz w:val="18"/>
        </w:rPr>
        <w:t>pair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linear_congruence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BuiltInTok"/>
          <w:sz w:val="18"/>
        </w:rPr>
        <w:t>std::</w:t>
      </w:r>
      <w:r w:rsidRPr="00706A10">
        <w:rPr>
          <w:rStyle w:val="NormalTok"/>
          <w:sz w:val="18"/>
        </w:rPr>
        <w:t>vector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&gt; &amp;A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BuiltInTok"/>
          <w:sz w:val="18"/>
        </w:rPr>
        <w:t>std::</w:t>
      </w:r>
      <w:r w:rsidRPr="00706A10">
        <w:rPr>
          <w:rStyle w:val="NormalTok"/>
          <w:sz w:val="18"/>
        </w:rPr>
        <w:t>vector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&gt; &amp;B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BuiltInTok"/>
          <w:sz w:val="18"/>
        </w:rPr>
        <w:t>std::</w:t>
      </w:r>
      <w:r w:rsidRPr="00706A10">
        <w:rPr>
          <w:rStyle w:val="NormalTok"/>
          <w:sz w:val="18"/>
        </w:rPr>
        <w:t>vector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&amp;M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mmentTok"/>
          <w:sz w:val="18"/>
        </w:rPr>
        <w:t xml:space="preserve">// wa </w:t>
      </w:r>
      <w:r w:rsidRPr="00706A10">
        <w:rPr>
          <w:rStyle w:val="CommentTok"/>
          <w:sz w:val="18"/>
        </w:rPr>
        <w:t>了把中间量开大？</w:t>
      </w:r>
      <w:r w:rsidRPr="00706A10">
        <w:rPr>
          <w:rStyle w:val="CommentTok"/>
          <w:sz w:val="18"/>
        </w:rPr>
        <w:t xml:space="preserve">* </w:t>
      </w:r>
      <w:r w:rsidRPr="00706A10">
        <w:rPr>
          <w:rStyle w:val="CommentTok"/>
          <w:sz w:val="18"/>
        </w:rPr>
        <w:t>溢出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m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A.size()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 = A[i] * m, b = B[i] - A[i] * x, d = gcd(M[i], a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b % d !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BuiltInTok"/>
          <w:sz w:val="18"/>
        </w:rPr>
        <w:t>std::</w:t>
      </w:r>
      <w:r w:rsidRPr="00706A10">
        <w:rPr>
          <w:rStyle w:val="NormalTok"/>
          <w:sz w:val="18"/>
        </w:rPr>
        <w:t>make_pair(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 xml:space="preserve">); </w:t>
      </w:r>
      <w:r w:rsidRPr="00706A10">
        <w:rPr>
          <w:rStyle w:val="CommentTok"/>
          <w:sz w:val="18"/>
        </w:rPr>
        <w:t>// no solutioin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 = b / d * mod_inverse(a / d, M[i] / d) % (M[i] / d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x = x + m * 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m *= M[i] / 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x &lt; m) x += m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BuiltInTok"/>
          <w:sz w:val="18"/>
        </w:rPr>
        <w:t>std::</w:t>
      </w:r>
      <w:r w:rsidRPr="00706A10">
        <w:rPr>
          <w:rStyle w:val="NormalTok"/>
          <w:sz w:val="18"/>
        </w:rPr>
        <w:t>make_pair(x % m, m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ll CRT(vector&lt;ll&gt; &amp;a, vector&lt;ll&gt; &amp;m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ll M = </w:t>
      </w:r>
      <w:r w:rsidRPr="00706A10">
        <w:rPr>
          <w:rStyle w:val="DecValTok"/>
          <w:sz w:val="18"/>
        </w:rPr>
        <w:t>1LL</w:t>
      </w:r>
      <w:r w:rsidRPr="00706A10">
        <w:rPr>
          <w:rStyle w:val="NormalTok"/>
          <w:sz w:val="18"/>
        </w:rPr>
        <w:t xml:space="preserve">, res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m.size()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M *= m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m.size()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ll Mi, T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Mi = M / m[i]; Ti = mod_inverse(Mi, mi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res = (res + a[i] * (Mi * Ti % M) % M) % M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r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ll fact[maxn + </w:t>
      </w:r>
      <w:r w:rsidRPr="00706A10">
        <w:rPr>
          <w:rStyle w:val="DecValTok"/>
          <w:sz w:val="18"/>
        </w:rPr>
        <w:t>10</w:t>
      </w:r>
      <w:r w:rsidRPr="00706A10">
        <w:rPr>
          <w:rStyle w:val="NormalTok"/>
          <w:sz w:val="18"/>
        </w:rPr>
        <w:t xml:space="preserve">], iact[maxn + </w:t>
      </w:r>
      <w:r w:rsidRPr="00706A10">
        <w:rPr>
          <w:rStyle w:val="DecValTok"/>
          <w:sz w:val="18"/>
        </w:rPr>
        <w:t>10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init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fact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]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i &lt; maxn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fact[i] = fact[i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 * i % MO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iact[maxn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 = mod_pow(fact[maxn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, mod -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, mod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maxn -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; i &gt;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--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iact[i] = iact[i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 * (i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 % mo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od_fac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&amp;e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e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n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es = mod_fact(n / p, p, e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e += n / 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n / p %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!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res * (p - fact[n % p]) % 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res * fact[n % p] % 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od_comb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n &l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 || k &l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 || n &lt; k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n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e1, e2, e3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1 = mod_fact(n, p, e1), a2 = mod_fact(k, p, e2), a3 = mod_fact(n - k, p, e3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e1 &gt; e2 + e3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1 * mod_inverse(a2 * a3 % p, p) % 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ll lucas(ll n, ll k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ll &amp;p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n &l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 || k &l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 || n &lt; k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n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lucas(n / p, k / p, p) * mod_comb(n % p, k % p, p) % 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矩阵快速幂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typedef</w:t>
      </w:r>
      <w:r w:rsidRPr="00706A10">
        <w:rPr>
          <w:rStyle w:val="NormalTok"/>
          <w:sz w:val="18"/>
        </w:rPr>
        <w:t xml:space="preserve"> vector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vec;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typedef</w:t>
      </w:r>
      <w:r w:rsidRPr="00706A10">
        <w:rPr>
          <w:rStyle w:val="NormalTok"/>
          <w:sz w:val="18"/>
        </w:rPr>
        <w:t xml:space="preserve"> vector&lt;vec&gt; ma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mat G(maxn)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mat mat_mul(mat &amp;A, mat &amp;B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at C(A.size(), vec(B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].size()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A.size()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k &lt; B.size(); ++k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j &lt; B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].size(); ++j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C[i][j] = (C[i][j] + A[i][k] % MOD * B[k][j] % MOD + MOD) % MO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C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mat mat_pow(mat A, ll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at B(A.size(), vec(A.size()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A.size()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B[i][i]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n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n &amp;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 B = mat_mul(B, A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A = mat_mul(A, A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n &gt;&gt;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B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prime number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is_prime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 i * i &lt;= n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n % i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n !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vector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divisor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vector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r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i * i &lt;= n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n % i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res.push_back(i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i != n / i) res.push_back(n / i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r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map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prime_factor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ap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r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 i * i &lt;= n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n % i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++res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n /= 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n !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 res[n]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r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rime[maxn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isPrime[maxn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eive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fill(isPrime, isPrime + n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isPrime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] = isPrime[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 =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 i &lt;= n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isPrime[i]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prime[p++] = 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* i; j &lt;= n; j += i) isPrime[j] =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the number of prime in [L, r)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对区间</w:t>
      </w:r>
      <w:r w:rsidRPr="00706A10">
        <w:rPr>
          <w:rStyle w:val="CommentTok"/>
          <w:sz w:val="18"/>
        </w:rPr>
        <w:t xml:space="preserve"> [l, r</w:t>
      </w:r>
      <w:r w:rsidRPr="00706A10">
        <w:rPr>
          <w:rStyle w:val="CommentTok"/>
          <w:sz w:val="18"/>
        </w:rPr>
        <w:t>）内的整数执行筛法，</w:t>
      </w:r>
      <w:r w:rsidRPr="00706A10">
        <w:rPr>
          <w:rStyle w:val="CommentTok"/>
          <w:sz w:val="18"/>
        </w:rPr>
        <w:t xml:space="preserve">prime[i - l] = true &lt;=&gt; i </w:t>
      </w:r>
      <w:r w:rsidRPr="00706A10">
        <w:rPr>
          <w:rStyle w:val="CommentTok"/>
          <w:sz w:val="18"/>
        </w:rPr>
        <w:t>是素数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segPrimeSmall[MAX_L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segPrime[MAX_SQRT_R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segment_sieve(ll l, ll r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(ll)i * i &lt; r; ++i) segPrimeSmall[i] =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r - l; ++i) segPrime[i] =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 (ll)i * i &lt; r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segPrimeSmall[i]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* i; (ll)j * j &lt;= r; j += i) segPrimeSmall[j] =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ll j = max(</w:t>
      </w:r>
      <w:r w:rsidRPr="00706A10">
        <w:rPr>
          <w:rStyle w:val="DecValTok"/>
          <w:sz w:val="18"/>
        </w:rPr>
        <w:t>2ll</w:t>
      </w:r>
      <w:r w:rsidRPr="00706A10">
        <w:rPr>
          <w:rStyle w:val="NormalTok"/>
          <w:sz w:val="18"/>
        </w:rPr>
        <w:t xml:space="preserve">, (l + i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 / i) * i; j &lt; r; j += i) segPrime[j - l] =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Miller_Rabin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check(ll a, ll n, ll x, ll t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ll res = mod_pow(a, x, n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ll last = r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i &lt;= t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res = mod_mult(res, res, n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res =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amp;&amp; last !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amp;&amp; last != n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last = r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res !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Miller_Rabin(ll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n &lt; maxn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isPrime[n]; </w:t>
      </w:r>
      <w:r w:rsidRPr="00706A10">
        <w:rPr>
          <w:rStyle w:val="CommentTok"/>
          <w:sz w:val="18"/>
        </w:rPr>
        <w:t>// small number may get wrong answer?!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n &lt;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n =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(n &amp;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ll x = n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, t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(x &amp;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x &gt;&gt;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++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S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ll a = rand() % (n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check(a, n, x, t)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find factors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vector&lt;ll&gt; factor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ll Pollard_rho(ll x, ll c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ll i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, k 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ll x0 = rand() % x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ll y = x0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++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x0 = (mod_mult(x0, x0, x) + c) % x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ll 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y == x0) d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else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y &gt; x0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d = gcd(y - x0, x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d = gcd(x0 - y, x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d !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amp;&amp; d != x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y == x0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x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i == k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y = x0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k += k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find_factor(ll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n =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Miller_Rabin(n)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factor.push_back(n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ll p = n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p &gt;= n) p = Pollard_rho(p, rand() % (n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find_factor(p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find_factor(n / p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bits/stdc++&gt;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Meisell-Lehmer</w:t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xn = </w:t>
      </w:r>
      <w:r w:rsidRPr="00706A10">
        <w:rPr>
          <w:rStyle w:val="FloatTok"/>
          <w:sz w:val="18"/>
        </w:rPr>
        <w:t>5e6</w:t>
      </w:r>
      <w:r w:rsidRPr="00706A10">
        <w:rPr>
          <w:rStyle w:val="NormalTok"/>
          <w:sz w:val="18"/>
        </w:rPr>
        <w:t xml:space="preserve"> +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np[maxn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rime[maxn], pi[maxn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getprime(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nt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np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] = np[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 =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i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] = pi[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 i &lt; maxn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!np[i]) prime[++cnt] = 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pi[i] = cn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j &lt;= cnt &amp;&amp; i * prime[j] &lt; maxn; ++j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np[i * prime[j]] =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i % prime[j]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  </w:t>
      </w:r>
      <w:r w:rsidRPr="00706A10">
        <w:rPr>
          <w:rStyle w:val="ControlFlowTok"/>
          <w:sz w:val="18"/>
        </w:rPr>
        <w:t>break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cn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 = </w:t>
      </w:r>
      <w:r w:rsidRPr="00706A10">
        <w:rPr>
          <w:rStyle w:val="DecValTok"/>
          <w:sz w:val="18"/>
        </w:rPr>
        <w:t>7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M 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* </w:t>
      </w:r>
      <w:r w:rsidRPr="00706A10">
        <w:rPr>
          <w:rStyle w:val="DecValTok"/>
          <w:sz w:val="18"/>
        </w:rPr>
        <w:t>3</w:t>
      </w:r>
      <w:r w:rsidRPr="00706A10">
        <w:rPr>
          <w:rStyle w:val="NormalTok"/>
          <w:sz w:val="18"/>
        </w:rPr>
        <w:t xml:space="preserve"> * </w:t>
      </w:r>
      <w:r w:rsidRPr="00706A10">
        <w:rPr>
          <w:rStyle w:val="DecValTok"/>
          <w:sz w:val="18"/>
        </w:rPr>
        <w:t>5</w:t>
      </w:r>
      <w:r w:rsidRPr="00706A10">
        <w:rPr>
          <w:rStyle w:val="NormalTok"/>
          <w:sz w:val="18"/>
        </w:rPr>
        <w:t xml:space="preserve"> * </w:t>
      </w:r>
      <w:r w:rsidRPr="00706A10">
        <w:rPr>
          <w:rStyle w:val="DecValTok"/>
          <w:sz w:val="18"/>
        </w:rPr>
        <w:t>7</w:t>
      </w:r>
      <w:r w:rsidRPr="00706A10">
        <w:rPr>
          <w:rStyle w:val="NormalTok"/>
          <w:sz w:val="18"/>
        </w:rPr>
        <w:t xml:space="preserve"> * </w:t>
      </w:r>
      <w:r w:rsidRPr="00706A10">
        <w:rPr>
          <w:rStyle w:val="DecValTok"/>
          <w:sz w:val="18"/>
        </w:rPr>
        <w:t>11</w:t>
      </w:r>
      <w:r w:rsidRPr="00706A10">
        <w:rPr>
          <w:rStyle w:val="NormalTok"/>
          <w:sz w:val="18"/>
        </w:rPr>
        <w:t xml:space="preserve"> * </w:t>
      </w:r>
      <w:r w:rsidRPr="00706A10">
        <w:rPr>
          <w:rStyle w:val="DecValTok"/>
          <w:sz w:val="18"/>
        </w:rPr>
        <w:t>13</w:t>
      </w:r>
      <w:r w:rsidRPr="00706A10">
        <w:rPr>
          <w:rStyle w:val="NormalTok"/>
          <w:sz w:val="18"/>
        </w:rPr>
        <w:t xml:space="preserve"> * </w:t>
      </w:r>
      <w:r w:rsidRPr="00706A10">
        <w:rPr>
          <w:rStyle w:val="DecValTok"/>
          <w:sz w:val="18"/>
        </w:rPr>
        <w:t>17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hi[PM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[M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, sz[M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init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getprime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sz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]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= PM; ++i)  phi[i]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] = 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i &lt;= M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sz[i] = prime[i] * sz[i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; j &lt;= PM; ++j) phi[j][i] = phi[j][i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 - phi[j / prime[i]][i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qrt2(ll x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ll r = (ll)sqrt(x - </w:t>
      </w:r>
      <w:r w:rsidRPr="00706A10">
        <w:rPr>
          <w:rStyle w:val="FloatTok"/>
          <w:sz w:val="18"/>
        </w:rPr>
        <w:t>0.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>(r * r &lt;= x)   ++r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(r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qrt3(ll x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ll r = (ll)cbrt(x - </w:t>
      </w:r>
      <w:r w:rsidRPr="00706A10">
        <w:rPr>
          <w:rStyle w:val="FloatTok"/>
          <w:sz w:val="18"/>
        </w:rPr>
        <w:t>0.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>(r * r * r &lt;= x)   ++r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(r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ll getphi(ll x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s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x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s &lt;= M)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phi[x % sz[s]][s] + (x / sz[s]) * phi[sz[s]][s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x &lt;= prime[s]*prime[s])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pi[x] - s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x &lt;= prime[s]*prime[s]*prime[s] &amp;&amp; x &lt; max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2x = pi[sqrt2(x)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ll ans = pi[x] - (s2x + s -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) * (s2x - s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 /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s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i &lt;= s2x; ++i) ans += pi[x / prime[i]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n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getphi(x, s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 - getphi(x / prime[s], s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ll getpi(ll x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x &lt; maxn)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pi[x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ll ans = getphi(x, pi[sqrt3(x)]) + pi[sqrt3(x)]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pi[sqrt3(x)]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, ed = pi[sqrt2(x)]; i &lt;= ed; ++i) ans -= getpi(x / prime[i]) - i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n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ll lehmer_pi(ll x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x &lt; maxn)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pi[x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 =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)lehmer_pi(sqrt2(sqrt2(x)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b =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)lehmer_pi(sqrt2(x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 =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)lehmer_pi(sqrt3(x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ll sum = getphi(x, a) +(ll)(b + a -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) * (b - a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 /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a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i &lt;= b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ll w = x / prime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sum -= lehmer_pi(w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i &gt; c) </w:t>
      </w:r>
      <w:r w:rsidRPr="00706A10">
        <w:rPr>
          <w:rStyle w:val="ControlFlowTok"/>
          <w:sz w:val="18"/>
        </w:rPr>
        <w:t>contin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ll lim = lehmer_pi(sqrt2(w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i; j &lt;= lim; j++) sum -= lehmer_pi(w / prime[j]) - (j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sum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in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init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ll n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>(~scan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lld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&amp;n)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print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lld\n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lehmer_pi(n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欧拉函数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euler_phi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es = n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 i * i &lt;= n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n % i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res = res / i * (i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; n % i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n /= i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n !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 res = res / n * (n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r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euler[maxn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euler_phi_sieve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maxn; ++i) euler[i] = 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 i &lt; maxn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euler[i] == 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i; j &lt; maxn; j += i) euler[j] = euler[j] / i * (i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numPr>
          <w:ilvl w:val="0"/>
          <w:numId w:val="18"/>
        </w:numPr>
        <w:rPr>
          <w:sz w:val="20"/>
        </w:rPr>
      </w:pPr>
      <w:r w:rsidRPr="00706A10">
        <w:rPr>
          <w:sz w:val="20"/>
        </w:rPr>
        <w:t xml:space="preserve">Moebius </w:t>
      </w:r>
      <w:r w:rsidRPr="00706A10">
        <w:rPr>
          <w:sz w:val="20"/>
        </w:rPr>
        <w:t>如果</w:t>
      </w:r>
      <w:r w:rsidRPr="00706A10">
        <w:rPr>
          <w:sz w:val="20"/>
        </w:rPr>
        <w:t xml:space="preserve"> </w:t>
      </w:r>
      <m:oMath>
        <m:r>
          <w:rPr>
            <w:rFonts w:ascii="Cambria Math" w:hAnsi="Cambria Math"/>
            <w:sz w:val="20"/>
          </w:rPr>
          <m:t>F(n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sz w:val="20"/>
              </w:rPr>
            </m:ctrlPr>
          </m:naryPr>
          <m:sub>
            <m:r>
              <w:rPr>
                <w:rFonts w:ascii="Cambria Math" w:hAnsi="Cambria Math"/>
                <w:sz w:val="20"/>
              </w:rPr>
              <m:t>d|n</m:t>
            </m:r>
          </m:sub>
          <m:sup>
            <m:r>
              <w:rPr>
                <w:rFonts w:ascii="Cambria Math" w:hAnsi="Cambria Math"/>
                <w:sz w:val="20"/>
              </w:rPr>
              <m:t>​</m:t>
            </m:r>
          </m:sup>
          <m:e>
            <m:r>
              <w:rPr>
                <w:rFonts w:ascii="Cambria Math" w:hAnsi="Cambria Math"/>
                <w:sz w:val="20"/>
              </w:rPr>
              <m:t>f</m:t>
            </m:r>
          </m:e>
        </m:nary>
        <m:r>
          <w:rPr>
            <w:rFonts w:ascii="Cambria Math" w:hAnsi="Cambria Math"/>
            <w:sz w:val="20"/>
          </w:rPr>
          <m:t>(d)</m:t>
        </m:r>
      </m:oMath>
      <w:r w:rsidRPr="00706A10">
        <w:rPr>
          <w:sz w:val="20"/>
        </w:rPr>
        <w:t>，则</w:t>
      </w:r>
      <w:r w:rsidRPr="00706A10">
        <w:rPr>
          <w:sz w:val="20"/>
        </w:rPr>
        <w:t xml:space="preserve"> </w:t>
      </w:r>
      <m:oMath>
        <m:r>
          <w:rPr>
            <w:rFonts w:ascii="Cambria Math" w:hAnsi="Cambria Math"/>
            <w:sz w:val="20"/>
          </w:rPr>
          <m:t>f(n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sz w:val="20"/>
              </w:rPr>
            </m:ctrlPr>
          </m:naryPr>
          <m:sub>
            <m:r>
              <w:rPr>
                <w:rFonts w:ascii="Cambria Math" w:hAnsi="Cambria Math"/>
                <w:sz w:val="20"/>
              </w:rPr>
              <m:t>d|n</m:t>
            </m:r>
          </m:sub>
          <m:sup>
            <m:r>
              <w:rPr>
                <w:rFonts w:ascii="Cambria Math" w:hAnsi="Cambria Math"/>
                <w:sz w:val="20"/>
              </w:rPr>
              <m:t>​</m:t>
            </m:r>
          </m:sup>
          <m:e>
            <m:r>
              <w:rPr>
                <w:rFonts w:ascii="Cambria Math" w:hAnsi="Cambria Math"/>
                <w:sz w:val="20"/>
              </w:rPr>
              <m:t>μ</m:t>
            </m:r>
          </m:e>
        </m:nary>
        <m:r>
          <w:rPr>
            <w:rFonts w:ascii="Cambria Math" w:hAnsi="Cambria Math"/>
            <w:sz w:val="20"/>
          </w:rPr>
          <m:t>(d)F(</m:t>
        </m:r>
        <m:f>
          <m:fPr>
            <m:ctrlPr>
              <w:rPr>
                <w:rFonts w:ascii="Cambria Math" w:hAnsi="Cambria Math"/>
                <w:sz w:val="20"/>
              </w:rPr>
            </m:ctrlPr>
          </m:fPr>
          <m:num>
            <m:r>
              <w:rPr>
                <w:rFonts w:ascii="Cambria Math" w:hAnsi="Cambria Math"/>
                <w:sz w:val="20"/>
              </w:rPr>
              <m:t>n</m:t>
            </m:r>
          </m:num>
          <m:den>
            <m:r>
              <w:rPr>
                <w:rFonts w:ascii="Cambria Math" w:hAnsi="Cambria Math"/>
                <w:sz w:val="20"/>
              </w:rPr>
              <m:t>d</m:t>
            </m:r>
          </m:den>
        </m:f>
        <m:r>
          <w:rPr>
            <w:rFonts w:ascii="Cambria Math" w:hAnsi="Cambria Math"/>
            <w:sz w:val="20"/>
          </w:rPr>
          <m:t>)</m:t>
        </m:r>
      </m:oMath>
    </w:p>
    <w:p w:rsidR="002B70DC" w:rsidRPr="00706A10" w:rsidRDefault="00993D15">
      <w:pPr>
        <w:pStyle w:val="FirstParagraph"/>
        <w:rPr>
          <w:sz w:val="20"/>
          <w:lang w:eastAsia="zh-CN"/>
        </w:rPr>
      </w:pPr>
      <w:r w:rsidRPr="00706A10">
        <w:rPr>
          <w:sz w:val="20"/>
          <w:lang w:eastAsia="zh-CN"/>
        </w:rPr>
        <w:t>对于</w:t>
      </w:r>
      <w:r w:rsidRPr="00706A10">
        <w:rPr>
          <w:sz w:val="20"/>
          <w:lang w:eastAsia="zh-CN"/>
        </w:rPr>
        <w:t xml:space="preserve"> </w:t>
      </w:r>
      <m:oMath>
        <m:r>
          <w:rPr>
            <w:rFonts w:ascii="Cambria Math" w:hAnsi="Cambria Math"/>
            <w:sz w:val="20"/>
            <w:lang w:eastAsia="zh-CN"/>
          </w:rPr>
          <m:t>μ(d)</m:t>
        </m:r>
      </m:oMath>
      <w:r w:rsidRPr="00706A10">
        <w:rPr>
          <w:sz w:val="20"/>
          <w:lang w:eastAsia="zh-CN"/>
        </w:rPr>
        <w:t xml:space="preserve"> </w:t>
      </w:r>
      <w:r w:rsidRPr="00706A10">
        <w:rPr>
          <w:sz w:val="20"/>
          <w:lang w:eastAsia="zh-CN"/>
        </w:rPr>
        <w:t>函数，有如下性质：</w:t>
      </w:r>
    </w:p>
    <w:p w:rsidR="002B70DC" w:rsidRPr="00706A10" w:rsidRDefault="00811DBB">
      <w:pPr>
        <w:pStyle w:val="BodyText"/>
        <w:rPr>
          <w:sz w:val="20"/>
        </w:rPr>
      </w:pPr>
      <m:oMathPara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sz w:val="20"/>
                </w:rPr>
              </m:ctrlPr>
            </m:naryPr>
            <m:sub>
              <m:r>
                <w:rPr>
                  <w:rFonts w:ascii="Cambria Math" w:hAnsi="Cambria Math"/>
                  <w:sz w:val="20"/>
                </w:rPr>
                <m:t>d|n</m:t>
              </m:r>
            </m:sub>
            <m:sup>
              <m:r>
                <w:rPr>
                  <w:rFonts w:ascii="Cambria Math" w:hAnsi="Cambria Math"/>
                  <w:sz w:val="20"/>
                </w:rPr>
                <m:t>​</m:t>
              </m:r>
            </m:sup>
            <m:e>
              <m:r>
                <w:rPr>
                  <w:rFonts w:ascii="Cambria Math" w:hAnsi="Cambria Math"/>
                  <w:sz w:val="20"/>
                </w:rPr>
                <m:t>μ</m:t>
              </m:r>
            </m:e>
          </m:nary>
          <m:r>
            <w:rPr>
              <w:rFonts w:ascii="Cambria Math" w:hAnsi="Cambria Math"/>
              <w:sz w:val="20"/>
            </w:rPr>
            <m:t>(d)=</m:t>
          </m:r>
          <m:d>
            <m:dPr>
              <m:begChr m:val="{"/>
              <m:endChr m:val=""/>
              <m:ctrlPr>
                <w:rPr>
                  <w:rFonts w:ascii="Cambria Math" w:hAnsi="Cambria Math"/>
                  <w:sz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sz w:val="20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n = 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0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n &gt; 1</m:t>
                    </m:r>
                  </m:e>
                </m:mr>
              </m:m>
            </m:e>
          </m:d>
        </m:oMath>
      </m:oMathPara>
    </w:p>
    <w:p w:rsidR="002B70DC" w:rsidRPr="00706A10" w:rsidRDefault="00811DBB">
      <w:pPr>
        <w:pStyle w:val="BodyText"/>
        <w:rPr>
          <w:sz w:val="20"/>
        </w:rPr>
      </w:pPr>
      <m:oMathPara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sz w:val="20"/>
                </w:rPr>
              </m:ctrlPr>
            </m:naryPr>
            <m:sub>
              <m:r>
                <w:rPr>
                  <w:rFonts w:ascii="Cambria Math" w:hAnsi="Cambria Math"/>
                  <w:sz w:val="20"/>
                </w:rPr>
                <m:t>d|n</m:t>
              </m:r>
            </m:sub>
            <m:sup>
              <m:r>
                <w:rPr>
                  <w:rFonts w:ascii="Cambria Math" w:hAnsi="Cambria Math"/>
                  <w:sz w:val="20"/>
                </w:rPr>
                <m:t>​</m:t>
              </m:r>
            </m:sup>
            <m:e>
              <m:f>
                <m:fPr>
                  <m:ctrlPr>
                    <w:rPr>
                      <w:rFonts w:ascii="Cambria Math" w:hAnsi="Cambria Math"/>
                      <w:sz w:val="2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0"/>
                    </w:rPr>
                    <m:t>μ(d)</m:t>
                  </m:r>
                </m:num>
                <m:den>
                  <m:r>
                    <w:rPr>
                      <w:rFonts w:ascii="Cambria Math" w:hAnsi="Cambria Math"/>
                      <w:sz w:val="20"/>
                    </w:rPr>
                    <m:t>d</m:t>
                  </m:r>
                </m:den>
              </m:f>
            </m:e>
          </m:nary>
          <m:r>
            <w:rPr>
              <w:rFonts w:ascii="Cambria Math" w:hAnsi="Cambria Math"/>
              <w:sz w:val="20"/>
            </w:rPr>
            <m:t>=</m:t>
          </m:r>
          <m:f>
            <m:fPr>
              <m:ctrlPr>
                <w:rPr>
                  <w:rFonts w:ascii="Cambria Math" w:hAnsi="Cambria Math"/>
                  <w:sz w:val="20"/>
                </w:rPr>
              </m:ctrlPr>
            </m:fPr>
            <m:num>
              <m:r>
                <w:rPr>
                  <w:rFonts w:ascii="Cambria Math" w:hAnsi="Cambria Math"/>
                  <w:sz w:val="20"/>
                </w:rPr>
                <m:t>ϕ(n)</m:t>
              </m:r>
            </m:num>
            <m:den>
              <m:r>
                <w:rPr>
                  <w:rFonts w:ascii="Cambria Math" w:hAnsi="Cambria Math"/>
                  <w:sz w:val="20"/>
                </w:rPr>
                <m:t>n</m:t>
              </m:r>
            </m:den>
          </m:f>
        </m:oMath>
      </m:oMathPara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u[maxn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moebius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nt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mu[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emset(vis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KeywordTok"/>
          <w:sz w:val="18"/>
        </w:rPr>
        <w:t>sizeof</w:t>
      </w:r>
      <w:r w:rsidRPr="00706A10">
        <w:rPr>
          <w:rStyle w:val="NormalTok"/>
          <w:sz w:val="18"/>
        </w:rPr>
        <w:t xml:space="preserve"> vis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 i &lt; maxn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!vis[i]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prime[cnt++] = 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mu[i] =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j &lt; cnt &amp;&amp; i * prime[j] &lt; maxn; ++j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vis[i * prime[j]] =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i % prime[j]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mu[i * prime[j]] = -mu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else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mu[i * prime[j]]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ControlFlowTok"/>
          <w:sz w:val="18"/>
        </w:rPr>
        <w:t>break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map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moebius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ap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r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vector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prim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 i * i &lt;= n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n % i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primes.push_back(i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n % i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n /= 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n !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 primes.push_back(n)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 = primes.size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m)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u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, d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j &lt; m; ++j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i &gt;&gt; j &amp;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mu *=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d *= primes[j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res[d] = mu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r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Guass_jordan</w:t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eps = </w:t>
      </w:r>
      <w:r w:rsidRPr="00706A10">
        <w:rPr>
          <w:rStyle w:val="FloatTok"/>
          <w:sz w:val="18"/>
        </w:rPr>
        <w:t>1e-8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typedef</w:t>
      </w:r>
      <w:r w:rsidRPr="00706A10">
        <w:rPr>
          <w:rStyle w:val="NormalTok"/>
          <w:sz w:val="18"/>
        </w:rPr>
        <w:t xml:space="preserve"> vector&lt;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>&gt; vec;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typedef</w:t>
      </w:r>
      <w:r w:rsidRPr="00706A10">
        <w:rPr>
          <w:rStyle w:val="NormalTok"/>
          <w:sz w:val="18"/>
        </w:rPr>
        <w:t xml:space="preserve"> vector&lt;vec&gt; mat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vec gauss_joedan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mat &amp;A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vec&amp; b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 = A.size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at B(n, vec(n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j &lt; n; ++j) B[i][j] = A[i][j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++i) B[i][n] = b[i]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ivot = 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i; j &lt; n; ++j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abs(B[j][i]) &gt; abs(B[pivot][i])) pivot = j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i != pivot) swap(B[i], B[pivot])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abs(B[i][i]) &lt; eps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vec()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i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j &lt;= n; ++j) B[i][j] /= B[i]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j &lt; n; ++j)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i != j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 = i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k &lt;= n; ++k) B[j][k] -= B[j][i] * B[i][k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vec x(n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++i) x[i] = B[i][n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x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vec gauss_joedan_xor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mat&amp; A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vec&amp; b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 = A.size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at B(n, vec(n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j &lt; n; ++j) B[i][j] = A[i][j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++i) B[i][n] = b[i]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ivot = 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i; j &lt; n; ++j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B[j][i]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pivot = j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</w:t>
      </w:r>
      <w:r w:rsidRPr="00706A10">
        <w:rPr>
          <w:rStyle w:val="ControlFlowTok"/>
          <w:sz w:val="18"/>
        </w:rPr>
        <w:t>break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pivot != i) swap(B[i], B[pivot])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j &lt; n; ++j)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i != j &amp;&amp; B[j][i]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 = i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k &lt;= n; ++k) B[j][k] ^= B[i][k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vec x(n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++i) x[i] = B[i][n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x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FirstParagraph"/>
        <w:rPr>
          <w:sz w:val="20"/>
        </w:rPr>
      </w:pPr>
      <w:r w:rsidRPr="00706A10">
        <w:rPr>
          <w:sz w:val="20"/>
        </w:rPr>
        <w:t xml:space="preserve">Simpson </w:t>
      </w:r>
      <w:r w:rsidRPr="00706A10">
        <w:rPr>
          <w:sz w:val="20"/>
        </w:rPr>
        <w:t>公式</w:t>
      </w:r>
      <w:r w:rsidRPr="00706A10">
        <w:rPr>
          <w:sz w:val="20"/>
        </w:rPr>
        <w:t>——</w:t>
      </w:r>
      <w:r w:rsidRPr="00706A10">
        <w:rPr>
          <w:sz w:val="20"/>
        </w:rPr>
        <w:t>二次函数近似原函数积分</w:t>
      </w:r>
      <w:r w:rsidRPr="00706A10">
        <w:rPr>
          <w:sz w:val="20"/>
        </w:rPr>
        <w:t xml:space="preserve">: </w:t>
      </w:r>
      <m:oMath>
        <m:nary>
          <m:naryPr>
            <m:limLoc m:val="subSup"/>
            <m:ctrlPr>
              <w:rPr>
                <w:rFonts w:ascii="Cambria Math" w:hAnsi="Cambria Math"/>
                <w:sz w:val="20"/>
              </w:rPr>
            </m:ctrlPr>
          </m:naryPr>
          <m:sub>
            <m:r>
              <w:rPr>
                <w:rFonts w:ascii="Cambria Math" w:hAnsi="Cambria Math"/>
                <w:sz w:val="20"/>
              </w:rPr>
              <m:t>a</m:t>
            </m:r>
          </m:sub>
          <m:sup>
            <m:r>
              <w:rPr>
                <w:rFonts w:ascii="Cambria Math" w:hAnsi="Cambria Math"/>
                <w:sz w:val="20"/>
              </w:rPr>
              <m:t>b</m:t>
            </m:r>
          </m:sup>
          <m:e>
            <m:r>
              <w:rPr>
                <w:rFonts w:ascii="Cambria Math" w:hAnsi="Cambria Math"/>
                <w:sz w:val="20"/>
              </w:rPr>
              <m:t>f</m:t>
            </m:r>
          </m:e>
        </m:nary>
        <m:r>
          <w:rPr>
            <w:rFonts w:ascii="Cambria Math" w:hAnsi="Cambria Math"/>
            <w:sz w:val="20"/>
          </w:rPr>
          <m:t>(x)dx≈</m:t>
        </m:r>
        <m:f>
          <m:fPr>
            <m:ctrlPr>
              <w:rPr>
                <w:rFonts w:ascii="Cambria Math" w:hAnsi="Cambria Math"/>
                <w:sz w:val="20"/>
              </w:rPr>
            </m:ctrlPr>
          </m:fPr>
          <m:num>
            <m:r>
              <w:rPr>
                <w:rFonts w:ascii="Cambria Math" w:hAnsi="Cambria Math"/>
                <w:sz w:val="20"/>
              </w:rPr>
              <m:t>b-a</m:t>
            </m:r>
          </m:num>
          <m:den>
            <m:r>
              <w:rPr>
                <w:rFonts w:ascii="Cambria Math" w:hAnsi="Cambria Math"/>
                <w:sz w:val="20"/>
              </w:rPr>
              <m:t>6</m:t>
            </m:r>
          </m:den>
        </m:f>
        <m:r>
          <w:rPr>
            <w:rFonts w:ascii="Cambria Math" w:hAnsi="Cambria Math"/>
            <w:sz w:val="20"/>
          </w:rPr>
          <m:t>*</m:t>
        </m:r>
        <m:d>
          <m:dPr>
            <m:ctrlPr>
              <w:rPr>
                <w:rFonts w:ascii="Cambria Math" w:hAnsi="Cambria Math"/>
                <w:sz w:val="20"/>
              </w:rPr>
            </m:ctrlPr>
          </m:dPr>
          <m:e>
            <m:r>
              <w:rPr>
                <w:rFonts w:ascii="Cambria Math" w:hAnsi="Cambria Math"/>
                <w:sz w:val="20"/>
              </w:rPr>
              <m:t>f(a)+4f(</m:t>
            </m:r>
            <m:f>
              <m:fPr>
                <m:ctrlPr>
                  <w:rPr>
                    <w:rFonts w:ascii="Cambria Math" w:hAnsi="Cambria Math"/>
                    <w:sz w:val="20"/>
                  </w:rPr>
                </m:ctrlPr>
              </m:fPr>
              <m:num>
                <m:r>
                  <w:rPr>
                    <w:rFonts w:ascii="Cambria Math" w:hAnsi="Cambria Math"/>
                    <w:sz w:val="20"/>
                  </w:rPr>
                  <m:t>a+b</m:t>
                </m:r>
              </m:num>
              <m:den>
                <m:r>
                  <w:rPr>
                    <w:rFonts w:ascii="Cambria Math" w:hAnsi="Cambria Math"/>
                    <w:sz w:val="20"/>
                  </w:rPr>
                  <m:t>2</m:t>
                </m:r>
              </m:den>
            </m:f>
            <m:r>
              <w:rPr>
                <w:rFonts w:ascii="Cambria Math" w:hAnsi="Cambria Math"/>
                <w:sz w:val="20"/>
              </w:rPr>
              <m:t>)+f(b)</m:t>
            </m:r>
          </m:e>
        </m:d>
      </m:oMath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 xml:space="preserve">// LA3485 Bridge: </w:t>
      </w:r>
      <w:r w:rsidRPr="00706A10">
        <w:rPr>
          <w:rStyle w:val="CommentTok"/>
          <w:sz w:val="18"/>
        </w:rPr>
        <w:t>自适应辛普森版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Rujia Liu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cstdio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cmath&gt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这里为了方便，把</w:t>
      </w:r>
      <w:r w:rsidRPr="00706A10">
        <w:rPr>
          <w:rStyle w:val="CommentTok"/>
          <w:sz w:val="18"/>
        </w:rPr>
        <w:t>a</w:t>
      </w:r>
      <w:r w:rsidRPr="00706A10">
        <w:rPr>
          <w:rStyle w:val="CommentTok"/>
          <w:sz w:val="18"/>
        </w:rPr>
        <w:t>声明成全局的。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这不是一个好的编程习惯，但在本题中却可以提高代码的可读性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a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simpson</w:t>
      </w:r>
      <w:r w:rsidRPr="00706A10">
        <w:rPr>
          <w:rStyle w:val="CommentTok"/>
          <w:sz w:val="18"/>
        </w:rPr>
        <w:t>公式用到的函数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F(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x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sqrt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+ </w:t>
      </w:r>
      <w:r w:rsidRPr="00706A10">
        <w:rPr>
          <w:rStyle w:val="DecValTok"/>
          <w:sz w:val="18"/>
        </w:rPr>
        <w:t>4</w:t>
      </w:r>
      <w:r w:rsidRPr="00706A10">
        <w:rPr>
          <w:rStyle w:val="NormalTok"/>
          <w:sz w:val="18"/>
        </w:rPr>
        <w:t>*a*a*x*x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lastRenderedPageBreak/>
        <w:t xml:space="preserve">// </w:t>
      </w:r>
      <w:r w:rsidRPr="00706A10">
        <w:rPr>
          <w:rStyle w:val="CommentTok"/>
          <w:sz w:val="18"/>
        </w:rPr>
        <w:t>三点</w:t>
      </w:r>
      <w:r w:rsidRPr="00706A10">
        <w:rPr>
          <w:rStyle w:val="CommentTok"/>
          <w:sz w:val="18"/>
        </w:rPr>
        <w:t>simpson</w:t>
      </w:r>
      <w:r w:rsidRPr="00706A10">
        <w:rPr>
          <w:rStyle w:val="CommentTok"/>
          <w:sz w:val="18"/>
        </w:rPr>
        <w:t>法。这里要求</w:t>
      </w:r>
      <w:r w:rsidRPr="00706A10">
        <w:rPr>
          <w:rStyle w:val="CommentTok"/>
          <w:sz w:val="18"/>
        </w:rPr>
        <w:t>F</w:t>
      </w:r>
      <w:r w:rsidRPr="00706A10">
        <w:rPr>
          <w:rStyle w:val="CommentTok"/>
          <w:sz w:val="18"/>
        </w:rPr>
        <w:t>是一个全局函数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simpson(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a,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b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c = a + (b-a)/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(F(a)</w:t>
      </w:r>
      <w:r w:rsidRPr="00706A10">
        <w:rPr>
          <w:rStyle w:val="DecValTok"/>
          <w:sz w:val="18"/>
        </w:rPr>
        <w:t>+4</w:t>
      </w:r>
      <w:r w:rsidRPr="00706A10">
        <w:rPr>
          <w:rStyle w:val="NormalTok"/>
          <w:sz w:val="18"/>
        </w:rPr>
        <w:t>*F(c)+F(b))*(b-a)/</w:t>
      </w:r>
      <w:r w:rsidRPr="00706A10">
        <w:rPr>
          <w:rStyle w:val="DecValTok"/>
          <w:sz w:val="18"/>
        </w:rPr>
        <w:t>6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自适应</w:t>
      </w:r>
      <w:r w:rsidRPr="00706A10">
        <w:rPr>
          <w:rStyle w:val="CommentTok"/>
          <w:sz w:val="18"/>
        </w:rPr>
        <w:t>Simpson</w:t>
      </w:r>
      <w:r w:rsidRPr="00706A10">
        <w:rPr>
          <w:rStyle w:val="CommentTok"/>
          <w:sz w:val="18"/>
        </w:rPr>
        <w:t>公式（递归过程）。已知整个区间</w:t>
      </w:r>
      <w:r w:rsidRPr="00706A10">
        <w:rPr>
          <w:rStyle w:val="CommentTok"/>
          <w:sz w:val="18"/>
        </w:rPr>
        <w:t>[a,b]</w:t>
      </w:r>
      <w:r w:rsidRPr="00706A10">
        <w:rPr>
          <w:rStyle w:val="CommentTok"/>
          <w:sz w:val="18"/>
        </w:rPr>
        <w:t>上的三点</w:t>
      </w:r>
      <w:r w:rsidRPr="00706A10">
        <w:rPr>
          <w:rStyle w:val="CommentTok"/>
          <w:sz w:val="18"/>
        </w:rPr>
        <w:t>simpson</w:t>
      </w:r>
      <w:r w:rsidRPr="00706A10">
        <w:rPr>
          <w:rStyle w:val="CommentTok"/>
          <w:sz w:val="18"/>
        </w:rPr>
        <w:t>值</w:t>
      </w:r>
      <w:r w:rsidRPr="00706A10">
        <w:rPr>
          <w:rStyle w:val="CommentTok"/>
          <w:sz w:val="18"/>
        </w:rPr>
        <w:t>A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asr(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a,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b,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eps,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A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c = a + (b-a)/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L = simpson(a, c), R = simpson(c, b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fabs(L+R-A) &lt;= </w:t>
      </w:r>
      <w:r w:rsidRPr="00706A10">
        <w:rPr>
          <w:rStyle w:val="DecValTok"/>
          <w:sz w:val="18"/>
        </w:rPr>
        <w:t>15</w:t>
      </w:r>
      <w:r w:rsidRPr="00706A10">
        <w:rPr>
          <w:rStyle w:val="NormalTok"/>
          <w:sz w:val="18"/>
        </w:rPr>
        <w:t xml:space="preserve">*eps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L+R+(L+R-A)/</w:t>
      </w:r>
      <w:r w:rsidRPr="00706A10">
        <w:rPr>
          <w:rStyle w:val="FloatTok"/>
          <w:sz w:val="18"/>
        </w:rPr>
        <w:t>15.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sr(a, c, eps/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, L) + asr(c, b, eps/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, R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自适应</w:t>
      </w:r>
      <w:r w:rsidRPr="00706A10">
        <w:rPr>
          <w:rStyle w:val="CommentTok"/>
          <w:sz w:val="18"/>
        </w:rPr>
        <w:t>Simpson</w:t>
      </w:r>
      <w:r w:rsidRPr="00706A10">
        <w:rPr>
          <w:rStyle w:val="CommentTok"/>
          <w:sz w:val="18"/>
        </w:rPr>
        <w:t>公式（主过程）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asr(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a,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b,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eps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sr(a, b, eps, simpson(a, b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用自适应</w:t>
      </w:r>
      <w:r w:rsidRPr="00706A10">
        <w:rPr>
          <w:rStyle w:val="CommentTok"/>
          <w:sz w:val="18"/>
        </w:rPr>
        <w:t>Simpson</w:t>
      </w:r>
      <w:r w:rsidRPr="00706A10">
        <w:rPr>
          <w:rStyle w:val="CommentTok"/>
          <w:sz w:val="18"/>
        </w:rPr>
        <w:t>公式计算宽度为</w:t>
      </w:r>
      <w:r w:rsidRPr="00706A10">
        <w:rPr>
          <w:rStyle w:val="CommentTok"/>
          <w:sz w:val="18"/>
        </w:rPr>
        <w:t>w</w:t>
      </w:r>
      <w:r w:rsidRPr="00706A10">
        <w:rPr>
          <w:rStyle w:val="CommentTok"/>
          <w:sz w:val="18"/>
        </w:rPr>
        <w:t>，高度为</w:t>
      </w:r>
      <w:r w:rsidRPr="00706A10">
        <w:rPr>
          <w:rStyle w:val="CommentTok"/>
          <w:sz w:val="18"/>
        </w:rPr>
        <w:t>h</w:t>
      </w:r>
      <w:r w:rsidRPr="00706A10">
        <w:rPr>
          <w:rStyle w:val="CommentTok"/>
          <w:sz w:val="18"/>
        </w:rPr>
        <w:t>的抛物线长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parabola_arc_length(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w,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h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a = </w:t>
      </w:r>
      <w:r w:rsidRPr="00706A10">
        <w:rPr>
          <w:rStyle w:val="FloatTok"/>
          <w:sz w:val="18"/>
        </w:rPr>
        <w:t>4.0</w:t>
      </w:r>
      <w:r w:rsidRPr="00706A10">
        <w:rPr>
          <w:rStyle w:val="NormalTok"/>
          <w:sz w:val="18"/>
        </w:rPr>
        <w:t xml:space="preserve">*h/(w*w)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修改全局变量</w:t>
      </w:r>
      <w:r w:rsidRPr="00706A10">
        <w:rPr>
          <w:rStyle w:val="CommentTok"/>
          <w:sz w:val="18"/>
        </w:rPr>
        <w:t>a</w:t>
      </w:r>
      <w:r w:rsidRPr="00706A10">
        <w:rPr>
          <w:rStyle w:val="CommentTok"/>
          <w:sz w:val="18"/>
        </w:rPr>
        <w:t>，从而改变全局函数</w:t>
      </w:r>
      <w:r w:rsidRPr="00706A10">
        <w:rPr>
          <w:rStyle w:val="CommentTok"/>
          <w:sz w:val="18"/>
        </w:rPr>
        <w:t>F</w:t>
      </w:r>
      <w:r w:rsidRPr="00706A10">
        <w:rPr>
          <w:rStyle w:val="CommentTok"/>
          <w:sz w:val="18"/>
        </w:rPr>
        <w:t>的行为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sr(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, w/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FloatTok"/>
          <w:sz w:val="18"/>
        </w:rPr>
        <w:t>1e-5</w:t>
      </w:r>
      <w:r w:rsidRPr="00706A10">
        <w:rPr>
          <w:rStyle w:val="NormalTok"/>
          <w:sz w:val="18"/>
        </w:rPr>
        <w:t>)*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in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scan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d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&amp;T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ase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kase &lt;= T; kase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D, H, B, L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scan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d%d%d%d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&amp;D, &amp;H, &amp;B, &amp;L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 = (B+D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 xml:space="preserve">)/D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间隔数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D1 = (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>)B / n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L1 = (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>)L / n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x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, y = H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(y-x &gt; </w:t>
      </w:r>
      <w:r w:rsidRPr="00706A10">
        <w:rPr>
          <w:rStyle w:val="FloatTok"/>
          <w:sz w:val="18"/>
        </w:rPr>
        <w:t>1e-5</w:t>
      </w:r>
      <w:r w:rsidRPr="00706A10">
        <w:rPr>
          <w:rStyle w:val="NormalTok"/>
          <w:sz w:val="18"/>
        </w:rPr>
        <w:t xml:space="preserve">) {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二分法求解高度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m = x + (y-x)/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parabola_arc_length(D1, m) &lt; L1) x = m;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y = m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kase &gt;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 print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\n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rintf(</w:t>
      </w:r>
      <w:r w:rsidRPr="00706A10">
        <w:rPr>
          <w:rStyle w:val="StringTok"/>
          <w:sz w:val="18"/>
        </w:rPr>
        <w:t xml:space="preserve">"Case </w:t>
      </w:r>
      <w:r w:rsidRPr="00706A10">
        <w:rPr>
          <w:rStyle w:val="SpecialCharTok"/>
          <w:sz w:val="18"/>
        </w:rPr>
        <w:t>%d</w:t>
      </w:r>
      <w:r w:rsidRPr="00706A10">
        <w:rPr>
          <w:rStyle w:val="StringTok"/>
          <w:sz w:val="18"/>
        </w:rPr>
        <w:t>:</w:t>
      </w:r>
      <w:r w:rsidRPr="00706A10">
        <w:rPr>
          <w:rStyle w:val="SpecialCharTok"/>
          <w:sz w:val="18"/>
        </w:rPr>
        <w:t>\n%.2lf\n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kase, H-x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Multiplying Polynomials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UVa12298 Super Poker II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Rujia Liu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 xml:space="preserve">#include </w:t>
      </w:r>
      <w:r w:rsidRPr="00706A10">
        <w:rPr>
          <w:rStyle w:val="ImportTok"/>
          <w:sz w:val="18"/>
        </w:rPr>
        <w:t>&lt;complex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 xml:space="preserve">#include </w:t>
      </w:r>
      <w:r w:rsidRPr="00706A10">
        <w:rPr>
          <w:rStyle w:val="ImportTok"/>
          <w:sz w:val="18"/>
        </w:rPr>
        <w:t>&lt;cmath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 xml:space="preserve">#include </w:t>
      </w:r>
      <w:r w:rsidRPr="00706A10">
        <w:rPr>
          <w:rStyle w:val="ImportTok"/>
          <w:sz w:val="18"/>
        </w:rPr>
        <w:t>&lt;vector&gt;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using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namespace</w:t>
      </w:r>
      <w:r w:rsidRPr="00706A10">
        <w:rPr>
          <w:rStyle w:val="NormalTok"/>
          <w:sz w:val="18"/>
        </w:rPr>
        <w:t xml:space="preserve"> std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long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PI = acos(</w:t>
      </w:r>
      <w:r w:rsidRPr="00706A10">
        <w:rPr>
          <w:rStyle w:val="FloatTok"/>
          <w:sz w:val="18"/>
        </w:rPr>
        <w:t>0.0</w:t>
      </w:r>
      <w:r w:rsidRPr="00706A10">
        <w:rPr>
          <w:rStyle w:val="NormalTok"/>
          <w:sz w:val="18"/>
        </w:rPr>
        <w:t xml:space="preserve">) * </w:t>
      </w:r>
      <w:r w:rsidRPr="00706A10">
        <w:rPr>
          <w:rStyle w:val="FloatTok"/>
          <w:sz w:val="18"/>
        </w:rPr>
        <w:t>2.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typedef</w:t>
      </w:r>
      <w:r w:rsidRPr="00706A10">
        <w:rPr>
          <w:rStyle w:val="NormalTok"/>
          <w:sz w:val="18"/>
        </w:rPr>
        <w:t xml:space="preserve"> complex&lt;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>&gt; CD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Cooley-Tukey</w:t>
      </w:r>
      <w:r w:rsidRPr="00706A10">
        <w:rPr>
          <w:rStyle w:val="CommentTok"/>
          <w:sz w:val="18"/>
        </w:rPr>
        <w:t>的</w:t>
      </w:r>
      <w:r w:rsidRPr="00706A10">
        <w:rPr>
          <w:rStyle w:val="CommentTok"/>
          <w:sz w:val="18"/>
        </w:rPr>
        <w:t>FFT</w:t>
      </w:r>
      <w:r w:rsidRPr="00706A10">
        <w:rPr>
          <w:rStyle w:val="CommentTok"/>
          <w:sz w:val="18"/>
        </w:rPr>
        <w:t>算法，迭代实现。</w:t>
      </w:r>
      <w:r w:rsidRPr="00706A10">
        <w:rPr>
          <w:rStyle w:val="CommentTok"/>
          <w:sz w:val="18"/>
        </w:rPr>
        <w:t>inverse = false</w:t>
      </w:r>
      <w:r w:rsidRPr="00706A10">
        <w:rPr>
          <w:rStyle w:val="CommentTok"/>
          <w:sz w:val="18"/>
        </w:rPr>
        <w:t>时计算逆</w:t>
      </w:r>
      <w:r w:rsidRPr="00706A10">
        <w:rPr>
          <w:rStyle w:val="CommentTok"/>
          <w:sz w:val="18"/>
        </w:rPr>
        <w:t>FFT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inlin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FFT(vector&lt;CD&gt; &amp;a, </w:t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inverse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 = a.size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原地快速</w:t>
      </w:r>
      <w:r w:rsidRPr="00706A10">
        <w:rPr>
          <w:rStyle w:val="CommentTok"/>
          <w:sz w:val="18"/>
        </w:rPr>
        <w:t>bit reversal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j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j &gt; i) swap(a[i], a[j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 = n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(j &amp; (k &gt;&gt;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) j &amp;= ~k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j |= k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pi = inverse ? -PI : P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tep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; step &lt; n; step &lt;&lt;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把每相邻两个</w:t>
      </w:r>
      <w:r w:rsidRPr="00706A10">
        <w:rPr>
          <w:rStyle w:val="CommentTok"/>
          <w:sz w:val="18"/>
        </w:rPr>
        <w:t>“step</w:t>
      </w:r>
      <w:r w:rsidRPr="00706A10">
        <w:rPr>
          <w:rStyle w:val="CommentTok"/>
          <w:sz w:val="18"/>
        </w:rPr>
        <w:t>点</w:t>
      </w:r>
      <w:r w:rsidRPr="00706A10">
        <w:rPr>
          <w:rStyle w:val="CommentTok"/>
          <w:sz w:val="18"/>
        </w:rPr>
        <w:t>DFT”</w:t>
      </w:r>
      <w:r w:rsidRPr="00706A10">
        <w:rPr>
          <w:rStyle w:val="CommentTok"/>
          <w:sz w:val="18"/>
        </w:rPr>
        <w:t>通过一系列蝴蝶操作合并为一个</w:t>
      </w:r>
      <w:r w:rsidRPr="00706A10">
        <w:rPr>
          <w:rStyle w:val="CommentTok"/>
          <w:sz w:val="18"/>
        </w:rPr>
        <w:t>“2*step</w:t>
      </w:r>
      <w:r w:rsidRPr="00706A10">
        <w:rPr>
          <w:rStyle w:val="CommentTok"/>
          <w:sz w:val="18"/>
        </w:rPr>
        <w:t>点</w:t>
      </w:r>
      <w:r w:rsidRPr="00706A10">
        <w:rPr>
          <w:rStyle w:val="CommentTok"/>
          <w:sz w:val="18"/>
        </w:rPr>
        <w:t>DFT”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alpha = pi / ste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为求高效，我们并不是依次执行各个完整的</w:t>
      </w:r>
      <w:r w:rsidRPr="00706A10">
        <w:rPr>
          <w:rStyle w:val="CommentTok"/>
          <w:sz w:val="18"/>
        </w:rPr>
        <w:t>DFT</w:t>
      </w:r>
      <w:r w:rsidRPr="00706A10">
        <w:rPr>
          <w:rStyle w:val="CommentTok"/>
          <w:sz w:val="18"/>
        </w:rPr>
        <w:t>合并，而是枚举下标</w:t>
      </w:r>
      <w:r w:rsidRPr="00706A10">
        <w:rPr>
          <w:rStyle w:val="CommentTok"/>
          <w:sz w:val="18"/>
        </w:rPr>
        <w:t>k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对于一个下标</w:t>
      </w:r>
      <w:r w:rsidRPr="00706A10">
        <w:rPr>
          <w:rStyle w:val="CommentTok"/>
          <w:sz w:val="18"/>
        </w:rPr>
        <w:t>k</w:t>
      </w:r>
      <w:r w:rsidRPr="00706A10">
        <w:rPr>
          <w:rStyle w:val="CommentTok"/>
          <w:sz w:val="18"/>
        </w:rPr>
        <w:t>，执行所有</w:t>
      </w:r>
      <w:r w:rsidRPr="00706A10">
        <w:rPr>
          <w:rStyle w:val="CommentTok"/>
          <w:sz w:val="18"/>
        </w:rPr>
        <w:t>DFT</w:t>
      </w:r>
      <w:r w:rsidRPr="00706A10">
        <w:rPr>
          <w:rStyle w:val="CommentTok"/>
          <w:sz w:val="18"/>
        </w:rPr>
        <w:t>合并中该下标对应的蝴蝶操作，即通过</w:t>
      </w:r>
      <w:r w:rsidRPr="00706A10">
        <w:rPr>
          <w:rStyle w:val="CommentTok"/>
          <w:sz w:val="18"/>
        </w:rPr>
        <w:t>E[k]</w:t>
      </w:r>
      <w:r w:rsidRPr="00706A10">
        <w:rPr>
          <w:rStyle w:val="CommentTok"/>
          <w:sz w:val="18"/>
        </w:rPr>
        <w:t>和</w:t>
      </w:r>
      <w:r w:rsidRPr="00706A10">
        <w:rPr>
          <w:rStyle w:val="CommentTok"/>
          <w:sz w:val="18"/>
        </w:rPr>
        <w:t>O[k]</w:t>
      </w:r>
      <w:r w:rsidRPr="00706A10">
        <w:rPr>
          <w:rStyle w:val="CommentTok"/>
          <w:sz w:val="18"/>
        </w:rPr>
        <w:t>计算</w:t>
      </w:r>
      <w:r w:rsidRPr="00706A10">
        <w:rPr>
          <w:rStyle w:val="CommentTok"/>
          <w:sz w:val="18"/>
        </w:rPr>
        <w:t>X[k]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蝴蝶操作参考：</w:t>
      </w:r>
      <w:r w:rsidRPr="00706A10">
        <w:rPr>
          <w:rStyle w:val="CommentTok"/>
          <w:sz w:val="18"/>
        </w:rPr>
        <w:t>http://en.wikipedia.org/wiki/Butterfly_diagram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k &lt; step; k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计算</w:t>
      </w:r>
      <w:r w:rsidRPr="00706A10">
        <w:rPr>
          <w:rStyle w:val="CommentTok"/>
          <w:sz w:val="18"/>
        </w:rPr>
        <w:t xml:space="preserve">omega^k. </w:t>
      </w:r>
      <w:r w:rsidRPr="00706A10">
        <w:rPr>
          <w:rStyle w:val="CommentTok"/>
          <w:sz w:val="18"/>
        </w:rPr>
        <w:t>这个方法效率低，但如果用每次乘</w:t>
      </w:r>
      <w:r w:rsidRPr="00706A10">
        <w:rPr>
          <w:rStyle w:val="CommentTok"/>
          <w:sz w:val="18"/>
        </w:rPr>
        <w:t>omega</w:t>
      </w:r>
      <w:r w:rsidRPr="00706A10">
        <w:rPr>
          <w:rStyle w:val="CommentTok"/>
          <w:sz w:val="18"/>
        </w:rPr>
        <w:t>的方法递推会有精度问题。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有更快更精确的递推方法，为了清晰起见这里略去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CD omegak = exp(CD(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, alpha*k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Ek = k; Ek &lt; n; Ek += step &lt;&lt;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 { </w:t>
      </w:r>
      <w:r w:rsidRPr="00706A10">
        <w:rPr>
          <w:rStyle w:val="CommentTok"/>
          <w:sz w:val="18"/>
        </w:rPr>
        <w:t>// Ek</w:t>
      </w:r>
      <w:r w:rsidRPr="00706A10">
        <w:rPr>
          <w:rStyle w:val="CommentTok"/>
          <w:sz w:val="18"/>
        </w:rPr>
        <w:t>是某次</w:t>
      </w:r>
      <w:r w:rsidRPr="00706A10">
        <w:rPr>
          <w:rStyle w:val="CommentTok"/>
          <w:sz w:val="18"/>
        </w:rPr>
        <w:t>DFT</w:t>
      </w:r>
      <w:r w:rsidRPr="00706A10">
        <w:rPr>
          <w:rStyle w:val="CommentTok"/>
          <w:sz w:val="18"/>
        </w:rPr>
        <w:t>合并中</w:t>
      </w:r>
      <w:r w:rsidRPr="00706A10">
        <w:rPr>
          <w:rStyle w:val="CommentTok"/>
          <w:sz w:val="18"/>
        </w:rPr>
        <w:t>E[k]</w:t>
      </w:r>
      <w:r w:rsidRPr="00706A10">
        <w:rPr>
          <w:rStyle w:val="CommentTok"/>
          <w:sz w:val="18"/>
        </w:rPr>
        <w:t>在原始序列中的下标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Ok = Ek + step; </w:t>
      </w:r>
      <w:r w:rsidRPr="00706A10">
        <w:rPr>
          <w:rStyle w:val="CommentTok"/>
          <w:sz w:val="18"/>
        </w:rPr>
        <w:t>// Ok</w:t>
      </w:r>
      <w:r w:rsidRPr="00706A10">
        <w:rPr>
          <w:rStyle w:val="CommentTok"/>
          <w:sz w:val="18"/>
        </w:rPr>
        <w:t>是该</w:t>
      </w:r>
      <w:r w:rsidRPr="00706A10">
        <w:rPr>
          <w:rStyle w:val="CommentTok"/>
          <w:sz w:val="18"/>
        </w:rPr>
        <w:t>DFT</w:t>
      </w:r>
      <w:r w:rsidRPr="00706A10">
        <w:rPr>
          <w:rStyle w:val="CommentTok"/>
          <w:sz w:val="18"/>
        </w:rPr>
        <w:t>合并中</w:t>
      </w:r>
      <w:r w:rsidRPr="00706A10">
        <w:rPr>
          <w:rStyle w:val="CommentTok"/>
          <w:sz w:val="18"/>
        </w:rPr>
        <w:t>O[k]</w:t>
      </w:r>
      <w:r w:rsidRPr="00706A10">
        <w:rPr>
          <w:rStyle w:val="CommentTok"/>
          <w:sz w:val="18"/>
        </w:rPr>
        <w:t>在原始序列中的下标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CD t = omegak * a[Ok]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蝴蝶操作：</w:t>
      </w:r>
      <w:r w:rsidRPr="00706A10">
        <w:rPr>
          <w:rStyle w:val="CommentTok"/>
          <w:sz w:val="18"/>
        </w:rPr>
        <w:t>x1 * omega^k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a[Ok] = a[Ek] - t;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蝴蝶操作：</w:t>
      </w:r>
      <w:r w:rsidRPr="00706A10">
        <w:rPr>
          <w:rStyle w:val="CommentTok"/>
          <w:sz w:val="18"/>
        </w:rPr>
        <w:t>y1 = x0 - t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a[Ek] += t;       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蝴蝶操作：</w:t>
      </w:r>
      <w:r w:rsidRPr="00706A10">
        <w:rPr>
          <w:rStyle w:val="CommentTok"/>
          <w:sz w:val="18"/>
        </w:rPr>
        <w:t>y0 = x0 + t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inverse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i++) a[i] /= n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用</w:t>
      </w:r>
      <w:r w:rsidRPr="00706A10">
        <w:rPr>
          <w:rStyle w:val="CommentTok"/>
          <w:sz w:val="18"/>
        </w:rPr>
        <w:t>FFT</w:t>
      </w:r>
      <w:r w:rsidRPr="00706A10">
        <w:rPr>
          <w:rStyle w:val="CommentTok"/>
          <w:sz w:val="18"/>
        </w:rPr>
        <w:t>实现的快速多项式乘法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inline</w:t>
      </w:r>
      <w:r w:rsidRPr="00706A10">
        <w:rPr>
          <w:rStyle w:val="NormalTok"/>
          <w:sz w:val="18"/>
        </w:rPr>
        <w:t xml:space="preserve"> vector&lt;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&gt; </w:t>
      </w:r>
      <w:r w:rsidRPr="00706A10">
        <w:rPr>
          <w:rStyle w:val="KeywordTok"/>
          <w:sz w:val="18"/>
        </w:rPr>
        <w:t>operator</w:t>
      </w:r>
      <w:r w:rsidRPr="00706A10">
        <w:rPr>
          <w:rStyle w:val="NormalTok"/>
          <w:sz w:val="18"/>
        </w:rPr>
        <w:t xml:space="preserve"> * 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vector&lt;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&gt;&amp; v1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vector&lt;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>&gt;&amp; v2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1 = v1.size(), s2 = v2.size(), S 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(S &lt; s1 + s2) S &lt;&lt;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vector&lt;CD&gt; a(S,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, b(S,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把</w:t>
      </w:r>
      <w:r w:rsidRPr="00706A10">
        <w:rPr>
          <w:rStyle w:val="CommentTok"/>
          <w:sz w:val="18"/>
        </w:rPr>
        <w:t>FFT</w:t>
      </w:r>
      <w:r w:rsidRPr="00706A10">
        <w:rPr>
          <w:rStyle w:val="CommentTok"/>
          <w:sz w:val="18"/>
        </w:rPr>
        <w:t>的输入长度补成</w:t>
      </w:r>
      <w:r w:rsidRPr="00706A10">
        <w:rPr>
          <w:rStyle w:val="CommentTok"/>
          <w:sz w:val="18"/>
        </w:rPr>
        <w:t>2</w:t>
      </w:r>
      <w:r w:rsidRPr="00706A10">
        <w:rPr>
          <w:rStyle w:val="CommentTok"/>
          <w:sz w:val="18"/>
        </w:rPr>
        <w:t>的幂，不小于</w:t>
      </w:r>
      <w:r w:rsidRPr="00706A10">
        <w:rPr>
          <w:rStyle w:val="CommentTok"/>
          <w:sz w:val="18"/>
        </w:rPr>
        <w:t>v1</w:t>
      </w:r>
      <w:r w:rsidRPr="00706A10">
        <w:rPr>
          <w:rStyle w:val="CommentTok"/>
          <w:sz w:val="18"/>
        </w:rPr>
        <w:t>和</w:t>
      </w:r>
      <w:r w:rsidRPr="00706A10">
        <w:rPr>
          <w:rStyle w:val="CommentTok"/>
          <w:sz w:val="18"/>
        </w:rPr>
        <w:t>v2</w:t>
      </w:r>
      <w:r w:rsidRPr="00706A10">
        <w:rPr>
          <w:rStyle w:val="CommentTok"/>
          <w:sz w:val="18"/>
        </w:rPr>
        <w:t>的长度之和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s1; i++) a[i] = v1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FFT(a,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s2; i++) b[i] = v2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FFT(b,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S; i++) a[i] *= b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FFT(a,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vector&lt;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&gt; res(s1 + s2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s1 + s2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; i++) res[i] = a[i].real()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虚部均为</w:t>
      </w:r>
      <w:r w:rsidRPr="00706A10">
        <w:rPr>
          <w:rStyle w:val="CommentTok"/>
          <w:sz w:val="18"/>
        </w:rPr>
        <w:t>0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r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///////// </w:t>
      </w:r>
      <w:r w:rsidRPr="00706A10">
        <w:rPr>
          <w:rStyle w:val="CommentTok"/>
          <w:sz w:val="18"/>
        </w:rPr>
        <w:t>题目相关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cstdio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cstring&gt;</w:t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xn = </w:t>
      </w:r>
      <w:r w:rsidRPr="00706A10">
        <w:rPr>
          <w:rStyle w:val="DecValTok"/>
          <w:sz w:val="18"/>
        </w:rPr>
        <w:t>50000</w:t>
      </w:r>
      <w:r w:rsidRPr="00706A10">
        <w:rPr>
          <w:rStyle w:val="NormalTok"/>
          <w:sz w:val="18"/>
        </w:rPr>
        <w:t xml:space="preserve"> + </w:t>
      </w:r>
      <w:r w:rsidRPr="00706A10">
        <w:rPr>
          <w:rStyle w:val="DecValTok"/>
          <w:sz w:val="18"/>
        </w:rPr>
        <w:t>1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omposite[maxn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sieve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 =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)sqrt(n</w:t>
      </w:r>
      <w:r w:rsidRPr="00706A10">
        <w:rPr>
          <w:rStyle w:val="FloatTok"/>
          <w:sz w:val="18"/>
        </w:rPr>
        <w:t>+0.5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memset(composite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KeywordTok"/>
          <w:sz w:val="18"/>
        </w:rPr>
        <w:t>sizeof</w:t>
      </w:r>
      <w:r w:rsidRPr="00706A10">
        <w:rPr>
          <w:rStyle w:val="NormalTok"/>
          <w:sz w:val="18"/>
        </w:rPr>
        <w:t>(composite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; i &lt;= m; i++)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!composite[i]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i*i; j &lt;= n; j+=i) composite[j]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char</w:t>
      </w:r>
      <w:r w:rsidRPr="00706A10">
        <w:rPr>
          <w:rStyle w:val="NormalTok"/>
          <w:sz w:val="18"/>
        </w:rPr>
        <w:t xml:space="preserve">* suites = </w:t>
      </w:r>
      <w:r w:rsidRPr="00706A10">
        <w:rPr>
          <w:rStyle w:val="StringTok"/>
          <w:sz w:val="18"/>
        </w:rPr>
        <w:t>"SHCD"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dx(</w:t>
      </w:r>
      <w:r w:rsidRPr="00706A10">
        <w:rPr>
          <w:rStyle w:val="DataTypeTok"/>
          <w:sz w:val="18"/>
        </w:rPr>
        <w:t>char</w:t>
      </w:r>
      <w:r w:rsidRPr="00706A10">
        <w:rPr>
          <w:rStyle w:val="NormalTok"/>
          <w:sz w:val="18"/>
        </w:rPr>
        <w:t xml:space="preserve"> suit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strchr(suites, suit) - suit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ost[</w:t>
      </w:r>
      <w:r w:rsidRPr="00706A10">
        <w:rPr>
          <w:rStyle w:val="DecValTok"/>
          <w:sz w:val="18"/>
        </w:rPr>
        <w:t>4</w:t>
      </w:r>
      <w:r w:rsidRPr="00706A10">
        <w:rPr>
          <w:rStyle w:val="NormalTok"/>
          <w:sz w:val="18"/>
        </w:rPr>
        <w:t>][maxn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in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rgc, </w:t>
      </w:r>
      <w:r w:rsidRPr="00706A10">
        <w:rPr>
          <w:rStyle w:val="DataTypeTok"/>
          <w:sz w:val="18"/>
        </w:rPr>
        <w:t>char</w:t>
      </w:r>
      <w:r w:rsidRPr="00706A10">
        <w:rPr>
          <w:rStyle w:val="NormalTok"/>
          <w:sz w:val="18"/>
        </w:rPr>
        <w:t xml:space="preserve"> *argv[]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sieve(</w:t>
      </w:r>
      <w:r w:rsidRPr="00706A10">
        <w:rPr>
          <w:rStyle w:val="DecValTok"/>
          <w:sz w:val="18"/>
        </w:rPr>
        <w:t>50000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, b, c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>(scan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d%d%d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 xml:space="preserve">, &amp;a, &amp;b, &amp;c) == </w:t>
      </w:r>
      <w:r w:rsidRPr="00706A10">
        <w:rPr>
          <w:rStyle w:val="DecValTok"/>
          <w:sz w:val="18"/>
        </w:rPr>
        <w:t>3</w:t>
      </w:r>
      <w:r w:rsidRPr="00706A10">
        <w:rPr>
          <w:rStyle w:val="NormalTok"/>
          <w:sz w:val="18"/>
        </w:rPr>
        <w:t xml:space="preserve"> &amp;&amp; a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emset(lost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KeywordTok"/>
          <w:sz w:val="18"/>
        </w:rPr>
        <w:t>sizeof</w:t>
      </w:r>
      <w:r w:rsidRPr="00706A10">
        <w:rPr>
          <w:rStyle w:val="NormalTok"/>
          <w:sz w:val="18"/>
        </w:rPr>
        <w:t>(lost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c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d; </w:t>
      </w:r>
      <w:r w:rsidRPr="00706A10">
        <w:rPr>
          <w:rStyle w:val="DataTypeTok"/>
          <w:sz w:val="18"/>
        </w:rPr>
        <w:t>char</w:t>
      </w:r>
      <w:r w:rsidRPr="00706A10">
        <w:rPr>
          <w:rStyle w:val="NormalTok"/>
          <w:sz w:val="18"/>
        </w:rPr>
        <w:t xml:space="preserve"> 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scan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d%c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&amp;d, &amp;s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lost[idx(s)][d]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vector&lt;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>&gt; ans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,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, poly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s &lt; </w:t>
      </w:r>
      <w:r w:rsidRPr="00706A10">
        <w:rPr>
          <w:rStyle w:val="DecValTok"/>
          <w:sz w:val="18"/>
        </w:rPr>
        <w:t>4</w:t>
      </w:r>
      <w:r w:rsidRPr="00706A10">
        <w:rPr>
          <w:rStyle w:val="NormalTok"/>
          <w:sz w:val="18"/>
        </w:rPr>
        <w:t>; s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poly.clear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poly.resize(b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4</w:t>
      </w:r>
      <w:r w:rsidRPr="00706A10">
        <w:rPr>
          <w:rStyle w:val="NormalTok"/>
          <w:sz w:val="18"/>
        </w:rPr>
        <w:t>; i &lt;= b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composite[i] &amp;&amp; !lost[s][i]) poly[i] = </w:t>
      </w:r>
      <w:r w:rsidRPr="00706A10">
        <w:rPr>
          <w:rStyle w:val="FloatTok"/>
          <w:sz w:val="18"/>
        </w:rPr>
        <w:t>1.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ans = ans * poly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ans.resize(b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a; i &lt;= b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print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.0lf\n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fabs(ans[i]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rint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\n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LA4746 Decrypt Messages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Rujia Liu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 xml:space="preserve">#include </w:t>
      </w:r>
      <w:r w:rsidRPr="00706A10">
        <w:rPr>
          <w:rStyle w:val="ImportTok"/>
          <w:sz w:val="18"/>
        </w:rPr>
        <w:t>&lt;cstdio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 xml:space="preserve">#include </w:t>
      </w:r>
      <w:r w:rsidRPr="00706A10">
        <w:rPr>
          <w:rStyle w:val="ImportTok"/>
          <w:sz w:val="18"/>
        </w:rPr>
        <w:t>&lt;cstdlib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 xml:space="preserve">#include </w:t>
      </w:r>
      <w:r w:rsidRPr="00706A10">
        <w:rPr>
          <w:rStyle w:val="ImportTok"/>
          <w:sz w:val="18"/>
        </w:rPr>
        <w:t>&lt;cstring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 xml:space="preserve">#include </w:t>
      </w:r>
      <w:r w:rsidRPr="00706A10">
        <w:rPr>
          <w:rStyle w:val="ImportTok"/>
          <w:sz w:val="18"/>
        </w:rPr>
        <w:t>&lt;cmath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 xml:space="preserve">#include </w:t>
      </w:r>
      <w:r w:rsidRPr="00706A10">
        <w:rPr>
          <w:rStyle w:val="ImportTok"/>
          <w:sz w:val="18"/>
        </w:rPr>
        <w:t>&lt;vector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 xml:space="preserve">#include </w:t>
      </w:r>
      <w:r w:rsidRPr="00706A10">
        <w:rPr>
          <w:rStyle w:val="ImportTok"/>
          <w:sz w:val="18"/>
        </w:rPr>
        <w:t>&lt;map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 xml:space="preserve">#include </w:t>
      </w:r>
      <w:r w:rsidRPr="00706A10">
        <w:rPr>
          <w:rStyle w:val="ImportTok"/>
          <w:sz w:val="18"/>
        </w:rPr>
        <w:t>&lt;algorithm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 xml:space="preserve">#include </w:t>
      </w:r>
      <w:r w:rsidRPr="00706A10">
        <w:rPr>
          <w:rStyle w:val="ImportTok"/>
          <w:sz w:val="18"/>
        </w:rPr>
        <w:t>&lt;iostream&gt;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using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namespace</w:t>
      </w:r>
      <w:r w:rsidRPr="00706A10">
        <w:rPr>
          <w:rStyle w:val="NormalTok"/>
          <w:sz w:val="18"/>
        </w:rPr>
        <w:t xml:space="preserve"> std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typedef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long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long</w:t>
      </w:r>
      <w:r w:rsidRPr="00706A10">
        <w:rPr>
          <w:rStyle w:val="NormalTok"/>
          <w:sz w:val="18"/>
        </w:rPr>
        <w:t xml:space="preserve"> LL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// </w:t>
      </w:r>
      <w:r w:rsidRPr="00706A10">
        <w:rPr>
          <w:rStyle w:val="CommentTok"/>
          <w:sz w:val="18"/>
        </w:rPr>
        <w:t>日期时间部分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ECONDS_PER_DAY = </w:t>
      </w:r>
      <w:r w:rsidRPr="00706A10">
        <w:rPr>
          <w:rStyle w:val="DecValTok"/>
          <w:sz w:val="18"/>
        </w:rPr>
        <w:t>24</w:t>
      </w:r>
      <w:r w:rsidRPr="00706A10">
        <w:rPr>
          <w:rStyle w:val="NormalTok"/>
          <w:sz w:val="18"/>
        </w:rPr>
        <w:t xml:space="preserve"> * </w:t>
      </w:r>
      <w:r w:rsidRPr="00706A10">
        <w:rPr>
          <w:rStyle w:val="DecValTok"/>
          <w:sz w:val="18"/>
        </w:rPr>
        <w:t>60</w:t>
      </w:r>
      <w:r w:rsidRPr="00706A10">
        <w:rPr>
          <w:rStyle w:val="NormalTok"/>
          <w:sz w:val="18"/>
        </w:rPr>
        <w:t xml:space="preserve"> * </w:t>
      </w:r>
      <w:r w:rsidRPr="00706A10">
        <w:rPr>
          <w:rStyle w:val="DecValTok"/>
          <w:sz w:val="18"/>
        </w:rPr>
        <w:t>6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um_days[</w:t>
      </w:r>
      <w:r w:rsidRPr="00706A10">
        <w:rPr>
          <w:rStyle w:val="DecValTok"/>
          <w:sz w:val="18"/>
        </w:rPr>
        <w:t>12</w:t>
      </w:r>
      <w:r w:rsidRPr="00706A10">
        <w:rPr>
          <w:rStyle w:val="NormalTok"/>
          <w:sz w:val="18"/>
        </w:rPr>
        <w:t>] = {</w:t>
      </w:r>
      <w:r w:rsidRPr="00706A10">
        <w:rPr>
          <w:rStyle w:val="DecValTok"/>
          <w:sz w:val="18"/>
        </w:rPr>
        <w:t>31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28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31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3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31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3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31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31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3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31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3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31</w:t>
      </w:r>
      <w:r w:rsidRPr="00706A10">
        <w:rPr>
          <w:rStyle w:val="NormalTok"/>
          <w:sz w:val="18"/>
        </w:rPr>
        <w:t>}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is_leap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year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year % </w:t>
      </w:r>
      <w:r w:rsidRPr="00706A10">
        <w:rPr>
          <w:rStyle w:val="DecValTok"/>
          <w:sz w:val="18"/>
        </w:rPr>
        <w:t>400</w:t>
      </w:r>
      <w:r w:rsidRPr="00706A10">
        <w:rPr>
          <w:rStyle w:val="NormalTok"/>
          <w:sz w:val="18"/>
        </w:rPr>
        <w:t xml:space="preserve">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year % </w:t>
      </w:r>
      <w:r w:rsidRPr="00706A10">
        <w:rPr>
          <w:rStyle w:val="DecValTok"/>
          <w:sz w:val="18"/>
        </w:rPr>
        <w:t>4</w:t>
      </w:r>
      <w:r w:rsidRPr="00706A10">
        <w:rPr>
          <w:rStyle w:val="NormalTok"/>
          <w:sz w:val="18"/>
        </w:rPr>
        <w:t xml:space="preserve">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year % </w:t>
      </w:r>
      <w:r w:rsidRPr="00706A10">
        <w:rPr>
          <w:rStyle w:val="DecValTok"/>
          <w:sz w:val="18"/>
        </w:rPr>
        <w:t>100</w:t>
      </w:r>
      <w:r w:rsidRPr="00706A10">
        <w:rPr>
          <w:rStyle w:val="NormalTok"/>
          <w:sz w:val="18"/>
        </w:rPr>
        <w:t xml:space="preserve"> !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lastRenderedPageBreak/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eap_second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year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onth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((year % </w:t>
      </w:r>
      <w:r w:rsidRPr="00706A10">
        <w:rPr>
          <w:rStyle w:val="DecValTok"/>
          <w:sz w:val="18"/>
        </w:rPr>
        <w:t>10</w:t>
      </w:r>
      <w:r w:rsidRPr="00706A10">
        <w:rPr>
          <w:rStyle w:val="NormalTok"/>
          <w:sz w:val="18"/>
        </w:rPr>
        <w:t xml:space="preserve"> == </w:t>
      </w:r>
      <w:r w:rsidRPr="00706A10">
        <w:rPr>
          <w:rStyle w:val="DecValTok"/>
          <w:sz w:val="18"/>
        </w:rPr>
        <w:t>5</w:t>
      </w:r>
      <w:r w:rsidRPr="00706A10">
        <w:rPr>
          <w:rStyle w:val="NormalTok"/>
          <w:sz w:val="18"/>
        </w:rPr>
        <w:t xml:space="preserve"> || year % </w:t>
      </w:r>
      <w:r w:rsidRPr="00706A10">
        <w:rPr>
          <w:rStyle w:val="DecValTok"/>
          <w:sz w:val="18"/>
        </w:rPr>
        <w:t>10</w:t>
      </w:r>
      <w:r w:rsidRPr="00706A10">
        <w:rPr>
          <w:rStyle w:val="NormalTok"/>
          <w:sz w:val="18"/>
        </w:rPr>
        <w:t xml:space="preserve"> == </w:t>
      </w:r>
      <w:r w:rsidRPr="00706A10">
        <w:rPr>
          <w:rStyle w:val="DecValTok"/>
          <w:sz w:val="18"/>
        </w:rPr>
        <w:t>8</w:t>
      </w:r>
      <w:r w:rsidRPr="00706A10">
        <w:rPr>
          <w:rStyle w:val="NormalTok"/>
          <w:sz w:val="18"/>
        </w:rPr>
        <w:t xml:space="preserve">) &amp;&amp; month == </w:t>
      </w:r>
      <w:r w:rsidRPr="00706A10">
        <w:rPr>
          <w:rStyle w:val="DecValTok"/>
          <w:sz w:val="18"/>
        </w:rPr>
        <w:t>12</w:t>
      </w:r>
      <w:r w:rsidRPr="00706A10">
        <w:rPr>
          <w:rStyle w:val="NormalTok"/>
          <w:sz w:val="18"/>
        </w:rPr>
        <w:t xml:space="preserve">) ?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: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prin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year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onth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day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hh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m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s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print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d</w:t>
      </w:r>
      <w:r w:rsidRPr="00706A10">
        <w:rPr>
          <w:rStyle w:val="StringTok"/>
          <w:sz w:val="18"/>
        </w:rPr>
        <w:t>.</w:t>
      </w:r>
      <w:r w:rsidRPr="00706A10">
        <w:rPr>
          <w:rStyle w:val="SpecialCharTok"/>
          <w:sz w:val="18"/>
        </w:rPr>
        <w:t>%02d</w:t>
      </w:r>
      <w:r w:rsidRPr="00706A10">
        <w:rPr>
          <w:rStyle w:val="StringTok"/>
          <w:sz w:val="18"/>
        </w:rPr>
        <w:t>.</w:t>
      </w:r>
      <w:r w:rsidRPr="00706A10">
        <w:rPr>
          <w:rStyle w:val="SpecialCharTok"/>
          <w:sz w:val="18"/>
        </w:rPr>
        <w:t>%02d</w:t>
      </w:r>
      <w:r w:rsidRPr="00706A10">
        <w:rPr>
          <w:rStyle w:val="StringTok"/>
          <w:sz w:val="18"/>
        </w:rPr>
        <w:t xml:space="preserve"> </w:t>
      </w:r>
      <w:r w:rsidRPr="00706A10">
        <w:rPr>
          <w:rStyle w:val="SpecialCharTok"/>
          <w:sz w:val="18"/>
        </w:rPr>
        <w:t>%02d</w:t>
      </w:r>
      <w:r w:rsidRPr="00706A10">
        <w:rPr>
          <w:rStyle w:val="StringTok"/>
          <w:sz w:val="18"/>
        </w:rPr>
        <w:t>:</w:t>
      </w:r>
      <w:r w:rsidRPr="00706A10">
        <w:rPr>
          <w:rStyle w:val="SpecialCharTok"/>
          <w:sz w:val="18"/>
        </w:rPr>
        <w:t>%02d</w:t>
      </w:r>
      <w:r w:rsidRPr="00706A10">
        <w:rPr>
          <w:rStyle w:val="StringTok"/>
          <w:sz w:val="18"/>
        </w:rPr>
        <w:t>:</w:t>
      </w:r>
      <w:r w:rsidRPr="00706A10">
        <w:rPr>
          <w:rStyle w:val="SpecialCharTok"/>
          <w:sz w:val="18"/>
        </w:rPr>
        <w:t>%02d\n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year, month, day, hh, mm, ss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print_time(LL t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year = </w:t>
      </w:r>
      <w:r w:rsidRPr="00706A10">
        <w:rPr>
          <w:rStyle w:val="DecValTok"/>
          <w:sz w:val="18"/>
        </w:rPr>
        <w:t>200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>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days = is_leap(year) ? </w:t>
      </w:r>
      <w:r w:rsidRPr="00706A10">
        <w:rPr>
          <w:rStyle w:val="DecValTok"/>
          <w:sz w:val="18"/>
        </w:rPr>
        <w:t>366</w:t>
      </w:r>
      <w:r w:rsidRPr="00706A10">
        <w:rPr>
          <w:rStyle w:val="NormalTok"/>
          <w:sz w:val="18"/>
        </w:rPr>
        <w:t xml:space="preserve"> : </w:t>
      </w:r>
      <w:r w:rsidRPr="00706A10">
        <w:rPr>
          <w:rStyle w:val="DecValTok"/>
          <w:sz w:val="18"/>
        </w:rPr>
        <w:t>365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LL sec = (LL)days * SECONDS_PER_DAY + leap_second(year, </w:t>
      </w:r>
      <w:r w:rsidRPr="00706A10">
        <w:rPr>
          <w:rStyle w:val="DecValTok"/>
          <w:sz w:val="18"/>
        </w:rPr>
        <w:t>12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t &lt; sec) </w:t>
      </w:r>
      <w:r w:rsidRPr="00706A10">
        <w:rPr>
          <w:rStyle w:val="ControlFlowTok"/>
          <w:sz w:val="18"/>
        </w:rPr>
        <w:t>break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t -= sec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year++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onth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>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days = num_days[month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is_leap(year) &amp;&amp; month =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) days++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LL sec = (LL)days * SECONDS_PER_DAY + leap_second(year, month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t &lt; sec) </w:t>
      </w:r>
      <w:r w:rsidRPr="00706A10">
        <w:rPr>
          <w:rStyle w:val="ControlFlowTok"/>
          <w:sz w:val="18"/>
        </w:rPr>
        <w:t>break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t -= sec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onth++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leap_second(year, month) &amp;&amp; t == </w:t>
      </w:r>
      <w:r w:rsidRPr="00706A10">
        <w:rPr>
          <w:rStyle w:val="DecValTok"/>
          <w:sz w:val="18"/>
        </w:rPr>
        <w:t>31</w:t>
      </w:r>
      <w:r w:rsidRPr="00706A10">
        <w:rPr>
          <w:rStyle w:val="NormalTok"/>
          <w:sz w:val="18"/>
        </w:rPr>
        <w:t xml:space="preserve"> * SECONDS_PER_DAY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rint(year, </w:t>
      </w:r>
      <w:r w:rsidRPr="00706A10">
        <w:rPr>
          <w:rStyle w:val="DecValTok"/>
          <w:sz w:val="18"/>
        </w:rPr>
        <w:t>12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31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23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59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60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day = t / SECONDS_PER_DAY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t %= SECONDS_PER_DAY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hh = t / (</w:t>
      </w:r>
      <w:r w:rsidRPr="00706A10">
        <w:rPr>
          <w:rStyle w:val="DecValTok"/>
          <w:sz w:val="18"/>
        </w:rPr>
        <w:t>60</w:t>
      </w:r>
      <w:r w:rsidRPr="00706A10">
        <w:rPr>
          <w:rStyle w:val="NormalTok"/>
          <w:sz w:val="18"/>
        </w:rPr>
        <w:t>*</w:t>
      </w:r>
      <w:r w:rsidRPr="00706A10">
        <w:rPr>
          <w:rStyle w:val="DecValTok"/>
          <w:sz w:val="18"/>
        </w:rPr>
        <w:t>60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t %= </w:t>
      </w:r>
      <w:r w:rsidRPr="00706A10">
        <w:rPr>
          <w:rStyle w:val="DecValTok"/>
          <w:sz w:val="18"/>
        </w:rPr>
        <w:t>60</w:t>
      </w:r>
      <w:r w:rsidRPr="00706A10">
        <w:rPr>
          <w:rStyle w:val="NormalTok"/>
          <w:sz w:val="18"/>
        </w:rPr>
        <w:t>*</w:t>
      </w:r>
      <w:r w:rsidRPr="00706A10">
        <w:rPr>
          <w:rStyle w:val="DecValTok"/>
          <w:sz w:val="18"/>
        </w:rPr>
        <w:t>6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m = t / </w:t>
      </w:r>
      <w:r w:rsidRPr="00706A10">
        <w:rPr>
          <w:rStyle w:val="DecValTok"/>
          <w:sz w:val="18"/>
        </w:rPr>
        <w:t>6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t %= </w:t>
      </w:r>
      <w:r w:rsidRPr="00706A10">
        <w:rPr>
          <w:rStyle w:val="DecValTok"/>
          <w:sz w:val="18"/>
        </w:rPr>
        <w:t>6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s = 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rint(year, month, day, hh, mm, ss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// </w:t>
      </w:r>
      <w:r w:rsidRPr="00706A10">
        <w:rPr>
          <w:rStyle w:val="CommentTok"/>
          <w:sz w:val="18"/>
        </w:rPr>
        <w:t>数论部分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LL gcd(LL a, LL b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b ? gcd(b, a%b) : a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求</w:t>
      </w:r>
      <w:r w:rsidRPr="00706A10">
        <w:rPr>
          <w:rStyle w:val="CommentTok"/>
          <w:sz w:val="18"/>
        </w:rPr>
        <w:t>d = gcd(a, b)</w:t>
      </w:r>
      <w:r w:rsidRPr="00706A10">
        <w:rPr>
          <w:rStyle w:val="CommentTok"/>
          <w:sz w:val="18"/>
        </w:rPr>
        <w:t>，以及满足</w:t>
      </w:r>
      <w:r w:rsidRPr="00706A10">
        <w:rPr>
          <w:rStyle w:val="CommentTok"/>
          <w:sz w:val="18"/>
        </w:rPr>
        <w:t>ax+by=d</w:t>
      </w:r>
      <w:r w:rsidRPr="00706A10">
        <w:rPr>
          <w:rStyle w:val="CommentTok"/>
          <w:sz w:val="18"/>
        </w:rPr>
        <w:t>的</w:t>
      </w:r>
      <w:r w:rsidRPr="00706A10">
        <w:rPr>
          <w:rStyle w:val="CommentTok"/>
          <w:sz w:val="18"/>
        </w:rPr>
        <w:t>(x,y)</w:t>
      </w:r>
      <w:r w:rsidRPr="00706A10">
        <w:rPr>
          <w:rStyle w:val="CommentTok"/>
          <w:sz w:val="18"/>
        </w:rPr>
        <w:t>（注意，</w:t>
      </w:r>
      <w:r w:rsidRPr="00706A10">
        <w:rPr>
          <w:rStyle w:val="CommentTok"/>
          <w:sz w:val="18"/>
        </w:rPr>
        <w:t>x</w:t>
      </w:r>
      <w:r w:rsidRPr="00706A10">
        <w:rPr>
          <w:rStyle w:val="CommentTok"/>
          <w:sz w:val="18"/>
        </w:rPr>
        <w:t>和</w:t>
      </w:r>
      <w:r w:rsidRPr="00706A10">
        <w:rPr>
          <w:rStyle w:val="CommentTok"/>
          <w:sz w:val="18"/>
        </w:rPr>
        <w:t>y</w:t>
      </w:r>
      <w:r w:rsidRPr="00706A10">
        <w:rPr>
          <w:rStyle w:val="CommentTok"/>
          <w:sz w:val="18"/>
        </w:rPr>
        <w:t>可能为负数）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扩展</w:t>
      </w:r>
      <w:r w:rsidRPr="00706A10">
        <w:rPr>
          <w:rStyle w:val="CommentTok"/>
          <w:sz w:val="18"/>
        </w:rPr>
        <w:t>euclid</w:t>
      </w:r>
      <w:r w:rsidRPr="00706A10">
        <w:rPr>
          <w:rStyle w:val="CommentTok"/>
          <w:sz w:val="18"/>
        </w:rPr>
        <w:t>算法。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gcd(LL a, LL b, LL&amp; d, LL&amp; x, LL&amp; y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!b){ d = a; x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; y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>{ gcd(b, a%b, d, y, x); y -= x*(a/b);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注意，返回值可能是负的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ow_mod(LL a, LL p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OD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p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LL ans = pow_mod(a, p/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, MOD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ans = ans * ans % MO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p%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) ans = ans * a % MO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n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注意，返回值可能是负的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ul_mod(LL a, LL b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OD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 * b % MO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求</w:t>
      </w:r>
      <w:r w:rsidRPr="00706A10">
        <w:rPr>
          <w:rStyle w:val="CommentTok"/>
          <w:sz w:val="18"/>
        </w:rPr>
        <w:t xml:space="preserve">ax = 1 (mod MOD) </w:t>
      </w:r>
      <w:r w:rsidRPr="00706A10">
        <w:rPr>
          <w:rStyle w:val="CommentTok"/>
          <w:sz w:val="18"/>
        </w:rPr>
        <w:t>的解，其中</w:t>
      </w:r>
      <w:r w:rsidRPr="00706A10">
        <w:rPr>
          <w:rStyle w:val="CommentTok"/>
          <w:sz w:val="18"/>
        </w:rPr>
        <w:t>a</w:t>
      </w:r>
      <w:r w:rsidRPr="00706A10">
        <w:rPr>
          <w:rStyle w:val="CommentTok"/>
          <w:sz w:val="18"/>
        </w:rPr>
        <w:t>和</w:t>
      </w:r>
      <w:r w:rsidRPr="00706A10">
        <w:rPr>
          <w:rStyle w:val="CommentTok"/>
          <w:sz w:val="18"/>
        </w:rPr>
        <w:t>MOD</w:t>
      </w:r>
      <w:r w:rsidRPr="00706A10">
        <w:rPr>
          <w:rStyle w:val="CommentTok"/>
          <w:sz w:val="18"/>
        </w:rPr>
        <w:t>互素。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注意，由于</w:t>
      </w:r>
      <w:r w:rsidRPr="00706A10">
        <w:rPr>
          <w:rStyle w:val="CommentTok"/>
          <w:sz w:val="18"/>
        </w:rPr>
        <w:t>MOD</w:t>
      </w:r>
      <w:r w:rsidRPr="00706A10">
        <w:rPr>
          <w:rStyle w:val="CommentTok"/>
          <w:sz w:val="18"/>
        </w:rPr>
        <w:t>不一定为素数，因此不能直接用</w:t>
      </w:r>
      <w:r w:rsidRPr="00706A10">
        <w:rPr>
          <w:rStyle w:val="CommentTok"/>
          <w:sz w:val="18"/>
        </w:rPr>
        <w:t>pow_mod(a, MOD-2, MOD)</w:t>
      </w:r>
      <w:r w:rsidRPr="00706A10">
        <w:rPr>
          <w:rStyle w:val="CommentTok"/>
          <w:sz w:val="18"/>
        </w:rPr>
        <w:t>求解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解法：先求</w:t>
      </w:r>
      <w:r w:rsidRPr="00706A10">
        <w:rPr>
          <w:rStyle w:val="CommentTok"/>
          <w:sz w:val="18"/>
        </w:rPr>
        <w:t>ax + MODy = 1</w:t>
      </w:r>
      <w:r w:rsidRPr="00706A10">
        <w:rPr>
          <w:rStyle w:val="CommentTok"/>
          <w:sz w:val="18"/>
        </w:rPr>
        <w:t>的解</w:t>
      </w:r>
      <w:r w:rsidRPr="00706A10">
        <w:rPr>
          <w:rStyle w:val="CommentTok"/>
          <w:sz w:val="18"/>
        </w:rPr>
        <w:t>(x,y)</w:t>
      </w:r>
      <w:r w:rsidRPr="00706A10">
        <w:rPr>
          <w:rStyle w:val="CommentTok"/>
          <w:sz w:val="18"/>
        </w:rPr>
        <w:t>，则</w:t>
      </w:r>
      <w:r w:rsidRPr="00706A10">
        <w:rPr>
          <w:rStyle w:val="CommentTok"/>
          <w:sz w:val="18"/>
        </w:rPr>
        <w:t>x</w:t>
      </w:r>
      <w:r w:rsidRPr="00706A10">
        <w:rPr>
          <w:rStyle w:val="CommentTok"/>
          <w:sz w:val="18"/>
        </w:rPr>
        <w:t>为所求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nv(LL a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OD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LL d, x, y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gcd(a, MOD, d, x, y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(x + MOD) % MOD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这里的</w:t>
      </w:r>
      <w:r w:rsidRPr="00706A10">
        <w:rPr>
          <w:rStyle w:val="CommentTok"/>
          <w:sz w:val="18"/>
        </w:rPr>
        <w:t>x</w:t>
      </w:r>
      <w:r w:rsidRPr="00706A10">
        <w:rPr>
          <w:rStyle w:val="CommentTok"/>
          <w:sz w:val="18"/>
        </w:rPr>
        <w:t>可能是负数，因此要调整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解模方程（即离散对数）</w:t>
      </w:r>
      <w:r w:rsidRPr="00706A10">
        <w:rPr>
          <w:rStyle w:val="CommentTok"/>
          <w:sz w:val="18"/>
        </w:rPr>
        <w:t>a^x = b</w:t>
      </w:r>
      <w:r w:rsidRPr="00706A10">
        <w:rPr>
          <w:rStyle w:val="CommentTok"/>
          <w:sz w:val="18"/>
        </w:rPr>
        <w:t>。要求</w:t>
      </w:r>
      <w:r w:rsidRPr="00706A10">
        <w:rPr>
          <w:rStyle w:val="CommentTok"/>
          <w:sz w:val="18"/>
        </w:rPr>
        <w:t>MOD</w:t>
      </w:r>
      <w:r w:rsidRPr="00706A10">
        <w:rPr>
          <w:rStyle w:val="CommentTok"/>
          <w:sz w:val="18"/>
        </w:rPr>
        <w:t>为素数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解法：</w:t>
      </w:r>
      <w:r w:rsidRPr="00706A10">
        <w:rPr>
          <w:rStyle w:val="CommentTok"/>
          <w:sz w:val="18"/>
        </w:rPr>
        <w:t>Shank</w:t>
      </w:r>
      <w:r w:rsidRPr="00706A10">
        <w:rPr>
          <w:rStyle w:val="CommentTok"/>
          <w:sz w:val="18"/>
        </w:rPr>
        <w:t>的大步小步算法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og_mod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b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OD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, v, e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, 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m =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)sqrt(MOD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v = inv(pow_mod(a, m, MOD), MOD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map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,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x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x[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(i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; i &lt; m; i++){ e = mul_mod(e, a, MOD);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!x.count(e)) x[e] = i;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(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m; i++)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x.count(b)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i*m + x[b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b = mul_mod(b, v, MOD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返回</w:t>
      </w:r>
      <w:r w:rsidRPr="00706A10">
        <w:rPr>
          <w:rStyle w:val="CommentTok"/>
          <w:sz w:val="18"/>
        </w:rPr>
        <w:t>MOD</w:t>
      </w:r>
      <w:r w:rsidRPr="00706A10">
        <w:rPr>
          <w:rStyle w:val="CommentTok"/>
          <w:sz w:val="18"/>
        </w:rPr>
        <w:t>（不一定是素数）的某一个原根，</w:t>
      </w:r>
      <w:r w:rsidRPr="00706A10">
        <w:rPr>
          <w:rStyle w:val="CommentTok"/>
          <w:sz w:val="18"/>
        </w:rPr>
        <w:t>phi</w:t>
      </w:r>
      <w:r w:rsidRPr="00706A10">
        <w:rPr>
          <w:rStyle w:val="CommentTok"/>
          <w:sz w:val="18"/>
        </w:rPr>
        <w:t>为</w:t>
      </w:r>
      <w:r w:rsidRPr="00706A10">
        <w:rPr>
          <w:rStyle w:val="CommentTok"/>
          <w:sz w:val="18"/>
        </w:rPr>
        <w:t>MOD</w:t>
      </w:r>
      <w:r w:rsidRPr="00706A10">
        <w:rPr>
          <w:rStyle w:val="CommentTok"/>
          <w:sz w:val="18"/>
        </w:rPr>
        <w:t>的欧拉函数值（若</w:t>
      </w:r>
      <w:r w:rsidRPr="00706A10">
        <w:rPr>
          <w:rStyle w:val="CommentTok"/>
          <w:sz w:val="18"/>
        </w:rPr>
        <w:t>MOD</w:t>
      </w:r>
      <w:r w:rsidRPr="00706A10">
        <w:rPr>
          <w:rStyle w:val="CommentTok"/>
          <w:sz w:val="18"/>
        </w:rPr>
        <w:t>为素数则</w:t>
      </w:r>
      <w:r w:rsidRPr="00706A10">
        <w:rPr>
          <w:rStyle w:val="CommentTok"/>
          <w:sz w:val="18"/>
        </w:rPr>
        <w:t>phi=MOD-1</w:t>
      </w:r>
      <w:r w:rsidRPr="00706A10">
        <w:rPr>
          <w:rStyle w:val="CommentTok"/>
          <w:sz w:val="18"/>
        </w:rPr>
        <w:t>）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解法：考虑</w:t>
      </w:r>
      <w:r w:rsidRPr="00706A10">
        <w:rPr>
          <w:rStyle w:val="CommentTok"/>
          <w:sz w:val="18"/>
        </w:rPr>
        <w:t>phi(MOD)</w:t>
      </w:r>
      <w:r w:rsidRPr="00706A10">
        <w:rPr>
          <w:rStyle w:val="CommentTok"/>
          <w:sz w:val="18"/>
        </w:rPr>
        <w:t>的所有素因子</w:t>
      </w:r>
      <w:r w:rsidRPr="00706A10">
        <w:rPr>
          <w:rStyle w:val="CommentTok"/>
          <w:sz w:val="18"/>
        </w:rPr>
        <w:t>p</w:t>
      </w:r>
      <w:r w:rsidRPr="00706A10">
        <w:rPr>
          <w:rStyle w:val="CommentTok"/>
          <w:sz w:val="18"/>
        </w:rPr>
        <w:t>，如果所有</w:t>
      </w:r>
      <w:r w:rsidRPr="00706A10">
        <w:rPr>
          <w:rStyle w:val="CommentTok"/>
          <w:sz w:val="18"/>
        </w:rPr>
        <w:t>m^(phi/p) mod MOD</w:t>
      </w:r>
      <w:r w:rsidRPr="00706A10">
        <w:rPr>
          <w:rStyle w:val="CommentTok"/>
          <w:sz w:val="18"/>
        </w:rPr>
        <w:t>都不等于</w:t>
      </w:r>
      <w:r w:rsidRPr="00706A10">
        <w:rPr>
          <w:rStyle w:val="CommentTok"/>
          <w:sz w:val="18"/>
        </w:rPr>
        <w:t>1</w:t>
      </w:r>
      <w:r w:rsidRPr="00706A10">
        <w:rPr>
          <w:rStyle w:val="CommentTok"/>
          <w:sz w:val="18"/>
        </w:rPr>
        <w:t>，则</w:t>
      </w:r>
      <w:r w:rsidRPr="00706A10">
        <w:rPr>
          <w:rStyle w:val="CommentTok"/>
          <w:sz w:val="18"/>
        </w:rPr>
        <w:t>m</w:t>
      </w:r>
      <w:r w:rsidRPr="00706A10">
        <w:rPr>
          <w:rStyle w:val="CommentTok"/>
          <w:sz w:val="18"/>
        </w:rPr>
        <w:t>是</w:t>
      </w:r>
      <w:r w:rsidRPr="00706A10">
        <w:rPr>
          <w:rStyle w:val="CommentTok"/>
          <w:sz w:val="18"/>
        </w:rPr>
        <w:t>MOD</w:t>
      </w:r>
      <w:r w:rsidRPr="00706A10">
        <w:rPr>
          <w:rStyle w:val="CommentTok"/>
          <w:sz w:val="18"/>
        </w:rPr>
        <w:t>的原根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get_primitive_roo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OD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h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计算</w:t>
      </w:r>
      <w:r w:rsidRPr="00706A10">
        <w:rPr>
          <w:rStyle w:val="CommentTok"/>
          <w:sz w:val="18"/>
        </w:rPr>
        <w:t>phi</w:t>
      </w:r>
      <w:r w:rsidRPr="00706A10">
        <w:rPr>
          <w:rStyle w:val="CommentTok"/>
          <w:sz w:val="18"/>
        </w:rPr>
        <w:t>的所有素因子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vector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factor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 = ph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 i*i &lt;= n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n % i !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contin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factors.push_back(i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(n % i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n /= 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n &gt;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 factors.push_back(n)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>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 = rand() % (MOD</w:t>
      </w:r>
      <w:r w:rsidRPr="00706A10">
        <w:rPr>
          <w:rStyle w:val="DecValTok"/>
          <w:sz w:val="18"/>
        </w:rPr>
        <w:t>-2</w:t>
      </w:r>
      <w:r w:rsidRPr="00706A10">
        <w:rPr>
          <w:rStyle w:val="NormalTok"/>
          <w:sz w:val="18"/>
        </w:rPr>
        <w:t xml:space="preserve">) +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; </w:t>
      </w:r>
      <w:r w:rsidRPr="00706A10">
        <w:rPr>
          <w:rStyle w:val="CommentTok"/>
          <w:sz w:val="18"/>
        </w:rPr>
        <w:t>// m = 2~MOD-1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ok =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factors.size()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pow_mod(m, phi/factors[i], MOD) =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 { ok =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 xml:space="preserve">; </w:t>
      </w:r>
      <w:r w:rsidRPr="00706A10">
        <w:rPr>
          <w:rStyle w:val="ControlFlowTok"/>
          <w:sz w:val="18"/>
        </w:rPr>
        <w:t>break</w:t>
      </w:r>
      <w:r w:rsidRPr="00706A10">
        <w:rPr>
          <w:rStyle w:val="NormalTok"/>
          <w:sz w:val="18"/>
        </w:rPr>
        <w:t>;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ok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m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解线性模方程</w:t>
      </w:r>
      <w:r w:rsidRPr="00706A10">
        <w:rPr>
          <w:rStyle w:val="CommentTok"/>
          <w:sz w:val="18"/>
        </w:rPr>
        <w:t xml:space="preserve"> ax = b (mod n)</w:t>
      </w:r>
      <w:r w:rsidRPr="00706A10">
        <w:rPr>
          <w:rStyle w:val="CommentTok"/>
          <w:sz w:val="18"/>
        </w:rPr>
        <w:t>，返回所有解（模</w:t>
      </w:r>
      <w:r w:rsidRPr="00706A10">
        <w:rPr>
          <w:rStyle w:val="CommentTok"/>
          <w:sz w:val="18"/>
        </w:rPr>
        <w:t>n</w:t>
      </w:r>
      <w:r w:rsidRPr="00706A10">
        <w:rPr>
          <w:rStyle w:val="CommentTok"/>
          <w:sz w:val="18"/>
        </w:rPr>
        <w:t>剩余系）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解法：令</w:t>
      </w:r>
      <w:r w:rsidRPr="00706A10">
        <w:rPr>
          <w:rStyle w:val="CommentTok"/>
          <w:sz w:val="18"/>
        </w:rPr>
        <w:t>d = gcd(a, n)</w:t>
      </w:r>
      <w:r w:rsidRPr="00706A10">
        <w:rPr>
          <w:rStyle w:val="CommentTok"/>
          <w:sz w:val="18"/>
        </w:rPr>
        <w:t>，两边同时除以</w:t>
      </w:r>
      <w:r w:rsidRPr="00706A10">
        <w:rPr>
          <w:rStyle w:val="CommentTok"/>
          <w:sz w:val="18"/>
        </w:rPr>
        <w:t>d</w:t>
      </w:r>
      <w:r w:rsidRPr="00706A10">
        <w:rPr>
          <w:rStyle w:val="CommentTok"/>
          <w:sz w:val="18"/>
        </w:rPr>
        <w:t>后得</w:t>
      </w:r>
      <w:r w:rsidRPr="00706A10">
        <w:rPr>
          <w:rStyle w:val="CommentTok"/>
          <w:sz w:val="18"/>
        </w:rPr>
        <w:t>a'x = b' (mod n')</w:t>
      </w:r>
      <w:r w:rsidRPr="00706A10">
        <w:rPr>
          <w:rStyle w:val="CommentTok"/>
          <w:sz w:val="18"/>
        </w:rPr>
        <w:t>，由于此时</w:t>
      </w:r>
      <w:r w:rsidRPr="00706A10">
        <w:rPr>
          <w:rStyle w:val="CommentTok"/>
          <w:sz w:val="18"/>
        </w:rPr>
        <w:t>gcd(a',n')=1</w:t>
      </w:r>
      <w:r w:rsidRPr="00706A10">
        <w:rPr>
          <w:rStyle w:val="CommentTok"/>
          <w:sz w:val="18"/>
        </w:rPr>
        <w:t>，两边同时左乘</w:t>
      </w:r>
      <w:r w:rsidRPr="00706A10">
        <w:rPr>
          <w:rStyle w:val="CommentTok"/>
          <w:sz w:val="18"/>
        </w:rPr>
        <w:lastRenderedPageBreak/>
        <w:t>a'</w:t>
      </w:r>
      <w:r w:rsidRPr="00706A10">
        <w:rPr>
          <w:rStyle w:val="CommentTok"/>
          <w:sz w:val="18"/>
        </w:rPr>
        <w:t>在模</w:t>
      </w:r>
      <w:r w:rsidRPr="00706A10">
        <w:rPr>
          <w:rStyle w:val="CommentTok"/>
          <w:sz w:val="18"/>
        </w:rPr>
        <w:t>n'</w:t>
      </w:r>
      <w:r w:rsidRPr="00706A10">
        <w:rPr>
          <w:rStyle w:val="CommentTok"/>
          <w:sz w:val="18"/>
        </w:rPr>
        <w:t>中的逆即可，最后把模</w:t>
      </w:r>
      <w:r w:rsidRPr="00706A10">
        <w:rPr>
          <w:rStyle w:val="CommentTok"/>
          <w:sz w:val="18"/>
        </w:rPr>
        <w:t>n'</w:t>
      </w:r>
      <w:r w:rsidRPr="00706A10">
        <w:rPr>
          <w:rStyle w:val="CommentTok"/>
          <w:sz w:val="18"/>
        </w:rPr>
        <w:t>剩余系中的解转化为模</w:t>
      </w:r>
      <w:r w:rsidRPr="00706A10">
        <w:rPr>
          <w:rStyle w:val="CommentTok"/>
          <w:sz w:val="18"/>
        </w:rPr>
        <w:t>n</w:t>
      </w:r>
      <w:r w:rsidRPr="00706A10">
        <w:rPr>
          <w:rStyle w:val="CommentTok"/>
          <w:sz w:val="18"/>
        </w:rPr>
        <w:t>剩余系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vector&lt;LL&gt; solve_linear_modular_equation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b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vector&lt;LL&gt; an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d = gcd(a, n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b % d !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n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a /= d; b /= 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2 = n / 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 = mul_mod(inv(a, n2), b, n2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d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ans.push_back(((LL)i * n2 + p) % n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n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解高次模方程</w:t>
      </w:r>
      <w:r w:rsidRPr="00706A10">
        <w:rPr>
          <w:rStyle w:val="CommentTok"/>
          <w:sz w:val="18"/>
        </w:rPr>
        <w:t xml:space="preserve"> x^q = a (mod p)</w:t>
      </w:r>
      <w:r w:rsidRPr="00706A10">
        <w:rPr>
          <w:rStyle w:val="CommentTok"/>
          <w:sz w:val="18"/>
        </w:rPr>
        <w:t>，返回所有解（模</w:t>
      </w:r>
      <w:r w:rsidRPr="00706A10">
        <w:rPr>
          <w:rStyle w:val="CommentTok"/>
          <w:sz w:val="18"/>
        </w:rPr>
        <w:t>n</w:t>
      </w:r>
      <w:r w:rsidRPr="00706A10">
        <w:rPr>
          <w:rStyle w:val="CommentTok"/>
          <w:sz w:val="18"/>
        </w:rPr>
        <w:t>剩余系）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解法：设</w:t>
      </w:r>
      <w:r w:rsidRPr="00706A10">
        <w:rPr>
          <w:rStyle w:val="CommentTok"/>
          <w:sz w:val="18"/>
        </w:rPr>
        <w:t>m</w:t>
      </w:r>
      <w:r w:rsidRPr="00706A10">
        <w:rPr>
          <w:rStyle w:val="CommentTok"/>
          <w:sz w:val="18"/>
        </w:rPr>
        <w:t>为</w:t>
      </w:r>
      <w:r w:rsidRPr="00706A10">
        <w:rPr>
          <w:rStyle w:val="CommentTok"/>
          <w:sz w:val="18"/>
        </w:rPr>
        <w:t>p</w:t>
      </w:r>
      <w:r w:rsidRPr="00706A10">
        <w:rPr>
          <w:rStyle w:val="CommentTok"/>
          <w:sz w:val="18"/>
        </w:rPr>
        <w:t>的一个原根，且</w:t>
      </w:r>
      <w:r w:rsidRPr="00706A10">
        <w:rPr>
          <w:rStyle w:val="CommentTok"/>
          <w:sz w:val="18"/>
        </w:rPr>
        <w:t>x = m^y, a = m^z</w:t>
      </w:r>
      <w:r w:rsidRPr="00706A10">
        <w:rPr>
          <w:rStyle w:val="CommentTok"/>
          <w:sz w:val="18"/>
        </w:rPr>
        <w:t>，则</w:t>
      </w:r>
      <w:r w:rsidRPr="00706A10">
        <w:rPr>
          <w:rStyle w:val="CommentTok"/>
          <w:sz w:val="18"/>
        </w:rPr>
        <w:t>m^qy = m^z(mod p)</w:t>
      </w:r>
      <w:r w:rsidRPr="00706A10">
        <w:rPr>
          <w:rStyle w:val="CommentTok"/>
          <w:sz w:val="18"/>
        </w:rPr>
        <w:t>，因此</w:t>
      </w:r>
      <w:r w:rsidRPr="00706A10">
        <w:rPr>
          <w:rStyle w:val="CommentTok"/>
          <w:sz w:val="18"/>
        </w:rPr>
        <w:t>qy = z(mod p-1)</w:t>
      </w:r>
      <w:r w:rsidRPr="00706A10">
        <w:rPr>
          <w:rStyle w:val="CommentTok"/>
          <w:sz w:val="18"/>
        </w:rPr>
        <w:t>，解线性模方程即可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vector&lt;LL&gt; mod_roo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q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vector&lt;LL&gt; an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a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ans.push_back(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n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 = get_primitive_root(p, p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 xml:space="preserve">); </w:t>
      </w:r>
      <w:r w:rsidRPr="00706A10">
        <w:rPr>
          <w:rStyle w:val="CommentTok"/>
          <w:sz w:val="18"/>
        </w:rPr>
        <w:t>// p</w:t>
      </w:r>
      <w:r w:rsidRPr="00706A10">
        <w:rPr>
          <w:rStyle w:val="CommentTok"/>
          <w:sz w:val="18"/>
        </w:rPr>
        <w:t>是素数，因此</w:t>
      </w:r>
      <w:r w:rsidRPr="00706A10">
        <w:rPr>
          <w:rStyle w:val="CommentTok"/>
          <w:sz w:val="18"/>
        </w:rPr>
        <w:t>phi(p)=p-1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z = log_mod(m, a, p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ans = solve_linear_modular_equation(q, z, p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ans.size()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ans[i] = pow_mod(m, ans[i], p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sort(ans.begin(), ans.end(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n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in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, P, Q, A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cin &gt;&gt; 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ase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kase &lt;= T; kase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cin &gt;&gt; P &gt;&gt; Q &gt;&gt; A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vector&lt;LL&gt; ans = mod_root(A, Q, P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cout &lt;&lt; </w:t>
      </w:r>
      <w:r w:rsidRPr="00706A10">
        <w:rPr>
          <w:rStyle w:val="StringTok"/>
          <w:sz w:val="18"/>
        </w:rPr>
        <w:t>"Case #"</w:t>
      </w:r>
      <w:r w:rsidRPr="00706A10">
        <w:rPr>
          <w:rStyle w:val="NormalTok"/>
          <w:sz w:val="18"/>
        </w:rPr>
        <w:t xml:space="preserve"> &lt;&lt; kase &lt;&lt; </w:t>
      </w:r>
      <w:r w:rsidRPr="00706A10">
        <w:rPr>
          <w:rStyle w:val="StringTok"/>
          <w:sz w:val="18"/>
        </w:rPr>
        <w:t>":"</w:t>
      </w:r>
      <w:r w:rsidRPr="00706A10">
        <w:rPr>
          <w:rStyle w:val="NormalTok"/>
          <w:sz w:val="18"/>
        </w:rPr>
        <w:t xml:space="preserve"> &lt;&lt; endl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ans.empty()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cout &lt;&lt; </w:t>
      </w:r>
      <w:r w:rsidRPr="00706A10">
        <w:rPr>
          <w:rStyle w:val="StringTok"/>
          <w:sz w:val="18"/>
        </w:rPr>
        <w:t>"Transmission error"</w:t>
      </w:r>
      <w:r w:rsidRPr="00706A10">
        <w:rPr>
          <w:rStyle w:val="NormalTok"/>
          <w:sz w:val="18"/>
        </w:rPr>
        <w:t xml:space="preserve"> &lt;&lt; endl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ans.size(); i++) print_time(ans[i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811DBB">
      <w:pPr>
        <w:rPr>
          <w:sz w:val="20"/>
        </w:rPr>
      </w:pPr>
      <w:r>
        <w:rPr>
          <w:noProof/>
          <w:sz w:val="20"/>
        </w:rPr>
        <w:pict>
          <v:rect id="_x0000_i1026" alt="" style="width:468pt;height:.05pt;mso-width-percent:0;mso-height-percent:0;mso-width-percent:0;mso-height-percent:0" o:hralign="center" o:hrstd="t" o:hr="t"/>
        </w:pict>
      </w:r>
    </w:p>
    <w:p w:rsidR="002B70DC" w:rsidRPr="00706A10" w:rsidRDefault="002B70DC">
      <w:pPr>
        <w:pStyle w:val="FirstParagraph"/>
        <w:rPr>
          <w:sz w:val="20"/>
        </w:rPr>
      </w:pPr>
    </w:p>
    <w:p w:rsidR="002B70DC" w:rsidRPr="00706A10" w:rsidRDefault="00993D15">
      <w:pPr>
        <w:pStyle w:val="Heading2"/>
        <w:rPr>
          <w:sz w:val="22"/>
        </w:rPr>
      </w:pPr>
      <w:bookmarkStart w:id="27" w:name="header-n181"/>
      <w:bookmarkStart w:id="28" w:name="_Toc525287170"/>
      <w:r w:rsidRPr="00706A10">
        <w:rPr>
          <w:sz w:val="22"/>
        </w:rPr>
        <w:t>String</w:t>
      </w:r>
      <w:bookmarkEnd w:id="27"/>
      <w:bookmarkEnd w:id="28"/>
    </w:p>
    <w:p w:rsidR="002B70DC" w:rsidRPr="00706A10" w:rsidRDefault="00993D15" w:rsidP="00706A10">
      <w:pPr>
        <w:ind w:firstLine="480"/>
        <w:rPr>
          <w:sz w:val="20"/>
        </w:rPr>
      </w:pPr>
      <w:r w:rsidRPr="00706A10">
        <w:rPr>
          <w:sz w:val="20"/>
        </w:rPr>
        <w:t>Hash</w:t>
      </w:r>
      <w:r w:rsidR="00706A10" w:rsidRPr="00706A10">
        <w:rPr>
          <w:rFonts w:ascii="SimSun" w:eastAsia="SimSun" w:hAnsi="SimSun" w:cs="SimSun" w:hint="eastAsia"/>
          <w:sz w:val="20"/>
          <w:lang w:eastAsia="zh-CN"/>
        </w:rPr>
        <w:t>，</w:t>
      </w:r>
      <w:r w:rsidRPr="00706A10">
        <w:rPr>
          <w:sz w:val="20"/>
        </w:rPr>
        <w:t>KMP</w:t>
      </w:r>
      <w:r w:rsidR="00706A10" w:rsidRPr="00706A10">
        <w:rPr>
          <w:rFonts w:hint="eastAsia"/>
          <w:sz w:val="20"/>
          <w:lang w:eastAsia="zh-CN"/>
        </w:rPr>
        <w:t>，</w:t>
      </w:r>
      <w:r w:rsidRPr="00706A10">
        <w:rPr>
          <w:sz w:val="20"/>
        </w:rPr>
        <w:t>Extend KMP</w:t>
      </w:r>
      <w:r w:rsidR="00706A10" w:rsidRPr="00706A10">
        <w:rPr>
          <w:rFonts w:hint="eastAsia"/>
          <w:sz w:val="20"/>
          <w:lang w:eastAsia="zh-CN"/>
        </w:rPr>
        <w:t>，</w:t>
      </w:r>
      <w:r w:rsidRPr="00706A10">
        <w:rPr>
          <w:sz w:val="20"/>
        </w:rPr>
        <w:t>trie</w:t>
      </w:r>
      <w:r w:rsidRPr="00706A10">
        <w:rPr>
          <w:sz w:val="20"/>
        </w:rPr>
        <w:t>树</w:t>
      </w:r>
      <w:r w:rsidR="00706A10" w:rsidRPr="00706A10">
        <w:rPr>
          <w:rFonts w:hint="eastAsia"/>
          <w:sz w:val="20"/>
          <w:lang w:eastAsia="zh-CN"/>
        </w:rPr>
        <w:t>，</w:t>
      </w:r>
      <w:r w:rsidRPr="00706A10">
        <w:rPr>
          <w:sz w:val="20"/>
        </w:rPr>
        <w:t xml:space="preserve">Manacher </w:t>
      </w:r>
      <w:r w:rsidRPr="00706A10">
        <w:rPr>
          <w:sz w:val="20"/>
        </w:rPr>
        <w:t>算法</w:t>
      </w:r>
      <w:r w:rsidR="00706A10" w:rsidRPr="00706A10">
        <w:rPr>
          <w:rFonts w:hint="eastAsia"/>
          <w:sz w:val="20"/>
          <w:lang w:eastAsia="zh-CN"/>
        </w:rPr>
        <w:t>，</w:t>
      </w:r>
      <w:r w:rsidRPr="00706A10">
        <w:rPr>
          <w:sz w:val="20"/>
        </w:rPr>
        <w:t>AC</w:t>
      </w:r>
      <w:r w:rsidRPr="00706A10">
        <w:rPr>
          <w:sz w:val="20"/>
        </w:rPr>
        <w:t>自动机</w:t>
      </w:r>
      <w:r w:rsidR="00706A10" w:rsidRPr="00706A10">
        <w:rPr>
          <w:rFonts w:hint="eastAsia"/>
          <w:sz w:val="20"/>
          <w:lang w:eastAsia="zh-CN"/>
        </w:rPr>
        <w:t>，</w:t>
      </w:r>
      <w:r w:rsidRPr="00706A10">
        <w:rPr>
          <w:sz w:val="20"/>
        </w:rPr>
        <w:t>后缀数组</w:t>
      </w:r>
      <w:r w:rsidR="00706A10" w:rsidRPr="00706A10">
        <w:rPr>
          <w:rFonts w:hint="eastAsia"/>
          <w:sz w:val="20"/>
          <w:lang w:eastAsia="zh-CN"/>
        </w:rPr>
        <w:t>，</w:t>
      </w:r>
      <w:r w:rsidRPr="00706A10">
        <w:rPr>
          <w:sz w:val="20"/>
        </w:rPr>
        <w:t>后缀树</w:t>
      </w:r>
      <w:r w:rsidR="00706A10" w:rsidRPr="00706A10">
        <w:rPr>
          <w:rFonts w:hint="eastAsia"/>
          <w:sz w:val="20"/>
          <w:lang w:eastAsia="zh-CN"/>
        </w:rPr>
        <w:t>，</w:t>
      </w:r>
      <w:r w:rsidRPr="00706A10">
        <w:rPr>
          <w:sz w:val="20"/>
        </w:rPr>
        <w:t>后缀自动机</w:t>
      </w:r>
      <w:r w:rsidR="00706A10" w:rsidRPr="00706A10">
        <w:rPr>
          <w:rFonts w:hint="eastAsia"/>
          <w:sz w:val="20"/>
          <w:lang w:eastAsia="zh-CN"/>
        </w:rPr>
        <w:t>，</w:t>
      </w:r>
      <w:r w:rsidRPr="00706A10">
        <w:rPr>
          <w:sz w:val="20"/>
        </w:rPr>
        <w:t>回文自动机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最小最大表示法：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getMinString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string &amp;s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en =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)s.length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j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, k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>(i &lt; len &amp;&amp; j &lt; len &amp;&amp; k &lt; le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 = s[(i + k) % len] - s[(j + k) % len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t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k++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t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i += k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rStyle w:val="CommentTok"/>
          <w:sz w:val="18"/>
        </w:rPr>
        <w:t>//getMaxString: t &lt; 0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j += k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i == j) j++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k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min(i, j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KMP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xt[maxn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getNext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string &amp;str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en = str.length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, k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k = nxt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] =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j &lt; le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k ==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 xml:space="preserve"> || str[j] == str[k]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nxt[++j] = ++k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k = nxt[k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mp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string &amp;tar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string &amp;pat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getNext(pat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um, j, k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enT = tar.length(), lenP = pat.length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num = j = k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j &lt; lenT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k ==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 xml:space="preserve"> || tar[j] == pat[k]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j++, k++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k = nxt[k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k == lenP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mmentTok"/>
          <w:sz w:val="18"/>
        </w:rPr>
        <w:t>// res = max(res, j - lenP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k = nxt[k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++num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num;</w:t>
      </w:r>
      <w:r w:rsidRPr="00706A10">
        <w:rPr>
          <w:rStyle w:val="CommentTok"/>
          <w:sz w:val="18"/>
        </w:rPr>
        <w:t>//lenP - res - 1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FirstParagraph"/>
        <w:rPr>
          <w:sz w:val="20"/>
        </w:rPr>
      </w:pPr>
      <w:r w:rsidRPr="00706A10">
        <w:rPr>
          <w:sz w:val="20"/>
        </w:rPr>
        <w:t>主串</w:t>
      </w:r>
      <w:r w:rsidRPr="00706A10">
        <w:rPr>
          <w:sz w:val="20"/>
        </w:rPr>
        <w:t xml:space="preserve"> s[0...n] </w:t>
      </w:r>
      <w:r w:rsidRPr="00706A10">
        <w:rPr>
          <w:sz w:val="20"/>
        </w:rPr>
        <w:t>模式串</w:t>
      </w:r>
      <w:r w:rsidRPr="00706A10">
        <w:rPr>
          <w:sz w:val="20"/>
        </w:rPr>
        <w:t xml:space="preserve"> t[0..m] bitset D </w:t>
      </w:r>
      <w:r w:rsidRPr="00706A10">
        <w:rPr>
          <w:sz w:val="20"/>
        </w:rPr>
        <w:t>中</w:t>
      </w:r>
      <w:r w:rsidRPr="00706A10">
        <w:rPr>
          <w:sz w:val="20"/>
        </w:rPr>
        <w:t xml:space="preserve"> D[j] = 1 </w:t>
      </w:r>
      <w:r w:rsidRPr="00706A10">
        <w:rPr>
          <w:sz w:val="20"/>
        </w:rPr>
        <w:t>表示模式串前缀</w:t>
      </w:r>
      <w:r w:rsidRPr="00706A10">
        <w:rPr>
          <w:sz w:val="20"/>
        </w:rPr>
        <w:t xml:space="preserve"> </w:t>
      </w:r>
      <m:oMath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w:rPr>
                <w:rFonts w:ascii="Cambria Math" w:hAnsi="Cambria Math"/>
                <w:sz w:val="20"/>
              </w:rPr>
              <m:t>t</m:t>
            </m:r>
          </m:e>
          <m:sub>
            <m:r>
              <w:rPr>
                <w:rFonts w:ascii="Cambria Math" w:hAnsi="Cambria Math"/>
                <w:sz w:val="20"/>
              </w:rPr>
              <m:t>0</m:t>
            </m:r>
          </m:sub>
        </m:sSub>
        <m:r>
          <w:rPr>
            <w:rFonts w:ascii="Cambria Math" w:hAnsi="Cambria Math"/>
            <w:sz w:val="20"/>
          </w:rPr>
          <m:t>,...,</m:t>
        </m:r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w:rPr>
                <w:rFonts w:ascii="Cambria Math" w:hAnsi="Cambria Math"/>
                <w:sz w:val="20"/>
              </w:rPr>
              <m:t>t</m:t>
            </m:r>
          </m:e>
          <m:sub>
            <m:r>
              <w:rPr>
                <w:rFonts w:ascii="Cambria Math" w:hAnsi="Cambria Math"/>
                <w:sz w:val="20"/>
              </w:rPr>
              <m:t>j</m:t>
            </m:r>
          </m:sub>
        </m:sSub>
      </m:oMath>
      <w:r w:rsidRPr="00706A10">
        <w:rPr>
          <w:sz w:val="20"/>
        </w:rPr>
        <w:t xml:space="preserve"> </w:t>
      </w:r>
      <w:r w:rsidRPr="00706A10">
        <w:rPr>
          <w:sz w:val="20"/>
        </w:rPr>
        <w:t>是主串</w:t>
      </w:r>
      <w:r w:rsidRPr="00706A10">
        <w:rPr>
          <w:sz w:val="20"/>
        </w:rPr>
        <w:t xml:space="preserve"> </w:t>
      </w:r>
      <m:oMath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w:rPr>
                <w:rFonts w:ascii="Cambria Math" w:hAnsi="Cambria Math"/>
                <w:sz w:val="20"/>
              </w:rPr>
              <m:t>s</m:t>
            </m:r>
          </m:e>
          <m:sub>
            <m:r>
              <w:rPr>
                <w:rFonts w:ascii="Cambria Math" w:hAnsi="Cambria Math"/>
                <w:sz w:val="20"/>
              </w:rPr>
              <m:t>0</m:t>
            </m:r>
          </m:sub>
        </m:sSub>
        <m:r>
          <w:rPr>
            <w:rFonts w:ascii="Cambria Math" w:hAnsi="Cambria Math"/>
            <w:sz w:val="20"/>
          </w:rPr>
          <m:t>,...,</m:t>
        </m:r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w:rPr>
                <w:rFonts w:ascii="Cambria Math" w:hAnsi="Cambria Math"/>
                <w:sz w:val="20"/>
              </w:rPr>
              <m:t>s</m:t>
            </m:r>
          </m:e>
          <m:sub>
            <m:r>
              <w:rPr>
                <w:rFonts w:ascii="Cambria Math" w:hAnsi="Cambria Math"/>
                <w:sz w:val="20"/>
              </w:rPr>
              <m:t>i</m:t>
            </m:r>
          </m:sub>
        </m:sSub>
      </m:oMath>
      <w:r w:rsidRPr="00706A10">
        <w:rPr>
          <w:sz w:val="20"/>
        </w:rPr>
        <w:t xml:space="preserve"> </w:t>
      </w:r>
      <w:r w:rsidRPr="00706A10">
        <w:rPr>
          <w:sz w:val="20"/>
        </w:rPr>
        <w:t>的后缀。</w:t>
      </w:r>
      <w:r w:rsidRPr="00706A10">
        <w:rPr>
          <w:sz w:val="20"/>
        </w:rPr>
        <w:t xml:space="preserve"> D = (D &lt;&lt; 1 | 1) &amp; B[s[i + 1]]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NormalTok"/>
          <w:sz w:val="18"/>
        </w:rPr>
        <w:t>bitset&lt;maxm&gt; D, S[</w:t>
      </w:r>
      <w:r w:rsidRPr="00706A10">
        <w:rPr>
          <w:rStyle w:val="DecValTok"/>
          <w:sz w:val="18"/>
        </w:rPr>
        <w:t>256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shiftAnd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D.reset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D &lt;&lt;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D.set(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D &amp;= B[s[i]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D[m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DataTypeTok"/>
          <w:sz w:val="18"/>
        </w:rPr>
        <w:t>char</w:t>
      </w:r>
      <w:r w:rsidRPr="00706A10">
        <w:rPr>
          <w:rStyle w:val="NormalTok"/>
          <w:sz w:val="18"/>
        </w:rPr>
        <w:t xml:space="preserve"> tmp = s[i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s[i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 = </w:t>
      </w:r>
      <w:r w:rsidRPr="00706A10">
        <w:rPr>
          <w:rStyle w:val="CharTok"/>
          <w:sz w:val="18"/>
        </w:rPr>
        <w:t>'</w:t>
      </w:r>
      <w:r w:rsidRPr="00706A10">
        <w:rPr>
          <w:rStyle w:val="SpecialCharTok"/>
          <w:sz w:val="18"/>
        </w:rPr>
        <w:t>\0</w:t>
      </w:r>
      <w:r w:rsidRPr="00706A10">
        <w:rPr>
          <w:rStyle w:val="CharTok"/>
          <w:sz w:val="18"/>
        </w:rPr>
        <w:t>'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puts(s + (i - n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s[i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 = tm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lastRenderedPageBreak/>
        <w:t>// Suffix Array &amp; LCP Array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, k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cp[maxn], sa[maxn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nk[maxn], tmp[maxn]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compare_sa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rnk[i] != rnk[j]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rnk[i] &lt; rnk[j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i = i + k &lt;= n? rnk[i + k] :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j = j + k &lt;= n? rnk[j + k] :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ri &lt; rj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construct_sa(string &amp;S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*sa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n = S.length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= n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sa[i] = 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rnk[i] = i &lt; n? S[i] :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k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; k &lt;= n; k *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sort(sa, sa + n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, compare_sa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tmp[sa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]]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i &lt;= n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tmp[sa[i]] = tmp[sa[i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] + (compare_sa(sa[i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, sa[i]) ?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: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memcpy(rnk, tmp, </w:t>
      </w:r>
      <w:r w:rsidRPr="00706A10">
        <w:rPr>
          <w:rStyle w:val="KeywordTok"/>
          <w:sz w:val="18"/>
        </w:rPr>
        <w:t>sizeof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) * (n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construct_lcp(string &amp;S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*sa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*lcp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n = S.length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= n; i++) rnk[sa[i]] = 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h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lcp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]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sa[rnk[i]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h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h--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; j + h &lt; n &amp;&amp; i + h &lt; n; h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S[j + h] != S[i + h]) </w:t>
      </w:r>
      <w:r w:rsidRPr="00706A10">
        <w:rPr>
          <w:rStyle w:val="ControlFlowTok"/>
          <w:sz w:val="18"/>
        </w:rPr>
        <w:t>break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lcp[rnk[i]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 = h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 xml:space="preserve">// AC </w:t>
      </w:r>
      <w:r w:rsidRPr="00706A10">
        <w:rPr>
          <w:rStyle w:val="CommentTok"/>
          <w:sz w:val="18"/>
        </w:rPr>
        <w:t>自动机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ns[maxn], d[maxn]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struct</w:t>
      </w:r>
      <w:r w:rsidRPr="00706A10">
        <w:rPr>
          <w:rStyle w:val="NormalTok"/>
          <w:sz w:val="18"/>
        </w:rPr>
        <w:t xml:space="preserve"> Trie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xt[maxn][</w:t>
      </w:r>
      <w:r w:rsidRPr="00706A10">
        <w:rPr>
          <w:rStyle w:val="DecValTok"/>
          <w:sz w:val="18"/>
        </w:rPr>
        <w:t>26</w:t>
      </w:r>
      <w:r w:rsidRPr="00706A10">
        <w:rPr>
          <w:rStyle w:val="NormalTok"/>
          <w:sz w:val="18"/>
        </w:rPr>
        <w:t>], fail[maxn], end[maxn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oot, L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ewnode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</w:t>
      </w:r>
      <w:r w:rsidRPr="00706A10">
        <w:rPr>
          <w:rStyle w:val="DecValTok"/>
          <w:sz w:val="18"/>
        </w:rPr>
        <w:t>26</w:t>
      </w:r>
      <w:r w:rsidRPr="00706A10">
        <w:rPr>
          <w:rStyle w:val="NormalTok"/>
          <w:sz w:val="18"/>
        </w:rPr>
        <w:t>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nxt[L][i] =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end[L++]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L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init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L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root = newnode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insert(</w:t>
      </w:r>
      <w:r w:rsidRPr="00706A10">
        <w:rPr>
          <w:rStyle w:val="DataTypeTok"/>
          <w:sz w:val="18"/>
        </w:rPr>
        <w:t>char</w:t>
      </w:r>
      <w:r w:rsidRPr="00706A10">
        <w:rPr>
          <w:rStyle w:val="NormalTok"/>
          <w:sz w:val="18"/>
        </w:rPr>
        <w:t xml:space="preserve"> buf[]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en = strlen(buf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ow = roo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len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nxt[now][buf[i]-</w:t>
      </w:r>
      <w:r w:rsidRPr="00706A10">
        <w:rPr>
          <w:rStyle w:val="CharTok"/>
          <w:sz w:val="18"/>
        </w:rPr>
        <w:t>'a'</w:t>
      </w:r>
      <w:r w:rsidRPr="00706A10">
        <w:rPr>
          <w:rStyle w:val="NormalTok"/>
          <w:sz w:val="18"/>
        </w:rPr>
        <w:t xml:space="preserve">] ==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nxt[now][buf[i]-</w:t>
      </w:r>
      <w:r w:rsidRPr="00706A10">
        <w:rPr>
          <w:rStyle w:val="CharTok"/>
          <w:sz w:val="18"/>
        </w:rPr>
        <w:t>'a'</w:t>
      </w:r>
      <w:r w:rsidRPr="00706A10">
        <w:rPr>
          <w:rStyle w:val="NormalTok"/>
          <w:sz w:val="18"/>
        </w:rPr>
        <w:t>] = newnode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now = nxt[now][buf[i]-</w:t>
      </w:r>
      <w:r w:rsidRPr="00706A10">
        <w:rPr>
          <w:rStyle w:val="CharTok"/>
          <w:sz w:val="18"/>
        </w:rPr>
        <w:t>'a'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end[now]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d[now] = len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build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queue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Q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fail[root] = roo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</w:t>
      </w:r>
      <w:r w:rsidRPr="00706A10">
        <w:rPr>
          <w:rStyle w:val="DecValTok"/>
          <w:sz w:val="18"/>
        </w:rPr>
        <w:t>26</w:t>
      </w:r>
      <w:r w:rsidRPr="00706A10">
        <w:rPr>
          <w:rStyle w:val="NormalTok"/>
          <w:sz w:val="18"/>
        </w:rPr>
        <w:t>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nxt[root][i] ==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nxt[root][i] = roo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fail[nxt[root][i]] = roo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Q.push(nxt[root][i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>( !Q.empty() 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ow = Q.front(); Q.pop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</w:t>
      </w:r>
      <w:r w:rsidRPr="00706A10">
        <w:rPr>
          <w:rStyle w:val="DecValTok"/>
          <w:sz w:val="18"/>
        </w:rPr>
        <w:t>26</w:t>
      </w:r>
      <w:r w:rsidRPr="00706A10">
        <w:rPr>
          <w:rStyle w:val="NormalTok"/>
          <w:sz w:val="18"/>
        </w:rPr>
        <w:t>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nxt[now][i] ==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    nxt[now][i] = nxt[fail[now]]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    fail[nxt[now][i]] = nxt[fail[now]]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    Q.push(nxt[now][i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solve(</w:t>
      </w:r>
      <w:r w:rsidRPr="00706A10">
        <w:rPr>
          <w:rStyle w:val="DataTypeTok"/>
          <w:sz w:val="18"/>
        </w:rPr>
        <w:t>char</w:t>
      </w:r>
      <w:r w:rsidRPr="00706A10">
        <w:rPr>
          <w:rStyle w:val="NormalTok"/>
          <w:sz w:val="18"/>
        </w:rPr>
        <w:t xml:space="preserve"> buf[]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ur = roo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en = strlen(buf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ndex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len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buf[i] &gt;= </w:t>
      </w:r>
      <w:r w:rsidRPr="00706A10">
        <w:rPr>
          <w:rStyle w:val="CharTok"/>
          <w:sz w:val="18"/>
        </w:rPr>
        <w:t>'A'</w:t>
      </w:r>
      <w:r w:rsidRPr="00706A10">
        <w:rPr>
          <w:rStyle w:val="NormalTok"/>
          <w:sz w:val="18"/>
        </w:rPr>
        <w:t xml:space="preserve"> &amp;&amp; buf[i] &lt;= </w:t>
      </w:r>
      <w:r w:rsidRPr="00706A10">
        <w:rPr>
          <w:rStyle w:val="CharTok"/>
          <w:sz w:val="18"/>
        </w:rPr>
        <w:t>'Z'</w:t>
      </w:r>
      <w:r w:rsidRPr="00706A10">
        <w:rPr>
          <w:rStyle w:val="NormalTok"/>
          <w:sz w:val="18"/>
        </w:rPr>
        <w:t>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index = buf[i] - </w:t>
      </w:r>
      <w:r w:rsidRPr="00706A10">
        <w:rPr>
          <w:rStyle w:val="CharTok"/>
          <w:sz w:val="18"/>
        </w:rPr>
        <w:t>'A'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buf[i] &gt;= </w:t>
      </w:r>
      <w:r w:rsidRPr="00706A10">
        <w:rPr>
          <w:rStyle w:val="CharTok"/>
          <w:sz w:val="18"/>
        </w:rPr>
        <w:t>'a'</w:t>
      </w:r>
      <w:r w:rsidRPr="00706A10">
        <w:rPr>
          <w:rStyle w:val="NormalTok"/>
          <w:sz w:val="18"/>
        </w:rPr>
        <w:t xml:space="preserve"> &amp;&amp; buf[i] &lt;= </w:t>
      </w:r>
      <w:r w:rsidRPr="00706A10">
        <w:rPr>
          <w:rStyle w:val="CharTok"/>
          <w:sz w:val="18"/>
        </w:rPr>
        <w:t>'z'</w:t>
      </w:r>
      <w:r w:rsidRPr="00706A10">
        <w:rPr>
          <w:rStyle w:val="NormalTok"/>
          <w:sz w:val="18"/>
        </w:rPr>
        <w:t>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index = buf[i] - </w:t>
      </w:r>
      <w:r w:rsidRPr="00706A10">
        <w:rPr>
          <w:rStyle w:val="CharTok"/>
          <w:sz w:val="18"/>
        </w:rPr>
        <w:t>'a'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ControlFlowTok"/>
          <w:sz w:val="18"/>
        </w:rPr>
        <w:t>contin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cur = nxt[cur][index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 = cur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>(x != root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end[x]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    ans[i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 -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    ans[i - d[x]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 +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    </w:t>
      </w:r>
      <w:r w:rsidRPr="00706A10">
        <w:rPr>
          <w:rStyle w:val="ControlFlowTok"/>
          <w:sz w:val="18"/>
        </w:rPr>
        <w:t>break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x = fail[x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Trie ac;</w:t>
      </w:r>
    </w:p>
    <w:p w:rsidR="002B70DC" w:rsidRPr="00706A10" w:rsidRDefault="00811DBB">
      <w:pPr>
        <w:rPr>
          <w:sz w:val="20"/>
        </w:rPr>
      </w:pPr>
      <w:r>
        <w:rPr>
          <w:noProof/>
          <w:sz w:val="20"/>
        </w:rPr>
        <w:pict>
          <v:rect id="_x0000_i1025" alt="" style="width:468pt;height:.05pt;mso-width-percent:0;mso-height-percent:0;mso-width-percent:0;mso-height-percent:0" o:hralign="center" o:hrstd="t" o:hr="t"/>
        </w:pict>
      </w:r>
    </w:p>
    <w:p w:rsidR="002B70DC" w:rsidRPr="00706A10" w:rsidRDefault="002B70DC">
      <w:pPr>
        <w:pStyle w:val="FirstParagraph"/>
        <w:rPr>
          <w:sz w:val="20"/>
        </w:rPr>
      </w:pPr>
    </w:p>
    <w:p w:rsidR="002B70DC" w:rsidRPr="00706A10" w:rsidRDefault="00993D15">
      <w:pPr>
        <w:pStyle w:val="Heading2"/>
        <w:rPr>
          <w:sz w:val="22"/>
        </w:rPr>
      </w:pPr>
      <w:bookmarkStart w:id="29" w:name="header-n211"/>
      <w:bookmarkStart w:id="30" w:name="_Toc525287171"/>
      <w:r w:rsidRPr="00706A10">
        <w:rPr>
          <w:sz w:val="22"/>
        </w:rPr>
        <w:lastRenderedPageBreak/>
        <w:t>Others</w:t>
      </w:r>
      <w:bookmarkEnd w:id="29"/>
      <w:bookmarkEnd w:id="30"/>
    </w:p>
    <w:p w:rsidR="002B70DC" w:rsidRPr="00706A10" w:rsidRDefault="00993D15">
      <w:pPr>
        <w:pStyle w:val="Heading3"/>
        <w:rPr>
          <w:sz w:val="21"/>
        </w:rPr>
      </w:pPr>
      <w:bookmarkStart w:id="31" w:name="header-n212"/>
      <w:bookmarkStart w:id="32" w:name="_Toc525286391"/>
      <w:bookmarkStart w:id="33" w:name="_Toc525287172"/>
      <w:r w:rsidRPr="00706A10">
        <w:rPr>
          <w:sz w:val="21"/>
        </w:rPr>
        <w:t>Divide-and-Conquer Tree</w:t>
      </w:r>
      <w:bookmarkEnd w:id="31"/>
      <w:bookmarkEnd w:id="32"/>
      <w:bookmarkEnd w:id="33"/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uva 12161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struct</w:t>
      </w:r>
      <w:r w:rsidRPr="00706A10">
        <w:rPr>
          <w:rStyle w:val="NormalTok"/>
          <w:sz w:val="18"/>
        </w:rPr>
        <w:t xml:space="preserve"> edge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o, damage, length, nex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G[maxn], En, N, M, 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edge E[maxn *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add_edge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rom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o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damage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ength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edge e = {to, damage, length, G[from]}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E[En] = e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G[from] = En++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ns, subtree_size[maxn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flag[maxn]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, 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Pii ds[maxn]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ompute_subtree_size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G[v]; ~j; j = E[j].next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w = E[j].to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w == p || flag[w]) </w:t>
      </w:r>
      <w:r w:rsidRPr="00706A10">
        <w:rPr>
          <w:rStyle w:val="ControlFlowTok"/>
          <w:sz w:val="18"/>
        </w:rPr>
        <w:t>contin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c += compute_subtree_size(w, v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subtree_size[v] = c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Pii search_centroid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ii res = Pii(INT_MAX,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, m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G[v]; ~j; j = E[j].next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w = E[j].to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w == p || flag[w]) </w:t>
      </w:r>
      <w:r w:rsidRPr="00706A10">
        <w:rPr>
          <w:rStyle w:val="ControlFlowTok"/>
          <w:sz w:val="18"/>
        </w:rPr>
        <w:t>contin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res = min(res, search_centroid(w, v, t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m = max(subtree_size[w], m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s += subtree_size[w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 = max(m, t - s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res = min(res, Pii(m, v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r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enumrate_path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damage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ength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ds[t++] = Pii(damage, length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G[v]; ~j; j = E[j].next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w = E[j].to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w == p || flag[w]) </w:t>
      </w:r>
      <w:r w:rsidRPr="00706A10">
        <w:rPr>
          <w:rStyle w:val="ControlFlowTok"/>
          <w:sz w:val="18"/>
        </w:rPr>
        <w:t>contin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damage + E[j].damage &lt;= M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enumrate_path(w, v, damage + E[j].damage, length + E[j].length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remove_useless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&amp;t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s == t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tt = s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i &lt; t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ds[i].first == ds[tt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.first) </w:t>
      </w:r>
      <w:r w:rsidRPr="00706A10">
        <w:rPr>
          <w:rStyle w:val="ControlFlowTok"/>
          <w:sz w:val="18"/>
        </w:rPr>
        <w:t>contin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ds[i].second &lt;= ds[tt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.second) </w:t>
      </w:r>
      <w:r w:rsidRPr="00706A10">
        <w:rPr>
          <w:rStyle w:val="ControlFlowTok"/>
          <w:sz w:val="18"/>
        </w:rPr>
        <w:t>contin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ds[tt++] = ds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t = t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solve_sub_problem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compute_subtree_size(v,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 = search_centroid(v,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, subtree_size[v]).secon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flag[c] =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G[c]; ~j; j = E[j].next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flag[E[j].to]) </w:t>
      </w:r>
      <w:r w:rsidRPr="00706A10">
        <w:rPr>
          <w:rStyle w:val="ControlFlowTok"/>
          <w:sz w:val="18"/>
        </w:rPr>
        <w:t>contin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solve_sub_problem(E[j].to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s = t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G[c]; ~j; j = E[j].next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w = E[j].to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flag[w]) </w:t>
      </w:r>
      <w:r w:rsidRPr="00706A10">
        <w:rPr>
          <w:rStyle w:val="ControlFlowTok"/>
          <w:sz w:val="18"/>
        </w:rPr>
        <w:t>contin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E[j].damage &lt;= M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enumrate_path(w, v, E[j].damage, E[j].length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s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sort(ds + s, ds + t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remove_useless(s, t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r = t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l &lt; s &amp;&amp; r &gt;= s; l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r &gt;= s &amp;&amp; ds[l].first + ds[r].first &gt; M) r--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r &gt;= s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    ans = max(ans, ds[l].second + ds[r].second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sort(ds, ds + t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remove_useless(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, t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s = 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flag[c] =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Heading3"/>
        <w:rPr>
          <w:sz w:val="21"/>
        </w:rPr>
      </w:pPr>
      <w:bookmarkStart w:id="34" w:name="header-n215"/>
      <w:bookmarkStart w:id="35" w:name="_Toc525286392"/>
      <w:bookmarkStart w:id="36" w:name="_Toc525287173"/>
      <w:r w:rsidRPr="00706A10">
        <w:rPr>
          <w:sz w:val="21"/>
        </w:rPr>
        <w:t>Simplex Algorithm</w:t>
      </w:r>
      <w:bookmarkEnd w:id="34"/>
      <w:bookmarkEnd w:id="35"/>
      <w:bookmarkEnd w:id="36"/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UVa10498 Happiness!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Rujia Liu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cstdio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cstring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algorithm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cassert&gt;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using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namespace</w:t>
      </w:r>
      <w:r w:rsidRPr="00706A10">
        <w:rPr>
          <w:rStyle w:val="NormalTok"/>
          <w:sz w:val="18"/>
        </w:rPr>
        <w:t xml:space="preserve"> std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改进单纯性法的实现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参考：</w:t>
      </w:r>
      <w:r w:rsidRPr="00706A10">
        <w:rPr>
          <w:rStyle w:val="CommentTok"/>
          <w:sz w:val="18"/>
        </w:rPr>
        <w:t>http://en.wikipedia.org/wiki/Simplex_algorithm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输入矩阵</w:t>
      </w:r>
      <w:r w:rsidRPr="00706A10">
        <w:rPr>
          <w:rStyle w:val="CommentTok"/>
          <w:sz w:val="18"/>
        </w:rPr>
        <w:t>a</w:t>
      </w:r>
      <w:r w:rsidRPr="00706A10">
        <w:rPr>
          <w:rStyle w:val="CommentTok"/>
          <w:sz w:val="18"/>
        </w:rPr>
        <w:t>描述线性规划的标准形式。</w:t>
      </w:r>
      <w:r w:rsidRPr="00706A10">
        <w:rPr>
          <w:rStyle w:val="CommentTok"/>
          <w:sz w:val="18"/>
          <w:lang w:eastAsia="zh-CN"/>
        </w:rPr>
        <w:t>a</w:t>
      </w:r>
      <w:r w:rsidRPr="00706A10">
        <w:rPr>
          <w:rStyle w:val="CommentTok"/>
          <w:sz w:val="18"/>
          <w:lang w:eastAsia="zh-CN"/>
        </w:rPr>
        <w:t>为</w:t>
      </w:r>
      <w:r w:rsidRPr="00706A10">
        <w:rPr>
          <w:rStyle w:val="CommentTok"/>
          <w:sz w:val="18"/>
          <w:lang w:eastAsia="zh-CN"/>
        </w:rPr>
        <w:t>m+1</w:t>
      </w:r>
      <w:r w:rsidRPr="00706A10">
        <w:rPr>
          <w:rStyle w:val="CommentTok"/>
          <w:sz w:val="18"/>
          <w:lang w:eastAsia="zh-CN"/>
        </w:rPr>
        <w:t>行</w:t>
      </w:r>
      <w:r w:rsidRPr="00706A10">
        <w:rPr>
          <w:rStyle w:val="CommentTok"/>
          <w:sz w:val="18"/>
          <w:lang w:eastAsia="zh-CN"/>
        </w:rPr>
        <w:t>n+1</w:t>
      </w:r>
      <w:r w:rsidRPr="00706A10">
        <w:rPr>
          <w:rStyle w:val="CommentTok"/>
          <w:sz w:val="18"/>
          <w:lang w:eastAsia="zh-CN"/>
        </w:rPr>
        <w:t>列，其中行</w:t>
      </w:r>
      <w:r w:rsidRPr="00706A10">
        <w:rPr>
          <w:rStyle w:val="CommentTok"/>
          <w:sz w:val="18"/>
          <w:lang w:eastAsia="zh-CN"/>
        </w:rPr>
        <w:t>0~m-1</w:t>
      </w:r>
      <w:r w:rsidRPr="00706A10">
        <w:rPr>
          <w:rStyle w:val="CommentTok"/>
          <w:sz w:val="18"/>
          <w:lang w:eastAsia="zh-CN"/>
        </w:rPr>
        <w:t>为不等式，行</w:t>
      </w:r>
      <w:r w:rsidRPr="00706A10">
        <w:rPr>
          <w:rStyle w:val="CommentTok"/>
          <w:sz w:val="18"/>
          <w:lang w:eastAsia="zh-CN"/>
        </w:rPr>
        <w:t>m</w:t>
      </w:r>
      <w:r w:rsidRPr="00706A10">
        <w:rPr>
          <w:rStyle w:val="CommentTok"/>
          <w:sz w:val="18"/>
          <w:lang w:eastAsia="zh-CN"/>
        </w:rPr>
        <w:t>为目标函数（最大化）。列</w:t>
      </w:r>
      <w:r w:rsidRPr="00706A10">
        <w:rPr>
          <w:rStyle w:val="CommentTok"/>
          <w:sz w:val="18"/>
          <w:lang w:eastAsia="zh-CN"/>
        </w:rPr>
        <w:t>0~n-1</w:t>
      </w:r>
      <w:r w:rsidRPr="00706A10">
        <w:rPr>
          <w:rStyle w:val="CommentTok"/>
          <w:sz w:val="18"/>
          <w:lang w:eastAsia="zh-CN"/>
        </w:rPr>
        <w:t>为变量</w:t>
      </w:r>
      <w:r w:rsidRPr="00706A10">
        <w:rPr>
          <w:rStyle w:val="CommentTok"/>
          <w:sz w:val="18"/>
          <w:lang w:eastAsia="zh-CN"/>
        </w:rPr>
        <w:t>0~n-1</w:t>
      </w:r>
      <w:r w:rsidRPr="00706A10">
        <w:rPr>
          <w:rStyle w:val="CommentTok"/>
          <w:sz w:val="18"/>
          <w:lang w:eastAsia="zh-CN"/>
        </w:rPr>
        <w:t>的系数，列</w:t>
      </w:r>
      <w:r w:rsidRPr="00706A10">
        <w:rPr>
          <w:rStyle w:val="CommentTok"/>
          <w:sz w:val="18"/>
          <w:lang w:eastAsia="zh-CN"/>
        </w:rPr>
        <w:t>n</w:t>
      </w:r>
      <w:r w:rsidRPr="00706A10">
        <w:rPr>
          <w:rStyle w:val="CommentTok"/>
          <w:sz w:val="18"/>
          <w:lang w:eastAsia="zh-CN"/>
        </w:rPr>
        <w:t>为常数项</w:t>
      </w:r>
      <w:r w:rsidRPr="00706A10">
        <w:rPr>
          <w:sz w:val="20"/>
          <w:lang w:eastAsia="zh-CN"/>
        </w:rPr>
        <w:br/>
      </w:r>
      <w:r w:rsidRPr="00706A10">
        <w:rPr>
          <w:rStyle w:val="CommentTok"/>
          <w:sz w:val="18"/>
          <w:lang w:eastAsia="zh-CN"/>
        </w:rPr>
        <w:t xml:space="preserve">// </w:t>
      </w:r>
      <w:r w:rsidRPr="00706A10">
        <w:rPr>
          <w:rStyle w:val="CommentTok"/>
          <w:sz w:val="18"/>
          <w:lang w:eastAsia="zh-CN"/>
        </w:rPr>
        <w:t>第</w:t>
      </w:r>
      <w:r w:rsidRPr="00706A10">
        <w:rPr>
          <w:rStyle w:val="CommentTok"/>
          <w:sz w:val="18"/>
          <w:lang w:eastAsia="zh-CN"/>
        </w:rPr>
        <w:t>i</w:t>
      </w:r>
      <w:r w:rsidRPr="00706A10">
        <w:rPr>
          <w:rStyle w:val="CommentTok"/>
          <w:sz w:val="18"/>
          <w:lang w:eastAsia="zh-CN"/>
        </w:rPr>
        <w:t>个约束为</w:t>
      </w:r>
      <w:r w:rsidRPr="00706A10">
        <w:rPr>
          <w:rStyle w:val="CommentTok"/>
          <w:sz w:val="18"/>
          <w:lang w:eastAsia="zh-CN"/>
        </w:rPr>
        <w:t>a[i][0]*x[0] + a[i][1]*x[1] + ... &lt;= a[i][n]</w:t>
      </w:r>
      <w:r w:rsidRPr="00706A10">
        <w:rPr>
          <w:sz w:val="20"/>
          <w:lang w:eastAsia="zh-CN"/>
        </w:rPr>
        <w:br/>
      </w:r>
      <w:r w:rsidRPr="00706A10">
        <w:rPr>
          <w:rStyle w:val="CommentTok"/>
          <w:sz w:val="18"/>
          <w:lang w:eastAsia="zh-CN"/>
        </w:rPr>
        <w:t xml:space="preserve">// </w:t>
      </w:r>
      <w:r w:rsidRPr="00706A10">
        <w:rPr>
          <w:rStyle w:val="CommentTok"/>
          <w:sz w:val="18"/>
          <w:lang w:eastAsia="zh-CN"/>
        </w:rPr>
        <w:t>目标为</w:t>
      </w:r>
      <w:r w:rsidRPr="00706A10">
        <w:rPr>
          <w:rStyle w:val="CommentTok"/>
          <w:sz w:val="18"/>
          <w:lang w:eastAsia="zh-CN"/>
        </w:rPr>
        <w:t xml:space="preserve">max(a[m][0]*x[0] + a[m][1]*x[1] + ... </w:t>
      </w:r>
      <w:r w:rsidRPr="00706A10">
        <w:rPr>
          <w:rStyle w:val="CommentTok"/>
          <w:sz w:val="18"/>
        </w:rPr>
        <w:t>+ a[m][n-1]*x[n-1] - a[m][n])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注意：变量均有非负约束</w:t>
      </w:r>
      <w:r w:rsidRPr="00706A10">
        <w:rPr>
          <w:rStyle w:val="CommentTok"/>
          <w:sz w:val="18"/>
        </w:rPr>
        <w:t>x[i] &gt;= 0</w:t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xm = </w:t>
      </w:r>
      <w:r w:rsidRPr="00706A10">
        <w:rPr>
          <w:rStyle w:val="DecValTok"/>
          <w:sz w:val="18"/>
        </w:rPr>
        <w:t>500</w:t>
      </w:r>
      <w:r w:rsidRPr="00706A10">
        <w:rPr>
          <w:rStyle w:val="NormalTok"/>
          <w:sz w:val="18"/>
        </w:rPr>
        <w:t xml:space="preserve">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约束数目上限</w:t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xn = </w:t>
      </w:r>
      <w:r w:rsidRPr="00706A10">
        <w:rPr>
          <w:rStyle w:val="DecValTok"/>
          <w:sz w:val="18"/>
        </w:rPr>
        <w:t>500</w:t>
      </w:r>
      <w:r w:rsidRPr="00706A10">
        <w:rPr>
          <w:rStyle w:val="NormalTok"/>
          <w:sz w:val="18"/>
        </w:rPr>
        <w:t xml:space="preserve">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变量数目上限</w:t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lastRenderedPageBreak/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INF = </w:t>
      </w:r>
      <w:r w:rsidRPr="00706A10">
        <w:rPr>
          <w:rStyle w:val="FloatTok"/>
          <w:sz w:val="18"/>
        </w:rPr>
        <w:t>1e10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eps = </w:t>
      </w:r>
      <w:r w:rsidRPr="00706A10">
        <w:rPr>
          <w:rStyle w:val="FloatTok"/>
          <w:sz w:val="18"/>
        </w:rPr>
        <w:t>1e-1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struct</w:t>
      </w:r>
      <w:r w:rsidRPr="00706A10">
        <w:rPr>
          <w:rStyle w:val="NormalTok"/>
          <w:sz w:val="18"/>
        </w:rPr>
        <w:t xml:space="preserve"> Simplex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变量个数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约束个数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a[maxm][maxn]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输入矩阵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B[maxm], N[maxn]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算法辅助变量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pivo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swap(N[c], B[r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a[r][c]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/ a[r][c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j &lt;= n; j++)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j != c) a[r][j] *= a[r][c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= m; i++)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i != r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j &lt;= n; j++)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j != c) a[i][j] -= a[i][c] * a[r][j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a[i][c] = -a[i][c] * a[r][c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feasible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;;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, c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p = INF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m; i++)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a[i][n] &lt; p) p = a[r = i][n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p &gt; -eps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p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n; i++)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a[r][i] &lt; p) p = a[r][c = 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p &gt; -eps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p = a[r][n] / a[r][c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r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 xml:space="preserve">; i &lt; m; i++)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a[i][c] &gt; eps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v = a[i][n] / a[i][c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v &lt; p) { r = i; p = v;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pivot(r, c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解有界返回</w:t>
      </w:r>
      <w:r w:rsidRPr="00706A10">
        <w:rPr>
          <w:rStyle w:val="CommentTok"/>
          <w:sz w:val="18"/>
        </w:rPr>
        <w:t>1</w:t>
      </w:r>
      <w:r w:rsidRPr="00706A10">
        <w:rPr>
          <w:rStyle w:val="CommentTok"/>
          <w:sz w:val="18"/>
        </w:rPr>
        <w:t>，无解返回</w:t>
      </w:r>
      <w:r w:rsidRPr="00706A10">
        <w:rPr>
          <w:rStyle w:val="CommentTok"/>
          <w:sz w:val="18"/>
        </w:rPr>
        <w:t>0</w:t>
      </w:r>
      <w:r w:rsidRPr="00706A10">
        <w:rPr>
          <w:rStyle w:val="CommentTok"/>
          <w:sz w:val="18"/>
        </w:rPr>
        <w:t>，无界返回</w:t>
      </w:r>
      <w:r w:rsidRPr="00706A10">
        <w:rPr>
          <w:rStyle w:val="CommentTok"/>
          <w:sz w:val="18"/>
        </w:rPr>
        <w:t>-1</w:t>
      </w:r>
      <w:r w:rsidRPr="00706A10">
        <w:rPr>
          <w:rStyle w:val="CommentTok"/>
          <w:sz w:val="18"/>
        </w:rPr>
        <w:t>。</w:t>
      </w:r>
      <w:r w:rsidRPr="00706A10">
        <w:rPr>
          <w:rStyle w:val="CommentTok"/>
          <w:sz w:val="18"/>
        </w:rPr>
        <w:t>b[i]</w:t>
      </w:r>
      <w:r w:rsidRPr="00706A10">
        <w:rPr>
          <w:rStyle w:val="CommentTok"/>
          <w:sz w:val="18"/>
        </w:rPr>
        <w:t>为</w:t>
      </w:r>
      <w:r w:rsidRPr="00706A10">
        <w:rPr>
          <w:rStyle w:val="CommentTok"/>
          <w:sz w:val="18"/>
        </w:rPr>
        <w:t>x[i]</w:t>
      </w:r>
      <w:r w:rsidRPr="00706A10">
        <w:rPr>
          <w:rStyle w:val="CommentTok"/>
          <w:sz w:val="18"/>
        </w:rPr>
        <w:t>的值，</w:t>
      </w:r>
      <w:r w:rsidRPr="00706A10">
        <w:rPr>
          <w:rStyle w:val="CommentTok"/>
          <w:sz w:val="18"/>
        </w:rPr>
        <w:t>ret</w:t>
      </w:r>
      <w:r w:rsidRPr="00706A10">
        <w:rPr>
          <w:rStyle w:val="CommentTok"/>
          <w:sz w:val="18"/>
        </w:rPr>
        <w:t>为目标函数的值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implex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,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x[maxn],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>&amp; ret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KeywordTok"/>
          <w:sz w:val="18"/>
        </w:rPr>
        <w:t>this</w:t>
      </w:r>
      <w:r w:rsidRPr="00706A10">
        <w:rPr>
          <w:rStyle w:val="NormalTok"/>
          <w:sz w:val="18"/>
        </w:rPr>
        <w:t>-&gt;n = n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KeywordTok"/>
          <w:sz w:val="18"/>
        </w:rPr>
        <w:t>this</w:t>
      </w:r>
      <w:r w:rsidRPr="00706A10">
        <w:rPr>
          <w:rStyle w:val="NormalTok"/>
          <w:sz w:val="18"/>
        </w:rPr>
        <w:t>-&gt;m = m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i++) N[i] = 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m; i++) B[i] = n+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!feasible()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;;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, c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p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n; i++)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a[m][i] &gt; p) p = a[m][c = 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p &lt; eps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n; i++)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N[i] &lt; n) x[N[i]]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m; i++)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B[i] &lt; n) x[B[i]] = a[i][n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ret = -a[m][n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p = INF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m; i++)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a[i][c] &gt; eps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v = a[i][n] / a[i][c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v &lt; p) { r = i; p = v;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p == INF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  pivot(r, c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////////////// </w:t>
      </w:r>
      <w:r w:rsidRPr="00706A10">
        <w:rPr>
          <w:rStyle w:val="CommentTok"/>
          <w:sz w:val="18"/>
        </w:rPr>
        <w:t>题目相关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cmath&g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Simplex solver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in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, m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>(scan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d%d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 xml:space="preserve">, &amp;n, &amp;m) =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i++) scan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lf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 xml:space="preserve">, &amp;solver.a[m][i])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目标函数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solver.a[m][n]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目标函数常数项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m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j &lt; n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; j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scan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lf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&amp;solver.a[i][j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ans, x[maxn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assert(solver.simplex(n, m, x, ans) =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ans *= m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rintf(</w:t>
      </w:r>
      <w:r w:rsidRPr="00706A10">
        <w:rPr>
          <w:rStyle w:val="StringTok"/>
          <w:sz w:val="18"/>
        </w:rPr>
        <w:t xml:space="preserve">"Nasa can spend </w:t>
      </w:r>
      <w:r w:rsidRPr="00706A10">
        <w:rPr>
          <w:rStyle w:val="SpecialCharTok"/>
          <w:sz w:val="18"/>
        </w:rPr>
        <w:t>%d</w:t>
      </w:r>
      <w:r w:rsidRPr="00706A10">
        <w:rPr>
          <w:rStyle w:val="StringTok"/>
          <w:sz w:val="18"/>
        </w:rPr>
        <w:t xml:space="preserve"> taka.</w:t>
      </w:r>
      <w:r w:rsidRPr="00706A10">
        <w:rPr>
          <w:rStyle w:val="SpecialCharTok"/>
          <w:sz w:val="18"/>
        </w:rPr>
        <w:t>\n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)floor(ans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- eps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Heading3"/>
        <w:rPr>
          <w:sz w:val="21"/>
        </w:rPr>
      </w:pPr>
      <w:bookmarkStart w:id="37" w:name="header-n218"/>
      <w:bookmarkStart w:id="38" w:name="_Toc525286393"/>
      <w:bookmarkStart w:id="39" w:name="_Toc525287174"/>
      <w:r w:rsidRPr="00706A10">
        <w:rPr>
          <w:sz w:val="21"/>
        </w:rPr>
        <w:t>DLX</w:t>
      </w:r>
      <w:bookmarkEnd w:id="37"/>
      <w:bookmarkEnd w:id="38"/>
      <w:bookmarkEnd w:id="39"/>
    </w:p>
    <w:p w:rsidR="007D18FD" w:rsidRPr="007D18FD" w:rsidRDefault="00993D15" w:rsidP="007D18FD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LA2659 Sudoku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Rujia Liu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cstdio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cstring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vector&gt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using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namespace</w:t>
      </w:r>
      <w:r w:rsidRPr="00706A10">
        <w:rPr>
          <w:rStyle w:val="NormalTok"/>
          <w:sz w:val="18"/>
        </w:rPr>
        <w:t xml:space="preserve"> std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xr = </w:t>
      </w:r>
      <w:r w:rsidRPr="00706A10">
        <w:rPr>
          <w:rStyle w:val="DecValTok"/>
          <w:sz w:val="18"/>
        </w:rPr>
        <w:t>500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xn = </w:t>
      </w:r>
      <w:r w:rsidRPr="00706A10">
        <w:rPr>
          <w:rStyle w:val="DecValTok"/>
          <w:sz w:val="18"/>
        </w:rPr>
        <w:t>200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xnode = </w:t>
      </w:r>
      <w:r w:rsidRPr="00706A10">
        <w:rPr>
          <w:rStyle w:val="DecValTok"/>
          <w:sz w:val="18"/>
        </w:rPr>
        <w:t>2000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行编号从</w:t>
      </w:r>
      <w:r w:rsidRPr="00706A10">
        <w:rPr>
          <w:rStyle w:val="CommentTok"/>
          <w:sz w:val="18"/>
        </w:rPr>
        <w:t>1</w:t>
      </w:r>
      <w:r w:rsidRPr="00706A10">
        <w:rPr>
          <w:rStyle w:val="CommentTok"/>
          <w:sz w:val="18"/>
        </w:rPr>
        <w:t>开始，列编号为</w:t>
      </w:r>
      <w:r w:rsidRPr="00706A10">
        <w:rPr>
          <w:rStyle w:val="CommentTok"/>
          <w:sz w:val="18"/>
        </w:rPr>
        <w:t>1~n</w:t>
      </w:r>
      <w:r w:rsidRPr="00706A10">
        <w:rPr>
          <w:rStyle w:val="CommentTok"/>
          <w:sz w:val="18"/>
        </w:rPr>
        <w:t>，结点</w:t>
      </w:r>
      <w:r w:rsidRPr="00706A10">
        <w:rPr>
          <w:rStyle w:val="CommentTok"/>
          <w:sz w:val="18"/>
        </w:rPr>
        <w:t>0</w:t>
      </w:r>
      <w:r w:rsidRPr="00706A10">
        <w:rPr>
          <w:rStyle w:val="CommentTok"/>
          <w:sz w:val="18"/>
        </w:rPr>
        <w:t>是表头结点</w:t>
      </w:r>
      <w:r w:rsidRPr="00706A10">
        <w:rPr>
          <w:rStyle w:val="CommentTok"/>
          <w:sz w:val="18"/>
        </w:rPr>
        <w:t xml:space="preserve">; </w:t>
      </w:r>
      <w:r w:rsidRPr="00706A10">
        <w:rPr>
          <w:rStyle w:val="CommentTok"/>
          <w:sz w:val="18"/>
        </w:rPr>
        <w:t>结点</w:t>
      </w:r>
      <w:r w:rsidRPr="00706A10">
        <w:rPr>
          <w:rStyle w:val="CommentTok"/>
          <w:sz w:val="18"/>
        </w:rPr>
        <w:t>1~n</w:t>
      </w:r>
      <w:r w:rsidRPr="00706A10">
        <w:rPr>
          <w:rStyle w:val="CommentTok"/>
          <w:sz w:val="18"/>
        </w:rPr>
        <w:t>是各列顶部的虚拟结点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struct</w:t>
      </w:r>
      <w:r w:rsidRPr="00706A10">
        <w:rPr>
          <w:rStyle w:val="NormalTok"/>
          <w:sz w:val="18"/>
        </w:rPr>
        <w:t xml:space="preserve"> DLX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, sz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列数，结点总数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[maxn]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各列结点数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ow[maxnode], col[maxnode]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各结点行列编号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[maxnode], R[maxnode], U[maxnode], D[maxnode]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十字链表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nsd, ans[maxr]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解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ini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) { </w:t>
      </w:r>
      <w:r w:rsidRPr="00706A10">
        <w:rPr>
          <w:rStyle w:val="CommentTok"/>
          <w:sz w:val="18"/>
        </w:rPr>
        <w:t>// n</w:t>
      </w:r>
      <w:r w:rsidRPr="00706A10">
        <w:rPr>
          <w:rStyle w:val="CommentTok"/>
          <w:sz w:val="18"/>
        </w:rPr>
        <w:t>是列数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KeywordTok"/>
          <w:sz w:val="18"/>
        </w:rPr>
        <w:t>this</w:t>
      </w:r>
      <w:r w:rsidRPr="00706A10">
        <w:rPr>
          <w:rStyle w:val="NormalTok"/>
          <w:sz w:val="18"/>
        </w:rPr>
        <w:t>-&gt;n = n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虚拟结点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 ; i &lt;= n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U[i] = i; D[i] = i; L[i] = i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, R[i] = i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R[n]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L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] = n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sz = n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emset(S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KeywordTok"/>
          <w:sz w:val="18"/>
        </w:rPr>
        <w:t>sizeof</w:t>
      </w:r>
      <w:r w:rsidRPr="00706A10">
        <w:rPr>
          <w:rStyle w:val="NormalTok"/>
          <w:sz w:val="18"/>
        </w:rPr>
        <w:t>(S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addRow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, vector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columns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irst = sz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columns.size()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 = columns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L[sz] = sz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; R[sz] = sz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D[sz] = c; U[sz] = U[c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D[U[c]] = sz; U[c] = sz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row[sz] = r; col[sz] = c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S[c]++; sz++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R[sz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 = first; L[first] = sz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顺着链表</w:t>
      </w:r>
      <w:r w:rsidRPr="00706A10">
        <w:rPr>
          <w:rStyle w:val="CommentTok"/>
          <w:sz w:val="18"/>
        </w:rPr>
        <w:t>A</w:t>
      </w:r>
      <w:r w:rsidRPr="00706A10">
        <w:rPr>
          <w:rStyle w:val="CommentTok"/>
          <w:sz w:val="18"/>
        </w:rPr>
        <w:t>，遍历除</w:t>
      </w:r>
      <w:r w:rsidRPr="00706A10">
        <w:rPr>
          <w:rStyle w:val="CommentTok"/>
          <w:sz w:val="18"/>
        </w:rPr>
        <w:t>s</w:t>
      </w:r>
      <w:r w:rsidRPr="00706A10">
        <w:rPr>
          <w:rStyle w:val="CommentTok"/>
          <w:sz w:val="18"/>
        </w:rPr>
        <w:t>外的其他元素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PreprocessorTok"/>
          <w:sz w:val="18"/>
        </w:rPr>
        <w:t>#define FOR(i,A,s) for(int i = A[s]; i != s; i = A[i])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remove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L[R[c]] = L[c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R[L[c]] = R[c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FOR(i,D,c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FOR(j,R,i) { U[D[j]] = U[j]; D[U[j]] = D[j]; --S[col[j]];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restore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FOR(i,U,c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FOR(j,L,i) { ++S[col[j]]; U[D[j]] = j; D[U[j]] = j;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L[R[c]] = c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R[L[c]] = c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mmentTok"/>
          <w:sz w:val="18"/>
        </w:rPr>
        <w:t>// d</w:t>
      </w:r>
      <w:r w:rsidRPr="00706A10">
        <w:rPr>
          <w:rStyle w:val="CommentTok"/>
          <w:sz w:val="18"/>
        </w:rPr>
        <w:t>为递归深度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dfs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d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R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]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{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找到解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ansd = d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记录解的长度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找</w:t>
      </w:r>
      <w:r w:rsidRPr="00706A10">
        <w:rPr>
          <w:rStyle w:val="CommentTok"/>
          <w:sz w:val="18"/>
        </w:rPr>
        <w:t>S</w:t>
      </w:r>
      <w:r w:rsidRPr="00706A10">
        <w:rPr>
          <w:rStyle w:val="CommentTok"/>
          <w:sz w:val="18"/>
        </w:rPr>
        <w:t>最小的列</w:t>
      </w:r>
      <w:r w:rsidRPr="00706A10">
        <w:rPr>
          <w:rStyle w:val="CommentTok"/>
          <w:sz w:val="18"/>
        </w:rPr>
        <w:t>c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 = R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]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第一个未删除的列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FOR(i,R,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S[i] &lt; S[c]) c = i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remove(c)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删除第</w:t>
      </w:r>
      <w:r w:rsidRPr="00706A10">
        <w:rPr>
          <w:rStyle w:val="CommentTok"/>
          <w:sz w:val="18"/>
        </w:rPr>
        <w:t>c</w:t>
      </w:r>
      <w:r w:rsidRPr="00706A10">
        <w:rPr>
          <w:rStyle w:val="CommentTok"/>
          <w:sz w:val="18"/>
        </w:rPr>
        <w:t>列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FOR(i,D,c) {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用结点</w:t>
      </w:r>
      <w:r w:rsidRPr="00706A10">
        <w:rPr>
          <w:rStyle w:val="CommentTok"/>
          <w:sz w:val="18"/>
        </w:rPr>
        <w:t>i</w:t>
      </w:r>
      <w:r w:rsidRPr="00706A10">
        <w:rPr>
          <w:rStyle w:val="CommentTok"/>
          <w:sz w:val="18"/>
        </w:rPr>
        <w:t>所在行覆盖第</w:t>
      </w:r>
      <w:r w:rsidRPr="00706A10">
        <w:rPr>
          <w:rStyle w:val="CommentTok"/>
          <w:sz w:val="18"/>
        </w:rPr>
        <w:t>c</w:t>
      </w:r>
      <w:r w:rsidRPr="00706A10">
        <w:rPr>
          <w:rStyle w:val="CommentTok"/>
          <w:sz w:val="18"/>
        </w:rPr>
        <w:t>列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ans[d] = row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FOR(j,R,i) remove(col[j])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删除结点</w:t>
      </w:r>
      <w:r w:rsidRPr="00706A10">
        <w:rPr>
          <w:rStyle w:val="CommentTok"/>
          <w:sz w:val="18"/>
        </w:rPr>
        <w:t>i</w:t>
      </w:r>
      <w:r w:rsidRPr="00706A10">
        <w:rPr>
          <w:rStyle w:val="CommentTok"/>
          <w:sz w:val="18"/>
        </w:rPr>
        <w:t>所在行能覆盖的所有其他列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dfs(d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 xml:space="preserve">)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FOR(j,L,i) restore(col[j])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恢复结点</w:t>
      </w:r>
      <w:r w:rsidRPr="00706A10">
        <w:rPr>
          <w:rStyle w:val="CommentTok"/>
          <w:sz w:val="18"/>
        </w:rPr>
        <w:t>i</w:t>
      </w:r>
      <w:r w:rsidRPr="00706A10">
        <w:rPr>
          <w:rStyle w:val="CommentTok"/>
          <w:sz w:val="18"/>
        </w:rPr>
        <w:t>所在行能覆盖的所有其他列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restore(c)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恢复第</w:t>
      </w:r>
      <w:r w:rsidRPr="00706A10">
        <w:rPr>
          <w:rStyle w:val="CommentTok"/>
          <w:sz w:val="18"/>
        </w:rPr>
        <w:t>c</w:t>
      </w:r>
      <w:r w:rsidRPr="00706A10">
        <w:rPr>
          <w:rStyle w:val="CommentTok"/>
          <w:sz w:val="18"/>
        </w:rPr>
        <w:t>列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solve(vector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&amp; v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v.clear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!dfs(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ansd; i++) v.push_back(ans[i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//////////// </w:t>
      </w:r>
      <w:r w:rsidRPr="00706A10">
        <w:rPr>
          <w:rStyle w:val="CommentTok"/>
          <w:sz w:val="18"/>
        </w:rPr>
        <w:t>题目相关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cassert&gt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DLX solver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ExtensionTok"/>
          <w:sz w:val="18"/>
        </w:rPr>
        <w:t>SLOT</w:t>
      </w:r>
      <w:r w:rsidRPr="00706A10">
        <w:rPr>
          <w:rStyle w:val="NormalTok"/>
          <w:sz w:val="18"/>
        </w:rPr>
        <w:t xml:space="preserve">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OW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OL 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UB = </w:t>
      </w:r>
      <w:r w:rsidRPr="00706A10">
        <w:rPr>
          <w:rStyle w:val="DecValTok"/>
          <w:sz w:val="18"/>
        </w:rPr>
        <w:t>3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行</w:t>
      </w:r>
      <w:r w:rsidRPr="00706A10">
        <w:rPr>
          <w:rStyle w:val="CommentTok"/>
          <w:sz w:val="18"/>
        </w:rPr>
        <w:t>/</w:t>
      </w:r>
      <w:r w:rsidRPr="00706A10">
        <w:rPr>
          <w:rStyle w:val="CommentTok"/>
          <w:sz w:val="18"/>
        </w:rPr>
        <w:t>列的统一编解码函数。从</w:t>
      </w:r>
      <w:r w:rsidRPr="00706A10">
        <w:rPr>
          <w:rStyle w:val="CommentTok"/>
          <w:sz w:val="18"/>
        </w:rPr>
        <w:t>1</w:t>
      </w:r>
      <w:r w:rsidRPr="00706A10">
        <w:rPr>
          <w:rStyle w:val="CommentTok"/>
          <w:sz w:val="18"/>
        </w:rPr>
        <w:t>开始编号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encode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b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*</w:t>
      </w:r>
      <w:r w:rsidRPr="00706A10">
        <w:rPr>
          <w:rStyle w:val="DecValTok"/>
          <w:sz w:val="18"/>
        </w:rPr>
        <w:t>256</w:t>
      </w:r>
      <w:r w:rsidRPr="00706A10">
        <w:rPr>
          <w:rStyle w:val="NormalTok"/>
          <w:sz w:val="18"/>
        </w:rPr>
        <w:t>+b*</w:t>
      </w:r>
      <w:r w:rsidRPr="00706A10">
        <w:rPr>
          <w:rStyle w:val="DecValTok"/>
          <w:sz w:val="18"/>
        </w:rPr>
        <w:t>16</w:t>
      </w:r>
      <w:r w:rsidRPr="00706A10">
        <w:rPr>
          <w:rStyle w:val="NormalTok"/>
          <w:sz w:val="18"/>
        </w:rPr>
        <w:t>+c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decode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ode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&amp; a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&amp; b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amp; c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code--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c = code%</w:t>
      </w:r>
      <w:r w:rsidRPr="00706A10">
        <w:rPr>
          <w:rStyle w:val="DecValTok"/>
          <w:sz w:val="18"/>
        </w:rPr>
        <w:t>16</w:t>
      </w:r>
      <w:r w:rsidRPr="00706A10">
        <w:rPr>
          <w:rStyle w:val="NormalTok"/>
          <w:sz w:val="18"/>
        </w:rPr>
        <w:t xml:space="preserve">; code /= </w:t>
      </w:r>
      <w:r w:rsidRPr="00706A10">
        <w:rPr>
          <w:rStyle w:val="DecValTok"/>
          <w:sz w:val="18"/>
        </w:rPr>
        <w:t>16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b = code%</w:t>
      </w:r>
      <w:r w:rsidRPr="00706A10">
        <w:rPr>
          <w:rStyle w:val="DecValTok"/>
          <w:sz w:val="18"/>
        </w:rPr>
        <w:t>16</w:t>
      </w:r>
      <w:r w:rsidRPr="00706A10">
        <w:rPr>
          <w:rStyle w:val="NormalTok"/>
          <w:sz w:val="18"/>
        </w:rPr>
        <w:t xml:space="preserve">; code /= </w:t>
      </w:r>
      <w:r w:rsidRPr="00706A10">
        <w:rPr>
          <w:rStyle w:val="DecValTok"/>
          <w:sz w:val="18"/>
        </w:rPr>
        <w:t>16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a = code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char</w:t>
      </w:r>
      <w:r w:rsidRPr="00706A10">
        <w:rPr>
          <w:rStyle w:val="NormalTok"/>
          <w:sz w:val="18"/>
        </w:rPr>
        <w:t xml:space="preserve"> puzzle[</w:t>
      </w:r>
      <w:r w:rsidRPr="00706A10">
        <w:rPr>
          <w:rStyle w:val="DecValTok"/>
          <w:sz w:val="18"/>
        </w:rPr>
        <w:t>16</w:t>
      </w:r>
      <w:r w:rsidRPr="00706A10">
        <w:rPr>
          <w:rStyle w:val="NormalTok"/>
          <w:sz w:val="18"/>
        </w:rPr>
        <w:t>][</w:t>
      </w:r>
      <w:r w:rsidRPr="00706A10">
        <w:rPr>
          <w:rStyle w:val="DecValTok"/>
          <w:sz w:val="18"/>
        </w:rPr>
        <w:t>20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read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</w:t>
      </w:r>
      <w:r w:rsidRPr="00706A10">
        <w:rPr>
          <w:rStyle w:val="DecValTok"/>
          <w:sz w:val="18"/>
        </w:rPr>
        <w:t>16</w:t>
      </w:r>
      <w:r w:rsidRPr="00706A10">
        <w:rPr>
          <w:rStyle w:val="NormalTok"/>
          <w:sz w:val="18"/>
        </w:rPr>
        <w:t>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scan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s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 xml:space="preserve">, puzzle[i]) !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in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ase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>(read()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++kase !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 print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\n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solver.init(</w:t>
      </w:r>
      <w:r w:rsidRPr="00706A10">
        <w:rPr>
          <w:rStyle w:val="DecValTok"/>
          <w:sz w:val="18"/>
        </w:rPr>
        <w:t>1024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r &lt; </w:t>
      </w:r>
      <w:r w:rsidRPr="00706A10">
        <w:rPr>
          <w:rStyle w:val="DecValTok"/>
          <w:sz w:val="18"/>
        </w:rPr>
        <w:t>16</w:t>
      </w:r>
      <w:r w:rsidRPr="00706A10">
        <w:rPr>
          <w:rStyle w:val="NormalTok"/>
          <w:sz w:val="18"/>
        </w:rPr>
        <w:t>; r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c &lt; </w:t>
      </w:r>
      <w:r w:rsidRPr="00706A10">
        <w:rPr>
          <w:rStyle w:val="DecValTok"/>
          <w:sz w:val="18"/>
        </w:rPr>
        <w:t>16</w:t>
      </w:r>
      <w:r w:rsidRPr="00706A10">
        <w:rPr>
          <w:rStyle w:val="NormalTok"/>
          <w:sz w:val="18"/>
        </w:rPr>
        <w:t>; c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v &lt; </w:t>
      </w:r>
      <w:r w:rsidRPr="00706A10">
        <w:rPr>
          <w:rStyle w:val="DecValTok"/>
          <w:sz w:val="18"/>
        </w:rPr>
        <w:t>16</w:t>
      </w:r>
      <w:r w:rsidRPr="00706A10">
        <w:rPr>
          <w:rStyle w:val="NormalTok"/>
          <w:sz w:val="18"/>
        </w:rPr>
        <w:t>; v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puzzle[r][c] == </w:t>
      </w:r>
      <w:r w:rsidRPr="00706A10">
        <w:rPr>
          <w:rStyle w:val="CharTok"/>
          <w:sz w:val="18"/>
        </w:rPr>
        <w:t>'-'</w:t>
      </w:r>
      <w:r w:rsidRPr="00706A10">
        <w:rPr>
          <w:rStyle w:val="NormalTok"/>
          <w:sz w:val="18"/>
        </w:rPr>
        <w:t xml:space="preserve"> || puzzle[r][c] == </w:t>
      </w:r>
      <w:r w:rsidRPr="00706A10">
        <w:rPr>
          <w:rStyle w:val="CharTok"/>
          <w:sz w:val="18"/>
        </w:rPr>
        <w:t>'A'</w:t>
      </w:r>
      <w:r w:rsidRPr="00706A10">
        <w:rPr>
          <w:rStyle w:val="NormalTok"/>
          <w:sz w:val="18"/>
        </w:rPr>
        <w:t>+v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vector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column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columns.push_back(encode(</w:t>
      </w:r>
      <w:r w:rsidRPr="00706A10">
        <w:rPr>
          <w:rStyle w:val="ExtensionTok"/>
          <w:sz w:val="18"/>
        </w:rPr>
        <w:t>SLOT</w:t>
      </w:r>
      <w:r w:rsidRPr="00706A10">
        <w:rPr>
          <w:rStyle w:val="NormalTok"/>
          <w:sz w:val="18"/>
        </w:rPr>
        <w:t>, r, c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columns.push_back(encode(ROW, r, v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columns.push_back(encode(COL, c, v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columns.push_back(encode(SUB, (r/</w:t>
      </w:r>
      <w:r w:rsidRPr="00706A10">
        <w:rPr>
          <w:rStyle w:val="DecValTok"/>
          <w:sz w:val="18"/>
        </w:rPr>
        <w:t>4</w:t>
      </w:r>
      <w:r w:rsidRPr="00706A10">
        <w:rPr>
          <w:rStyle w:val="NormalTok"/>
          <w:sz w:val="18"/>
        </w:rPr>
        <w:t>)*</w:t>
      </w:r>
      <w:r w:rsidRPr="00706A10">
        <w:rPr>
          <w:rStyle w:val="DecValTok"/>
          <w:sz w:val="18"/>
        </w:rPr>
        <w:t>4</w:t>
      </w:r>
      <w:r w:rsidRPr="00706A10">
        <w:rPr>
          <w:rStyle w:val="NormalTok"/>
          <w:sz w:val="18"/>
        </w:rPr>
        <w:t>+c/</w:t>
      </w:r>
      <w:r w:rsidRPr="00706A10">
        <w:rPr>
          <w:rStyle w:val="DecValTok"/>
          <w:sz w:val="18"/>
        </w:rPr>
        <w:t>4</w:t>
      </w:r>
      <w:r w:rsidRPr="00706A10">
        <w:rPr>
          <w:rStyle w:val="NormalTok"/>
          <w:sz w:val="18"/>
        </w:rPr>
        <w:t>, v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solver.addRow(encode(r, c, v), columns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vector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an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assert(solver.solve(ans))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ans.size()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, c, v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decode(ans[i], r, c, v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puzzle[r][c] = </w:t>
      </w:r>
      <w:r w:rsidRPr="00706A10">
        <w:rPr>
          <w:rStyle w:val="CharTok"/>
          <w:sz w:val="18"/>
        </w:rPr>
        <w:t>'A'</w:t>
      </w:r>
      <w:r w:rsidRPr="00706A10">
        <w:rPr>
          <w:rStyle w:val="NormalTok"/>
          <w:sz w:val="18"/>
        </w:rPr>
        <w:t>+v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</w:t>
      </w:r>
      <w:r w:rsidRPr="00706A10">
        <w:rPr>
          <w:rStyle w:val="DecValTok"/>
          <w:sz w:val="18"/>
        </w:rPr>
        <w:t>16</w:t>
      </w:r>
      <w:r w:rsidRPr="00706A10">
        <w:rPr>
          <w:rStyle w:val="NormalTok"/>
          <w:sz w:val="18"/>
        </w:rPr>
        <w:t>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  print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s\n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puzzle[i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Heading3"/>
        <w:rPr>
          <w:sz w:val="21"/>
        </w:rPr>
      </w:pPr>
      <w:bookmarkStart w:id="40" w:name="header-n223"/>
      <w:bookmarkStart w:id="41" w:name="_Toc525286395"/>
      <w:bookmarkStart w:id="42" w:name="_Toc525287176"/>
      <w:r w:rsidRPr="00706A10">
        <w:rPr>
          <w:sz w:val="21"/>
        </w:rPr>
        <w:t>cpp-fastIO</w:t>
      </w:r>
      <w:bookmarkEnd w:id="40"/>
      <w:bookmarkEnd w:id="41"/>
      <w:bookmarkEnd w:id="42"/>
    </w:p>
    <w:p w:rsidR="002B70DC" w:rsidRPr="00706A10" w:rsidRDefault="00993D15">
      <w:pPr>
        <w:pStyle w:val="Heading4"/>
        <w:rPr>
          <w:sz w:val="20"/>
        </w:rPr>
      </w:pPr>
      <w:bookmarkStart w:id="43" w:name="header-n224"/>
      <w:r w:rsidRPr="00706A10">
        <w:rPr>
          <w:sz w:val="20"/>
        </w:rPr>
        <w:t>关同步</w:t>
      </w:r>
      <w:bookmarkEnd w:id="43"/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PreprocessorTok"/>
          <w:sz w:val="18"/>
        </w:rPr>
        <w:t>#define IOS std::ios::sync_with_stdio(false); std::cin.tie(nullptr); std::cout.tie(nullptr)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define endl "</w:t>
      </w:r>
      <w:r w:rsidRPr="00706A10">
        <w:rPr>
          <w:rStyle w:val="ErrorTok"/>
          <w:sz w:val="18"/>
        </w:rPr>
        <w:t>\</w:t>
      </w:r>
      <w:r w:rsidRPr="00706A10">
        <w:rPr>
          <w:rStyle w:val="PreprocessorTok"/>
          <w:sz w:val="18"/>
        </w:rPr>
        <w:t>n"</w:t>
      </w:r>
    </w:p>
    <w:p w:rsidR="002B70DC" w:rsidRPr="00706A10" w:rsidRDefault="00993D15">
      <w:pPr>
        <w:pStyle w:val="FirstParagraph"/>
        <w:rPr>
          <w:sz w:val="20"/>
        </w:rPr>
      </w:pPr>
      <w:r w:rsidRPr="00706A10">
        <w:rPr>
          <w:sz w:val="20"/>
        </w:rPr>
        <w:t>关同步后</w:t>
      </w:r>
      <w:r w:rsidRPr="00706A10">
        <w:rPr>
          <w:sz w:val="20"/>
        </w:rPr>
        <w:t xml:space="preserve"> C IO</w:t>
      </w:r>
      <w:r w:rsidRPr="00706A10">
        <w:rPr>
          <w:sz w:val="20"/>
        </w:rPr>
        <w:t>（</w:t>
      </w:r>
      <w:r w:rsidRPr="00706A10">
        <w:rPr>
          <w:sz w:val="20"/>
        </w:rPr>
        <w:t>scanf, printf, getchar, putchar, fgets, puts, etc.</w:t>
      </w:r>
      <w:r w:rsidRPr="00706A10">
        <w:rPr>
          <w:sz w:val="20"/>
        </w:rPr>
        <w:t>）</w:t>
      </w:r>
      <w:r w:rsidRPr="00706A10">
        <w:rPr>
          <w:sz w:val="20"/>
        </w:rPr>
        <w:t xml:space="preserve"> </w:t>
      </w:r>
      <w:r w:rsidRPr="00706A10">
        <w:rPr>
          <w:sz w:val="20"/>
        </w:rPr>
        <w:t>与</w:t>
      </w:r>
      <w:r w:rsidRPr="00706A10">
        <w:rPr>
          <w:sz w:val="20"/>
        </w:rPr>
        <w:t xml:space="preserve"> C++ IO</w:t>
      </w:r>
      <w:r w:rsidRPr="00706A10">
        <w:rPr>
          <w:sz w:val="20"/>
        </w:rPr>
        <w:t>（</w:t>
      </w:r>
      <w:r w:rsidRPr="00706A10">
        <w:rPr>
          <w:sz w:val="20"/>
        </w:rPr>
        <w:t>cin, cout, etc.</w:t>
      </w:r>
      <w:r w:rsidRPr="00706A10">
        <w:rPr>
          <w:sz w:val="20"/>
        </w:rPr>
        <w:t>）</w:t>
      </w:r>
      <w:r w:rsidRPr="00706A10">
        <w:rPr>
          <w:sz w:val="20"/>
        </w:rPr>
        <w:t xml:space="preserve"> </w:t>
      </w:r>
      <w:r w:rsidRPr="00706A10">
        <w:rPr>
          <w:sz w:val="20"/>
        </w:rPr>
        <w:t>不可同时使用。</w:t>
      </w:r>
    </w:p>
    <w:p w:rsidR="002B70DC" w:rsidRPr="00706A10" w:rsidRDefault="00993D15">
      <w:pPr>
        <w:pStyle w:val="Heading4"/>
        <w:rPr>
          <w:sz w:val="20"/>
        </w:rPr>
      </w:pPr>
      <w:bookmarkStart w:id="44" w:name="header-n227"/>
      <w:r w:rsidRPr="00706A10">
        <w:rPr>
          <w:sz w:val="20"/>
        </w:rPr>
        <w:t>读入挂</w:t>
      </w:r>
      <w:bookmarkEnd w:id="44"/>
    </w:p>
    <w:p w:rsidR="002B70DC" w:rsidRPr="00706A10" w:rsidRDefault="00993D15">
      <w:pPr>
        <w:pStyle w:val="Heading5"/>
        <w:rPr>
          <w:sz w:val="20"/>
        </w:rPr>
      </w:pPr>
      <w:bookmarkStart w:id="45" w:name="header-n228"/>
      <w:r w:rsidRPr="00706A10">
        <w:rPr>
          <w:sz w:val="20"/>
        </w:rPr>
        <w:t xml:space="preserve">getchar </w:t>
      </w:r>
      <w:r w:rsidRPr="00706A10">
        <w:rPr>
          <w:sz w:val="20"/>
        </w:rPr>
        <w:t>版</w:t>
      </w:r>
      <w:bookmarkEnd w:id="45"/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KeywordTok"/>
          <w:sz w:val="18"/>
        </w:rPr>
        <w:t>inlin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read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&amp;x) {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可根据情况去掉负数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ab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ab/>
      </w:r>
      <w:r w:rsidRPr="00706A10">
        <w:rPr>
          <w:rStyle w:val="DataTypeTok"/>
          <w:sz w:val="18"/>
        </w:rPr>
        <w:t>char</w:t>
      </w:r>
      <w:r w:rsidRPr="00706A10">
        <w:rPr>
          <w:rStyle w:val="NormalTok"/>
          <w:sz w:val="18"/>
        </w:rPr>
        <w:t xml:space="preserve"> ch = getchar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ab/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ch &lt; </w:t>
      </w:r>
      <w:r w:rsidRPr="00706A10">
        <w:rPr>
          <w:rStyle w:val="CharTok"/>
          <w:sz w:val="18"/>
        </w:rPr>
        <w:t>'0'</w:t>
      </w:r>
      <w:r w:rsidRPr="00706A10">
        <w:rPr>
          <w:rStyle w:val="NormalTok"/>
          <w:sz w:val="18"/>
        </w:rPr>
        <w:t xml:space="preserve"> || ch &gt; </w:t>
      </w:r>
      <w:r w:rsidRPr="00706A10">
        <w:rPr>
          <w:rStyle w:val="CharTok"/>
          <w:sz w:val="18"/>
        </w:rPr>
        <w:t>'9'</w:t>
      </w:r>
      <w:r w:rsidRPr="00706A10">
        <w:rPr>
          <w:rStyle w:val="NormalTok"/>
          <w:sz w:val="18"/>
        </w:rPr>
        <w:t xml:space="preserve">) {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ch == </w:t>
      </w:r>
      <w:r w:rsidRPr="00706A10">
        <w:rPr>
          <w:rStyle w:val="CharTok"/>
          <w:sz w:val="18"/>
        </w:rPr>
        <w:t>'-'</w:t>
      </w:r>
      <w:r w:rsidRPr="00706A10">
        <w:rPr>
          <w:rStyle w:val="NormalTok"/>
          <w:sz w:val="18"/>
        </w:rPr>
        <w:t xml:space="preserve">) t =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; ch = getchar();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ab/>
        <w:t xml:space="preserve">x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ab/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ch &gt;= </w:t>
      </w:r>
      <w:r w:rsidRPr="00706A10">
        <w:rPr>
          <w:rStyle w:val="CharTok"/>
          <w:sz w:val="18"/>
        </w:rPr>
        <w:t>'0'</w:t>
      </w:r>
      <w:r w:rsidRPr="00706A10">
        <w:rPr>
          <w:rStyle w:val="NormalTok"/>
          <w:sz w:val="18"/>
        </w:rPr>
        <w:t xml:space="preserve"> &amp;&amp; ch &lt;= </w:t>
      </w:r>
      <w:r w:rsidRPr="00706A10">
        <w:rPr>
          <w:rStyle w:val="CharTok"/>
          <w:sz w:val="18"/>
        </w:rPr>
        <w:t>'9'</w:t>
      </w:r>
      <w:r w:rsidRPr="00706A10">
        <w:rPr>
          <w:rStyle w:val="NormalTok"/>
          <w:sz w:val="18"/>
        </w:rPr>
        <w:t xml:space="preserve">) { x = x * </w:t>
      </w:r>
      <w:r w:rsidRPr="00706A10">
        <w:rPr>
          <w:rStyle w:val="DecValTok"/>
          <w:sz w:val="18"/>
        </w:rPr>
        <w:t>10</w:t>
      </w:r>
      <w:r w:rsidRPr="00706A10">
        <w:rPr>
          <w:rStyle w:val="NormalTok"/>
          <w:sz w:val="18"/>
        </w:rPr>
        <w:t xml:space="preserve"> + ch -</w:t>
      </w:r>
      <w:r w:rsidRPr="00706A10">
        <w:rPr>
          <w:rStyle w:val="CharTok"/>
          <w:sz w:val="18"/>
        </w:rPr>
        <w:t>'0'</w:t>
      </w:r>
      <w:r w:rsidRPr="00706A10">
        <w:rPr>
          <w:rStyle w:val="NormalTok"/>
          <w:sz w:val="18"/>
        </w:rPr>
        <w:t>; ch = getchar();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ab/>
        <w:t>x *= 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prin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)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ab/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i &lt; </w:t>
      </w:r>
      <w:r w:rsidRPr="00706A10">
        <w:rPr>
          <w:rStyle w:val="DecValTok"/>
          <w:sz w:val="18"/>
        </w:rPr>
        <w:t>10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ab/>
      </w:r>
      <w:r w:rsidRPr="00706A10">
        <w:rPr>
          <w:rStyle w:val="NormalTok"/>
          <w:sz w:val="18"/>
        </w:rPr>
        <w:tab/>
        <w:t>putchar(</w:t>
      </w:r>
      <w:r w:rsidRPr="00706A10">
        <w:rPr>
          <w:rStyle w:val="CharTok"/>
          <w:sz w:val="18"/>
        </w:rPr>
        <w:t>'0'</w:t>
      </w:r>
      <w:r w:rsidRPr="00706A10">
        <w:rPr>
          <w:rStyle w:val="NormalTok"/>
          <w:sz w:val="18"/>
        </w:rPr>
        <w:t xml:space="preserve"> + i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ab/>
      </w:r>
      <w:r w:rsidRPr="00706A10">
        <w:rPr>
          <w:rStyle w:val="NormalTok"/>
          <w:sz w:val="18"/>
        </w:rPr>
        <w:tab/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ab/>
        <w:t>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ab/>
        <w:t xml:space="preserve">print(i / </w:t>
      </w:r>
      <w:r w:rsidRPr="00706A10">
        <w:rPr>
          <w:rStyle w:val="DecValTok"/>
          <w:sz w:val="18"/>
        </w:rPr>
        <w:t>10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ab/>
        <w:t>putchar(</w:t>
      </w:r>
      <w:r w:rsidRPr="00706A10">
        <w:rPr>
          <w:rStyle w:val="CharTok"/>
          <w:sz w:val="18"/>
        </w:rPr>
        <w:t>'0'</w:t>
      </w:r>
      <w:r w:rsidRPr="00706A10">
        <w:rPr>
          <w:rStyle w:val="NormalTok"/>
          <w:sz w:val="18"/>
        </w:rPr>
        <w:t xml:space="preserve"> + i % </w:t>
      </w:r>
      <w:r w:rsidRPr="00706A10">
        <w:rPr>
          <w:rStyle w:val="DecValTok"/>
          <w:sz w:val="18"/>
        </w:rPr>
        <w:t>10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Heading5"/>
        <w:rPr>
          <w:sz w:val="20"/>
        </w:rPr>
      </w:pPr>
      <w:bookmarkStart w:id="46" w:name="header-n230"/>
      <w:r w:rsidRPr="00706A10">
        <w:rPr>
          <w:sz w:val="20"/>
        </w:rPr>
        <w:t xml:space="preserve">freed </w:t>
      </w:r>
      <w:r w:rsidRPr="00706A10">
        <w:rPr>
          <w:sz w:val="20"/>
        </w:rPr>
        <w:t>版</w:t>
      </w:r>
      <w:bookmarkEnd w:id="46"/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KeywordTok"/>
          <w:sz w:val="18"/>
        </w:rPr>
        <w:t>namespace</w:t>
      </w:r>
      <w:r w:rsidRPr="00706A10">
        <w:rPr>
          <w:rStyle w:val="NormalTok"/>
          <w:sz w:val="18"/>
        </w:rPr>
        <w:t xml:space="preserve"> fastIO {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 xml:space="preserve">#define BUF_SIZE 100000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本地小数据测试改为</w:t>
      </w:r>
      <w:r w:rsidRPr="00706A10">
        <w:rPr>
          <w:rStyle w:val="CommentTok"/>
          <w:sz w:val="18"/>
        </w:rPr>
        <w:t>1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mmentTok"/>
          <w:sz w:val="18"/>
        </w:rPr>
        <w:t>//fread -&gt; read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IOerror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KeywordTok"/>
          <w:sz w:val="18"/>
        </w:rPr>
        <w:t>inlin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char</w:t>
      </w:r>
      <w:r w:rsidRPr="00706A10">
        <w:rPr>
          <w:rStyle w:val="NormalTok"/>
          <w:sz w:val="18"/>
        </w:rPr>
        <w:t xml:space="preserve"> nc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AttributeTok"/>
          <w:sz w:val="18"/>
        </w:rPr>
        <w:t>static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char</w:t>
      </w:r>
      <w:r w:rsidRPr="00706A10">
        <w:rPr>
          <w:rStyle w:val="NormalTok"/>
          <w:sz w:val="18"/>
        </w:rPr>
        <w:t xml:space="preserve"> buf[BUF_SIZE], *p1 = buf + BUF_SIZE, *pend = buf + BUF_SIZE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p1 == pend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p1 = buf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pend = buf + fread(buf,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, BUF_SIZE, stdin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pend == p1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IOerror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*p1++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KeywordTok"/>
          <w:sz w:val="18"/>
        </w:rPr>
        <w:t>inlin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blank(</w:t>
      </w:r>
      <w:r w:rsidRPr="00706A10">
        <w:rPr>
          <w:rStyle w:val="DataTypeTok"/>
          <w:sz w:val="18"/>
        </w:rPr>
        <w:t>char</w:t>
      </w:r>
      <w:r w:rsidRPr="00706A10">
        <w:rPr>
          <w:rStyle w:val="NormalTok"/>
          <w:sz w:val="18"/>
        </w:rPr>
        <w:t xml:space="preserve"> ch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ch == </w:t>
      </w:r>
      <w:r w:rsidRPr="00706A10">
        <w:rPr>
          <w:rStyle w:val="CharTok"/>
          <w:sz w:val="18"/>
        </w:rPr>
        <w:t>' '</w:t>
      </w:r>
      <w:r w:rsidRPr="00706A10">
        <w:rPr>
          <w:rStyle w:val="NormalTok"/>
          <w:sz w:val="18"/>
        </w:rPr>
        <w:t xml:space="preserve"> || ch == </w:t>
      </w:r>
      <w:r w:rsidRPr="00706A10">
        <w:rPr>
          <w:rStyle w:val="CharTok"/>
          <w:sz w:val="18"/>
        </w:rPr>
        <w:t>'</w:t>
      </w:r>
      <w:r w:rsidRPr="00706A10">
        <w:rPr>
          <w:rStyle w:val="SpecialCharTok"/>
          <w:sz w:val="18"/>
        </w:rPr>
        <w:t>\n</w:t>
      </w:r>
      <w:r w:rsidRPr="00706A10">
        <w:rPr>
          <w:rStyle w:val="CharTok"/>
          <w:sz w:val="18"/>
        </w:rPr>
        <w:t>'</w:t>
      </w:r>
      <w:r w:rsidRPr="00706A10">
        <w:rPr>
          <w:rStyle w:val="NormalTok"/>
          <w:sz w:val="18"/>
        </w:rPr>
        <w:t xml:space="preserve"> || ch == </w:t>
      </w:r>
      <w:r w:rsidRPr="00706A10">
        <w:rPr>
          <w:rStyle w:val="CharTok"/>
          <w:sz w:val="18"/>
        </w:rPr>
        <w:t>'</w:t>
      </w:r>
      <w:r w:rsidRPr="00706A10">
        <w:rPr>
          <w:rStyle w:val="SpecialCharTok"/>
          <w:sz w:val="18"/>
        </w:rPr>
        <w:t>\r</w:t>
      </w:r>
      <w:r w:rsidRPr="00706A10">
        <w:rPr>
          <w:rStyle w:val="CharTok"/>
          <w:sz w:val="18"/>
        </w:rPr>
        <w:t>'</w:t>
      </w:r>
      <w:r w:rsidRPr="00706A10">
        <w:rPr>
          <w:rStyle w:val="NormalTok"/>
          <w:sz w:val="18"/>
        </w:rPr>
        <w:t xml:space="preserve"> || ch == </w:t>
      </w:r>
      <w:r w:rsidRPr="00706A10">
        <w:rPr>
          <w:rStyle w:val="CharTok"/>
          <w:sz w:val="18"/>
        </w:rPr>
        <w:t>'</w:t>
      </w:r>
      <w:r w:rsidRPr="00706A10">
        <w:rPr>
          <w:rStyle w:val="SpecialCharTok"/>
          <w:sz w:val="18"/>
        </w:rPr>
        <w:t>\t</w:t>
      </w:r>
      <w:r w:rsidRPr="00706A10">
        <w:rPr>
          <w:rStyle w:val="CharTok"/>
          <w:sz w:val="18"/>
        </w:rPr>
        <w:t>'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KeywordTok"/>
          <w:sz w:val="18"/>
        </w:rPr>
        <w:t>inlin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read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&amp;x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char</w:t>
      </w:r>
      <w:r w:rsidRPr="00706A10">
        <w:rPr>
          <w:rStyle w:val="NormalTok"/>
          <w:sz w:val="18"/>
        </w:rPr>
        <w:t xml:space="preserve"> ch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>(blank(ch = nc()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IOerror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(x = ch - </w:t>
      </w:r>
      <w:r w:rsidRPr="00706A10">
        <w:rPr>
          <w:rStyle w:val="CharTok"/>
          <w:sz w:val="18"/>
        </w:rPr>
        <w:t>'0'</w:t>
      </w:r>
      <w:r w:rsidRPr="00706A10">
        <w:rPr>
          <w:rStyle w:val="NormalTok"/>
          <w:sz w:val="18"/>
        </w:rPr>
        <w:t xml:space="preserve">; (ch = nc()) &gt;= </w:t>
      </w:r>
      <w:r w:rsidRPr="00706A10">
        <w:rPr>
          <w:rStyle w:val="CharTok"/>
          <w:sz w:val="18"/>
        </w:rPr>
        <w:t>'0'</w:t>
      </w:r>
      <w:r w:rsidRPr="00706A10">
        <w:rPr>
          <w:rStyle w:val="NormalTok"/>
          <w:sz w:val="18"/>
        </w:rPr>
        <w:t xml:space="preserve"> &amp;&amp; ch &lt;= </w:t>
      </w:r>
      <w:r w:rsidRPr="00706A10">
        <w:rPr>
          <w:rStyle w:val="CharTok"/>
          <w:sz w:val="18"/>
        </w:rPr>
        <w:t>'9'</w:t>
      </w:r>
      <w:r w:rsidRPr="00706A10">
        <w:rPr>
          <w:rStyle w:val="NormalTok"/>
          <w:sz w:val="18"/>
        </w:rPr>
        <w:t xml:space="preserve">; x = x * </w:t>
      </w:r>
      <w:r w:rsidRPr="00706A10">
        <w:rPr>
          <w:rStyle w:val="DecValTok"/>
          <w:sz w:val="18"/>
        </w:rPr>
        <w:t>10</w:t>
      </w:r>
      <w:r w:rsidRPr="00706A10">
        <w:rPr>
          <w:rStyle w:val="NormalTok"/>
          <w:sz w:val="18"/>
        </w:rPr>
        <w:t xml:space="preserve"> + ch - </w:t>
      </w:r>
      <w:r w:rsidRPr="00706A10">
        <w:rPr>
          <w:rStyle w:val="CharTok"/>
          <w:sz w:val="18"/>
        </w:rPr>
        <w:t>'0'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lastRenderedPageBreak/>
        <w:t>#undef BUF_SIZE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;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using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namespace</w:t>
      </w:r>
      <w:r w:rsidRPr="00706A10">
        <w:rPr>
          <w:rStyle w:val="NormalTok"/>
          <w:sz w:val="18"/>
        </w:rPr>
        <w:t xml:space="preserve"> fastIO;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while (read(n), !fastIO::IOerror) {}</w:t>
      </w:r>
    </w:p>
    <w:sectPr w:rsidR="002B70DC" w:rsidRPr="00706A10" w:rsidSect="00263113">
      <w:pgSz w:w="12240" w:h="15840"/>
      <w:pgMar w:top="1440" w:right="1440" w:bottom="1440" w:left="1440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11DBB" w:rsidRDefault="00811DBB">
      <w:pPr>
        <w:spacing w:after="0"/>
      </w:pPr>
      <w:r>
        <w:separator/>
      </w:r>
    </w:p>
  </w:endnote>
  <w:endnote w:type="continuationSeparator" w:id="0">
    <w:p w:rsidR="00811DBB" w:rsidRDefault="00811D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11DBB" w:rsidRDefault="00811DBB">
      <w:r>
        <w:separator/>
      </w:r>
    </w:p>
  </w:footnote>
  <w:footnote w:type="continuationSeparator" w:id="0">
    <w:p w:rsidR="00811DBB" w:rsidRDefault="00811D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084A62E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2C9A6A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2E5CC4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AC52603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4"/>
  <w:embedSystemFonts/>
  <w:activeWritingStyle w:appName="MSWord" w:lang="en-US" w:vendorID="64" w:dllVersion="4096" w:nlCheck="1" w:checkStyle="0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63113"/>
    <w:rsid w:val="002B70DC"/>
    <w:rsid w:val="0040510A"/>
    <w:rsid w:val="004E29B3"/>
    <w:rsid w:val="00590D07"/>
    <w:rsid w:val="00706A10"/>
    <w:rsid w:val="00784D58"/>
    <w:rsid w:val="007D18FD"/>
    <w:rsid w:val="00811DBB"/>
    <w:rsid w:val="008D6863"/>
    <w:rsid w:val="0096676C"/>
    <w:rsid w:val="00993D15"/>
    <w:rsid w:val="009F1805"/>
    <w:rsid w:val="00AD185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15D90AA2"/>
  <w15:docId w15:val="{F3CAFCA3-743C-E84E-B165-DF32A4ADEF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2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263113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263113"/>
    <w:pPr>
      <w:spacing w:after="100"/>
      <w:ind w:left="480"/>
    </w:pPr>
  </w:style>
  <w:style w:type="paragraph" w:styleId="NoSpacing">
    <w:name w:val="No Spacing"/>
    <w:link w:val="NoSpacingChar"/>
    <w:uiPriority w:val="1"/>
    <w:qFormat/>
    <w:rsid w:val="00263113"/>
    <w:pPr>
      <w:spacing w:after="0"/>
    </w:pPr>
    <w:rPr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263113"/>
    <w:rPr>
      <w:rFonts w:eastAsiaTheme="minorEastAsia"/>
      <w:sz w:val="22"/>
      <w:szCs w:val="22"/>
      <w:lang w:eastAsia="zh-CN"/>
    </w:rPr>
  </w:style>
  <w:style w:type="character" w:customStyle="1" w:styleId="Heading2Char">
    <w:name w:val="Heading 2 Char"/>
    <w:basedOn w:val="DefaultParagraphFont"/>
    <w:link w:val="Heading2"/>
    <w:uiPriority w:val="9"/>
    <w:rsid w:val="0040510A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8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55</Pages>
  <Words>11718</Words>
  <Characters>66794</Characters>
  <Application>Microsoft Office Word</Application>
  <DocSecurity>0</DocSecurity>
  <Lines>556</Lines>
  <Paragraphs>156</Paragraphs>
  <ScaleCrop>false</ScaleCrop>
  <Company/>
  <LinksUpToDate>false</LinksUpToDate>
  <CharactersWithSpaces>78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M template</dc:title>
  <dc:subject>BJTU</dc:subject>
  <dc:creator>Tshu WanG</dc:creator>
  <cp:keywords/>
  <cp:lastModifiedBy>Wang Tshu</cp:lastModifiedBy>
  <cp:revision>8</cp:revision>
  <dcterms:created xsi:type="dcterms:W3CDTF">2018-09-21T01:44:00Z</dcterms:created>
  <dcterms:modified xsi:type="dcterms:W3CDTF">2018-09-24T06:26:00Z</dcterms:modified>
</cp:coreProperties>
</file>